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73C7A" w14:textId="70F2F419" w:rsidR="00FD77E4" w:rsidRPr="00EB1252" w:rsidRDefault="00BD2967" w:rsidP="00FD77E4">
      <w:pPr>
        <w:jc w:val="center"/>
        <w:rPr>
          <w:b/>
          <w:sz w:val="24"/>
        </w:rPr>
      </w:pPr>
      <w:r w:rsidRPr="00EB1252">
        <w:rPr>
          <w:b/>
          <w:sz w:val="24"/>
        </w:rPr>
        <w:t>Master of Science in Applied Data Science (MS-ADS) Self-</w:t>
      </w:r>
      <w:r w:rsidR="007C2220">
        <w:rPr>
          <w:b/>
          <w:sz w:val="24"/>
        </w:rPr>
        <w:t>assessment</w:t>
      </w:r>
      <w:r w:rsidRPr="00EB1252">
        <w:rPr>
          <w:b/>
          <w:sz w:val="24"/>
        </w:rPr>
        <w:t xml:space="preserve"> </w:t>
      </w:r>
      <w:r w:rsidR="00C50226">
        <w:rPr>
          <w:b/>
          <w:sz w:val="24"/>
        </w:rPr>
        <w:t>(</w:t>
      </w:r>
      <w:r w:rsidRPr="00EB1252">
        <w:rPr>
          <w:b/>
          <w:sz w:val="24"/>
        </w:rPr>
        <w:t>Answer Key</w:t>
      </w:r>
      <w:r w:rsidR="00C50226">
        <w:rPr>
          <w:b/>
          <w:sz w:val="24"/>
        </w:rPr>
        <w:t>)</w:t>
      </w:r>
    </w:p>
    <w:p w14:paraId="082951C1" w14:textId="77777777" w:rsidR="000D519A" w:rsidRPr="00EB1252" w:rsidRDefault="000D519A" w:rsidP="00FD77E4">
      <w:pPr>
        <w:jc w:val="center"/>
        <w:rPr>
          <w:b/>
        </w:rPr>
      </w:pPr>
    </w:p>
    <w:p w14:paraId="241571B1" w14:textId="77777777" w:rsidR="003374B7" w:rsidRPr="00EE4217" w:rsidRDefault="003374B7" w:rsidP="003374B7">
      <w:pPr>
        <w:rPr>
          <w:rFonts w:cstheme="minorHAnsi"/>
          <w:b/>
          <w:bCs/>
        </w:rPr>
      </w:pPr>
      <w:r w:rsidRPr="00EE4217">
        <w:rPr>
          <w:rFonts w:cstheme="minorHAnsi"/>
          <w:b/>
          <w:bCs/>
        </w:rPr>
        <w:t>A Note to Prospective Students in Data Science:</w:t>
      </w:r>
    </w:p>
    <w:p w14:paraId="65B75A55" w14:textId="77777777" w:rsidR="003374B7" w:rsidRDefault="003374B7" w:rsidP="003374B7">
      <w:bookmarkStart w:id="0" w:name="_Hlk56760961"/>
      <w:r w:rsidRPr="00EB1252">
        <w:t>Hello! Welcome</w:t>
      </w:r>
      <w:r>
        <w:t>,</w:t>
      </w:r>
      <w:r w:rsidRPr="00EB1252">
        <w:t xml:space="preserve"> and congratulations on taking your first step towards this fast-paced and rewarding field. This self-assessment is designed to </w:t>
      </w:r>
      <w:r>
        <w:t>help you</w:t>
      </w:r>
      <w:r w:rsidRPr="00EB1252">
        <w:t xml:space="preserve"> identify your </w:t>
      </w:r>
      <w:r>
        <w:t xml:space="preserve">level of </w:t>
      </w:r>
      <w:r w:rsidRPr="00EB1252">
        <w:t xml:space="preserve">preparedness </w:t>
      </w:r>
      <w:r>
        <w:t>for</w:t>
      </w:r>
      <w:r w:rsidRPr="00EB1252">
        <w:t xml:space="preserve"> the Master of Science in Applied Data Science </w:t>
      </w:r>
      <w:r>
        <w:t>p</w:t>
      </w:r>
      <w:r w:rsidRPr="00EB1252">
        <w:t xml:space="preserve">rogram. </w:t>
      </w:r>
      <w:r>
        <w:t>You will be able to get a good sense of your basic technical background and time management by completing this test. You should aim to answer all the questions in the assessment offline with limited effort in 1-4 hours.</w:t>
      </w:r>
    </w:p>
    <w:p w14:paraId="46115036" w14:textId="77777777" w:rsidR="003374B7" w:rsidRDefault="003374B7" w:rsidP="003374B7">
      <w:r w:rsidRPr="008103E0">
        <w:t>Th</w:t>
      </w:r>
      <w:r>
        <w:t>e purpose of this</w:t>
      </w:r>
      <w:r w:rsidRPr="008103E0">
        <w:t xml:space="preserve"> </w:t>
      </w:r>
      <w:r>
        <w:t>self-</w:t>
      </w:r>
      <w:r w:rsidRPr="008103E0">
        <w:t xml:space="preserve">assessment </w:t>
      </w:r>
      <w:r>
        <w:t>is only</w:t>
      </w:r>
      <w:r w:rsidRPr="008103E0">
        <w:t xml:space="preserve"> to highlight specific areas that may require extra preparation </w:t>
      </w:r>
      <w:r w:rsidRPr="00243C3D">
        <w:rPr>
          <w:b/>
          <w:bCs/>
        </w:rPr>
        <w:t>before</w:t>
      </w:r>
      <w:r w:rsidRPr="008103E0">
        <w:t xml:space="preserve"> beginning the program.  Please do not be discouraged if you are unable to answer all</w:t>
      </w:r>
      <w:r>
        <w:t xml:space="preserve"> </w:t>
      </w:r>
      <w:r w:rsidRPr="008103E0">
        <w:t>the questions</w:t>
      </w:r>
      <w:r>
        <w:t>;</w:t>
      </w:r>
      <w:r w:rsidRPr="008103E0">
        <w:t xml:space="preserve"> this only indicates that you need to</w:t>
      </w:r>
      <w:r>
        <w:t xml:space="preserve"> </w:t>
      </w:r>
      <w:r>
        <w:rPr>
          <w:b/>
          <w:bCs/>
        </w:rPr>
        <w:t xml:space="preserve">refresh </w:t>
      </w:r>
      <w:r>
        <w:t xml:space="preserve">and </w:t>
      </w:r>
      <w:r w:rsidRPr="003A67AF">
        <w:rPr>
          <w:b/>
          <w:bCs/>
        </w:rPr>
        <w:t>prepare</w:t>
      </w:r>
      <w:r>
        <w:t xml:space="preserve"> </w:t>
      </w:r>
      <w:r w:rsidRPr="008103E0">
        <w:t>those concepts and topics</w:t>
      </w:r>
      <w:r>
        <w:t xml:space="preserve"> further</w:t>
      </w:r>
      <w:r w:rsidRPr="008103E0">
        <w:t xml:space="preserve">.  Additional information is embedded throughout the document, and we </w:t>
      </w:r>
      <w:r w:rsidRPr="008103E0">
        <w:rPr>
          <w:i/>
        </w:rPr>
        <w:t>strongly</w:t>
      </w:r>
      <w:r w:rsidRPr="008103E0">
        <w:t xml:space="preserve"> encourage you to take advantage of the free resources on the Internet.</w:t>
      </w:r>
      <w:r>
        <w:t xml:space="preserve"> </w:t>
      </w:r>
    </w:p>
    <w:bookmarkEnd w:id="0"/>
    <w:p w14:paraId="3AB7D738" w14:textId="77777777" w:rsidR="009E780D" w:rsidRPr="008103E0" w:rsidRDefault="009E780D" w:rsidP="00FD77E4"/>
    <w:p w14:paraId="2F23A2C7" w14:textId="4AB35DF1" w:rsidR="00FD77E4" w:rsidRPr="008103E0" w:rsidRDefault="00FD77E4" w:rsidP="00A96755">
      <w:pPr>
        <w:pStyle w:val="Heading1"/>
        <w:spacing w:after="240"/>
        <w:rPr>
          <w:rFonts w:asciiTheme="minorHAnsi" w:hAnsiTheme="minorHAnsi"/>
          <w:b/>
          <w:sz w:val="24"/>
        </w:rPr>
      </w:pPr>
      <w:r w:rsidRPr="008103E0">
        <w:rPr>
          <w:rFonts w:asciiTheme="minorHAnsi" w:hAnsiTheme="minorHAnsi"/>
          <w:b/>
          <w:sz w:val="24"/>
        </w:rPr>
        <w:t xml:space="preserve">General </w:t>
      </w:r>
      <w:r w:rsidR="00380A2D">
        <w:rPr>
          <w:rFonts w:asciiTheme="minorHAnsi" w:hAnsiTheme="minorHAnsi"/>
          <w:b/>
          <w:sz w:val="24"/>
        </w:rPr>
        <w:t>M</w:t>
      </w:r>
      <w:r w:rsidRPr="008103E0">
        <w:rPr>
          <w:rFonts w:asciiTheme="minorHAnsi" w:hAnsiTheme="minorHAnsi"/>
          <w:b/>
          <w:sz w:val="24"/>
        </w:rPr>
        <w:t>ath</w:t>
      </w:r>
    </w:p>
    <w:p w14:paraId="052869E4" w14:textId="4AC50DBC" w:rsidR="00FD77E4" w:rsidRPr="008103E0" w:rsidRDefault="006253C5" w:rsidP="004325A9">
      <w:pPr>
        <w:pStyle w:val="ListParagraph"/>
        <w:numPr>
          <w:ilvl w:val="0"/>
          <w:numId w:val="1"/>
        </w:numPr>
        <w:ind w:left="450" w:firstLine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D77E4" w:rsidRPr="008103E0">
        <w:t xml:space="preserve"> (8) = x What is x?</w:t>
      </w:r>
    </w:p>
    <w:p w14:paraId="04ACB82C" w14:textId="77777777" w:rsidR="000D519A" w:rsidRPr="008103E0" w:rsidRDefault="000D519A" w:rsidP="004325A9">
      <w:pPr>
        <w:pStyle w:val="ListParagraph"/>
        <w:ind w:left="450"/>
      </w:pPr>
    </w:p>
    <w:p w14:paraId="7A72F72A" w14:textId="77777777" w:rsidR="00FD77E4" w:rsidRPr="008103E0" w:rsidRDefault="00FD77E4" w:rsidP="004325A9">
      <w:pPr>
        <w:pStyle w:val="ListParagraph"/>
        <w:ind w:left="450"/>
      </w:pPr>
      <w:r w:rsidRPr="008103E0">
        <w:rPr>
          <w:highlight w:val="green"/>
        </w:rPr>
        <w:t>x=3 (2</w:t>
      </w:r>
      <w:r w:rsidRPr="008103E0">
        <w:rPr>
          <w:highlight w:val="green"/>
          <w:vertAlign w:val="superscript"/>
        </w:rPr>
        <w:t xml:space="preserve">3 </w:t>
      </w:r>
      <w:r w:rsidRPr="008103E0">
        <w:rPr>
          <w:highlight w:val="green"/>
        </w:rPr>
        <w:t>= 8)</w:t>
      </w:r>
    </w:p>
    <w:p w14:paraId="2780EDF6" w14:textId="77777777" w:rsidR="00FD77E4" w:rsidRPr="008103E0" w:rsidRDefault="00FD77E4" w:rsidP="004325A9">
      <w:pPr>
        <w:pStyle w:val="ListParagraph"/>
        <w:ind w:left="450"/>
      </w:pPr>
    </w:p>
    <w:p w14:paraId="1835B8D5" w14:textId="57E32AC2" w:rsidR="00FD77E4" w:rsidRPr="008103E0" w:rsidRDefault="00FD77E4" w:rsidP="004325A9">
      <w:pPr>
        <w:pStyle w:val="ListParagraph"/>
        <w:numPr>
          <w:ilvl w:val="0"/>
          <w:numId w:val="1"/>
        </w:numPr>
        <w:ind w:left="450" w:firstLine="0"/>
      </w:pPr>
      <w:r w:rsidRPr="008103E0">
        <w:t xml:space="preserve">Writ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5</m:t>
            </m:r>
          </m:e>
          <m:sup>
            <m:r>
              <w:rPr>
                <w:rFonts w:ascii="Cambria Math" w:hAnsi="Cambria Math"/>
              </w:rPr>
              <m:t>3/4</m:t>
            </m:r>
          </m:sup>
        </m:sSup>
        <m:r>
          <w:rPr>
            <w:rFonts w:ascii="Cambria Math" w:hAnsi="Cambria Math"/>
          </w:rPr>
          <m:t>=8</m:t>
        </m:r>
      </m:oMath>
      <w:r w:rsidRPr="008103E0">
        <w:rPr>
          <w:rFonts w:eastAsiaTheme="minorEastAsia"/>
        </w:rPr>
        <w:t xml:space="preserve"> in logarithmic form.</w:t>
      </w:r>
    </w:p>
    <w:p w14:paraId="76A3544C" w14:textId="77777777" w:rsidR="000D519A" w:rsidRPr="008103E0" w:rsidRDefault="000D519A" w:rsidP="004325A9">
      <w:pPr>
        <w:pStyle w:val="ListParagraph"/>
        <w:ind w:left="450"/>
      </w:pPr>
    </w:p>
    <w:p w14:paraId="60007B46" w14:textId="77777777" w:rsidR="00FD77E4" w:rsidRPr="00EB1252" w:rsidRDefault="006253C5" w:rsidP="004325A9">
      <w:pPr>
        <w:pStyle w:val="ListParagraph"/>
        <w:ind w:left="450"/>
      </w:pPr>
      <m:oMath>
        <m:func>
          <m:funcPr>
            <m:ctrlPr>
              <w:rPr>
                <w:rFonts w:ascii="Cambria Math" w:hAnsi="Cambria Math"/>
                <w:i/>
                <w:highlight w:val="gree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highlight w:val="green"/>
                  </w:rPr>
                </m:ctrlPr>
              </m:sSubPr>
              <m:e>
                <m:r>
                  <w:rPr>
                    <w:rFonts w:ascii="Cambria Math" w:hAnsi="Cambria Math"/>
                    <w:highlight w:val="green"/>
                  </w:rPr>
                  <m:t>log</m:t>
                </m:r>
              </m:e>
              <m:sub>
                <m:r>
                  <w:rPr>
                    <w:rFonts w:ascii="Cambria Math" w:hAnsi="Cambria Math"/>
                    <w:highlight w:val="green"/>
                  </w:rPr>
                  <m:t>15</m:t>
                </m:r>
              </m:sub>
            </m:sSub>
          </m:fName>
          <m:e>
            <m:r>
              <w:rPr>
                <w:rFonts w:ascii="Cambria Math" w:hAnsi="Cambria Math"/>
                <w:highlight w:val="green"/>
              </w:rPr>
              <m:t>8</m:t>
            </m:r>
          </m:e>
        </m:func>
        <m:r>
          <w:rPr>
            <w:rFonts w:ascii="Cambria Math" w:hAnsi="Cambria Math"/>
            <w:highlight w:val="green"/>
          </w:rPr>
          <m:t>=</m:t>
        </m:r>
        <m:f>
          <m:fPr>
            <m:ctrlPr>
              <w:rPr>
                <w:rFonts w:ascii="Cambria Math" w:hAnsi="Cambria Math"/>
                <w:i/>
                <w:highlight w:val="green"/>
              </w:rPr>
            </m:ctrlPr>
          </m:fPr>
          <m:num>
            <m:r>
              <w:rPr>
                <w:rFonts w:ascii="Cambria Math" w:hAnsi="Cambria Math"/>
                <w:highlight w:val="green"/>
              </w:rPr>
              <m:t>3</m:t>
            </m:r>
          </m:num>
          <m:den>
            <m:r>
              <w:rPr>
                <w:rFonts w:ascii="Cambria Math" w:hAnsi="Cambria Math"/>
                <w:highlight w:val="green"/>
              </w:rPr>
              <m:t>4</m:t>
            </m:r>
          </m:den>
        </m:f>
      </m:oMath>
      <w:r w:rsidR="00FD77E4" w:rsidRPr="00EB1252">
        <w:rPr>
          <w:rFonts w:eastAsiaTheme="minorEastAsia"/>
        </w:rPr>
        <w:t xml:space="preserve"> </w:t>
      </w:r>
    </w:p>
    <w:p w14:paraId="0D86199B" w14:textId="77777777" w:rsidR="00FD77E4" w:rsidRPr="00EB1252" w:rsidRDefault="00FD77E4" w:rsidP="004325A9">
      <w:pPr>
        <w:pStyle w:val="ListParagraph"/>
        <w:ind w:left="450"/>
      </w:pPr>
    </w:p>
    <w:p w14:paraId="6C90F55F" w14:textId="77777777" w:rsidR="00FD77E4" w:rsidRPr="00EB1252" w:rsidRDefault="00FD77E4" w:rsidP="004325A9">
      <w:pPr>
        <w:pStyle w:val="ListParagraph"/>
        <w:ind w:left="450"/>
      </w:pPr>
      <w:r w:rsidRPr="00EB1252">
        <w:t xml:space="preserve">More information on logarithms </w:t>
      </w:r>
      <w:hyperlink r:id="rId8" w:history="1">
        <w:r w:rsidRPr="00EB1252">
          <w:rPr>
            <w:rStyle w:val="Hyperlink"/>
          </w:rPr>
          <w:t>here</w:t>
        </w:r>
      </w:hyperlink>
      <w:r w:rsidRPr="00EB1252">
        <w:t>.</w:t>
      </w:r>
    </w:p>
    <w:p w14:paraId="102221D8" w14:textId="77777777" w:rsidR="00FD77E4" w:rsidRPr="00EB1252" w:rsidRDefault="00FD77E4" w:rsidP="004325A9">
      <w:pPr>
        <w:pStyle w:val="ListParagraph"/>
        <w:ind w:left="450"/>
      </w:pPr>
    </w:p>
    <w:p w14:paraId="08791757" w14:textId="72E5D66D" w:rsidR="00FD77E4" w:rsidRPr="00EB1252" w:rsidRDefault="00FD77E4" w:rsidP="009C1C94">
      <w:pPr>
        <w:pStyle w:val="ListParagraph"/>
        <w:numPr>
          <w:ilvl w:val="0"/>
          <w:numId w:val="1"/>
        </w:numPr>
        <w:tabs>
          <w:tab w:val="left" w:pos="540"/>
        </w:tabs>
        <w:ind w:left="450" w:firstLine="0"/>
      </w:pPr>
      <w:r w:rsidRPr="00EB1252">
        <w:t xml:space="preserve">How many permutations can you make from the letters </w:t>
      </w:r>
      <w:proofErr w:type="spellStart"/>
      <w:r w:rsidRPr="00EB1252">
        <w:t>d,e,f</w:t>
      </w:r>
      <w:proofErr w:type="spellEnd"/>
      <w:r w:rsidRPr="00EB1252">
        <w:t>?</w:t>
      </w:r>
    </w:p>
    <w:p w14:paraId="7660064F" w14:textId="77777777" w:rsidR="000D519A" w:rsidRPr="00EB1252" w:rsidRDefault="000D519A" w:rsidP="004325A9">
      <w:pPr>
        <w:pStyle w:val="ListParagraph"/>
        <w:ind w:left="450"/>
      </w:pPr>
    </w:p>
    <w:p w14:paraId="28811D1A" w14:textId="77777777" w:rsidR="00FD77E4" w:rsidRPr="00EB1252" w:rsidRDefault="00FD77E4" w:rsidP="004325A9">
      <w:pPr>
        <w:pStyle w:val="ListParagraph"/>
        <w:ind w:left="450"/>
      </w:pPr>
      <w:r w:rsidRPr="00EB1252">
        <w:rPr>
          <w:highlight w:val="green"/>
        </w:rPr>
        <w:t xml:space="preserve">6 permutations def, </w:t>
      </w:r>
      <w:proofErr w:type="spellStart"/>
      <w:r w:rsidRPr="00EB1252">
        <w:rPr>
          <w:highlight w:val="green"/>
        </w:rPr>
        <w:t>dfe</w:t>
      </w:r>
      <w:proofErr w:type="spellEnd"/>
      <w:r w:rsidRPr="00EB1252">
        <w:rPr>
          <w:highlight w:val="green"/>
        </w:rPr>
        <w:t xml:space="preserve">, </w:t>
      </w:r>
      <w:proofErr w:type="spellStart"/>
      <w:r w:rsidRPr="00EB1252">
        <w:rPr>
          <w:highlight w:val="green"/>
        </w:rPr>
        <w:t>edf</w:t>
      </w:r>
      <w:proofErr w:type="spellEnd"/>
      <w:r w:rsidRPr="00EB1252">
        <w:rPr>
          <w:highlight w:val="green"/>
        </w:rPr>
        <w:t xml:space="preserve">, </w:t>
      </w:r>
      <w:proofErr w:type="spellStart"/>
      <w:r w:rsidRPr="00EB1252">
        <w:rPr>
          <w:highlight w:val="green"/>
        </w:rPr>
        <w:t>efd</w:t>
      </w:r>
      <w:proofErr w:type="spellEnd"/>
      <w:r w:rsidRPr="00EB1252">
        <w:rPr>
          <w:highlight w:val="green"/>
        </w:rPr>
        <w:t xml:space="preserve">, </w:t>
      </w:r>
      <w:proofErr w:type="spellStart"/>
      <w:r w:rsidRPr="00EB1252">
        <w:rPr>
          <w:highlight w:val="green"/>
        </w:rPr>
        <w:t>fde</w:t>
      </w:r>
      <w:proofErr w:type="spellEnd"/>
      <w:r w:rsidRPr="00EB1252">
        <w:rPr>
          <w:highlight w:val="green"/>
        </w:rPr>
        <w:t>, fed</w:t>
      </w:r>
    </w:p>
    <w:p w14:paraId="7C4646A2" w14:textId="77777777" w:rsidR="00FD77E4" w:rsidRPr="00EB1252" w:rsidRDefault="00FD77E4" w:rsidP="004325A9">
      <w:pPr>
        <w:pStyle w:val="ListParagraph"/>
        <w:ind w:left="450"/>
      </w:pPr>
    </w:p>
    <w:p w14:paraId="2F10AD0A" w14:textId="5CDF087F" w:rsidR="00FD77E4" w:rsidRPr="00EB1252" w:rsidRDefault="00FD77E4" w:rsidP="004325A9">
      <w:pPr>
        <w:pStyle w:val="ListParagraph"/>
        <w:numPr>
          <w:ilvl w:val="0"/>
          <w:numId w:val="1"/>
        </w:numPr>
        <w:ind w:left="450" w:firstLine="0"/>
      </w:pPr>
      <w:r w:rsidRPr="00EB1252">
        <w:t xml:space="preserve">How many permutations can you make from the letters </w:t>
      </w:r>
      <w:proofErr w:type="spellStart"/>
      <w:r w:rsidRPr="00EB1252">
        <w:t>a,b,c,d,e,f</w:t>
      </w:r>
      <w:proofErr w:type="spellEnd"/>
      <w:r w:rsidRPr="00EB1252">
        <w:t>?</w:t>
      </w:r>
    </w:p>
    <w:p w14:paraId="7355DD74" w14:textId="77777777" w:rsidR="000D519A" w:rsidRPr="00EB1252" w:rsidRDefault="000D519A" w:rsidP="004325A9">
      <w:pPr>
        <w:pStyle w:val="ListParagraph"/>
        <w:ind w:left="450"/>
      </w:pPr>
    </w:p>
    <w:p w14:paraId="2DCB1999" w14:textId="73D1A34E" w:rsidR="00FD77E4" w:rsidRDefault="00FD77E4" w:rsidP="004325A9">
      <w:pPr>
        <w:pStyle w:val="ListParagraph"/>
        <w:ind w:left="450"/>
      </w:pPr>
      <w:r w:rsidRPr="00EB1252">
        <w:rPr>
          <w:highlight w:val="green"/>
        </w:rPr>
        <w:t>720 permutations (6*5*4*3*2*1 = 720)</w:t>
      </w:r>
    </w:p>
    <w:p w14:paraId="4C72E105" w14:textId="77777777" w:rsidR="00055653" w:rsidRPr="00EB1252" w:rsidRDefault="00055653" w:rsidP="004325A9">
      <w:pPr>
        <w:pStyle w:val="ListParagraph"/>
        <w:ind w:left="450"/>
      </w:pPr>
    </w:p>
    <w:p w14:paraId="50982F2D" w14:textId="401DABDE" w:rsidR="00FD77E4" w:rsidRPr="00EB1252" w:rsidRDefault="00FD77E4" w:rsidP="004325A9">
      <w:pPr>
        <w:pStyle w:val="ListParagraph"/>
        <w:numPr>
          <w:ilvl w:val="0"/>
          <w:numId w:val="1"/>
        </w:numPr>
        <w:ind w:left="450" w:firstLine="0"/>
      </w:pPr>
      <w:r w:rsidRPr="00EB1252">
        <w:t>An ice cream parlor offers ten different toppings for their sundaes.  How many different 3-topping sundae combinations (not allowing for double toppings) are there?</w:t>
      </w:r>
    </w:p>
    <w:p w14:paraId="4D573FE2" w14:textId="77777777" w:rsidR="000D519A" w:rsidRPr="00EB1252" w:rsidRDefault="000D519A" w:rsidP="004325A9">
      <w:pPr>
        <w:pStyle w:val="ListParagraph"/>
        <w:ind w:left="450"/>
      </w:pPr>
    </w:p>
    <w:p w14:paraId="7956BCA4" w14:textId="77777777" w:rsidR="00FD77E4" w:rsidRPr="00EB1252" w:rsidRDefault="006253C5" w:rsidP="004325A9">
      <w:pPr>
        <w:pStyle w:val="ListParagraph"/>
        <w:ind w:left="450"/>
        <w:rPr>
          <w:rFonts w:eastAsiaTheme="minorEastAsia"/>
        </w:rPr>
      </w:pPr>
      <m:oMath>
        <m:d>
          <m:dPr>
            <m:ctrlPr>
              <w:rPr>
                <w:rFonts w:ascii="Cambria Math" w:hAnsi="Cambria Math"/>
                <w:i/>
                <w:highlight w:val="green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highlight w:val="green"/>
                  </w:rPr>
                </m:ctrlPr>
              </m:eqArrPr>
              <m:e>
                <m:r>
                  <w:rPr>
                    <w:rFonts w:ascii="Cambria Math" w:hAnsi="Cambria Math"/>
                    <w:highlight w:val="green"/>
                  </w:rPr>
                  <m:t>10</m:t>
                </m:r>
              </m:e>
              <m:e>
                <m:r>
                  <w:rPr>
                    <w:rFonts w:ascii="Cambria Math" w:hAnsi="Cambria Math"/>
                    <w:highlight w:val="green"/>
                  </w:rPr>
                  <m:t>3</m:t>
                </m:r>
              </m:e>
            </m:eqArr>
          </m:e>
        </m:d>
        <m:r>
          <w:rPr>
            <w:rFonts w:ascii="Cambria Math" w:hAnsi="Cambria Math"/>
            <w:highlight w:val="green"/>
          </w:rPr>
          <m:t>=120</m:t>
        </m:r>
      </m:oMath>
      <w:r w:rsidR="00FD77E4" w:rsidRPr="00EB1252">
        <w:rPr>
          <w:rFonts w:eastAsiaTheme="minorEastAsia"/>
          <w:highlight w:val="green"/>
        </w:rPr>
        <w:t xml:space="preserve"> sundae combinations</w:t>
      </w:r>
    </w:p>
    <w:p w14:paraId="0F8FE3FB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1E29C62A" w14:textId="77777777" w:rsidR="00FD77E4" w:rsidRPr="00EB1252" w:rsidRDefault="00FD77E4" w:rsidP="004325A9">
      <w:pPr>
        <w:pStyle w:val="ListParagraph"/>
        <w:ind w:left="450"/>
      </w:pPr>
      <w:r w:rsidRPr="00EB1252">
        <w:t xml:space="preserve">More information on permutations </w:t>
      </w:r>
      <w:hyperlink r:id="rId9" w:history="1">
        <w:r w:rsidRPr="00EB1252">
          <w:rPr>
            <w:rStyle w:val="Hyperlink"/>
          </w:rPr>
          <w:t>here</w:t>
        </w:r>
      </w:hyperlink>
      <w:r w:rsidRPr="00EB1252">
        <w:t>.</w:t>
      </w:r>
    </w:p>
    <w:p w14:paraId="43A3F2A7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03A0CFC2" w14:textId="273AB1F2" w:rsidR="00FD77E4" w:rsidRPr="00EB1252" w:rsidRDefault="00FD77E4" w:rsidP="004325A9">
      <w:pPr>
        <w:pStyle w:val="ListParagraph"/>
        <w:numPr>
          <w:ilvl w:val="0"/>
          <w:numId w:val="1"/>
        </w:numPr>
        <w:ind w:left="450" w:firstLine="0"/>
        <w:rPr>
          <w:rFonts w:eastAsiaTheme="minorEastAsia"/>
        </w:rPr>
      </w:pPr>
      <w:r w:rsidRPr="00EB1252">
        <w:t xml:space="preserve">If A = {3,4,5,6,7} and B = {2,3,4,5,6,7,8}, what is </w:t>
      </w:r>
      <m:oMath>
        <m:r>
          <w:rPr>
            <w:rFonts w:ascii="Cambria Math" w:hAnsi="Cambria Math"/>
          </w:rPr>
          <m:t>A∩B</m:t>
        </m:r>
      </m:oMath>
      <w:r w:rsidRPr="00EB1252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A∪B</m:t>
        </m:r>
      </m:oMath>
      <w:r w:rsidRPr="00EB1252">
        <w:rPr>
          <w:rFonts w:eastAsiaTheme="minorEastAsia"/>
        </w:rPr>
        <w:t>?</w:t>
      </w:r>
    </w:p>
    <w:p w14:paraId="11C95986" w14:textId="77777777" w:rsidR="000D519A" w:rsidRPr="00EB1252" w:rsidRDefault="000D519A" w:rsidP="004325A9">
      <w:pPr>
        <w:pStyle w:val="ListParagraph"/>
        <w:ind w:left="450"/>
        <w:rPr>
          <w:rFonts w:eastAsiaTheme="minorEastAsia"/>
        </w:rPr>
      </w:pPr>
    </w:p>
    <w:p w14:paraId="4B4EE5D8" w14:textId="77777777" w:rsidR="00FD77E4" w:rsidRPr="00EB1252" w:rsidRDefault="00FD77E4" w:rsidP="004325A9">
      <w:pPr>
        <w:pStyle w:val="ListParagraph"/>
        <w:ind w:left="450"/>
        <w:rPr>
          <w:rFonts w:eastAsiaTheme="minorEastAsia"/>
          <w:highlight w:val="green"/>
        </w:rPr>
      </w:pPr>
      <m:oMath>
        <m:r>
          <w:rPr>
            <w:rFonts w:ascii="Cambria Math" w:hAnsi="Cambria Math"/>
            <w:highlight w:val="green"/>
          </w:rPr>
          <m:t xml:space="preserve">A∩B </m:t>
        </m:r>
      </m:oMath>
      <w:r w:rsidRPr="00EB1252">
        <w:rPr>
          <w:rFonts w:eastAsiaTheme="minorEastAsia"/>
          <w:highlight w:val="green"/>
        </w:rPr>
        <w:t xml:space="preserve">= {3, 4, 5, 6, 7} </w:t>
      </w:r>
    </w:p>
    <w:p w14:paraId="2CD47B4B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  <m:oMath>
        <m:r>
          <w:rPr>
            <w:rFonts w:ascii="Cambria Math" w:eastAsiaTheme="minorEastAsia" w:hAnsi="Cambria Math"/>
            <w:highlight w:val="green"/>
          </w:rPr>
          <m:t>A∪B</m:t>
        </m:r>
      </m:oMath>
      <w:r w:rsidRPr="00EB1252">
        <w:rPr>
          <w:rFonts w:eastAsiaTheme="minorEastAsia"/>
          <w:highlight w:val="green"/>
        </w:rPr>
        <w:t xml:space="preserve"> = {2, 3, 4, 5, 6, 7, 8}</w:t>
      </w:r>
    </w:p>
    <w:p w14:paraId="6E8AAE55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594ED4A9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  <w:r w:rsidRPr="00EB1252">
        <w:rPr>
          <w:rFonts w:eastAsiaTheme="minorEastAsia"/>
        </w:rPr>
        <w:t xml:space="preserve">More information on sets </w:t>
      </w:r>
      <w:hyperlink r:id="rId10" w:history="1">
        <w:r w:rsidRPr="00EB1252">
          <w:rPr>
            <w:rStyle w:val="Hyperlink"/>
            <w:rFonts w:eastAsiaTheme="minorEastAsia"/>
          </w:rPr>
          <w:t>here</w:t>
        </w:r>
      </w:hyperlink>
      <w:r w:rsidRPr="00EB1252">
        <w:rPr>
          <w:rFonts w:eastAsiaTheme="minorEastAsia"/>
        </w:rPr>
        <w:t>.</w:t>
      </w:r>
    </w:p>
    <w:p w14:paraId="404132E2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2049D9A0" w14:textId="747C1D87" w:rsidR="00FD77E4" w:rsidRPr="00EB1252" w:rsidRDefault="00FD77E4" w:rsidP="004325A9">
      <w:pPr>
        <w:pStyle w:val="ListParagraph"/>
        <w:numPr>
          <w:ilvl w:val="0"/>
          <w:numId w:val="1"/>
        </w:numPr>
        <w:ind w:left="450" w:firstLine="0"/>
      </w:pPr>
      <w:r w:rsidRPr="00EB1252">
        <w:t>What is the slope of the line that includes the points (-2, 2) and (-4, 8)?</w:t>
      </w:r>
    </w:p>
    <w:p w14:paraId="5885B88E" w14:textId="77777777" w:rsidR="000D519A" w:rsidRPr="00EB1252" w:rsidRDefault="000D519A" w:rsidP="004325A9">
      <w:pPr>
        <w:pStyle w:val="ListParagraph"/>
        <w:ind w:left="450"/>
      </w:pPr>
    </w:p>
    <w:p w14:paraId="4C2E9A94" w14:textId="256ED87F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  <m:oMath>
        <m:r>
          <w:rPr>
            <w:rFonts w:ascii="Cambria Math" w:hAnsi="Cambria Math"/>
            <w:highlight w:val="green"/>
          </w:rPr>
          <m:t>m=</m:t>
        </m:r>
        <m:f>
          <m:fPr>
            <m:ctrlPr>
              <w:rPr>
                <w:rFonts w:ascii="Cambria Math" w:hAnsi="Cambria Math"/>
                <w:i/>
                <w:highlight w:val="green"/>
              </w:rPr>
            </m:ctrlPr>
          </m:fPr>
          <m:num>
            <m:r>
              <w:rPr>
                <w:rFonts w:ascii="Cambria Math" w:hAnsi="Cambria Math"/>
                <w:highlight w:val="green"/>
              </w:rPr>
              <m:t>8-2</m:t>
            </m:r>
          </m:num>
          <m:den>
            <m:r>
              <w:rPr>
                <w:rFonts w:ascii="Cambria Math" w:hAnsi="Cambria Math"/>
                <w:highlight w:val="green"/>
              </w:rPr>
              <m:t>-4-</m:t>
            </m:r>
            <m:d>
              <m:dPr>
                <m:ctrlPr>
                  <w:rPr>
                    <w:rFonts w:ascii="Cambria Math" w:hAnsi="Cambria Math"/>
                    <w:i/>
                    <w:highlight w:val="green"/>
                  </w:rPr>
                </m:ctrlPr>
              </m:dPr>
              <m:e>
                <m:r>
                  <w:rPr>
                    <w:rFonts w:ascii="Cambria Math" w:hAnsi="Cambria Math"/>
                    <w:highlight w:val="green"/>
                  </w:rPr>
                  <m:t>-2</m:t>
                </m:r>
              </m:e>
            </m:d>
          </m:den>
        </m:f>
        <m:r>
          <w:rPr>
            <w:rFonts w:ascii="Cambria Math" w:hAnsi="Cambria Math"/>
            <w:highlight w:val="green"/>
          </w:rPr>
          <m:t>=</m:t>
        </m:r>
        <m:f>
          <m:fPr>
            <m:ctrlPr>
              <w:rPr>
                <w:rFonts w:ascii="Cambria Math" w:hAnsi="Cambria Math"/>
                <w:i/>
                <w:highlight w:val="green"/>
              </w:rPr>
            </m:ctrlPr>
          </m:fPr>
          <m:num>
            <m:r>
              <w:rPr>
                <w:rFonts w:ascii="Cambria Math" w:hAnsi="Cambria Math"/>
                <w:highlight w:val="green"/>
              </w:rPr>
              <m:t>6</m:t>
            </m:r>
          </m:num>
          <m:den>
            <m:r>
              <w:rPr>
                <w:rFonts w:ascii="Cambria Math" w:hAnsi="Cambria Math"/>
                <w:highlight w:val="green"/>
              </w:rPr>
              <m:t>-2</m:t>
            </m:r>
          </m:den>
        </m:f>
        <m:r>
          <w:rPr>
            <w:rFonts w:ascii="Cambria Math" w:hAnsi="Cambria Math"/>
            <w:highlight w:val="green"/>
          </w:rPr>
          <m:t>=-3</m:t>
        </m:r>
        <m:r>
          <w:rPr>
            <w:rFonts w:ascii="Cambria Math" w:hAnsi="Cambria Math"/>
          </w:rPr>
          <m:t xml:space="preserve"> </m:t>
        </m:r>
      </m:oMath>
      <w:r w:rsidRPr="00EB1252">
        <w:rPr>
          <w:rFonts w:eastAsiaTheme="minorEastAsia"/>
        </w:rPr>
        <w:t xml:space="preserve"> </w:t>
      </w:r>
    </w:p>
    <w:p w14:paraId="32ECF63C" w14:textId="77777777" w:rsidR="00FD77E4" w:rsidRPr="00EB1252" w:rsidRDefault="00FD77E4" w:rsidP="004325A9">
      <w:pPr>
        <w:pStyle w:val="ListParagraph"/>
        <w:ind w:left="450"/>
      </w:pPr>
    </w:p>
    <w:p w14:paraId="62EA7211" w14:textId="2D232C0A" w:rsidR="00DD3DCE" w:rsidRDefault="00FD77E4" w:rsidP="00DD3DCE">
      <w:pPr>
        <w:pStyle w:val="ListParagraph"/>
        <w:ind w:left="450"/>
      </w:pPr>
      <w:r w:rsidRPr="00EB1252">
        <w:t xml:space="preserve">More information on slopes </w:t>
      </w:r>
      <w:hyperlink r:id="rId11" w:history="1">
        <w:r w:rsidRPr="00EB1252">
          <w:rPr>
            <w:rStyle w:val="Hyperlink"/>
          </w:rPr>
          <w:t>here</w:t>
        </w:r>
      </w:hyperlink>
      <w:r w:rsidRPr="00EB1252">
        <w:t>.</w:t>
      </w:r>
    </w:p>
    <w:p w14:paraId="395D5566" w14:textId="77777777" w:rsidR="00DD3DCE" w:rsidRDefault="00DD3DCE" w:rsidP="00DD3DCE">
      <w:pPr>
        <w:pStyle w:val="ListParagraph"/>
        <w:ind w:left="450"/>
      </w:pPr>
    </w:p>
    <w:p w14:paraId="62261A80" w14:textId="7C3793FC" w:rsidR="00FD77E4" w:rsidRPr="00DD3DCE" w:rsidRDefault="00FD77E4" w:rsidP="00556BFB">
      <w:pPr>
        <w:pStyle w:val="ListParagraph"/>
        <w:numPr>
          <w:ilvl w:val="0"/>
          <w:numId w:val="1"/>
        </w:numPr>
        <w:ind w:left="630" w:hanging="270"/>
      </w:pPr>
      <w:r w:rsidRPr="00EB1252">
        <w:t xml:space="preserve">True or </w:t>
      </w:r>
      <w:r w:rsidR="00DD3DCE">
        <w:t>F</w:t>
      </w:r>
      <w:r w:rsidRPr="00EB1252">
        <w:t xml:space="preserve">alse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=1</m:t>
        </m:r>
      </m:oMath>
      <w:r w:rsidRPr="00DD3DCE">
        <w:rPr>
          <w:rFonts w:eastAsiaTheme="minorEastAsia"/>
        </w:rPr>
        <w:t>?</w:t>
      </w:r>
    </w:p>
    <w:p w14:paraId="0BD97E45" w14:textId="77777777" w:rsidR="000D519A" w:rsidRPr="00EB1252" w:rsidRDefault="000D519A" w:rsidP="004325A9">
      <w:pPr>
        <w:pStyle w:val="ListParagraph"/>
        <w:tabs>
          <w:tab w:val="left" w:pos="2828"/>
        </w:tabs>
        <w:ind w:left="450"/>
        <w:rPr>
          <w:rFonts w:eastAsiaTheme="minorEastAsia"/>
        </w:rPr>
      </w:pPr>
    </w:p>
    <w:p w14:paraId="6AD397A2" w14:textId="77777777" w:rsidR="00FD77E4" w:rsidRPr="00EB1252" w:rsidRDefault="00FD77E4" w:rsidP="004325A9">
      <w:pPr>
        <w:pStyle w:val="ListParagraph"/>
        <w:tabs>
          <w:tab w:val="left" w:pos="2828"/>
        </w:tabs>
        <w:ind w:left="450"/>
        <w:rPr>
          <w:rFonts w:eastAsiaTheme="minorEastAsia"/>
        </w:rPr>
      </w:pPr>
      <w:r w:rsidRPr="00EB1252">
        <w:rPr>
          <w:rFonts w:eastAsiaTheme="minorEastAsia"/>
          <w:highlight w:val="green"/>
        </w:rPr>
        <w:t>True</w:t>
      </w:r>
    </w:p>
    <w:p w14:paraId="526D1AB6" w14:textId="77777777" w:rsidR="00FD77E4" w:rsidRPr="00EB1252" w:rsidRDefault="00FD77E4" w:rsidP="004325A9">
      <w:pPr>
        <w:pStyle w:val="ListParagraph"/>
        <w:tabs>
          <w:tab w:val="left" w:pos="2828"/>
        </w:tabs>
        <w:ind w:left="450"/>
        <w:rPr>
          <w:rFonts w:eastAsiaTheme="minorEastAsia"/>
        </w:rPr>
      </w:pPr>
    </w:p>
    <w:p w14:paraId="3EA69182" w14:textId="77777777" w:rsidR="00FD77E4" w:rsidRPr="00EB1252" w:rsidRDefault="00FD77E4" w:rsidP="004325A9">
      <w:pPr>
        <w:pStyle w:val="ListParagraph"/>
        <w:tabs>
          <w:tab w:val="left" w:pos="2828"/>
        </w:tabs>
        <w:ind w:left="450"/>
        <w:rPr>
          <w:rFonts w:eastAsiaTheme="minorEastAsia"/>
        </w:rPr>
      </w:pPr>
      <w:r w:rsidRPr="00EB1252">
        <w:rPr>
          <w:rFonts w:eastAsiaTheme="minorEastAsia"/>
        </w:rPr>
        <w:t xml:space="preserve">More information on the Zero Power Rule and exponents </w:t>
      </w:r>
      <w:hyperlink r:id="rId12" w:history="1">
        <w:r w:rsidRPr="00EB1252">
          <w:rPr>
            <w:rStyle w:val="Hyperlink"/>
            <w:rFonts w:eastAsiaTheme="minorEastAsia"/>
          </w:rPr>
          <w:t>here</w:t>
        </w:r>
      </w:hyperlink>
      <w:r w:rsidRPr="00EB1252">
        <w:rPr>
          <w:rFonts w:eastAsiaTheme="minorEastAsia"/>
        </w:rPr>
        <w:t>.</w:t>
      </w:r>
    </w:p>
    <w:p w14:paraId="1728F674" w14:textId="77777777" w:rsidR="00FD77E4" w:rsidRPr="00EB1252" w:rsidRDefault="00FD77E4" w:rsidP="004325A9">
      <w:pPr>
        <w:pStyle w:val="ListParagraph"/>
        <w:tabs>
          <w:tab w:val="left" w:pos="2828"/>
        </w:tabs>
        <w:ind w:left="450"/>
        <w:rPr>
          <w:rFonts w:eastAsiaTheme="minorEastAsia"/>
        </w:rPr>
      </w:pPr>
    </w:p>
    <w:p w14:paraId="19838BE5" w14:textId="269DD11D" w:rsidR="00FD77E4" w:rsidRPr="00EB1252" w:rsidRDefault="00DD3DCE" w:rsidP="00DD3DCE">
      <w:pPr>
        <w:pStyle w:val="ListParagraph"/>
        <w:numPr>
          <w:ilvl w:val="0"/>
          <w:numId w:val="1"/>
        </w:numPr>
        <w:tabs>
          <w:tab w:val="left" w:pos="540"/>
          <w:tab w:val="left" w:pos="2828"/>
        </w:tabs>
        <w:rPr>
          <w:rFonts w:eastAsiaTheme="minorEastAsia"/>
        </w:rPr>
      </w:pPr>
      <w:r>
        <w:t xml:space="preserve"> </w:t>
      </w:r>
      <w:r w:rsidR="00FD77E4" w:rsidRPr="00EB1252">
        <w:t xml:space="preserve">Simplify using the quotient rule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9</m:t>
                </m:r>
              </m:sup>
            </m:sSup>
          </m:den>
        </m:f>
        <m:r>
          <w:rPr>
            <w:rFonts w:ascii="Cambria Math" w:hAnsi="Cambria Math"/>
          </w:rPr>
          <m:t>=</m:t>
        </m:r>
      </m:oMath>
      <w:r w:rsidR="00FD77E4" w:rsidRPr="00EB1252">
        <w:rPr>
          <w:rFonts w:eastAsiaTheme="minorEastAsia"/>
        </w:rPr>
        <w:t>?</w:t>
      </w:r>
    </w:p>
    <w:p w14:paraId="4027F1C5" w14:textId="77777777" w:rsidR="000D519A" w:rsidRPr="00EB1252" w:rsidRDefault="000D519A" w:rsidP="004325A9">
      <w:pPr>
        <w:pStyle w:val="ListParagraph"/>
        <w:tabs>
          <w:tab w:val="left" w:pos="2828"/>
        </w:tabs>
        <w:ind w:left="450"/>
        <w:rPr>
          <w:rFonts w:eastAsiaTheme="minorEastAsia"/>
        </w:rPr>
      </w:pPr>
    </w:p>
    <w:p w14:paraId="669A9C2B" w14:textId="77777777" w:rsidR="00FD77E4" w:rsidRPr="00EB1252" w:rsidRDefault="006253C5" w:rsidP="004325A9">
      <w:pPr>
        <w:pStyle w:val="ListParagraph"/>
        <w:tabs>
          <w:tab w:val="left" w:pos="2828"/>
        </w:tabs>
        <w:ind w:left="450"/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fPr>
          <m:num>
            <m:r>
              <w:rPr>
                <w:rFonts w:ascii="Cambria Math" w:eastAsiaTheme="minorEastAsia" w:hAnsi="Cambria Math"/>
                <w:highlight w:val="green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highlight w:val="green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highlight w:val="gree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highlight w:val="green"/>
                  </w:rPr>
                  <m:t>5</m:t>
                </m:r>
              </m:sup>
            </m:sSup>
          </m:den>
        </m:f>
      </m:oMath>
      <w:r w:rsidR="00FD77E4" w:rsidRPr="00EB1252">
        <w:rPr>
          <w:rFonts w:eastAsiaTheme="minorEastAsia"/>
        </w:rPr>
        <w:t xml:space="preserve"> </w:t>
      </w:r>
    </w:p>
    <w:p w14:paraId="5465FE81" w14:textId="3096C1D6" w:rsidR="00FD77E4" w:rsidRPr="00EB1252" w:rsidRDefault="00FD77E4" w:rsidP="004325A9">
      <w:pPr>
        <w:ind w:left="450"/>
      </w:pPr>
      <w:r w:rsidRPr="00EB1252">
        <w:t xml:space="preserve">More information on the Quotient Rule for Exponents </w:t>
      </w:r>
      <w:hyperlink r:id="rId13" w:history="1">
        <w:r w:rsidRPr="00EB1252">
          <w:rPr>
            <w:rStyle w:val="Hyperlink"/>
          </w:rPr>
          <w:t>here</w:t>
        </w:r>
      </w:hyperlink>
      <w:r w:rsidRPr="00EB1252">
        <w:t>.</w:t>
      </w:r>
    </w:p>
    <w:p w14:paraId="70D28D35" w14:textId="77777777" w:rsidR="000D519A" w:rsidRPr="00EB1252" w:rsidRDefault="000D519A" w:rsidP="00FD77E4"/>
    <w:p w14:paraId="67E16F61" w14:textId="77777777" w:rsidR="00FD77E4" w:rsidRPr="00EB1252" w:rsidRDefault="00FD77E4" w:rsidP="00A96755">
      <w:pPr>
        <w:pStyle w:val="Heading1"/>
        <w:spacing w:after="240"/>
        <w:rPr>
          <w:rFonts w:asciiTheme="minorHAnsi" w:hAnsiTheme="minorHAnsi"/>
          <w:b/>
          <w:sz w:val="24"/>
        </w:rPr>
      </w:pPr>
      <w:r w:rsidRPr="00EB1252">
        <w:rPr>
          <w:rFonts w:asciiTheme="minorHAnsi" w:hAnsiTheme="minorHAnsi"/>
          <w:b/>
          <w:sz w:val="24"/>
        </w:rPr>
        <w:t xml:space="preserve">Calculus </w:t>
      </w:r>
    </w:p>
    <w:p w14:paraId="2492C605" w14:textId="6301FA7C" w:rsidR="00FD77E4" w:rsidRPr="00EB1252" w:rsidRDefault="00FD77E4" w:rsidP="004325A9">
      <w:pPr>
        <w:pStyle w:val="ListParagraph"/>
        <w:numPr>
          <w:ilvl w:val="0"/>
          <w:numId w:val="17"/>
        </w:numPr>
        <w:ind w:left="450" w:firstLine="0"/>
        <w:rPr>
          <w:rStyle w:val="mi"/>
          <w:rFonts w:eastAsiaTheme="minorEastAsia" w:cstheme="minorHAnsi"/>
          <w:color w:val="222222"/>
          <w:bdr w:val="none" w:sz="0" w:space="0" w:color="auto" w:frame="1"/>
          <w:shd w:val="clear" w:color="auto" w:fill="FFFFFF"/>
        </w:rPr>
      </w:pPr>
      <w:r w:rsidRPr="00EB1252">
        <w:rPr>
          <w:rFonts w:cstheme="minorHAnsi"/>
          <w:color w:val="222222"/>
          <w:shd w:val="clear" w:color="auto" w:fill="FFFFFF"/>
        </w:rPr>
        <w:t>For </w:t>
      </w:r>
      <w:r w:rsidRPr="00EB1252">
        <w:rPr>
          <w:rStyle w:val="mi"/>
          <w:rFonts w:cstheme="minorHAnsi"/>
          <w:color w:val="222222"/>
          <w:bdr w:val="none" w:sz="0" w:space="0" w:color="auto" w:frame="1"/>
          <w:shd w:val="clear" w:color="auto" w:fill="FFFFFF"/>
        </w:rPr>
        <w:t>x</w:t>
      </w:r>
      <w:r w:rsidRPr="00EB1252">
        <w:rPr>
          <w:rStyle w:val="mo"/>
          <w:rFonts w:cstheme="minorHAnsi"/>
          <w:color w:val="222222"/>
          <w:bdr w:val="none" w:sz="0" w:space="0" w:color="auto" w:frame="1"/>
          <w:shd w:val="clear" w:color="auto" w:fill="FFFFFF"/>
        </w:rPr>
        <w:t>≠</w:t>
      </w:r>
      <w:r w:rsidRPr="00EB1252">
        <w:rPr>
          <w:rStyle w:val="mn"/>
          <w:rFonts w:cstheme="minorHAnsi"/>
          <w:color w:val="222222"/>
          <w:bdr w:val="none" w:sz="0" w:space="0" w:color="auto" w:frame="1"/>
          <w:shd w:val="clear" w:color="auto" w:fill="FFFFFF"/>
        </w:rPr>
        <w:t>4</w:t>
      </w:r>
      <w:r w:rsidRPr="00EB1252">
        <w:rPr>
          <w:rFonts w:cstheme="minorHAnsi"/>
          <w:color w:val="222222"/>
          <w:shd w:val="clear" w:color="auto" w:fill="FFFFFF"/>
        </w:rPr>
        <w:t xml:space="preserve">, </w:t>
      </w:r>
      <w:r w:rsidR="002A05A0" w:rsidRPr="00EB1252">
        <w:rPr>
          <w:rFonts w:cstheme="minorHAnsi"/>
          <w:color w:val="222222"/>
          <w:shd w:val="clear" w:color="auto" w:fill="FFFFFF"/>
        </w:rPr>
        <w:t>differentiate</w:t>
      </w:r>
      <w:r w:rsidRPr="00EB1252">
        <w:rPr>
          <w:rFonts w:cstheme="minorHAnsi"/>
          <w:color w:val="222222"/>
          <w:shd w:val="clear" w:color="auto" w:fill="FFFFFF"/>
        </w:rPr>
        <w:t> </w:t>
      </w:r>
      <w:r w:rsidRPr="00EB1252">
        <w:rPr>
          <w:rStyle w:val="mi"/>
          <w:rFonts w:cstheme="minorHAnsi"/>
          <w:color w:val="222222"/>
          <w:bdr w:val="none" w:sz="0" w:space="0" w:color="auto" w:frame="1"/>
          <w:shd w:val="clear" w:color="auto" w:fill="FFFFFF"/>
        </w:rPr>
        <w:t>f</w:t>
      </w:r>
      <w:r w:rsidRPr="00EB1252">
        <w:rPr>
          <w:rStyle w:val="mo"/>
          <w:rFonts w:cstheme="minorHAnsi"/>
          <w:color w:val="222222"/>
          <w:bdr w:val="none" w:sz="0" w:space="0" w:color="auto" w:frame="1"/>
          <w:shd w:val="clear" w:color="auto" w:fill="FFFFFF"/>
        </w:rPr>
        <w:t>(</w:t>
      </w:r>
      <w:r w:rsidRPr="00EB1252">
        <w:rPr>
          <w:rStyle w:val="mi"/>
          <w:rFonts w:cstheme="minorHAnsi"/>
          <w:color w:val="222222"/>
          <w:bdr w:val="none" w:sz="0" w:space="0" w:color="auto" w:frame="1"/>
          <w:shd w:val="clear" w:color="auto" w:fill="FFFFFF"/>
        </w:rPr>
        <w:t>x</w:t>
      </w:r>
      <w:r w:rsidRPr="00EB1252">
        <w:rPr>
          <w:rStyle w:val="mo"/>
          <w:rFonts w:cstheme="minorHAnsi"/>
          <w:color w:val="222222"/>
          <w:bdr w:val="none" w:sz="0" w:space="0" w:color="auto" w:frame="1"/>
          <w:shd w:val="clear" w:color="auto" w:fill="FFFFFF"/>
        </w:rPr>
        <w:t>)=</w:t>
      </w:r>
      <w:r w:rsidRPr="00EB1252">
        <w:rPr>
          <w:rStyle w:val="mi"/>
          <w:rFonts w:cstheme="minorHAnsi"/>
          <w:color w:val="222222"/>
          <w:bdr w:val="none" w:sz="0" w:space="0" w:color="auto" w:frame="1"/>
          <w:shd w:val="clear" w:color="auto" w:fill="FFFFFF"/>
        </w:rPr>
        <w:t xml:space="preserve"> </w:t>
      </w:r>
      <m:oMath>
        <m:f>
          <m:fPr>
            <m:ctrlPr>
              <w:rPr>
                <w:rStyle w:val="mi"/>
                <w:rFonts w:ascii="Cambria Math" w:hAnsi="Cambria Math" w:cstheme="minorHAnsi"/>
                <w:i/>
                <w:color w:val="222222"/>
                <w:bdr w:val="none" w:sz="0" w:space="0" w:color="auto" w:frame="1"/>
                <w:shd w:val="clear" w:color="auto" w:fill="FFFFFF"/>
              </w:rPr>
            </m:ctrlPr>
          </m:fPr>
          <m:num>
            <m:sSup>
              <m:sSupPr>
                <m:ctrlPr>
                  <w:rPr>
                    <w:rStyle w:val="mi"/>
                    <w:rFonts w:ascii="Cambria Math" w:hAnsi="Cambria Math" w:cstheme="minorHAnsi"/>
                    <w:i/>
                    <w:color w:val="222222"/>
                    <w:bdr w:val="none" w:sz="0" w:space="0" w:color="auto" w:frame="1"/>
                    <w:shd w:val="clear" w:color="auto" w:fill="FFFFFF"/>
                  </w:rPr>
                </m:ctrlPr>
              </m:sSupPr>
              <m:e>
                <m:r>
                  <w:rPr>
                    <w:rStyle w:val="mi"/>
                    <w:rFonts w:ascii="Cambria Math" w:hAnsi="Cambria Math" w:cstheme="minorHAnsi"/>
                    <w:color w:val="222222"/>
                    <w:bdr w:val="none" w:sz="0" w:space="0" w:color="auto" w:frame="1"/>
                    <w:shd w:val="clear" w:color="auto" w:fill="FFFFFF"/>
                  </w:rPr>
                  <m:t>x</m:t>
                </m:r>
              </m:e>
              <m:sup>
                <m:r>
                  <w:rPr>
                    <w:rStyle w:val="mi"/>
                    <w:rFonts w:ascii="Cambria Math" w:hAnsi="Cambria Math" w:cstheme="minorHAnsi"/>
                    <w:color w:val="222222"/>
                    <w:bdr w:val="none" w:sz="0" w:space="0" w:color="auto" w:frame="1"/>
                    <w:shd w:val="clear" w:color="auto" w:fill="FFFFFF"/>
                  </w:rPr>
                  <m:t>2</m:t>
                </m:r>
              </m:sup>
            </m:sSup>
          </m:num>
          <m:den>
            <m:r>
              <w:rPr>
                <w:rStyle w:val="mi"/>
                <w:rFonts w:ascii="Cambria Math" w:hAnsi="Cambria Math" w:cstheme="minorHAnsi"/>
                <w:color w:val="222222"/>
                <w:bdr w:val="none" w:sz="0" w:space="0" w:color="auto" w:frame="1"/>
                <w:shd w:val="clear" w:color="auto" w:fill="FFFFFF"/>
              </w:rPr>
              <m:t>4-x</m:t>
            </m:r>
          </m:den>
        </m:f>
      </m:oMath>
    </w:p>
    <w:p w14:paraId="4E7AD83E" w14:textId="0D482A7D" w:rsidR="00FD77E4" w:rsidRPr="00EB1252" w:rsidRDefault="00FD77E4" w:rsidP="004325A9">
      <w:pPr>
        <w:pStyle w:val="ListParagraph"/>
        <w:ind w:left="450"/>
        <w:rPr>
          <w:rStyle w:val="mi"/>
          <w:rFonts w:eastAsiaTheme="minorEastAsia" w:cstheme="minorHAnsi"/>
          <w:color w:val="222222"/>
          <w:bdr w:val="none" w:sz="0" w:space="0" w:color="auto" w:frame="1"/>
          <w:shd w:val="clear" w:color="auto" w:fill="FFFFFF"/>
        </w:rPr>
      </w:pPr>
      <w:r w:rsidRPr="00EB1252">
        <w:rPr>
          <w:rStyle w:val="mi"/>
          <w:rFonts w:eastAsiaTheme="minorEastAsia" w:cstheme="minorHAnsi"/>
          <w:color w:val="222222"/>
          <w:bdr w:val="none" w:sz="0" w:space="0" w:color="auto" w:frame="1"/>
          <w:shd w:val="clear" w:color="auto" w:fill="FFFFFF"/>
        </w:rPr>
        <w:br/>
      </w:r>
      <w:r w:rsidRPr="00EB1252">
        <w:rPr>
          <w:rStyle w:val="mi"/>
          <w:rFonts w:cstheme="minorHAnsi"/>
          <w:color w:val="222222"/>
          <w:highlight w:val="green"/>
          <w:bdr w:val="none" w:sz="0" w:space="0" w:color="auto" w:frame="1"/>
          <w:shd w:val="clear" w:color="auto" w:fill="FFFFFF"/>
        </w:rPr>
        <w:t>f</w:t>
      </w:r>
      <w:r w:rsidRPr="00EB1252">
        <w:rPr>
          <w:rStyle w:val="mo"/>
          <w:rFonts w:cstheme="minorHAnsi"/>
          <w:color w:val="222222"/>
          <w:highlight w:val="green"/>
          <w:bdr w:val="none" w:sz="0" w:space="0" w:color="auto" w:frame="1"/>
          <w:shd w:val="clear" w:color="auto" w:fill="FFFFFF"/>
        </w:rPr>
        <w:t>(</w:t>
      </w:r>
      <w:r w:rsidRPr="00EB1252">
        <w:rPr>
          <w:rStyle w:val="mi"/>
          <w:rFonts w:cstheme="minorHAnsi"/>
          <w:color w:val="222222"/>
          <w:highlight w:val="green"/>
          <w:bdr w:val="none" w:sz="0" w:space="0" w:color="auto" w:frame="1"/>
          <w:shd w:val="clear" w:color="auto" w:fill="FFFFFF"/>
        </w:rPr>
        <w:t>x</w:t>
      </w:r>
      <w:r w:rsidRPr="00EB1252">
        <w:rPr>
          <w:rStyle w:val="mo"/>
          <w:rFonts w:cstheme="minorHAnsi"/>
          <w:color w:val="222222"/>
          <w:highlight w:val="green"/>
          <w:bdr w:val="none" w:sz="0" w:space="0" w:color="auto" w:frame="1"/>
          <w:shd w:val="clear" w:color="auto" w:fill="FFFFFF"/>
        </w:rPr>
        <w:t>)=</w:t>
      </w:r>
      <w:r w:rsidRPr="00EB1252">
        <w:rPr>
          <w:rStyle w:val="mi"/>
          <w:rFonts w:cstheme="minorHAnsi"/>
          <w:color w:val="222222"/>
          <w:highlight w:val="green"/>
          <w:bdr w:val="none" w:sz="0" w:space="0" w:color="auto" w:frame="1"/>
          <w:shd w:val="clear" w:color="auto" w:fill="FFFFFF"/>
        </w:rPr>
        <w:t xml:space="preserve"> </w:t>
      </w:r>
      <m:oMath>
        <m:f>
          <m:fPr>
            <m:ctrlPr>
              <w:rPr>
                <w:rStyle w:val="mi"/>
                <w:rFonts w:ascii="Cambria Math" w:hAnsi="Cambria Math" w:cstheme="minorHAnsi"/>
                <w:i/>
                <w:color w:val="222222"/>
                <w:highlight w:val="green"/>
                <w:bdr w:val="none" w:sz="0" w:space="0" w:color="auto" w:frame="1"/>
                <w:shd w:val="clear" w:color="auto" w:fill="FFFFFF"/>
              </w:rPr>
            </m:ctrlPr>
          </m:fPr>
          <m:num>
            <m:r>
              <w:rPr>
                <w:rStyle w:val="mi"/>
                <w:rFonts w:ascii="Cambria Math" w:hAnsi="Cambria Math" w:cstheme="minorHAnsi"/>
                <w:color w:val="222222"/>
                <w:highlight w:val="green"/>
                <w:bdr w:val="none" w:sz="0" w:space="0" w:color="auto" w:frame="1"/>
                <w:shd w:val="clear" w:color="auto" w:fill="FFFFFF"/>
              </w:rPr>
              <m:t>8x-x²</m:t>
            </m:r>
          </m:num>
          <m:den>
            <m:r>
              <w:rPr>
                <w:rStyle w:val="mi"/>
                <w:rFonts w:ascii="Cambria Math" w:hAnsi="Cambria Math" w:cstheme="minorHAnsi"/>
                <w:color w:val="222222"/>
                <w:highlight w:val="green"/>
                <w:bdr w:val="none" w:sz="0" w:space="0" w:color="auto" w:frame="1"/>
                <w:shd w:val="clear" w:color="auto" w:fill="FFFFFF"/>
              </w:rPr>
              <m:t>(4-x)²</m:t>
            </m:r>
          </m:den>
        </m:f>
      </m:oMath>
    </w:p>
    <w:p w14:paraId="59C6B3F7" w14:textId="77777777" w:rsidR="00FD77E4" w:rsidRPr="00EB1252" w:rsidRDefault="00FD77E4" w:rsidP="004325A9">
      <w:pPr>
        <w:pStyle w:val="ListParagraph"/>
        <w:ind w:left="450"/>
        <w:rPr>
          <w:rStyle w:val="mi"/>
          <w:rFonts w:eastAsiaTheme="minorEastAsia" w:cstheme="minorHAnsi"/>
        </w:rPr>
      </w:pPr>
    </w:p>
    <w:p w14:paraId="36F2E4B8" w14:textId="77777777" w:rsidR="00FD77E4" w:rsidRPr="00EB1252" w:rsidRDefault="00FD77E4" w:rsidP="004325A9">
      <w:pPr>
        <w:pStyle w:val="ListParagraph"/>
        <w:ind w:left="450"/>
        <w:rPr>
          <w:rStyle w:val="mi"/>
          <w:rFonts w:eastAsiaTheme="minorEastAsia" w:cstheme="minorHAnsi"/>
        </w:rPr>
      </w:pPr>
      <w:r w:rsidRPr="00EB1252">
        <w:rPr>
          <w:rStyle w:val="mi"/>
          <w:rFonts w:eastAsiaTheme="minorEastAsia" w:cstheme="minorHAnsi"/>
        </w:rPr>
        <w:t xml:space="preserve">More information on basic differentiation </w:t>
      </w:r>
      <w:hyperlink r:id="rId14" w:history="1">
        <w:r w:rsidRPr="00EB1252">
          <w:rPr>
            <w:rStyle w:val="Hyperlink"/>
            <w:rFonts w:eastAsiaTheme="minorEastAsia" w:cstheme="minorHAnsi"/>
          </w:rPr>
          <w:t>here</w:t>
        </w:r>
      </w:hyperlink>
      <w:r w:rsidRPr="00EB1252">
        <w:rPr>
          <w:rStyle w:val="mi"/>
          <w:rFonts w:eastAsiaTheme="minorEastAsia" w:cstheme="minorHAnsi"/>
        </w:rPr>
        <w:t>.</w:t>
      </w:r>
    </w:p>
    <w:p w14:paraId="1F3D4674" w14:textId="77777777" w:rsidR="00FD77E4" w:rsidRPr="00EB1252" w:rsidRDefault="00FD77E4" w:rsidP="004325A9">
      <w:pPr>
        <w:pStyle w:val="ListParagraph"/>
        <w:ind w:left="450"/>
        <w:rPr>
          <w:rStyle w:val="mi"/>
          <w:rFonts w:eastAsiaTheme="minorEastAsia" w:cstheme="minorHAnsi"/>
        </w:rPr>
      </w:pPr>
    </w:p>
    <w:p w14:paraId="0CC4A14B" w14:textId="7FEA486B" w:rsidR="00FD77E4" w:rsidRPr="00EB1252" w:rsidRDefault="00FD77E4" w:rsidP="004325A9">
      <w:pPr>
        <w:pStyle w:val="ListParagraph"/>
        <w:numPr>
          <w:ilvl w:val="0"/>
          <w:numId w:val="17"/>
        </w:numPr>
        <w:ind w:left="450" w:firstLine="0"/>
      </w:pPr>
      <w:r w:rsidRPr="00EB1252">
        <w:t xml:space="preserve">Evaluate </w:t>
      </w:r>
      <m:oMath>
        <m:limLow>
          <m:limLowPr>
            <m:ctrlPr>
              <w:rPr>
                <w:rFonts w:ascii="Cambria Math" w:hAnsi="Cambria Math"/>
                <w:i/>
              </w:rPr>
            </m:ctrlPr>
          </m:limLowPr>
          <m:e>
            <m: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→8</m:t>
            </m:r>
          </m:lim>
        </m:limLow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17x+8</m:t>
            </m:r>
          </m:num>
          <m:den>
            <m:r>
              <w:rPr>
                <w:rFonts w:ascii="Cambria Math" w:hAnsi="Cambria Math"/>
              </w:rPr>
              <m:t>8-x</m:t>
            </m:r>
          </m:den>
        </m:f>
      </m:oMath>
    </w:p>
    <w:p w14:paraId="59E93AF6" w14:textId="77777777" w:rsidR="00FD77E4" w:rsidRPr="00EB1252" w:rsidRDefault="00FD77E4" w:rsidP="004325A9">
      <w:pPr>
        <w:pStyle w:val="ListParagraph"/>
        <w:ind w:left="450"/>
      </w:pPr>
    </w:p>
    <w:p w14:paraId="6E6C62DB" w14:textId="77777777" w:rsidR="00FD77E4" w:rsidRPr="00EB1252" w:rsidRDefault="006253C5" w:rsidP="004325A9">
      <w:pPr>
        <w:pStyle w:val="ListParagraph"/>
        <w:ind w:left="450"/>
        <w:rPr>
          <w:rFonts w:eastAsiaTheme="minorEastAsia"/>
        </w:rPr>
      </w:pPr>
      <m:oMath>
        <m:limLow>
          <m:limLowPr>
            <m:ctrlPr>
              <w:rPr>
                <w:rFonts w:ascii="Cambria Math" w:hAnsi="Cambria Math"/>
                <w:i/>
                <w:highlight w:val="green"/>
              </w:rPr>
            </m:ctrlPr>
          </m:limLowPr>
          <m:e>
            <m:r>
              <w:rPr>
                <w:rFonts w:ascii="Cambria Math" w:hAnsi="Cambria Math"/>
                <w:highlight w:val="green"/>
              </w:rPr>
              <m:t>lim</m:t>
            </m:r>
          </m:e>
          <m:lim>
            <m:r>
              <w:rPr>
                <w:rFonts w:ascii="Cambria Math" w:hAnsi="Cambria Math"/>
                <w:highlight w:val="green"/>
              </w:rPr>
              <m:t>x→8</m:t>
            </m:r>
          </m:lim>
        </m:limLow>
        <m:f>
          <m:fPr>
            <m:ctrlPr>
              <w:rPr>
                <w:rFonts w:ascii="Cambria Math" w:hAnsi="Cambria Math"/>
                <w:i/>
                <w:highlight w:val="green"/>
              </w:rPr>
            </m:ctrlPr>
          </m:fPr>
          <m:num>
            <m:r>
              <w:rPr>
                <w:rFonts w:ascii="Cambria Math" w:hAnsi="Cambria Math"/>
                <w:highlight w:val="green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  <w:highlight w:val="green"/>
                  </w:rPr>
                </m:ctrlPr>
              </m:sSupPr>
              <m:e>
                <m:r>
                  <w:rPr>
                    <w:rFonts w:ascii="Cambria Math" w:hAnsi="Cambria Math"/>
                    <w:highlight w:val="green"/>
                  </w:rPr>
                  <m:t>x</m:t>
                </m:r>
              </m:e>
              <m:sup>
                <m:r>
                  <w:rPr>
                    <w:rFonts w:ascii="Cambria Math" w:hAnsi="Cambria Math"/>
                    <w:highlight w:val="green"/>
                  </w:rPr>
                  <m:t>2</m:t>
                </m:r>
              </m:sup>
            </m:sSup>
            <m:r>
              <w:rPr>
                <w:rFonts w:ascii="Cambria Math" w:hAnsi="Cambria Math"/>
                <w:highlight w:val="green"/>
              </w:rPr>
              <m:t>-17x+8</m:t>
            </m:r>
          </m:num>
          <m:den>
            <m:r>
              <w:rPr>
                <w:rFonts w:ascii="Cambria Math" w:hAnsi="Cambria Math"/>
                <w:highlight w:val="green"/>
              </w:rPr>
              <m:t>8-x</m:t>
            </m:r>
          </m:den>
        </m:f>
        <m:r>
          <w:rPr>
            <w:rFonts w:ascii="Cambria Math" w:hAnsi="Cambria Math"/>
            <w:highlight w:val="green"/>
          </w:rPr>
          <m:t xml:space="preserve"> </m:t>
        </m:r>
      </m:oMath>
      <w:r w:rsidR="00FD77E4" w:rsidRPr="00EB1252">
        <w:rPr>
          <w:rFonts w:eastAsiaTheme="minorEastAsia"/>
          <w:highlight w:val="green"/>
        </w:rPr>
        <w:t xml:space="preserve"> </w:t>
      </w:r>
      <m:oMath>
        <m:r>
          <w:rPr>
            <w:rFonts w:ascii="Cambria Math" w:eastAsiaTheme="minorEastAsia" w:hAnsi="Cambria Math"/>
            <w:highlight w:val="green"/>
          </w:rPr>
          <m:t>=</m:t>
        </m:r>
        <m:limLow>
          <m:limLow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limLowPr>
          <m:e>
            <m:r>
              <w:rPr>
                <w:rFonts w:ascii="Cambria Math" w:eastAsiaTheme="minorEastAsia" w:hAnsi="Cambria Math"/>
                <w:highlight w:val="green"/>
              </w:rPr>
              <m:t>lim</m:t>
            </m:r>
          </m:e>
          <m:lim>
            <m:r>
              <w:rPr>
                <w:rFonts w:ascii="Cambria Math" w:eastAsiaTheme="minorEastAsia" w:hAnsi="Cambria Math"/>
                <w:highlight w:val="green"/>
              </w:rPr>
              <m:t>x→8</m:t>
            </m:r>
          </m:lim>
        </m:limLow>
        <m:f>
          <m:f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  <w:highlight w:val="green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highlight w:val="green"/>
                  </w:rPr>
                  <m:t>2x-1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  <w:highlight w:val="green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highlight w:val="green"/>
                  </w:rPr>
                  <m:t>x-8</m:t>
                </m:r>
              </m:e>
            </m:d>
          </m:num>
          <m:den>
            <m:r>
              <w:rPr>
                <w:rFonts w:ascii="Cambria Math" w:eastAsiaTheme="minorEastAsia" w:hAnsi="Cambria Math"/>
                <w:highlight w:val="green"/>
              </w:rPr>
              <m:t>-</m:t>
            </m:r>
            <m:d>
              <m:dPr>
                <m:ctrlPr>
                  <w:rPr>
                    <w:rFonts w:ascii="Cambria Math" w:eastAsiaTheme="minorEastAsia" w:hAnsi="Cambria Math"/>
                    <w:i/>
                    <w:highlight w:val="green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highlight w:val="green"/>
                  </w:rPr>
                  <m:t>x-8</m:t>
                </m:r>
              </m:e>
            </m:d>
          </m:den>
        </m:f>
        <m:r>
          <w:rPr>
            <w:rFonts w:ascii="Cambria Math" w:eastAsiaTheme="minorEastAsia" w:hAnsi="Cambria Math"/>
            <w:highlight w:val="green"/>
          </w:rPr>
          <m:t>=</m:t>
        </m:r>
        <m:limLow>
          <m:limLow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limLowPr>
          <m:e>
            <m:r>
              <w:rPr>
                <w:rFonts w:ascii="Cambria Math" w:eastAsiaTheme="minorEastAsia" w:hAnsi="Cambria Math"/>
                <w:highlight w:val="green"/>
              </w:rPr>
              <m:t>lim</m:t>
            </m:r>
          </m:e>
          <m:lim>
            <m:r>
              <w:rPr>
                <w:rFonts w:ascii="Cambria Math" w:eastAsiaTheme="minorEastAsia" w:hAnsi="Cambria Math"/>
                <w:highlight w:val="green"/>
              </w:rPr>
              <m:t>x→8</m:t>
            </m:r>
          </m:lim>
        </m:limLow>
        <m:f>
          <m:f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fPr>
          <m:num>
            <m:r>
              <w:rPr>
                <w:rFonts w:ascii="Cambria Math" w:eastAsiaTheme="minorEastAsia" w:hAnsi="Cambria Math"/>
                <w:highlight w:val="green"/>
              </w:rPr>
              <m:t>2x-1</m:t>
            </m:r>
          </m:num>
          <m:den>
            <m:r>
              <w:rPr>
                <w:rFonts w:ascii="Cambria Math" w:eastAsiaTheme="minorEastAsia" w:hAnsi="Cambria Math"/>
                <w:highlight w:val="green"/>
              </w:rPr>
              <m:t>-1</m:t>
            </m:r>
          </m:den>
        </m:f>
        <m:r>
          <w:rPr>
            <w:rFonts w:ascii="Cambria Math" w:eastAsiaTheme="minorEastAsia" w:hAnsi="Cambria Math"/>
            <w:highlight w:val="green"/>
          </w:rPr>
          <m:t>=-15</m:t>
        </m:r>
      </m:oMath>
    </w:p>
    <w:p w14:paraId="4F1956A1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1A1D4E0F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  <w:r w:rsidRPr="00EB1252">
        <w:rPr>
          <w:rFonts w:eastAsiaTheme="minorEastAsia"/>
        </w:rPr>
        <w:t xml:space="preserve">More information on limits </w:t>
      </w:r>
      <w:hyperlink r:id="rId15" w:history="1">
        <w:r w:rsidRPr="00EB1252">
          <w:rPr>
            <w:rStyle w:val="Hyperlink"/>
            <w:rFonts w:eastAsiaTheme="minorEastAsia"/>
          </w:rPr>
          <w:t>here</w:t>
        </w:r>
      </w:hyperlink>
      <w:r w:rsidRPr="00EB1252">
        <w:rPr>
          <w:rFonts w:eastAsiaTheme="minorEastAsia"/>
        </w:rPr>
        <w:t>.</w:t>
      </w:r>
    </w:p>
    <w:p w14:paraId="71485AAE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7FCBBF1E" w14:textId="287454A8" w:rsidR="00FD77E4" w:rsidRPr="00EB1252" w:rsidRDefault="00FD77E4" w:rsidP="004325A9">
      <w:pPr>
        <w:pStyle w:val="ListParagraph"/>
        <w:numPr>
          <w:ilvl w:val="0"/>
          <w:numId w:val="17"/>
        </w:numPr>
        <w:ind w:left="450" w:firstLine="0"/>
        <w:rPr>
          <w:rFonts w:eastAsiaTheme="minorEastAsia"/>
        </w:rPr>
      </w:pPr>
      <w:r w:rsidRPr="00EB1252">
        <w:rPr>
          <w:rFonts w:eastAsiaTheme="minorEastAsia"/>
        </w:rPr>
        <w:lastRenderedPageBreak/>
        <w:t xml:space="preserve">Find the derivative of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</m:t>
            </m:r>
          </m:e>
        </m:d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-7y+8</m:t>
            </m:r>
          </m:num>
          <m:den>
            <m:r>
              <w:rPr>
                <w:rFonts w:ascii="Cambria Math" w:eastAsiaTheme="minorEastAsia" w:hAnsi="Cambria Math"/>
              </w:rPr>
              <m:t>y</m:t>
            </m:r>
          </m:den>
        </m:f>
      </m:oMath>
    </w:p>
    <w:p w14:paraId="0AFA6866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466FD01E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  <m:oMath>
        <m:r>
          <w:rPr>
            <w:rFonts w:ascii="Cambria Math" w:eastAsiaTheme="minorEastAsia" w:hAnsi="Cambria Math"/>
            <w:highlight w:val="green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dPr>
          <m:e>
            <m:r>
              <w:rPr>
                <w:rFonts w:ascii="Cambria Math" w:eastAsiaTheme="minorEastAsia" w:hAnsi="Cambria Math"/>
                <w:highlight w:val="green"/>
              </w:rPr>
              <m:t>y</m:t>
            </m:r>
          </m:e>
        </m:d>
        <m:r>
          <w:rPr>
            <w:rFonts w:ascii="Cambria Math" w:eastAsiaTheme="minorEastAsia" w:hAnsi="Cambria Math"/>
            <w:highlight w:val="green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fPr>
          <m:num>
            <m:r>
              <w:rPr>
                <w:rFonts w:ascii="Cambria Math" w:eastAsiaTheme="minorEastAsia" w:hAnsi="Cambria Math"/>
                <w:highlight w:val="green"/>
              </w:rPr>
              <m:t>4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highlight w:val="green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highlight w:val="green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highlight w:val="green"/>
                  </w:rPr>
                  <m:t>3</m:t>
                </m:r>
              </m:sup>
            </m:sSup>
          </m:num>
          <m:den>
            <m:r>
              <w:rPr>
                <w:rFonts w:ascii="Cambria Math" w:eastAsiaTheme="minorEastAsia" w:hAnsi="Cambria Math"/>
                <w:highlight w:val="green"/>
              </w:rPr>
              <m:t>y</m:t>
            </m:r>
          </m:den>
        </m:f>
        <m:r>
          <w:rPr>
            <w:rFonts w:ascii="Cambria Math" w:eastAsiaTheme="minorEastAsia" w:hAnsi="Cambria Math"/>
            <w:highlight w:val="green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fPr>
          <m:num>
            <m:r>
              <w:rPr>
                <w:rFonts w:ascii="Cambria Math" w:eastAsiaTheme="minorEastAsia" w:hAnsi="Cambria Math"/>
                <w:highlight w:val="green"/>
              </w:rPr>
              <m:t>7y</m:t>
            </m:r>
          </m:num>
          <m:den>
            <m:r>
              <w:rPr>
                <w:rFonts w:ascii="Cambria Math" w:eastAsiaTheme="minorEastAsia" w:hAnsi="Cambria Math"/>
                <w:highlight w:val="green"/>
              </w:rPr>
              <m:t>y</m:t>
            </m:r>
          </m:den>
        </m:f>
        <m:r>
          <w:rPr>
            <w:rFonts w:ascii="Cambria Math" w:eastAsiaTheme="minorEastAsia" w:hAnsi="Cambria Math"/>
            <w:highlight w:val="green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fPr>
          <m:num>
            <m:r>
              <w:rPr>
                <w:rFonts w:ascii="Cambria Math" w:eastAsiaTheme="minorEastAsia" w:hAnsi="Cambria Math"/>
                <w:highlight w:val="green"/>
              </w:rPr>
              <m:t>8</m:t>
            </m:r>
          </m:num>
          <m:den>
            <m:r>
              <w:rPr>
                <w:rFonts w:ascii="Cambria Math" w:eastAsiaTheme="minorEastAsia" w:hAnsi="Cambria Math"/>
                <w:highlight w:val="green"/>
              </w:rPr>
              <m:t>y</m:t>
            </m:r>
          </m:den>
        </m:f>
        <m:r>
          <w:rPr>
            <w:rFonts w:ascii="Cambria Math" w:eastAsiaTheme="minorEastAsia" w:hAnsi="Cambria Math"/>
            <w:highlight w:val="green"/>
          </w:rPr>
          <m:t>=4</m:t>
        </m:r>
        <m:sSup>
          <m:sSup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sSupPr>
          <m:e>
            <m:r>
              <w:rPr>
                <w:rFonts w:ascii="Cambria Math" w:eastAsiaTheme="minorEastAsia" w:hAnsi="Cambria Math"/>
                <w:highlight w:val="green"/>
              </w:rPr>
              <m:t>y</m:t>
            </m:r>
          </m:e>
          <m:sup>
            <m:r>
              <w:rPr>
                <w:rFonts w:ascii="Cambria Math" w:eastAsiaTheme="minorEastAsia" w:hAnsi="Cambria Math"/>
                <w:highlight w:val="green"/>
              </w:rPr>
              <m:t>2</m:t>
            </m:r>
          </m:sup>
        </m:sSup>
        <m:r>
          <w:rPr>
            <w:rFonts w:ascii="Cambria Math" w:eastAsiaTheme="minorEastAsia" w:hAnsi="Cambria Math"/>
            <w:highlight w:val="green"/>
          </w:rPr>
          <m:t>-7+8</m:t>
        </m:r>
        <m:sSup>
          <m:sSup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sSupPr>
          <m:e>
            <m:r>
              <w:rPr>
                <w:rFonts w:ascii="Cambria Math" w:eastAsiaTheme="minorEastAsia" w:hAnsi="Cambria Math"/>
                <w:highlight w:val="green"/>
              </w:rPr>
              <m:t>y</m:t>
            </m:r>
          </m:e>
          <m:sup>
            <m:r>
              <w:rPr>
                <w:rFonts w:ascii="Cambria Math" w:eastAsiaTheme="minorEastAsia" w:hAnsi="Cambria Math"/>
                <w:highlight w:val="green"/>
              </w:rPr>
              <m:t>-1</m:t>
            </m:r>
          </m:sup>
        </m:sSup>
      </m:oMath>
      <w:r w:rsidRPr="00EB1252">
        <w:rPr>
          <w:rFonts w:eastAsiaTheme="minorEastAsia"/>
          <w:highlight w:val="green"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sSupPr>
          <m:e>
            <m:r>
              <w:rPr>
                <w:rFonts w:ascii="Cambria Math" w:eastAsiaTheme="minorEastAsia" w:hAnsi="Cambria Math"/>
                <w:highlight w:val="green"/>
              </w:rPr>
              <m:t>f</m:t>
            </m:r>
          </m:e>
          <m:sup>
            <m:r>
              <w:rPr>
                <w:rFonts w:ascii="Cambria Math" w:eastAsiaTheme="minorEastAsia" w:hAnsi="Cambria Math"/>
                <w:highlight w:val="green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dPr>
          <m:e>
            <m:r>
              <w:rPr>
                <w:rFonts w:ascii="Cambria Math" w:eastAsiaTheme="minorEastAsia" w:hAnsi="Cambria Math"/>
                <w:highlight w:val="green"/>
              </w:rPr>
              <m:t>y</m:t>
            </m:r>
          </m:e>
        </m:d>
        <m:r>
          <w:rPr>
            <w:rFonts w:ascii="Cambria Math" w:eastAsiaTheme="minorEastAsia" w:hAnsi="Cambria Math"/>
            <w:highlight w:val="green"/>
          </w:rPr>
          <m:t>=8y-8</m:t>
        </m:r>
        <m:sSup>
          <m:sSupPr>
            <m:ctrlPr>
              <w:rPr>
                <w:rFonts w:ascii="Cambria Math" w:eastAsiaTheme="minorEastAsia" w:hAnsi="Cambria Math"/>
                <w:i/>
                <w:highlight w:val="green"/>
              </w:rPr>
            </m:ctrlPr>
          </m:sSupPr>
          <m:e>
            <m:r>
              <w:rPr>
                <w:rFonts w:ascii="Cambria Math" w:eastAsiaTheme="minorEastAsia" w:hAnsi="Cambria Math"/>
                <w:highlight w:val="green"/>
              </w:rPr>
              <m:t>y</m:t>
            </m:r>
          </m:e>
          <m:sup>
            <m:r>
              <w:rPr>
                <w:rFonts w:ascii="Cambria Math" w:eastAsiaTheme="minorEastAsia" w:hAnsi="Cambria Math"/>
                <w:highlight w:val="green"/>
              </w:rPr>
              <m:t>-2</m:t>
            </m:r>
          </m:sup>
        </m:sSup>
      </m:oMath>
    </w:p>
    <w:p w14:paraId="4A8FF03B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0EFFDF67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  <w:r w:rsidRPr="00EB1252">
        <w:rPr>
          <w:rFonts w:eastAsiaTheme="minorEastAsia"/>
        </w:rPr>
        <w:t xml:space="preserve">More information on derivative concepts </w:t>
      </w:r>
      <w:hyperlink r:id="rId16" w:history="1">
        <w:r w:rsidRPr="00EB1252">
          <w:rPr>
            <w:rStyle w:val="Hyperlink"/>
            <w:rFonts w:eastAsiaTheme="minorEastAsia"/>
          </w:rPr>
          <w:t>here</w:t>
        </w:r>
      </w:hyperlink>
      <w:r w:rsidRPr="00EB1252">
        <w:rPr>
          <w:rFonts w:eastAsiaTheme="minorEastAsia"/>
        </w:rPr>
        <w:t>.</w:t>
      </w:r>
    </w:p>
    <w:p w14:paraId="092A2F57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3266C392" w14:textId="77777777" w:rsidR="00FD77E4" w:rsidRPr="00EB1252" w:rsidRDefault="00FD77E4" w:rsidP="004325A9">
      <w:pPr>
        <w:pStyle w:val="ListParagraph"/>
        <w:numPr>
          <w:ilvl w:val="0"/>
          <w:numId w:val="17"/>
        </w:numPr>
        <w:ind w:left="450" w:firstLine="0"/>
        <w:rPr>
          <w:rStyle w:val="mi"/>
          <w:rFonts w:eastAsiaTheme="minorEastAsia" w:cstheme="minorHAnsi"/>
        </w:rPr>
      </w:pPr>
      <w:r w:rsidRPr="00EB1252">
        <w:t xml:space="preserve">Evaluate the following indefinite integral: </w:t>
      </w:r>
      <m:oMath>
        <m:r>
          <w:rPr>
            <w:rStyle w:val="mi"/>
            <w:rFonts w:ascii="Cambria Math" w:eastAsiaTheme="minorEastAsia" w:hAnsi="Cambria Math" w:cstheme="minorHAnsi"/>
          </w:rPr>
          <m:t>∫6</m:t>
        </m:r>
        <m:sSup>
          <m:sSupPr>
            <m:ctrlPr>
              <w:rPr>
                <w:rStyle w:val="mi"/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Style w:val="mi"/>
                <w:rFonts w:ascii="Cambria Math" w:eastAsiaTheme="minorEastAsia" w:hAnsi="Cambria Math" w:cstheme="minorHAnsi"/>
              </w:rPr>
              <m:t>x</m:t>
            </m:r>
          </m:e>
          <m:sup>
            <m:r>
              <w:rPr>
                <w:rStyle w:val="mi"/>
                <w:rFonts w:ascii="Cambria Math" w:eastAsiaTheme="minorEastAsia" w:hAnsi="Cambria Math" w:cstheme="minorHAnsi"/>
              </w:rPr>
              <m:t>5</m:t>
            </m:r>
          </m:sup>
        </m:sSup>
        <m:r>
          <w:rPr>
            <w:rStyle w:val="mi"/>
            <w:rFonts w:ascii="Cambria Math" w:eastAsiaTheme="minorEastAsia" w:hAnsi="Cambria Math" w:cstheme="minorHAnsi"/>
          </w:rPr>
          <m:t>ⅆx-12</m:t>
        </m:r>
        <m:sSup>
          <m:sSupPr>
            <m:ctrlPr>
              <w:rPr>
                <w:rStyle w:val="mi"/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Style w:val="mi"/>
                <w:rFonts w:ascii="Cambria Math" w:eastAsiaTheme="minorEastAsia" w:hAnsi="Cambria Math" w:cstheme="minorHAnsi"/>
              </w:rPr>
              <m:t>x</m:t>
            </m:r>
          </m:e>
          <m:sup>
            <m:r>
              <w:rPr>
                <w:rStyle w:val="mi"/>
                <w:rFonts w:ascii="Cambria Math" w:eastAsiaTheme="minorEastAsia" w:hAnsi="Cambria Math" w:cstheme="minorHAnsi"/>
              </w:rPr>
              <m:t>2</m:t>
            </m:r>
          </m:sup>
        </m:sSup>
        <m:r>
          <w:rPr>
            <w:rStyle w:val="mi"/>
            <w:rFonts w:ascii="Cambria Math" w:eastAsiaTheme="minorEastAsia" w:hAnsi="Cambria Math" w:cstheme="minorHAnsi"/>
          </w:rPr>
          <m:t>+8</m:t>
        </m:r>
      </m:oMath>
    </w:p>
    <w:p w14:paraId="2B697CE6" w14:textId="77777777" w:rsidR="00FD77E4" w:rsidRPr="00EB1252" w:rsidRDefault="006253C5" w:rsidP="004325A9">
      <w:pPr>
        <w:ind w:left="450"/>
        <w:rPr>
          <w:rStyle w:val="mi"/>
          <w:rFonts w:eastAsiaTheme="minorEastAsia" w:cstheme="minorHAnsi"/>
        </w:rPr>
      </w:pPr>
      <m:oMath>
        <m:sSup>
          <m:sSupPr>
            <m:ctrlPr>
              <w:rPr>
                <w:rStyle w:val="mi"/>
                <w:rFonts w:ascii="Cambria Math" w:eastAsiaTheme="minorEastAsia" w:hAnsi="Cambria Math" w:cstheme="minorHAnsi"/>
                <w:i/>
                <w:highlight w:val="green"/>
              </w:rPr>
            </m:ctrlPr>
          </m:sSupPr>
          <m:e>
            <m:r>
              <w:rPr>
                <w:rStyle w:val="mi"/>
                <w:rFonts w:ascii="Cambria Math" w:eastAsiaTheme="minorEastAsia" w:hAnsi="Cambria Math" w:cstheme="minorHAnsi"/>
                <w:highlight w:val="green"/>
              </w:rPr>
              <m:t>x</m:t>
            </m:r>
          </m:e>
          <m:sup>
            <m:r>
              <w:rPr>
                <w:rStyle w:val="mi"/>
                <w:rFonts w:ascii="Cambria Math" w:eastAsiaTheme="minorEastAsia" w:hAnsi="Cambria Math" w:cstheme="minorHAnsi"/>
                <w:highlight w:val="green"/>
              </w:rPr>
              <m:t>6</m:t>
            </m:r>
          </m:sup>
        </m:sSup>
        <m:r>
          <w:rPr>
            <w:rStyle w:val="mi"/>
            <w:rFonts w:ascii="Cambria Math" w:eastAsiaTheme="minorEastAsia" w:hAnsi="Cambria Math" w:cstheme="minorHAnsi"/>
            <w:highlight w:val="green"/>
          </w:rPr>
          <m:t>+c-12</m:t>
        </m:r>
        <m:sSup>
          <m:sSupPr>
            <m:ctrlPr>
              <w:rPr>
                <w:rStyle w:val="mi"/>
                <w:rFonts w:ascii="Cambria Math" w:eastAsiaTheme="minorEastAsia" w:hAnsi="Cambria Math" w:cstheme="minorHAnsi"/>
                <w:i/>
                <w:highlight w:val="green"/>
              </w:rPr>
            </m:ctrlPr>
          </m:sSupPr>
          <m:e>
            <m:r>
              <w:rPr>
                <w:rStyle w:val="mi"/>
                <w:rFonts w:ascii="Cambria Math" w:eastAsiaTheme="minorEastAsia" w:hAnsi="Cambria Math" w:cstheme="minorHAnsi"/>
                <w:highlight w:val="green"/>
              </w:rPr>
              <m:t>x</m:t>
            </m:r>
          </m:e>
          <m:sup>
            <m:r>
              <w:rPr>
                <w:rStyle w:val="mi"/>
                <w:rFonts w:ascii="Cambria Math" w:eastAsiaTheme="minorEastAsia" w:hAnsi="Cambria Math" w:cstheme="minorHAnsi"/>
                <w:highlight w:val="green"/>
              </w:rPr>
              <m:t>2</m:t>
            </m:r>
          </m:sup>
        </m:sSup>
        <m:r>
          <w:rPr>
            <w:rStyle w:val="mi"/>
            <w:rFonts w:ascii="Cambria Math" w:eastAsiaTheme="minorEastAsia" w:hAnsi="Cambria Math" w:cstheme="minorHAnsi"/>
            <w:highlight w:val="green"/>
          </w:rPr>
          <m:t>+8</m:t>
        </m:r>
        <m:r>
          <w:rPr>
            <w:rStyle w:val="mi"/>
            <w:rFonts w:ascii="Cambria Math" w:eastAsiaTheme="minorEastAsia" w:hAnsi="Cambria Math" w:cstheme="minorHAnsi"/>
          </w:rPr>
          <m:t xml:space="preserve"> </m:t>
        </m:r>
      </m:oMath>
      <w:r w:rsidR="00FD77E4" w:rsidRPr="00EB1252">
        <w:rPr>
          <w:rStyle w:val="mi"/>
          <w:rFonts w:eastAsiaTheme="minorEastAsia" w:cstheme="minorHAnsi"/>
        </w:rPr>
        <w:t xml:space="preserve"> </w:t>
      </w:r>
    </w:p>
    <w:p w14:paraId="56302438" w14:textId="2BF2FBF1" w:rsidR="00FD77E4" w:rsidRPr="00EB1252" w:rsidRDefault="00FD77E4" w:rsidP="004325A9">
      <w:pPr>
        <w:ind w:left="450"/>
        <w:rPr>
          <w:rStyle w:val="mi"/>
          <w:rFonts w:eastAsiaTheme="minorEastAsia" w:cstheme="minorHAnsi"/>
        </w:rPr>
      </w:pPr>
      <w:r w:rsidRPr="00EB1252">
        <w:rPr>
          <w:rStyle w:val="mi"/>
          <w:rFonts w:eastAsiaTheme="minorEastAsia" w:cstheme="minorHAnsi"/>
        </w:rPr>
        <w:t xml:space="preserve">More information on indefinite integrals </w:t>
      </w:r>
      <w:hyperlink r:id="rId17" w:anchor="indefinite-integrals-intro-ic" w:history="1">
        <w:r w:rsidRPr="00EB1252">
          <w:rPr>
            <w:rStyle w:val="Hyperlink"/>
            <w:rFonts w:eastAsiaTheme="minorEastAsia" w:cstheme="minorHAnsi"/>
          </w:rPr>
          <w:t>here</w:t>
        </w:r>
      </w:hyperlink>
      <w:r w:rsidRPr="00EB1252">
        <w:rPr>
          <w:rStyle w:val="mi"/>
          <w:rFonts w:eastAsiaTheme="minorEastAsia" w:cstheme="minorHAnsi"/>
        </w:rPr>
        <w:t>.</w:t>
      </w:r>
    </w:p>
    <w:p w14:paraId="23B822A5" w14:textId="77777777" w:rsidR="00A96755" w:rsidRPr="00EB1252" w:rsidRDefault="00A96755" w:rsidP="00A96755">
      <w:pPr>
        <w:ind w:left="360" w:firstLine="720"/>
        <w:rPr>
          <w:rFonts w:eastAsiaTheme="minorEastAsia" w:cstheme="minorHAnsi"/>
        </w:rPr>
      </w:pPr>
    </w:p>
    <w:p w14:paraId="0FEA5F13" w14:textId="77777777" w:rsidR="00FD77E4" w:rsidRPr="00EB1252" w:rsidRDefault="00FD77E4" w:rsidP="00A96755">
      <w:pPr>
        <w:pStyle w:val="Heading1"/>
        <w:spacing w:after="240"/>
        <w:rPr>
          <w:rFonts w:asciiTheme="minorHAnsi" w:hAnsiTheme="minorHAnsi"/>
          <w:b/>
          <w:sz w:val="24"/>
        </w:rPr>
      </w:pPr>
      <w:r w:rsidRPr="00EB1252">
        <w:rPr>
          <w:rFonts w:asciiTheme="minorHAnsi" w:hAnsiTheme="minorHAnsi"/>
          <w:b/>
          <w:sz w:val="24"/>
        </w:rPr>
        <w:t>Probability</w:t>
      </w:r>
    </w:p>
    <w:p w14:paraId="2D4E1081" w14:textId="11E086AD" w:rsidR="00FD77E4" w:rsidRPr="00EB1252" w:rsidRDefault="00FD77E4" w:rsidP="004325A9">
      <w:pPr>
        <w:pStyle w:val="ListParagraph"/>
        <w:numPr>
          <w:ilvl w:val="0"/>
          <w:numId w:val="2"/>
        </w:numPr>
        <w:tabs>
          <w:tab w:val="left" w:pos="540"/>
        </w:tabs>
        <w:ind w:left="450" w:firstLine="0"/>
      </w:pPr>
      <w:r w:rsidRPr="00EB1252">
        <w:t>If a fair coin was flipped 3 times and it landed on heads twice.  What is the probability of this happening?</w:t>
      </w:r>
    </w:p>
    <w:p w14:paraId="33C3884D" w14:textId="77777777" w:rsidR="00FD77E4" w:rsidRPr="00EB1252" w:rsidRDefault="00FD77E4" w:rsidP="004325A9">
      <w:pPr>
        <w:pStyle w:val="ListParagraph"/>
        <w:tabs>
          <w:tab w:val="left" w:pos="540"/>
        </w:tabs>
        <w:ind w:left="450"/>
      </w:pPr>
    </w:p>
    <w:p w14:paraId="26DBEBF9" w14:textId="77777777" w:rsidR="00FD77E4" w:rsidRPr="00F8680E" w:rsidRDefault="00FD77E4" w:rsidP="004325A9">
      <w:pPr>
        <w:pStyle w:val="ListParagraph"/>
        <w:tabs>
          <w:tab w:val="left" w:pos="540"/>
        </w:tabs>
        <w:ind w:left="450"/>
        <w:rPr>
          <w:rFonts w:eastAsiaTheme="minorEastAsia"/>
          <w:lang w:val="de-DE"/>
        </w:rPr>
      </w:pPr>
      <w:r w:rsidRPr="00F8680E">
        <w:rPr>
          <w:highlight w:val="green"/>
          <w:lang w:val="de-DE"/>
        </w:rPr>
        <w:t xml:space="preserve">p(C)= p(H,T,H) + p(T, H, H) + p(H,H,T) = </w:t>
      </w:r>
      <m:oMath>
        <m:r>
          <w:rPr>
            <w:rFonts w:ascii="Cambria Math" w:hAnsi="Cambria Math"/>
            <w:highlight w:val="green"/>
            <w:lang w:val="de-DE"/>
          </w:rPr>
          <m:t>3</m:t>
        </m:r>
        <m:r>
          <w:rPr>
            <w:rFonts w:ascii="Cambria Math" w:hAnsi="Cambria Math" w:hint="eastAsia"/>
            <w:highlight w:val="green"/>
            <w:lang w:val="de-DE"/>
          </w:rPr>
          <m:t>×</m:t>
        </m:r>
        <m:f>
          <m:fPr>
            <m:ctrlPr>
              <w:rPr>
                <w:rFonts w:ascii="Cambria Math" w:hAnsi="Cambria Math"/>
                <w:i/>
                <w:highlight w:val="green"/>
              </w:rPr>
            </m:ctrlPr>
          </m:fPr>
          <m:num>
            <m:r>
              <w:rPr>
                <w:rFonts w:ascii="Cambria Math" w:hAnsi="Cambria Math"/>
                <w:highlight w:val="green"/>
                <w:lang w:val="de-DE"/>
              </w:rPr>
              <m:t>1</m:t>
            </m:r>
          </m:num>
          <m:den>
            <m:r>
              <w:rPr>
                <w:rFonts w:ascii="Cambria Math" w:hAnsi="Cambria Math"/>
                <w:highlight w:val="green"/>
                <w:lang w:val="de-DE"/>
              </w:rPr>
              <m:t>8</m:t>
            </m:r>
          </m:den>
        </m:f>
        <m:r>
          <w:rPr>
            <w:rFonts w:ascii="Cambria Math" w:hAnsi="Cambria Math"/>
            <w:highlight w:val="green"/>
            <w:lang w:val="de-DE"/>
          </w:rPr>
          <m:t>=37.5%</m:t>
        </m:r>
      </m:oMath>
    </w:p>
    <w:p w14:paraId="5DF87164" w14:textId="77777777" w:rsidR="00FD77E4" w:rsidRPr="00F8680E" w:rsidRDefault="00FD77E4" w:rsidP="004325A9">
      <w:pPr>
        <w:pStyle w:val="ListParagraph"/>
        <w:tabs>
          <w:tab w:val="left" w:pos="540"/>
        </w:tabs>
        <w:ind w:left="450"/>
        <w:rPr>
          <w:lang w:val="de-DE"/>
        </w:rPr>
      </w:pPr>
    </w:p>
    <w:p w14:paraId="1F23038A" w14:textId="38DD0EB2" w:rsidR="00FD77E4" w:rsidRPr="00EB1252" w:rsidRDefault="00C1562A" w:rsidP="004325A9">
      <w:pPr>
        <w:pStyle w:val="ListParagraph"/>
        <w:tabs>
          <w:tab w:val="left" w:pos="540"/>
        </w:tabs>
        <w:ind w:left="450"/>
      </w:pPr>
      <w:r w:rsidRPr="00EB1252">
        <w:t xml:space="preserve">For more information please review </w:t>
      </w:r>
      <w:hyperlink r:id="rId18" w:history="1">
        <w:r w:rsidR="00FD77E4" w:rsidRPr="00EB1252">
          <w:rPr>
            <w:rStyle w:val="Hyperlink"/>
          </w:rPr>
          <w:t>here</w:t>
        </w:r>
      </w:hyperlink>
      <w:r w:rsidR="00FD77E4" w:rsidRPr="00EB1252">
        <w:t xml:space="preserve">. </w:t>
      </w:r>
    </w:p>
    <w:p w14:paraId="1D4B826D" w14:textId="77777777" w:rsidR="00FD77E4" w:rsidRPr="00EB1252" w:rsidRDefault="00FD77E4" w:rsidP="004325A9">
      <w:pPr>
        <w:pStyle w:val="ListParagraph"/>
        <w:tabs>
          <w:tab w:val="left" w:pos="540"/>
        </w:tabs>
        <w:ind w:left="450"/>
      </w:pPr>
    </w:p>
    <w:p w14:paraId="74D75966" w14:textId="222AB112" w:rsidR="00FD77E4" w:rsidRPr="00EB1252" w:rsidRDefault="00FD77E4" w:rsidP="004325A9">
      <w:pPr>
        <w:pStyle w:val="ListParagraph"/>
        <w:numPr>
          <w:ilvl w:val="0"/>
          <w:numId w:val="2"/>
        </w:numPr>
        <w:tabs>
          <w:tab w:val="left" w:pos="540"/>
        </w:tabs>
        <w:ind w:left="450" w:firstLine="0"/>
      </w:pPr>
      <w:r w:rsidRPr="00EB1252">
        <w:t>60% of swimmers do not wear goggles nor a swim cap.  20% wear goggles</w:t>
      </w:r>
      <w:r w:rsidR="00BB5557">
        <w:t>,</w:t>
      </w:r>
      <w:r w:rsidRPr="00EB1252">
        <w:t xml:space="preserve"> and 30% wear swim caps.  If one swimmer is chosen at random, what is the probability that he/she is wearing both goggles and a swim cap? It may be helpful to draw a Venn Diagram to visualize.</w:t>
      </w:r>
    </w:p>
    <w:p w14:paraId="0654E285" w14:textId="77777777" w:rsidR="00FD77E4" w:rsidRPr="00EB1252" w:rsidRDefault="00FD77E4" w:rsidP="004325A9">
      <w:pPr>
        <w:pStyle w:val="ListParagraph"/>
        <w:tabs>
          <w:tab w:val="left" w:pos="540"/>
        </w:tabs>
        <w:ind w:left="450"/>
      </w:pPr>
    </w:p>
    <w:p w14:paraId="048D9B0A" w14:textId="77777777" w:rsidR="00FD77E4" w:rsidRPr="00EB1252" w:rsidRDefault="00FD77E4" w:rsidP="004325A9">
      <w:pPr>
        <w:pStyle w:val="ListParagraph"/>
        <w:tabs>
          <w:tab w:val="left" w:pos="540"/>
        </w:tabs>
        <w:ind w:left="450"/>
        <w:rPr>
          <w:highlight w:val="green"/>
        </w:rPr>
      </w:pPr>
      <w:r w:rsidRPr="00EB1252">
        <w:rPr>
          <w:highlight w:val="green"/>
        </w:rPr>
        <w:t>P( G or S) = 1 – 0.60 = 0.40</w:t>
      </w:r>
    </w:p>
    <w:p w14:paraId="47818136" w14:textId="77777777" w:rsidR="00FD77E4" w:rsidRPr="00EB1252" w:rsidRDefault="00FD77E4" w:rsidP="004325A9">
      <w:pPr>
        <w:pStyle w:val="ListParagraph"/>
        <w:tabs>
          <w:tab w:val="left" w:pos="540"/>
        </w:tabs>
        <w:ind w:left="450"/>
        <w:rPr>
          <w:highlight w:val="green"/>
        </w:rPr>
      </w:pPr>
      <w:r w:rsidRPr="00EB1252">
        <w:rPr>
          <w:highlight w:val="green"/>
        </w:rPr>
        <w:t>P (G or S) = P(G) + P(S) – P(G and S)</w:t>
      </w:r>
    </w:p>
    <w:p w14:paraId="4E46BF65" w14:textId="77777777" w:rsidR="00FD77E4" w:rsidRPr="00EB1252" w:rsidRDefault="00FD77E4" w:rsidP="004325A9">
      <w:pPr>
        <w:pStyle w:val="ListParagraph"/>
        <w:tabs>
          <w:tab w:val="left" w:pos="540"/>
        </w:tabs>
        <w:ind w:left="450"/>
        <w:rPr>
          <w:highlight w:val="green"/>
        </w:rPr>
      </w:pPr>
      <w:r w:rsidRPr="00EB1252">
        <w:rPr>
          <w:highlight w:val="green"/>
        </w:rPr>
        <w:t>0.40 = 0.20 + 0.30 – P(G and S)</w:t>
      </w:r>
    </w:p>
    <w:p w14:paraId="0B296A2C" w14:textId="77777777" w:rsidR="00FD77E4" w:rsidRPr="00EB1252" w:rsidRDefault="00FD77E4" w:rsidP="004325A9">
      <w:pPr>
        <w:pStyle w:val="ListParagraph"/>
        <w:tabs>
          <w:tab w:val="left" w:pos="540"/>
        </w:tabs>
        <w:ind w:left="450"/>
      </w:pPr>
      <w:r w:rsidRPr="00EB1252">
        <w:rPr>
          <w:highlight w:val="green"/>
        </w:rPr>
        <w:t>=P(G and S) = 0.10</w:t>
      </w:r>
      <w:r w:rsidRPr="00EB1252">
        <w:t xml:space="preserve"> </w:t>
      </w:r>
    </w:p>
    <w:p w14:paraId="4EDAE3B7" w14:textId="77777777" w:rsidR="00FD77E4" w:rsidRPr="00EB1252" w:rsidRDefault="00FD77E4" w:rsidP="004325A9">
      <w:pPr>
        <w:pStyle w:val="ListParagraph"/>
        <w:tabs>
          <w:tab w:val="left" w:pos="540"/>
        </w:tabs>
        <w:ind w:left="450"/>
      </w:pPr>
    </w:p>
    <w:p w14:paraId="3E5EB321" w14:textId="77777777" w:rsidR="00FD77E4" w:rsidRPr="00EB1252" w:rsidRDefault="00FD77E4" w:rsidP="004325A9">
      <w:pPr>
        <w:pStyle w:val="ListParagraph"/>
        <w:tabs>
          <w:tab w:val="left" w:pos="540"/>
        </w:tabs>
        <w:ind w:left="450"/>
      </w:pPr>
      <w:r w:rsidRPr="00EB1252">
        <w:t xml:space="preserve">More information on probability, intersection, and union of sets </w:t>
      </w:r>
      <w:hyperlink r:id="rId19" w:history="1">
        <w:r w:rsidRPr="00EB1252">
          <w:rPr>
            <w:rStyle w:val="Hyperlink"/>
          </w:rPr>
          <w:t>here</w:t>
        </w:r>
      </w:hyperlink>
      <w:r w:rsidRPr="00EB1252">
        <w:t>.</w:t>
      </w:r>
    </w:p>
    <w:p w14:paraId="520AD60C" w14:textId="77777777" w:rsidR="00FD77E4" w:rsidRPr="00EB1252" w:rsidRDefault="00FD77E4" w:rsidP="004325A9">
      <w:pPr>
        <w:pStyle w:val="ListParagraph"/>
        <w:tabs>
          <w:tab w:val="left" w:pos="540"/>
        </w:tabs>
        <w:ind w:left="450"/>
      </w:pPr>
    </w:p>
    <w:p w14:paraId="04C27B21" w14:textId="77777777" w:rsidR="00FD77E4" w:rsidRPr="00EB1252" w:rsidRDefault="00FD77E4" w:rsidP="004325A9">
      <w:pPr>
        <w:pStyle w:val="ListParagraph"/>
        <w:numPr>
          <w:ilvl w:val="0"/>
          <w:numId w:val="2"/>
        </w:numPr>
        <w:tabs>
          <w:tab w:val="left" w:pos="540"/>
        </w:tabs>
        <w:ind w:left="450" w:firstLine="0"/>
      </w:pPr>
      <w:r w:rsidRPr="00EB1252">
        <w:t>If one card is drawn from a standard 52 card deck, what is the probability it will be a red (hearts or diamonds) face card (king, queen, or jack?)</w:t>
      </w:r>
    </w:p>
    <w:p w14:paraId="33FA62A0" w14:textId="77777777" w:rsidR="00FD77E4" w:rsidRPr="00EB1252" w:rsidRDefault="00FD77E4" w:rsidP="004325A9">
      <w:pPr>
        <w:tabs>
          <w:tab w:val="left" w:pos="540"/>
        </w:tabs>
        <w:spacing w:line="240" w:lineRule="auto"/>
        <w:ind w:left="450"/>
        <w:contextualSpacing/>
        <w:rPr>
          <w:highlight w:val="green"/>
        </w:rPr>
      </w:pPr>
      <w:r w:rsidRPr="00EB1252">
        <w:rPr>
          <w:highlight w:val="green"/>
        </w:rPr>
        <w:t>Face Card = 12/52 = 0.231 (red card) = 26/52 = 0.5 (red face card)=</w:t>
      </w:r>
    </w:p>
    <w:p w14:paraId="27A67276" w14:textId="77777777" w:rsidR="00FD77E4" w:rsidRPr="00EB1252" w:rsidRDefault="00FD77E4" w:rsidP="004325A9">
      <w:pPr>
        <w:tabs>
          <w:tab w:val="left" w:pos="540"/>
        </w:tabs>
        <w:spacing w:line="240" w:lineRule="auto"/>
        <w:ind w:left="450"/>
        <w:contextualSpacing/>
      </w:pPr>
      <w:r w:rsidRPr="00EB1252">
        <w:rPr>
          <w:highlight w:val="green"/>
        </w:rPr>
        <w:t>Probability of Face Card x Probability of Red Card = 0.231 X 0.5 = 0.116</w:t>
      </w:r>
    </w:p>
    <w:p w14:paraId="3781E6A5" w14:textId="77777777" w:rsidR="00FD77E4" w:rsidRPr="00EB1252" w:rsidRDefault="00FD77E4" w:rsidP="004325A9">
      <w:pPr>
        <w:tabs>
          <w:tab w:val="left" w:pos="540"/>
        </w:tabs>
        <w:spacing w:line="240" w:lineRule="auto"/>
        <w:ind w:left="450"/>
        <w:contextualSpacing/>
      </w:pPr>
    </w:p>
    <w:p w14:paraId="0D7A1040" w14:textId="209C3A2B" w:rsidR="00FD77E4" w:rsidRPr="00EB1252" w:rsidRDefault="00C1562A" w:rsidP="004325A9">
      <w:pPr>
        <w:tabs>
          <w:tab w:val="left" w:pos="540"/>
        </w:tabs>
        <w:spacing w:line="240" w:lineRule="auto"/>
        <w:ind w:left="450"/>
        <w:contextualSpacing/>
      </w:pPr>
      <w:r w:rsidRPr="00EB1252">
        <w:t xml:space="preserve">For more information please review </w:t>
      </w:r>
      <w:hyperlink r:id="rId20" w:history="1">
        <w:r w:rsidR="00FD77E4" w:rsidRPr="00EB1252">
          <w:rPr>
            <w:rStyle w:val="Hyperlink"/>
          </w:rPr>
          <w:t>here</w:t>
        </w:r>
      </w:hyperlink>
      <w:r w:rsidR="00FD77E4" w:rsidRPr="00EB1252">
        <w:t>.</w:t>
      </w:r>
    </w:p>
    <w:p w14:paraId="36DF7937" w14:textId="77777777" w:rsidR="00C86CFC" w:rsidRPr="00EB1252" w:rsidRDefault="00C86CFC" w:rsidP="00FD77E4">
      <w:pPr>
        <w:spacing w:line="240" w:lineRule="auto"/>
        <w:ind w:left="720"/>
        <w:contextualSpacing/>
      </w:pPr>
    </w:p>
    <w:p w14:paraId="1ECE2598" w14:textId="77777777" w:rsidR="00FD77E4" w:rsidRPr="00EB1252" w:rsidRDefault="00FD77E4" w:rsidP="00FD77E4"/>
    <w:p w14:paraId="6584F07D" w14:textId="77777777" w:rsidR="00FD77E4" w:rsidRPr="00EB1252" w:rsidRDefault="00FD77E4" w:rsidP="00A96755">
      <w:pPr>
        <w:pStyle w:val="Heading1"/>
        <w:spacing w:after="240"/>
        <w:rPr>
          <w:rFonts w:asciiTheme="minorHAnsi" w:hAnsiTheme="minorHAnsi"/>
          <w:b/>
          <w:sz w:val="24"/>
        </w:rPr>
      </w:pPr>
      <w:r w:rsidRPr="00EB1252">
        <w:rPr>
          <w:rFonts w:asciiTheme="minorHAnsi" w:hAnsiTheme="minorHAnsi"/>
          <w:b/>
          <w:sz w:val="24"/>
        </w:rPr>
        <w:lastRenderedPageBreak/>
        <w:t>Linear Algebra</w:t>
      </w:r>
    </w:p>
    <w:p w14:paraId="380AD50F" w14:textId="77777777" w:rsidR="00FD77E4" w:rsidRPr="00EB1252" w:rsidRDefault="00FD77E4" w:rsidP="004325A9">
      <w:pPr>
        <w:pStyle w:val="ListParagraph"/>
        <w:ind w:left="450"/>
      </w:pPr>
      <w:r w:rsidRPr="00EB1252">
        <w:t xml:space="preserve">1. Consider matrix A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4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Pr="00EB1252">
        <w:rPr>
          <w:rFonts w:eastAsiaTheme="minorEastAsia"/>
        </w:rPr>
        <w:t xml:space="preserve"> What are the eigenvalues of A?</w:t>
      </w:r>
    </w:p>
    <w:p w14:paraId="129C7EA3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18B2F30E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  <w:r w:rsidRPr="00EB1252">
        <w:rPr>
          <w:rFonts w:eastAsiaTheme="minorEastAsia"/>
        </w:rPr>
        <w:t xml:space="preserve"> </w:t>
      </w:r>
      <w:r w:rsidRPr="00EB1252">
        <w:rPr>
          <w:rFonts w:eastAsiaTheme="minorEastAsia"/>
          <w:highlight w:val="green"/>
        </w:rPr>
        <w:t>-4, 1</w:t>
      </w:r>
    </w:p>
    <w:p w14:paraId="242330A3" w14:textId="77777777" w:rsidR="00FD77E4" w:rsidRPr="00EB1252" w:rsidRDefault="00FD77E4" w:rsidP="004325A9">
      <w:pPr>
        <w:pStyle w:val="ListParagraph"/>
        <w:ind w:left="450"/>
      </w:pPr>
    </w:p>
    <w:p w14:paraId="750D9ACE" w14:textId="01DE9629" w:rsidR="00FD77E4" w:rsidRPr="00EB1252" w:rsidRDefault="00C1562A" w:rsidP="004325A9">
      <w:pPr>
        <w:pStyle w:val="ListParagraph"/>
        <w:ind w:left="450"/>
      </w:pPr>
      <w:r w:rsidRPr="00EB1252">
        <w:t xml:space="preserve">For more information please review </w:t>
      </w:r>
      <w:hyperlink r:id="rId21" w:history="1">
        <w:r w:rsidR="00FD77E4" w:rsidRPr="00EB1252">
          <w:rPr>
            <w:rStyle w:val="Hyperlink"/>
          </w:rPr>
          <w:t>here</w:t>
        </w:r>
      </w:hyperlink>
      <w:r w:rsidR="00FD77E4" w:rsidRPr="00EB1252">
        <w:t>.</w:t>
      </w:r>
    </w:p>
    <w:p w14:paraId="25F8B684" w14:textId="77777777" w:rsidR="00FD77E4" w:rsidRPr="00EB1252" w:rsidRDefault="00FD77E4" w:rsidP="004325A9">
      <w:pPr>
        <w:pStyle w:val="ListParagraph"/>
        <w:ind w:left="450"/>
      </w:pPr>
    </w:p>
    <w:p w14:paraId="517EAC29" w14:textId="77777777" w:rsidR="00FD77E4" w:rsidRPr="00EB1252" w:rsidRDefault="00FD77E4" w:rsidP="004325A9">
      <w:pPr>
        <w:pStyle w:val="ListParagraph"/>
        <w:ind w:left="450"/>
      </w:pPr>
      <w:r w:rsidRPr="00EB1252">
        <w:rPr>
          <w:rFonts w:eastAsiaTheme="minorEastAsia"/>
        </w:rPr>
        <w:t xml:space="preserve">2. Consider matrix B= 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6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9</m:t>
                  </m:r>
                </m:e>
              </m:mr>
            </m:m>
          </m:e>
        </m:d>
      </m:oMath>
      <w:r w:rsidRPr="00EB1252">
        <w:rPr>
          <w:rFonts w:eastAsiaTheme="minorEastAsia"/>
        </w:rPr>
        <w:t xml:space="preserve"> What is the transpose of B denoted by B</w:t>
      </w:r>
      <w:r w:rsidRPr="00EB1252">
        <w:rPr>
          <w:rFonts w:eastAsiaTheme="minorEastAsia"/>
          <w:vertAlign w:val="superscript"/>
        </w:rPr>
        <w:t xml:space="preserve">T </w:t>
      </w:r>
      <w:r w:rsidRPr="00EB1252">
        <w:rPr>
          <w:rFonts w:eastAsiaTheme="minorEastAsia"/>
        </w:rPr>
        <w:t>?</w:t>
      </w:r>
    </w:p>
    <w:p w14:paraId="1956A2E9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2BB47D71" w14:textId="77777777" w:rsidR="00FD77E4" w:rsidRPr="00EB1252" w:rsidRDefault="006253C5" w:rsidP="004325A9">
      <w:pPr>
        <w:pStyle w:val="ListParagraph"/>
        <w:ind w:left="450"/>
        <w:rPr>
          <w:rFonts w:eastAsiaTheme="minorEastAsia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highlight w:val="green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highlight w:val="gree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6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7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9</m:t>
                  </m:r>
                </m:e>
              </m:mr>
            </m:m>
          </m:e>
        </m:d>
      </m:oMath>
      <w:r w:rsidR="00FD77E4" w:rsidRPr="00EB1252">
        <w:rPr>
          <w:rFonts w:eastAsiaTheme="minorEastAsia"/>
        </w:rPr>
        <w:t xml:space="preserve"> </w:t>
      </w:r>
    </w:p>
    <w:p w14:paraId="463D25C0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0E430A9B" w14:textId="73CD28F3" w:rsidR="00FD77E4" w:rsidRDefault="00C1562A" w:rsidP="00DD3DCE">
      <w:pPr>
        <w:pStyle w:val="ListParagraph"/>
        <w:ind w:left="450"/>
        <w:rPr>
          <w:rFonts w:eastAsiaTheme="minorEastAsia"/>
        </w:rPr>
      </w:pPr>
      <w:r w:rsidRPr="00EB1252">
        <w:t xml:space="preserve">For more information please review </w:t>
      </w:r>
      <w:hyperlink r:id="rId22" w:history="1">
        <w:r w:rsidR="00FD77E4" w:rsidRPr="00EB1252">
          <w:rPr>
            <w:rStyle w:val="Hyperlink"/>
            <w:rFonts w:eastAsiaTheme="minorEastAsia"/>
          </w:rPr>
          <w:t>here</w:t>
        </w:r>
      </w:hyperlink>
      <w:r w:rsidR="00FD77E4" w:rsidRPr="00EB1252">
        <w:rPr>
          <w:rFonts w:eastAsiaTheme="minorEastAsia"/>
        </w:rPr>
        <w:t>.</w:t>
      </w:r>
    </w:p>
    <w:p w14:paraId="0C638F11" w14:textId="77777777" w:rsidR="00DD3DCE" w:rsidRPr="00EB1252" w:rsidRDefault="00DD3DCE" w:rsidP="00DD3DCE">
      <w:pPr>
        <w:pStyle w:val="ListParagraph"/>
        <w:ind w:left="450"/>
        <w:rPr>
          <w:rFonts w:eastAsiaTheme="minorEastAsia"/>
        </w:rPr>
      </w:pPr>
    </w:p>
    <w:p w14:paraId="3CFA9435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  <w:r w:rsidRPr="00EB1252">
        <w:rPr>
          <w:rFonts w:eastAsiaTheme="minorEastAsia"/>
        </w:rPr>
        <w:t xml:space="preserve">3. Consider matrices C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8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</m:mr>
            </m:m>
          </m:e>
        </m:d>
      </m:oMath>
      <w:r w:rsidRPr="00EB1252">
        <w:rPr>
          <w:rFonts w:eastAsiaTheme="minorEastAsia"/>
        </w:rPr>
        <w:t xml:space="preserve"> and D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8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</m:m>
          </m:e>
        </m:d>
      </m:oMath>
      <w:r w:rsidRPr="00EB1252">
        <w:rPr>
          <w:rFonts w:eastAsiaTheme="minorEastAsia"/>
        </w:rPr>
        <w:t xml:space="preserve"> What is the sum of C + D?</w:t>
      </w:r>
    </w:p>
    <w:p w14:paraId="74147C0F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50E83E3D" w14:textId="77777777" w:rsidR="00FD77E4" w:rsidRPr="00EB1252" w:rsidRDefault="006253C5" w:rsidP="004325A9">
      <w:pPr>
        <w:pStyle w:val="ListParagraph"/>
        <w:ind w:left="450"/>
        <w:rPr>
          <w:rFonts w:eastAsiaTheme="minorEastAsia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highlight w:val="green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highlight w:val="gree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1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12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13</m:t>
                  </m:r>
                </m:e>
                <m:e>
                  <m:r>
                    <w:rPr>
                      <w:rFonts w:ascii="Cambria Math" w:eastAsiaTheme="minorEastAsia" w:hAnsi="Cambria Math"/>
                      <w:highlight w:val="green"/>
                    </w:rPr>
                    <m:t>3</m:t>
                  </m:r>
                </m:e>
              </m:mr>
            </m:m>
          </m:e>
        </m:d>
      </m:oMath>
      <w:r w:rsidR="00FD77E4" w:rsidRPr="00EB1252">
        <w:rPr>
          <w:rFonts w:eastAsiaTheme="minorEastAsia"/>
        </w:rPr>
        <w:t xml:space="preserve"> </w:t>
      </w:r>
    </w:p>
    <w:p w14:paraId="78A88E7C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756F3390" w14:textId="0BDB70E6" w:rsidR="00FD77E4" w:rsidRPr="00EB1252" w:rsidRDefault="00C1562A" w:rsidP="004325A9">
      <w:pPr>
        <w:pStyle w:val="ListParagraph"/>
        <w:ind w:left="450"/>
        <w:rPr>
          <w:rFonts w:eastAsiaTheme="minorEastAsia"/>
        </w:rPr>
      </w:pPr>
      <w:r w:rsidRPr="00EB1252">
        <w:t xml:space="preserve">For more information please review </w:t>
      </w:r>
      <w:hyperlink r:id="rId23" w:history="1">
        <w:r w:rsidR="00FD77E4" w:rsidRPr="00EB1252">
          <w:rPr>
            <w:rStyle w:val="Hyperlink"/>
            <w:rFonts w:eastAsiaTheme="minorEastAsia"/>
          </w:rPr>
          <w:t>here</w:t>
        </w:r>
      </w:hyperlink>
      <w:r w:rsidR="00FD77E4" w:rsidRPr="00EB1252">
        <w:rPr>
          <w:rFonts w:eastAsiaTheme="minorEastAsia"/>
        </w:rPr>
        <w:t>.</w:t>
      </w:r>
    </w:p>
    <w:p w14:paraId="461A19B7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</w:p>
    <w:p w14:paraId="72596BCD" w14:textId="77777777" w:rsidR="00FD77E4" w:rsidRPr="00EB1252" w:rsidRDefault="00FD77E4" w:rsidP="004325A9">
      <w:pPr>
        <w:pStyle w:val="ListParagraph"/>
        <w:ind w:left="450"/>
        <w:rPr>
          <w:rFonts w:eastAsiaTheme="minorEastAsia"/>
        </w:rPr>
      </w:pPr>
      <w:r w:rsidRPr="00EB1252">
        <w:t xml:space="preserve">4. Perform the matrix multiplication: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 w:rsidRPr="00EB1252">
        <w:rPr>
          <w:rFonts w:eastAsiaTheme="minorEastAsia"/>
        </w:rPr>
        <w:t xml:space="preserve"> x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</m:oMath>
    </w:p>
    <w:p w14:paraId="6B898E02" w14:textId="77777777" w:rsidR="00FD77E4" w:rsidRPr="00EB1252" w:rsidRDefault="006253C5" w:rsidP="004325A9">
      <w:pPr>
        <w:ind w:left="450"/>
        <w:rPr>
          <w:rFonts w:eastAsiaTheme="minorEastAsia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highlight w:val="green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highlight w:val="green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highlight w:val="green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  <w:highlight w:val="green"/>
                    </w:rPr>
                    <m:t>13</m:t>
                  </m:r>
                </m:e>
              </m:mr>
              <m:mr>
                <m:e>
                  <m:r>
                    <w:rPr>
                      <w:rFonts w:ascii="Cambria Math" w:hAnsi="Cambria Math"/>
                      <w:highlight w:val="green"/>
                    </w:rPr>
                    <m:t>10</m:t>
                  </m:r>
                </m:e>
                <m:e>
                  <m:r>
                    <w:rPr>
                      <w:rFonts w:ascii="Cambria Math" w:hAnsi="Cambria Math"/>
                      <w:highlight w:val="green"/>
                    </w:rPr>
                    <m:t>29</m:t>
                  </m:r>
                </m:e>
              </m:mr>
            </m:m>
          </m:e>
        </m:d>
      </m:oMath>
      <w:r w:rsidR="00FD77E4" w:rsidRPr="00EB1252">
        <w:rPr>
          <w:rFonts w:eastAsiaTheme="minorEastAsia"/>
        </w:rPr>
        <w:t xml:space="preserve"> </w:t>
      </w:r>
    </w:p>
    <w:p w14:paraId="1C74727C" w14:textId="5FA9CFC1" w:rsidR="00001641" w:rsidRDefault="00C1562A" w:rsidP="00001641">
      <w:pPr>
        <w:ind w:left="450"/>
        <w:rPr>
          <w:rFonts w:eastAsiaTheme="minorEastAsia"/>
        </w:rPr>
      </w:pPr>
      <w:r w:rsidRPr="00EB1252">
        <w:t xml:space="preserve">For more information please review </w:t>
      </w:r>
      <w:hyperlink r:id="rId24" w:history="1">
        <w:r w:rsidR="00FD77E4" w:rsidRPr="00EB1252">
          <w:rPr>
            <w:rStyle w:val="Hyperlink"/>
            <w:rFonts w:eastAsiaTheme="minorEastAsia"/>
          </w:rPr>
          <w:t>here</w:t>
        </w:r>
      </w:hyperlink>
      <w:r w:rsidR="00FD77E4" w:rsidRPr="00EB1252">
        <w:rPr>
          <w:rFonts w:eastAsiaTheme="minorEastAsia"/>
        </w:rPr>
        <w:t>.</w:t>
      </w:r>
    </w:p>
    <w:p w14:paraId="3E5701C3" w14:textId="77777777" w:rsidR="00001641" w:rsidRDefault="00001641" w:rsidP="00001641">
      <w:pPr>
        <w:spacing w:after="0"/>
        <w:ind w:left="450"/>
        <w:rPr>
          <w:rFonts w:eastAsiaTheme="minorEastAsia"/>
        </w:rPr>
      </w:pPr>
    </w:p>
    <w:p w14:paraId="64091DA2" w14:textId="3F76B7FC" w:rsidR="00B85CE0" w:rsidRDefault="00B85CE0" w:rsidP="00747EA1">
      <w:pPr>
        <w:pStyle w:val="ListParagraph"/>
        <w:numPr>
          <w:ilvl w:val="0"/>
          <w:numId w:val="17"/>
        </w:numPr>
        <w:ind w:left="450" w:firstLine="0"/>
        <w:rPr>
          <w:rFonts w:eastAsiaTheme="minorEastAsia"/>
        </w:rPr>
      </w:pPr>
      <w:bookmarkStart w:id="1" w:name="_Hlk56684445"/>
      <w:r>
        <w:rPr>
          <w:rFonts w:eastAsiaTheme="minorEastAsia"/>
        </w:rPr>
        <w:t>If A = { 2, 4, 6, 8, 10, 12}. Which of the following are subsets of A?</w:t>
      </w:r>
    </w:p>
    <w:p w14:paraId="487D2293" w14:textId="77777777" w:rsidR="00001641" w:rsidRDefault="00001641" w:rsidP="00001641">
      <w:pPr>
        <w:pStyle w:val="ListParagraph"/>
        <w:spacing w:after="0"/>
        <w:ind w:left="450"/>
        <w:rPr>
          <w:rFonts w:eastAsiaTheme="minorEastAsia"/>
        </w:rPr>
      </w:pPr>
    </w:p>
    <w:p w14:paraId="66732B3E" w14:textId="2D1EC124" w:rsidR="00B85CE0" w:rsidRDefault="00B85CE0" w:rsidP="00001641">
      <w:pPr>
        <w:pStyle w:val="ListParagraph"/>
        <w:numPr>
          <w:ilvl w:val="0"/>
          <w:numId w:val="30"/>
        </w:numPr>
        <w:spacing w:after="0"/>
        <w:ind w:left="450" w:firstLine="0"/>
        <w:rPr>
          <w:rFonts w:eastAsiaTheme="minorEastAsia"/>
        </w:rPr>
      </w:pPr>
      <w:r>
        <w:rPr>
          <w:rFonts w:eastAsiaTheme="minorEastAsia"/>
        </w:rPr>
        <w:t>U = {3, 5}</w:t>
      </w:r>
    </w:p>
    <w:p w14:paraId="0FE44897" w14:textId="4E0A9655" w:rsidR="00B85CE0" w:rsidRPr="00892B51" w:rsidRDefault="00B85CE0" w:rsidP="00747EA1">
      <w:pPr>
        <w:pStyle w:val="ListParagraph"/>
        <w:numPr>
          <w:ilvl w:val="0"/>
          <w:numId w:val="30"/>
        </w:numPr>
        <w:ind w:left="450" w:firstLine="0"/>
        <w:rPr>
          <w:rFonts w:eastAsiaTheme="minorEastAsia"/>
          <w:highlight w:val="green"/>
        </w:rPr>
      </w:pPr>
      <w:r w:rsidRPr="00892B51">
        <w:rPr>
          <w:rFonts w:eastAsiaTheme="minorEastAsia"/>
          <w:highlight w:val="green"/>
        </w:rPr>
        <w:t>V</w:t>
      </w:r>
      <w:r w:rsidR="00892B51">
        <w:rPr>
          <w:rFonts w:eastAsiaTheme="minorEastAsia"/>
          <w:highlight w:val="green"/>
        </w:rPr>
        <w:t xml:space="preserve"> </w:t>
      </w:r>
      <w:r w:rsidRPr="00892B51">
        <w:rPr>
          <w:rFonts w:eastAsiaTheme="minorEastAsia"/>
          <w:highlight w:val="green"/>
        </w:rPr>
        <w:t>= {2, 8, 10</w:t>
      </w:r>
      <w:r w:rsidR="00892B51" w:rsidRPr="00892B51">
        <w:rPr>
          <w:rFonts w:eastAsiaTheme="minorEastAsia"/>
          <w:highlight w:val="green"/>
        </w:rPr>
        <w:t>}</w:t>
      </w:r>
    </w:p>
    <w:p w14:paraId="1C3C04EB" w14:textId="6441DEBB" w:rsidR="00892B51" w:rsidRDefault="00892B51" w:rsidP="00747EA1">
      <w:pPr>
        <w:pStyle w:val="ListParagraph"/>
        <w:numPr>
          <w:ilvl w:val="0"/>
          <w:numId w:val="30"/>
        </w:numPr>
        <w:ind w:left="450" w:firstLine="0"/>
        <w:rPr>
          <w:rFonts w:eastAsiaTheme="minorEastAsia"/>
        </w:rPr>
      </w:pPr>
      <w:r>
        <w:rPr>
          <w:rFonts w:eastAsiaTheme="minorEastAsia"/>
        </w:rPr>
        <w:t>W = {0}</w:t>
      </w:r>
    </w:p>
    <w:p w14:paraId="029E1CA3" w14:textId="5512C5A6" w:rsidR="00892B51" w:rsidRPr="00892B51" w:rsidRDefault="00892B51" w:rsidP="00747EA1">
      <w:pPr>
        <w:pStyle w:val="ListParagraph"/>
        <w:numPr>
          <w:ilvl w:val="0"/>
          <w:numId w:val="30"/>
        </w:numPr>
        <w:ind w:left="450" w:firstLine="0"/>
        <w:rPr>
          <w:rFonts w:eastAsiaTheme="minorEastAsia"/>
          <w:highlight w:val="green"/>
        </w:rPr>
      </w:pPr>
      <w:r w:rsidRPr="00892B51">
        <w:rPr>
          <w:rFonts w:eastAsiaTheme="minorEastAsia"/>
          <w:highlight w:val="green"/>
        </w:rPr>
        <w:t>X = { 12, 10, 8, 6, 4, 2}</w:t>
      </w:r>
    </w:p>
    <w:p w14:paraId="4C355E8D" w14:textId="53964984" w:rsidR="00892B51" w:rsidRPr="00892B51" w:rsidRDefault="00892B51" w:rsidP="00747EA1">
      <w:pPr>
        <w:pStyle w:val="ListParagraph"/>
        <w:numPr>
          <w:ilvl w:val="0"/>
          <w:numId w:val="30"/>
        </w:numPr>
        <w:ind w:left="450" w:firstLine="0"/>
        <w:rPr>
          <w:rFonts w:eastAsiaTheme="minorEastAsia"/>
          <w:highlight w:val="green"/>
        </w:rPr>
      </w:pPr>
      <w:r w:rsidRPr="00892B51">
        <w:rPr>
          <w:rFonts w:eastAsiaTheme="minorEastAsia"/>
          <w:highlight w:val="green"/>
        </w:rPr>
        <w:t>Y = {6, 10, 2}</w:t>
      </w:r>
    </w:p>
    <w:p w14:paraId="478F3BB2" w14:textId="02CCAE68" w:rsidR="00892B51" w:rsidRPr="00B85CE0" w:rsidRDefault="00892B51" w:rsidP="00747EA1">
      <w:pPr>
        <w:pStyle w:val="ListParagraph"/>
        <w:numPr>
          <w:ilvl w:val="0"/>
          <w:numId w:val="30"/>
        </w:numPr>
        <w:ind w:left="450" w:firstLine="0"/>
        <w:rPr>
          <w:rFonts w:eastAsiaTheme="minorEastAsia"/>
        </w:rPr>
      </w:pPr>
      <w:r>
        <w:rPr>
          <w:rFonts w:eastAsiaTheme="minorEastAsia"/>
        </w:rPr>
        <w:t>Z = {4, 5, 6, 12}</w:t>
      </w:r>
    </w:p>
    <w:p w14:paraId="4735D071" w14:textId="191B6ACC" w:rsidR="00C86CFC" w:rsidRPr="00EB1252" w:rsidRDefault="00C1562A" w:rsidP="00747EA1">
      <w:pPr>
        <w:ind w:left="450"/>
        <w:rPr>
          <w:rFonts w:eastAsiaTheme="minorEastAsia"/>
        </w:rPr>
      </w:pPr>
      <w:r w:rsidRPr="00EB1252">
        <w:t xml:space="preserve">For more information please review </w:t>
      </w:r>
      <w:hyperlink r:id="rId25" w:history="1">
        <w:r w:rsidR="001E1924" w:rsidRPr="001E1924">
          <w:rPr>
            <w:rStyle w:val="Hyperlink"/>
            <w:rFonts w:eastAsiaTheme="minorEastAsia"/>
          </w:rPr>
          <w:t>here</w:t>
        </w:r>
      </w:hyperlink>
      <w:r w:rsidR="001E1924">
        <w:rPr>
          <w:rFonts w:eastAsiaTheme="minorEastAsia"/>
        </w:rPr>
        <w:t>.</w:t>
      </w:r>
    </w:p>
    <w:bookmarkEnd w:id="1"/>
    <w:p w14:paraId="5374C0A0" w14:textId="77777777" w:rsidR="00FD77E4" w:rsidRPr="00EB1252" w:rsidRDefault="00FD77E4" w:rsidP="00A96755">
      <w:pPr>
        <w:pStyle w:val="Heading1"/>
        <w:spacing w:after="240"/>
        <w:rPr>
          <w:rFonts w:asciiTheme="minorHAnsi" w:hAnsiTheme="minorHAnsi"/>
          <w:b/>
          <w:sz w:val="24"/>
        </w:rPr>
      </w:pPr>
      <w:r w:rsidRPr="00EB1252">
        <w:rPr>
          <w:rFonts w:asciiTheme="minorHAnsi" w:hAnsiTheme="minorHAnsi"/>
          <w:b/>
          <w:sz w:val="24"/>
        </w:rPr>
        <w:lastRenderedPageBreak/>
        <w:t>Fundamentals of Statistics</w:t>
      </w:r>
    </w:p>
    <w:p w14:paraId="410EA379" w14:textId="7E1BD462" w:rsidR="00FD77E4" w:rsidRPr="00EB1252" w:rsidRDefault="00FD77E4" w:rsidP="004325A9">
      <w:pPr>
        <w:pStyle w:val="ListParagraph"/>
        <w:numPr>
          <w:ilvl w:val="0"/>
          <w:numId w:val="20"/>
        </w:numPr>
        <w:ind w:left="450" w:firstLine="0"/>
      </w:pPr>
      <w:r w:rsidRPr="00EB1252">
        <w:t>Match the statistical concept to the correct definition:</w:t>
      </w:r>
    </w:p>
    <w:tbl>
      <w:tblPr>
        <w:tblW w:w="30152" w:type="dxa"/>
        <w:tblLook w:val="04A0" w:firstRow="1" w:lastRow="0" w:firstColumn="1" w:lastColumn="0" w:noHBand="0" w:noVBand="1"/>
      </w:tblPr>
      <w:tblGrid>
        <w:gridCol w:w="20952"/>
        <w:gridCol w:w="600"/>
        <w:gridCol w:w="8600"/>
      </w:tblGrid>
      <w:tr w:rsidR="00FD77E4" w:rsidRPr="002B3017" w14:paraId="0A7D4C6B" w14:textId="77777777" w:rsidTr="00747EA1">
        <w:trPr>
          <w:trHeight w:val="285"/>
        </w:trPr>
        <w:tc>
          <w:tcPr>
            <w:tcW w:w="20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20736" w:type="dxa"/>
              <w:tblLook w:val="04A0" w:firstRow="1" w:lastRow="0" w:firstColumn="1" w:lastColumn="0" w:noHBand="0" w:noVBand="1"/>
            </w:tblPr>
            <w:tblGrid>
              <w:gridCol w:w="9637"/>
              <w:gridCol w:w="385"/>
              <w:gridCol w:w="10714"/>
            </w:tblGrid>
            <w:tr w:rsidR="0051490D" w:rsidRPr="0051490D" w14:paraId="418EFDD0" w14:textId="77777777" w:rsidTr="00747EA1">
              <w:trPr>
                <w:trHeight w:val="285"/>
              </w:trPr>
              <w:tc>
                <w:tcPr>
                  <w:tcW w:w="963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tbl>
                  <w:tblPr>
                    <w:tblW w:w="9099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893"/>
                    <w:gridCol w:w="7206"/>
                  </w:tblGrid>
                  <w:tr w:rsidR="0051490D" w:rsidRPr="0051490D" w14:paraId="296D4AA7" w14:textId="77777777" w:rsidTr="00001641">
                    <w:trPr>
                      <w:trHeight w:val="447"/>
                    </w:trPr>
                    <w:tc>
                      <w:tcPr>
                        <w:tcW w:w="1893" w:type="dxa"/>
                        <w:shd w:val="clear" w:color="auto" w:fill="auto"/>
                        <w:vAlign w:val="center"/>
                        <w:hideMark/>
                      </w:tcPr>
                      <w:p w14:paraId="20F4F5CA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b/>
                            <w:bCs/>
                            <w:color w:val="000000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b/>
                            <w:bCs/>
                            <w:color w:val="000000"/>
                          </w:rPr>
                          <w:t>Concept</w:t>
                        </w:r>
                      </w:p>
                    </w:tc>
                    <w:tc>
                      <w:tcPr>
                        <w:tcW w:w="7206" w:type="dxa"/>
                        <w:shd w:val="clear" w:color="auto" w:fill="auto"/>
                        <w:vAlign w:val="center"/>
                        <w:hideMark/>
                      </w:tcPr>
                      <w:p w14:paraId="63896825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b/>
                            <w:bCs/>
                            <w:color w:val="000000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b/>
                            <w:bCs/>
                            <w:color w:val="000000"/>
                          </w:rPr>
                          <w:t>Definition</w:t>
                        </w:r>
                      </w:p>
                    </w:tc>
                  </w:tr>
                  <w:tr w:rsidR="0051490D" w:rsidRPr="0051490D" w14:paraId="5E30DF74" w14:textId="77777777" w:rsidTr="00001641">
                    <w:trPr>
                      <w:trHeight w:val="447"/>
                    </w:trPr>
                    <w:tc>
                      <w:tcPr>
                        <w:tcW w:w="1893" w:type="dxa"/>
                        <w:shd w:val="clear" w:color="auto" w:fill="auto"/>
                        <w:vAlign w:val="center"/>
                        <w:hideMark/>
                      </w:tcPr>
                      <w:p w14:paraId="503633FC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</w:rPr>
                          <w:t>Mean</w:t>
                        </w:r>
                      </w:p>
                    </w:tc>
                    <w:tc>
                      <w:tcPr>
                        <w:tcW w:w="7206" w:type="dxa"/>
                        <w:shd w:val="clear" w:color="auto" w:fill="auto"/>
                        <w:vAlign w:val="center"/>
                        <w:hideMark/>
                      </w:tcPr>
                      <w:p w14:paraId="0CDEE62C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  <w:t>Total of all values divided by the number of values.</w:t>
                        </w:r>
                      </w:p>
                    </w:tc>
                  </w:tr>
                  <w:tr w:rsidR="0051490D" w:rsidRPr="0051490D" w14:paraId="39B79F8E" w14:textId="77777777" w:rsidTr="00001641">
                    <w:trPr>
                      <w:trHeight w:val="447"/>
                    </w:trPr>
                    <w:tc>
                      <w:tcPr>
                        <w:tcW w:w="1893" w:type="dxa"/>
                        <w:shd w:val="clear" w:color="auto" w:fill="auto"/>
                        <w:vAlign w:val="center"/>
                        <w:hideMark/>
                      </w:tcPr>
                      <w:p w14:paraId="13F94B32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</w:rPr>
                          <w:t>Mode</w:t>
                        </w:r>
                      </w:p>
                    </w:tc>
                    <w:tc>
                      <w:tcPr>
                        <w:tcW w:w="7206" w:type="dxa"/>
                        <w:shd w:val="clear" w:color="auto" w:fill="auto"/>
                        <w:vAlign w:val="center"/>
                        <w:hideMark/>
                      </w:tcPr>
                      <w:p w14:paraId="2320BB21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  <w:t>Value that appears most often in a dataset.</w:t>
                        </w:r>
                      </w:p>
                    </w:tc>
                  </w:tr>
                  <w:tr w:rsidR="0051490D" w:rsidRPr="0051490D" w14:paraId="634CE776" w14:textId="77777777" w:rsidTr="00001641">
                    <w:trPr>
                      <w:trHeight w:val="447"/>
                    </w:trPr>
                    <w:tc>
                      <w:tcPr>
                        <w:tcW w:w="1893" w:type="dxa"/>
                        <w:shd w:val="clear" w:color="auto" w:fill="auto"/>
                        <w:vAlign w:val="center"/>
                        <w:hideMark/>
                      </w:tcPr>
                      <w:p w14:paraId="5470D7C3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</w:rPr>
                          <w:t>Range</w:t>
                        </w:r>
                      </w:p>
                    </w:tc>
                    <w:tc>
                      <w:tcPr>
                        <w:tcW w:w="7206" w:type="dxa"/>
                        <w:shd w:val="clear" w:color="auto" w:fill="auto"/>
                        <w:vAlign w:val="center"/>
                        <w:hideMark/>
                      </w:tcPr>
                      <w:p w14:paraId="3CF377EF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  <w:t>Difference between the lowest and the highest value.</w:t>
                        </w:r>
                      </w:p>
                    </w:tc>
                  </w:tr>
                  <w:tr w:rsidR="0051490D" w:rsidRPr="0051490D" w14:paraId="3BD76558" w14:textId="77777777" w:rsidTr="00001641">
                    <w:trPr>
                      <w:trHeight w:val="447"/>
                    </w:trPr>
                    <w:tc>
                      <w:tcPr>
                        <w:tcW w:w="1893" w:type="dxa"/>
                        <w:shd w:val="clear" w:color="auto" w:fill="auto"/>
                        <w:vAlign w:val="center"/>
                        <w:hideMark/>
                      </w:tcPr>
                      <w:p w14:paraId="18587954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</w:rPr>
                          <w:t>Median</w:t>
                        </w:r>
                      </w:p>
                    </w:tc>
                    <w:tc>
                      <w:tcPr>
                        <w:tcW w:w="7206" w:type="dxa"/>
                        <w:shd w:val="clear" w:color="auto" w:fill="auto"/>
                        <w:vAlign w:val="center"/>
                        <w:hideMark/>
                      </w:tcPr>
                      <w:p w14:paraId="6C600CC9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  <w:t>Middle value in a list ordered from smallest to largest.</w:t>
                        </w:r>
                      </w:p>
                    </w:tc>
                  </w:tr>
                  <w:tr w:rsidR="0051490D" w:rsidRPr="0051490D" w14:paraId="7D4A7FB0" w14:textId="77777777" w:rsidTr="00001641">
                    <w:trPr>
                      <w:trHeight w:val="654"/>
                    </w:trPr>
                    <w:tc>
                      <w:tcPr>
                        <w:tcW w:w="1893" w:type="dxa"/>
                        <w:shd w:val="clear" w:color="auto" w:fill="auto"/>
                        <w:vAlign w:val="center"/>
                        <w:hideMark/>
                      </w:tcPr>
                      <w:p w14:paraId="5157B137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</w:rPr>
                          <w:t>Variance</w:t>
                        </w:r>
                      </w:p>
                    </w:tc>
                    <w:tc>
                      <w:tcPr>
                        <w:tcW w:w="7206" w:type="dxa"/>
                        <w:shd w:val="clear" w:color="auto" w:fill="auto"/>
                        <w:vAlign w:val="center"/>
                        <w:hideMark/>
                      </w:tcPr>
                      <w:p w14:paraId="40DD1A66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  <w:t>Measurement of the spread of values in a dataset, calculated by the average of the squared differences from the mean.</w:t>
                        </w:r>
                      </w:p>
                    </w:tc>
                  </w:tr>
                  <w:tr w:rsidR="0051490D" w:rsidRPr="0051490D" w14:paraId="0DB85546" w14:textId="77777777" w:rsidTr="00001641">
                    <w:trPr>
                      <w:trHeight w:val="447"/>
                    </w:trPr>
                    <w:tc>
                      <w:tcPr>
                        <w:tcW w:w="1893" w:type="dxa"/>
                        <w:shd w:val="clear" w:color="auto" w:fill="auto"/>
                        <w:vAlign w:val="center"/>
                        <w:hideMark/>
                      </w:tcPr>
                      <w:p w14:paraId="2E116B77" w14:textId="77777777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</w:rPr>
                          <w:t>Standard Deviation</w:t>
                        </w:r>
                      </w:p>
                    </w:tc>
                    <w:tc>
                      <w:tcPr>
                        <w:tcW w:w="7206" w:type="dxa"/>
                        <w:shd w:val="clear" w:color="auto" w:fill="auto"/>
                        <w:vAlign w:val="center"/>
                        <w:hideMark/>
                      </w:tcPr>
                      <w:p w14:paraId="5C5A428F" w14:textId="46BAB8E5" w:rsidR="0051490D" w:rsidRPr="0051490D" w:rsidRDefault="0051490D" w:rsidP="0051490D">
                        <w:pPr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</w:pP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  <w:t xml:space="preserve">Measurement of </w:t>
                        </w:r>
                        <w:r w:rsidR="00F8680E" w:rsidRPr="00F8680E"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  <w:t>dispersion</w:t>
                        </w:r>
                        <w:r w:rsidRPr="0051490D">
                          <w:rPr>
                            <w:rFonts w:ascii="Calibri" w:eastAsia="Times New Roman" w:hAnsi="Calibri" w:cs="Calibri"/>
                            <w:color w:val="000000"/>
                            <w:highlight w:val="green"/>
                          </w:rPr>
                          <w:t>, calculated using the square root of the variance.</w:t>
                        </w:r>
                      </w:p>
                    </w:tc>
                  </w:tr>
                </w:tbl>
                <w:p w14:paraId="6D5985DD" w14:textId="38610B04" w:rsidR="0051490D" w:rsidRPr="0051490D" w:rsidRDefault="0051490D" w:rsidP="0051490D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38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E7154D1" w14:textId="77777777" w:rsidR="0051490D" w:rsidRPr="0051490D" w:rsidRDefault="0051490D" w:rsidP="0051490D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07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CCF8E32" w14:textId="45005245" w:rsidR="0051490D" w:rsidRPr="0051490D" w:rsidRDefault="0051490D" w:rsidP="0051490D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</w:p>
              </w:tc>
            </w:tr>
          </w:tbl>
          <w:p w14:paraId="31A8F855" w14:textId="7DC28448" w:rsidR="00FD77E4" w:rsidRPr="00EB1252" w:rsidRDefault="00FD77E4" w:rsidP="004325A9">
            <w:pPr>
              <w:spacing w:after="0" w:line="240" w:lineRule="auto"/>
              <w:ind w:left="450"/>
              <w:rPr>
                <w:rFonts w:eastAsia="Times New Roman" w:cs="Calibri"/>
                <w:b/>
                <w:bCs/>
                <w:color w:val="00000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4B9EE9" w14:textId="77777777" w:rsidR="00FD77E4" w:rsidRPr="00EB1252" w:rsidRDefault="00FD77E4" w:rsidP="004325A9">
            <w:pPr>
              <w:spacing w:after="0" w:line="240" w:lineRule="auto"/>
              <w:ind w:left="450"/>
              <w:rPr>
                <w:rFonts w:eastAsia="Times New Roman" w:cs="Calibri"/>
                <w:b/>
                <w:bCs/>
                <w:color w:val="000000"/>
              </w:rPr>
            </w:pP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1C15CF" w14:textId="1FA7A71B" w:rsidR="00FD77E4" w:rsidRPr="00EB1252" w:rsidRDefault="00FD77E4" w:rsidP="004325A9">
            <w:pPr>
              <w:spacing w:after="0" w:line="240" w:lineRule="auto"/>
              <w:ind w:left="450"/>
              <w:rPr>
                <w:rFonts w:eastAsia="Times New Roman" w:cs="Calibri"/>
                <w:b/>
                <w:bCs/>
                <w:color w:val="000000"/>
              </w:rPr>
            </w:pPr>
          </w:p>
        </w:tc>
      </w:tr>
      <w:tr w:rsidR="00FD77E4" w:rsidRPr="002B3017" w14:paraId="4F613A5E" w14:textId="77777777" w:rsidTr="00747EA1">
        <w:trPr>
          <w:trHeight w:val="285"/>
        </w:trPr>
        <w:tc>
          <w:tcPr>
            <w:tcW w:w="20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D3C5AB" w14:textId="5A615034" w:rsidR="00FD77E4" w:rsidRPr="00EB1252" w:rsidRDefault="00FD77E4" w:rsidP="004325A9">
            <w:pPr>
              <w:spacing w:after="0" w:line="240" w:lineRule="auto"/>
              <w:ind w:left="450"/>
              <w:rPr>
                <w:rFonts w:eastAsia="Times New Roman" w:cs="Calibri"/>
                <w:color w:val="000000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52DBC1" w14:textId="77777777" w:rsidR="00FD77E4" w:rsidRPr="00EB1252" w:rsidRDefault="00FD77E4" w:rsidP="004325A9">
            <w:pPr>
              <w:spacing w:after="0" w:line="240" w:lineRule="auto"/>
              <w:ind w:left="450"/>
              <w:rPr>
                <w:rFonts w:eastAsia="Times New Roman" w:cs="Calibri"/>
                <w:color w:val="000000"/>
              </w:rPr>
            </w:pPr>
          </w:p>
        </w:tc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C56285" w14:textId="05D513B2" w:rsidR="00FD77E4" w:rsidRPr="00EB1252" w:rsidRDefault="00FD77E4" w:rsidP="004325A9">
            <w:pPr>
              <w:spacing w:after="0" w:line="240" w:lineRule="auto"/>
              <w:ind w:left="450"/>
              <w:rPr>
                <w:rFonts w:eastAsia="Times New Roman" w:cs="Calibri"/>
                <w:color w:val="000000"/>
                <w:highlight w:val="green"/>
              </w:rPr>
            </w:pPr>
          </w:p>
        </w:tc>
      </w:tr>
    </w:tbl>
    <w:p w14:paraId="72920CCC" w14:textId="707150B2" w:rsidR="00FD77E4" w:rsidRPr="00EB1252" w:rsidRDefault="00C1562A" w:rsidP="00DA1F83">
      <w:pPr>
        <w:ind w:firstLine="450"/>
      </w:pPr>
      <w:r w:rsidRPr="00EB1252">
        <w:t xml:space="preserve">For more information please review </w:t>
      </w:r>
      <w:hyperlink r:id="rId26" w:anchor=":~:text=%2D%20Mode%2DThe%20most%20repetitive%20number,THE%20BIGGEST%20minus%20the%20Smallest!" w:history="1">
        <w:r w:rsidR="00FD77E4" w:rsidRPr="00EB1252">
          <w:rPr>
            <w:rStyle w:val="Hyperlink"/>
          </w:rPr>
          <w:t>here</w:t>
        </w:r>
      </w:hyperlink>
      <w:r w:rsidR="00FD77E4" w:rsidRPr="00EB1252">
        <w:t>.</w:t>
      </w:r>
    </w:p>
    <w:p w14:paraId="6801DD3A" w14:textId="77777777" w:rsidR="00FD77E4" w:rsidRPr="00EB1252" w:rsidRDefault="00FD77E4" w:rsidP="004325A9">
      <w:pPr>
        <w:pStyle w:val="ListParagraph"/>
        <w:ind w:left="450"/>
      </w:pPr>
    </w:p>
    <w:p w14:paraId="2A90E24C" w14:textId="77777777" w:rsidR="00FD77E4" w:rsidRPr="00EB1252" w:rsidRDefault="00FD77E4" w:rsidP="004325A9">
      <w:pPr>
        <w:pStyle w:val="ListParagraph"/>
        <w:numPr>
          <w:ilvl w:val="0"/>
          <w:numId w:val="20"/>
        </w:numPr>
        <w:ind w:left="450" w:firstLine="0"/>
      </w:pPr>
      <w:r w:rsidRPr="00EB1252">
        <w:t>Find the median in the following list of numbers: 1, 3, 4, 5, 7, 8, 9, 12</w:t>
      </w:r>
    </w:p>
    <w:p w14:paraId="13464A7D" w14:textId="77777777" w:rsidR="00FD77E4" w:rsidRPr="00EB1252" w:rsidRDefault="00FD77E4" w:rsidP="004325A9">
      <w:pPr>
        <w:pStyle w:val="ListParagraph"/>
        <w:ind w:left="450"/>
      </w:pPr>
    </w:p>
    <w:p w14:paraId="0AA45ED3" w14:textId="77777777" w:rsidR="00FD77E4" w:rsidRPr="00EB1252" w:rsidRDefault="00FD77E4" w:rsidP="004325A9">
      <w:pPr>
        <w:pStyle w:val="ListParagraph"/>
        <w:ind w:left="450"/>
        <w:rPr>
          <w:highlight w:val="green"/>
        </w:rPr>
      </w:pPr>
      <w:r w:rsidRPr="00EB1252">
        <w:rPr>
          <w:highlight w:val="green"/>
        </w:rPr>
        <w:t>(5 + 7) / 2 = 6</w:t>
      </w:r>
    </w:p>
    <w:p w14:paraId="1F1F6DC0" w14:textId="6D04EBF5" w:rsidR="00FD77E4" w:rsidRDefault="00FD77E4" w:rsidP="00001641">
      <w:pPr>
        <w:pStyle w:val="ListParagraph"/>
        <w:ind w:left="450"/>
      </w:pPr>
      <w:r w:rsidRPr="00EB1252">
        <w:rPr>
          <w:highlight w:val="green"/>
        </w:rPr>
        <w:t>Median = 6</w:t>
      </w:r>
    </w:p>
    <w:p w14:paraId="70DD0858" w14:textId="77777777" w:rsidR="00001641" w:rsidRPr="00EB1252" w:rsidRDefault="00001641" w:rsidP="00001641">
      <w:pPr>
        <w:pStyle w:val="ListParagraph"/>
        <w:ind w:left="450"/>
      </w:pPr>
    </w:p>
    <w:p w14:paraId="13C227A9" w14:textId="026DE595" w:rsidR="00FD77E4" w:rsidRPr="00EB1252" w:rsidRDefault="00FD77E4" w:rsidP="004325A9">
      <w:pPr>
        <w:pStyle w:val="ListParagraph"/>
        <w:numPr>
          <w:ilvl w:val="0"/>
          <w:numId w:val="20"/>
        </w:numPr>
        <w:ind w:left="450" w:firstLine="0"/>
      </w:pPr>
      <w:r w:rsidRPr="00EB1252">
        <w:t>A box of candy contains 6 solid chocolates, 4 chocolates with caramel filling, and 2 caramels</w:t>
      </w:r>
      <w:r w:rsidR="0073262D">
        <w:t xml:space="preserve">. </w:t>
      </w:r>
      <w:r w:rsidR="00EB1252">
        <w:t>Draw</w:t>
      </w:r>
      <w:r w:rsidR="0073262D">
        <w:t xml:space="preserve"> a Venn Diagram</w:t>
      </w:r>
      <w:r w:rsidR="00EB1252">
        <w:t xml:space="preserve"> to </w:t>
      </w:r>
      <w:r w:rsidR="0073262D">
        <w:t>depict the different sets</w:t>
      </w:r>
      <w:r w:rsidR="00EB1252">
        <w:t>:</w:t>
      </w:r>
      <w:r w:rsidR="0073262D">
        <w:t xml:space="preserve"> </w:t>
      </w:r>
      <w:r w:rsidR="00EB1252">
        <w:t>C</w:t>
      </w:r>
      <w:r w:rsidR="0073262D">
        <w:t xml:space="preserve">hocolate, </w:t>
      </w:r>
      <w:r w:rsidR="00EB1252">
        <w:t>C</w:t>
      </w:r>
      <w:r w:rsidR="0073262D">
        <w:t xml:space="preserve">aramel + </w:t>
      </w:r>
      <w:r w:rsidR="00EB1252">
        <w:t>C</w:t>
      </w:r>
      <w:r w:rsidR="0073262D">
        <w:t xml:space="preserve">hocolate, and </w:t>
      </w:r>
      <w:r w:rsidR="00EB1252">
        <w:t>C</w:t>
      </w:r>
      <w:r w:rsidR="0073262D">
        <w:t>aramel.</w:t>
      </w:r>
      <w:r w:rsidRPr="00EB1252">
        <w:t xml:space="preserve">  </w:t>
      </w:r>
      <w:r w:rsidR="0073262D">
        <w:t>Then s</w:t>
      </w:r>
      <w:r w:rsidRPr="00EB1252">
        <w:t>hade in A ∩ B</w:t>
      </w:r>
      <w:r w:rsidR="00EB1252">
        <w:t xml:space="preserve"> on the Venn Diagram</w:t>
      </w:r>
      <w:r w:rsidR="0073262D">
        <w:t xml:space="preserve">, where A is </w:t>
      </w:r>
      <w:r w:rsidR="00EB1252">
        <w:t>so</w:t>
      </w:r>
      <w:r w:rsidR="0073262D">
        <w:t xml:space="preserve">lid </w:t>
      </w:r>
      <w:r w:rsidR="00BB5557">
        <w:t>C</w:t>
      </w:r>
      <w:r w:rsidR="0073262D">
        <w:t>hocolate</w:t>
      </w:r>
      <w:r w:rsidR="00BB5557">
        <w:t>,</w:t>
      </w:r>
      <w:r w:rsidR="0073262D">
        <w:t xml:space="preserve"> and B is </w:t>
      </w:r>
      <w:r w:rsidR="00BB5557">
        <w:t>C</w:t>
      </w:r>
      <w:r w:rsidR="0073262D">
        <w:t>aramel.</w:t>
      </w:r>
    </w:p>
    <w:p w14:paraId="1A7827C2" w14:textId="77777777" w:rsidR="00FD77E4" w:rsidRPr="00EB1252" w:rsidRDefault="00FD77E4" w:rsidP="004325A9">
      <w:pPr>
        <w:pStyle w:val="ListParagraph"/>
        <w:ind w:left="450"/>
      </w:pPr>
      <w:r w:rsidRPr="00EB1252">
        <w:rPr>
          <w:noProof/>
        </w:rPr>
        <w:drawing>
          <wp:inline distT="0" distB="0" distL="0" distR="0" wp14:anchorId="51BBFD29" wp14:editId="1FB2DD44">
            <wp:extent cx="2782956" cy="19123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2188" cy="194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9FB25" w14:textId="7AF3FBBD" w:rsidR="00FD77E4" w:rsidRPr="00EB1252" w:rsidRDefault="00C1562A" w:rsidP="004325A9">
      <w:pPr>
        <w:pStyle w:val="ListParagraph"/>
        <w:ind w:left="450"/>
      </w:pPr>
      <w:r w:rsidRPr="00EB1252">
        <w:t xml:space="preserve">For more information please review </w:t>
      </w:r>
      <w:hyperlink r:id="rId28" w:history="1">
        <w:r w:rsidR="00FD77E4" w:rsidRPr="00EB1252">
          <w:rPr>
            <w:rStyle w:val="Hyperlink"/>
          </w:rPr>
          <w:t>here</w:t>
        </w:r>
      </w:hyperlink>
      <w:r w:rsidR="00FD77E4" w:rsidRPr="00EB1252">
        <w:t>.</w:t>
      </w:r>
    </w:p>
    <w:p w14:paraId="444480B9" w14:textId="77777777" w:rsidR="00FD77E4" w:rsidRPr="00EB1252" w:rsidRDefault="00FD77E4" w:rsidP="004325A9">
      <w:pPr>
        <w:pStyle w:val="ListParagraph"/>
        <w:ind w:left="450"/>
      </w:pPr>
    </w:p>
    <w:p w14:paraId="130B2196" w14:textId="36CFF6C2" w:rsidR="00FD77E4" w:rsidRPr="0073262D" w:rsidRDefault="00001641" w:rsidP="00001641">
      <w:pPr>
        <w:pStyle w:val="ListParagraph"/>
        <w:numPr>
          <w:ilvl w:val="0"/>
          <w:numId w:val="20"/>
        </w:numPr>
        <w:ind w:left="450" w:firstLine="0"/>
      </w:pPr>
      <w:r>
        <w:t>I</w:t>
      </w:r>
      <w:r w:rsidR="00FD77E4" w:rsidRPr="00EB1252">
        <w:t xml:space="preserve">f A and B are independent, and P(A) = 0.3 and P(B) = 0.5, please find </w:t>
      </w:r>
      <w:proofErr w:type="gramStart"/>
      <w:r w:rsidR="00FD77E4" w:rsidRPr="00EB1252">
        <w:t>P(</w:t>
      </w:r>
      <w:proofErr w:type="gramEnd"/>
      <w:r w:rsidR="00FD77E4" w:rsidRPr="00EB1252">
        <w:t xml:space="preserve">A </w:t>
      </w:r>
      <w:r w:rsidR="00FD77E4" w:rsidRPr="00001641">
        <w:rPr>
          <w:rFonts w:ascii="Cambria Math" w:hAnsi="Cambria Math" w:cs="Cambria Math"/>
        </w:rPr>
        <w:t>∪</w:t>
      </w:r>
      <w:r w:rsidR="00FD77E4" w:rsidRPr="00001641">
        <w:t xml:space="preserve"> B).</w:t>
      </w:r>
    </w:p>
    <w:p w14:paraId="5590F5B2" w14:textId="77777777" w:rsidR="009E780D" w:rsidRPr="00EB1252" w:rsidRDefault="009E780D" w:rsidP="004325A9">
      <w:pPr>
        <w:pStyle w:val="ListParagraph"/>
        <w:ind w:left="450"/>
      </w:pPr>
    </w:p>
    <w:p w14:paraId="2D142BF2" w14:textId="77777777" w:rsidR="00FD77E4" w:rsidRPr="00EB1252" w:rsidRDefault="00FD77E4" w:rsidP="004325A9">
      <w:pPr>
        <w:pStyle w:val="ListParagraph"/>
        <w:ind w:left="450"/>
        <w:rPr>
          <w:rFonts w:cs="Cambria Math"/>
        </w:rPr>
      </w:pPr>
      <w:r w:rsidRPr="00EB1252">
        <w:rPr>
          <w:rFonts w:cs="Cambria Math"/>
          <w:highlight w:val="green"/>
        </w:rPr>
        <w:t>P(</w:t>
      </w:r>
      <w:r w:rsidRPr="00EB1252">
        <w:rPr>
          <w:highlight w:val="green"/>
        </w:rPr>
        <w:t xml:space="preserve">A </w:t>
      </w:r>
      <w:r w:rsidRPr="00EB1252">
        <w:rPr>
          <w:rFonts w:ascii="Cambria Math" w:hAnsi="Cambria Math" w:cs="Cambria Math"/>
          <w:highlight w:val="green"/>
        </w:rPr>
        <w:t>∪</w:t>
      </w:r>
      <w:r w:rsidRPr="00EB1252">
        <w:rPr>
          <w:rFonts w:cs="Cambria Math"/>
          <w:highlight w:val="green"/>
        </w:rPr>
        <w:t xml:space="preserve"> B) = 0.30 + 0.50 </w:t>
      </w:r>
      <w:r w:rsidRPr="00EB1252">
        <w:rPr>
          <w:rFonts w:cs="Calibri"/>
          <w:highlight w:val="green"/>
        </w:rPr>
        <w:t>–</w:t>
      </w:r>
      <w:r w:rsidRPr="00EB1252">
        <w:rPr>
          <w:rFonts w:cs="Cambria Math"/>
          <w:highlight w:val="green"/>
        </w:rPr>
        <w:t xml:space="preserve"> 0.30 x 0.50 = 0.65</w:t>
      </w:r>
      <w:r w:rsidRPr="00EB1252">
        <w:rPr>
          <w:rFonts w:cs="Cambria Math"/>
        </w:rPr>
        <w:t xml:space="preserve"> </w:t>
      </w:r>
    </w:p>
    <w:p w14:paraId="79E69C15" w14:textId="77777777" w:rsidR="00FD77E4" w:rsidRPr="00EB1252" w:rsidRDefault="00FD77E4" w:rsidP="004325A9">
      <w:pPr>
        <w:pStyle w:val="ListParagraph"/>
        <w:ind w:left="450"/>
        <w:rPr>
          <w:rFonts w:cs="Cambria Math"/>
        </w:rPr>
      </w:pPr>
    </w:p>
    <w:p w14:paraId="1EFEC22C" w14:textId="0B865E3D" w:rsidR="00FD77E4" w:rsidRPr="00EB1252" w:rsidRDefault="00C1562A" w:rsidP="004325A9">
      <w:pPr>
        <w:pStyle w:val="ListParagraph"/>
        <w:ind w:left="450"/>
        <w:rPr>
          <w:rFonts w:cs="Cambria Math"/>
        </w:rPr>
      </w:pPr>
      <w:r w:rsidRPr="00EB1252">
        <w:t xml:space="preserve">For more information please review </w:t>
      </w:r>
      <w:hyperlink r:id="rId29" w:history="1">
        <w:r w:rsidR="00FD77E4" w:rsidRPr="00EB1252">
          <w:rPr>
            <w:rStyle w:val="Hyperlink"/>
            <w:rFonts w:cs="Cambria Math"/>
          </w:rPr>
          <w:t>here</w:t>
        </w:r>
      </w:hyperlink>
      <w:r w:rsidR="00FD77E4" w:rsidRPr="00EB1252">
        <w:rPr>
          <w:rFonts w:cs="Cambria Math"/>
        </w:rPr>
        <w:t>.</w:t>
      </w:r>
    </w:p>
    <w:p w14:paraId="2E6BE53B" w14:textId="77777777" w:rsidR="00FD77E4" w:rsidRPr="00EB1252" w:rsidRDefault="00FD77E4" w:rsidP="004325A9">
      <w:pPr>
        <w:pStyle w:val="ListParagraph"/>
        <w:ind w:left="450"/>
        <w:rPr>
          <w:rFonts w:cs="Cambria Math"/>
        </w:rPr>
      </w:pPr>
    </w:p>
    <w:p w14:paraId="7C45DAB4" w14:textId="77777777" w:rsidR="00FD77E4" w:rsidRPr="00EB1252" w:rsidRDefault="00FD77E4" w:rsidP="004325A9">
      <w:pPr>
        <w:pStyle w:val="ListParagraph"/>
        <w:numPr>
          <w:ilvl w:val="0"/>
          <w:numId w:val="20"/>
        </w:numPr>
        <w:ind w:left="450" w:firstLine="0"/>
      </w:pPr>
      <w:r w:rsidRPr="00EB1252">
        <w:t xml:space="preserve">Please match the type of variable with the correct definition.  </w:t>
      </w:r>
    </w:p>
    <w:tbl>
      <w:tblPr>
        <w:tblStyle w:val="TableGrid"/>
        <w:tblW w:w="9323" w:type="dxa"/>
        <w:tblLook w:val="04A0" w:firstRow="1" w:lastRow="0" w:firstColumn="1" w:lastColumn="0" w:noHBand="0" w:noVBand="1"/>
      </w:tblPr>
      <w:tblGrid>
        <w:gridCol w:w="1866"/>
        <w:gridCol w:w="234"/>
        <w:gridCol w:w="7223"/>
      </w:tblGrid>
      <w:tr w:rsidR="00FD77E4" w:rsidRPr="002B3017" w14:paraId="2ADB04EB" w14:textId="77777777" w:rsidTr="00001641">
        <w:trPr>
          <w:trHeight w:val="330"/>
        </w:trPr>
        <w:tc>
          <w:tcPr>
            <w:tcW w:w="2100" w:type="dxa"/>
            <w:gridSpan w:val="2"/>
            <w:noWrap/>
            <w:hideMark/>
          </w:tcPr>
          <w:p w14:paraId="4BF383A4" w14:textId="77777777" w:rsidR="00FD77E4" w:rsidRPr="00EB1252" w:rsidRDefault="00FD77E4" w:rsidP="007A03E1">
            <w:pPr>
              <w:ind w:left="450"/>
              <w:rPr>
                <w:rFonts w:eastAsia="Times New Roman" w:cs="Calibri"/>
                <w:b/>
                <w:bCs/>
                <w:color w:val="000000"/>
              </w:rPr>
            </w:pPr>
            <w:r w:rsidRPr="00EB1252">
              <w:rPr>
                <w:rFonts w:eastAsia="Times New Roman" w:cs="Calibri"/>
                <w:b/>
                <w:bCs/>
                <w:color w:val="000000"/>
              </w:rPr>
              <w:t>Variable Name</w:t>
            </w:r>
          </w:p>
        </w:tc>
        <w:tc>
          <w:tcPr>
            <w:tcW w:w="7223" w:type="dxa"/>
            <w:noWrap/>
            <w:hideMark/>
          </w:tcPr>
          <w:p w14:paraId="580DF774" w14:textId="77777777" w:rsidR="00FD77E4" w:rsidRPr="00EB1252" w:rsidRDefault="00FD77E4" w:rsidP="00380A2D">
            <w:pPr>
              <w:ind w:left="45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EB1252">
              <w:rPr>
                <w:rFonts w:eastAsia="Times New Roman" w:cs="Calibri"/>
                <w:b/>
                <w:bCs/>
                <w:color w:val="000000"/>
              </w:rPr>
              <w:t>Definition</w:t>
            </w:r>
          </w:p>
        </w:tc>
      </w:tr>
      <w:tr w:rsidR="00DD3DCE" w:rsidRPr="002B3017" w14:paraId="6C336965" w14:textId="77777777" w:rsidTr="00001641">
        <w:trPr>
          <w:trHeight w:val="330"/>
        </w:trPr>
        <w:tc>
          <w:tcPr>
            <w:tcW w:w="1866" w:type="dxa"/>
            <w:noWrap/>
            <w:hideMark/>
          </w:tcPr>
          <w:p w14:paraId="2F5874CD" w14:textId="77777777" w:rsidR="00DD3DCE" w:rsidRPr="00EB1252" w:rsidRDefault="00DD3DCE" w:rsidP="007A03E1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Categorical</w:t>
            </w:r>
          </w:p>
        </w:tc>
        <w:tc>
          <w:tcPr>
            <w:tcW w:w="233" w:type="dxa"/>
            <w:vMerge w:val="restart"/>
            <w:noWrap/>
          </w:tcPr>
          <w:p w14:paraId="6F85B69C" w14:textId="6525F41B" w:rsidR="00380A2D" w:rsidRPr="00380A2D" w:rsidRDefault="00380A2D" w:rsidP="00380A2D">
            <w:pPr>
              <w:ind w:left="51" w:hanging="76"/>
              <w:rPr>
                <w:rFonts w:eastAsia="Times New Roman" w:cs="Calibri"/>
              </w:rPr>
            </w:pPr>
          </w:p>
        </w:tc>
        <w:tc>
          <w:tcPr>
            <w:tcW w:w="7223" w:type="dxa"/>
            <w:noWrap/>
            <w:hideMark/>
          </w:tcPr>
          <w:p w14:paraId="77BB6C37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  <w:highlight w:val="green"/>
              </w:rPr>
            </w:pPr>
            <w:r w:rsidRPr="00EB1252">
              <w:rPr>
                <w:rFonts w:eastAsia="Times New Roman" w:cs="Calibri"/>
                <w:color w:val="000000"/>
                <w:highlight w:val="green"/>
              </w:rPr>
              <w:t>A variable that can be put into categories, also known as a nominal variable.</w:t>
            </w:r>
          </w:p>
        </w:tc>
      </w:tr>
      <w:tr w:rsidR="00DD3DCE" w:rsidRPr="002B3017" w14:paraId="16BA3F83" w14:textId="77777777" w:rsidTr="00001641">
        <w:trPr>
          <w:trHeight w:val="330"/>
        </w:trPr>
        <w:tc>
          <w:tcPr>
            <w:tcW w:w="1866" w:type="dxa"/>
            <w:noWrap/>
            <w:hideMark/>
          </w:tcPr>
          <w:p w14:paraId="0B5F4BCB" w14:textId="77777777" w:rsidR="00DD3DCE" w:rsidRPr="00EB1252" w:rsidRDefault="00DD3DCE" w:rsidP="007A03E1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Ordinal</w:t>
            </w:r>
          </w:p>
        </w:tc>
        <w:tc>
          <w:tcPr>
            <w:tcW w:w="233" w:type="dxa"/>
            <w:vMerge/>
            <w:noWrap/>
          </w:tcPr>
          <w:p w14:paraId="61EB6736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</w:rPr>
            </w:pPr>
          </w:p>
        </w:tc>
        <w:tc>
          <w:tcPr>
            <w:tcW w:w="7223" w:type="dxa"/>
            <w:noWrap/>
            <w:hideMark/>
          </w:tcPr>
          <w:p w14:paraId="1EE372DD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  <w:highlight w:val="green"/>
              </w:rPr>
            </w:pPr>
            <w:r w:rsidRPr="00EB1252">
              <w:rPr>
                <w:rFonts w:eastAsia="Times New Roman" w:cs="Calibri"/>
                <w:color w:val="000000"/>
                <w:highlight w:val="green"/>
              </w:rPr>
              <w:t>Variables that can be ranked.</w:t>
            </w:r>
          </w:p>
        </w:tc>
      </w:tr>
      <w:tr w:rsidR="00DD3DCE" w:rsidRPr="002B3017" w14:paraId="09B4B55A" w14:textId="77777777" w:rsidTr="00001641">
        <w:trPr>
          <w:trHeight w:val="330"/>
        </w:trPr>
        <w:tc>
          <w:tcPr>
            <w:tcW w:w="1866" w:type="dxa"/>
            <w:noWrap/>
            <w:hideMark/>
          </w:tcPr>
          <w:p w14:paraId="0223330D" w14:textId="77777777" w:rsidR="00DD3DCE" w:rsidRPr="00EB1252" w:rsidRDefault="00DD3DCE" w:rsidP="007A03E1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Discrete</w:t>
            </w:r>
          </w:p>
        </w:tc>
        <w:tc>
          <w:tcPr>
            <w:tcW w:w="233" w:type="dxa"/>
            <w:vMerge/>
            <w:noWrap/>
          </w:tcPr>
          <w:p w14:paraId="1B6A1E84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</w:rPr>
            </w:pPr>
          </w:p>
        </w:tc>
        <w:tc>
          <w:tcPr>
            <w:tcW w:w="7223" w:type="dxa"/>
            <w:noWrap/>
            <w:hideMark/>
          </w:tcPr>
          <w:p w14:paraId="5121688C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  <w:highlight w:val="green"/>
              </w:rPr>
            </w:pPr>
            <w:r w:rsidRPr="00EB1252">
              <w:rPr>
                <w:rFonts w:eastAsia="Times New Roman" w:cs="Calibri"/>
                <w:color w:val="000000"/>
                <w:highlight w:val="green"/>
              </w:rPr>
              <w:t>Numeric variables that have a finite number of values.</w:t>
            </w:r>
          </w:p>
        </w:tc>
      </w:tr>
      <w:tr w:rsidR="00DD3DCE" w:rsidRPr="002B3017" w14:paraId="746ECA0C" w14:textId="77777777" w:rsidTr="00001641">
        <w:trPr>
          <w:trHeight w:val="330"/>
        </w:trPr>
        <w:tc>
          <w:tcPr>
            <w:tcW w:w="1866" w:type="dxa"/>
            <w:noWrap/>
            <w:hideMark/>
          </w:tcPr>
          <w:p w14:paraId="749E0626" w14:textId="77777777" w:rsidR="00DD3DCE" w:rsidRPr="00EB1252" w:rsidRDefault="00DD3DCE" w:rsidP="007A03E1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Continuous</w:t>
            </w:r>
          </w:p>
        </w:tc>
        <w:tc>
          <w:tcPr>
            <w:tcW w:w="233" w:type="dxa"/>
            <w:vMerge/>
            <w:noWrap/>
          </w:tcPr>
          <w:p w14:paraId="6D5ED271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</w:rPr>
            </w:pPr>
          </w:p>
        </w:tc>
        <w:tc>
          <w:tcPr>
            <w:tcW w:w="7223" w:type="dxa"/>
            <w:noWrap/>
            <w:hideMark/>
          </w:tcPr>
          <w:p w14:paraId="69BC35F4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  <w:highlight w:val="green"/>
              </w:rPr>
            </w:pPr>
            <w:r w:rsidRPr="00EB1252">
              <w:rPr>
                <w:rFonts w:eastAsia="Times New Roman" w:cs="Calibri"/>
                <w:color w:val="000000"/>
                <w:highlight w:val="green"/>
              </w:rPr>
              <w:t>Numeric variables that take any value in an infinite range.</w:t>
            </w:r>
          </w:p>
        </w:tc>
      </w:tr>
      <w:tr w:rsidR="00DD3DCE" w:rsidRPr="002B3017" w14:paraId="5770DD72" w14:textId="77777777" w:rsidTr="00001641">
        <w:trPr>
          <w:trHeight w:val="330"/>
        </w:trPr>
        <w:tc>
          <w:tcPr>
            <w:tcW w:w="1866" w:type="dxa"/>
            <w:noWrap/>
            <w:hideMark/>
          </w:tcPr>
          <w:p w14:paraId="594A2A97" w14:textId="4A8D828E" w:rsidR="00DD3DCE" w:rsidRPr="00EB1252" w:rsidRDefault="00DD3DCE" w:rsidP="007A03E1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Binary</w:t>
            </w:r>
          </w:p>
        </w:tc>
        <w:tc>
          <w:tcPr>
            <w:tcW w:w="233" w:type="dxa"/>
            <w:vMerge/>
            <w:noWrap/>
          </w:tcPr>
          <w:p w14:paraId="0D50C2FE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</w:rPr>
            </w:pPr>
          </w:p>
        </w:tc>
        <w:tc>
          <w:tcPr>
            <w:tcW w:w="7223" w:type="dxa"/>
            <w:noWrap/>
            <w:hideMark/>
          </w:tcPr>
          <w:p w14:paraId="6E553F78" w14:textId="0FCB6E6B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  <w:highlight w:val="green"/>
              </w:rPr>
            </w:pPr>
            <w:r w:rsidRPr="00EB1252">
              <w:rPr>
                <w:rFonts w:eastAsia="Times New Roman" w:cs="Calibri"/>
                <w:color w:val="000000"/>
                <w:highlight w:val="green"/>
              </w:rPr>
              <w:t xml:space="preserve">Nominal variables that only have two categories or levels.  Also referred to as dichotomous. </w:t>
            </w:r>
          </w:p>
        </w:tc>
      </w:tr>
      <w:tr w:rsidR="00DD3DCE" w:rsidRPr="002B3017" w14:paraId="589B72CE" w14:textId="77777777" w:rsidTr="00001641">
        <w:trPr>
          <w:trHeight w:val="330"/>
        </w:trPr>
        <w:tc>
          <w:tcPr>
            <w:tcW w:w="1866" w:type="dxa"/>
            <w:noWrap/>
            <w:hideMark/>
          </w:tcPr>
          <w:p w14:paraId="1FEC4C30" w14:textId="77777777" w:rsidR="00DD3DCE" w:rsidRPr="00EB1252" w:rsidRDefault="00DD3DCE" w:rsidP="007A03E1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Ratio</w:t>
            </w:r>
          </w:p>
        </w:tc>
        <w:tc>
          <w:tcPr>
            <w:tcW w:w="233" w:type="dxa"/>
            <w:vMerge/>
            <w:noWrap/>
          </w:tcPr>
          <w:p w14:paraId="473384E2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</w:rPr>
            </w:pPr>
          </w:p>
        </w:tc>
        <w:tc>
          <w:tcPr>
            <w:tcW w:w="7223" w:type="dxa"/>
            <w:noWrap/>
            <w:hideMark/>
          </w:tcPr>
          <w:p w14:paraId="1E7DBBD4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  <w:highlight w:val="green"/>
              </w:rPr>
            </w:pPr>
            <w:r w:rsidRPr="00EB1252">
              <w:rPr>
                <w:rFonts w:eastAsia="Times New Roman" w:cs="Calibri"/>
                <w:color w:val="000000"/>
                <w:highlight w:val="green"/>
              </w:rPr>
              <w:t>Interval variable that has a meaningful zero.</w:t>
            </w:r>
          </w:p>
        </w:tc>
      </w:tr>
      <w:tr w:rsidR="00DD3DCE" w:rsidRPr="002B3017" w14:paraId="65768748" w14:textId="77777777" w:rsidTr="00001641">
        <w:trPr>
          <w:trHeight w:val="330"/>
        </w:trPr>
        <w:tc>
          <w:tcPr>
            <w:tcW w:w="1866" w:type="dxa"/>
            <w:noWrap/>
            <w:hideMark/>
          </w:tcPr>
          <w:p w14:paraId="5E902AEA" w14:textId="77777777" w:rsidR="00DD3DCE" w:rsidRPr="00EB1252" w:rsidRDefault="00DD3DCE" w:rsidP="007A03E1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Interval</w:t>
            </w:r>
          </w:p>
        </w:tc>
        <w:tc>
          <w:tcPr>
            <w:tcW w:w="233" w:type="dxa"/>
            <w:vMerge/>
            <w:noWrap/>
          </w:tcPr>
          <w:p w14:paraId="5BCB4A4B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</w:rPr>
            </w:pPr>
          </w:p>
        </w:tc>
        <w:tc>
          <w:tcPr>
            <w:tcW w:w="7223" w:type="dxa"/>
            <w:noWrap/>
            <w:hideMark/>
          </w:tcPr>
          <w:p w14:paraId="20EDFFAE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  <w:highlight w:val="green"/>
              </w:rPr>
            </w:pPr>
            <w:r w:rsidRPr="00EB1252">
              <w:rPr>
                <w:rFonts w:eastAsia="Times New Roman" w:cs="Calibri"/>
                <w:color w:val="000000"/>
                <w:highlight w:val="green"/>
              </w:rPr>
              <w:t>Variables with a numerical value and can be measured along a continuum.</w:t>
            </w:r>
          </w:p>
        </w:tc>
      </w:tr>
      <w:tr w:rsidR="00DD3DCE" w:rsidRPr="002B3017" w14:paraId="62B2B623" w14:textId="77777777" w:rsidTr="00001641">
        <w:trPr>
          <w:trHeight w:val="330"/>
        </w:trPr>
        <w:tc>
          <w:tcPr>
            <w:tcW w:w="1866" w:type="dxa"/>
            <w:noWrap/>
            <w:hideMark/>
          </w:tcPr>
          <w:p w14:paraId="0F30C387" w14:textId="77777777" w:rsidR="00DD3DCE" w:rsidRPr="00EB1252" w:rsidRDefault="00DD3DCE" w:rsidP="007A03E1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Nominal</w:t>
            </w:r>
          </w:p>
        </w:tc>
        <w:tc>
          <w:tcPr>
            <w:tcW w:w="233" w:type="dxa"/>
            <w:vMerge/>
            <w:noWrap/>
          </w:tcPr>
          <w:p w14:paraId="5CC9DADF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</w:rPr>
            </w:pPr>
          </w:p>
        </w:tc>
        <w:tc>
          <w:tcPr>
            <w:tcW w:w="7223" w:type="dxa"/>
            <w:noWrap/>
            <w:hideMark/>
          </w:tcPr>
          <w:p w14:paraId="46DE8C21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  <w:highlight w:val="green"/>
              </w:rPr>
            </w:pPr>
            <w:r w:rsidRPr="00EB1252">
              <w:rPr>
                <w:rFonts w:eastAsia="Times New Roman" w:cs="Calibri"/>
                <w:color w:val="000000"/>
                <w:highlight w:val="green"/>
              </w:rPr>
              <w:t>Variables that have at least two categories without intrinsic order.</w:t>
            </w:r>
          </w:p>
        </w:tc>
      </w:tr>
      <w:tr w:rsidR="00DD3DCE" w:rsidRPr="002B3017" w14:paraId="4C364E41" w14:textId="77777777" w:rsidTr="00001641">
        <w:trPr>
          <w:trHeight w:val="330"/>
        </w:trPr>
        <w:tc>
          <w:tcPr>
            <w:tcW w:w="1866" w:type="dxa"/>
            <w:noWrap/>
            <w:hideMark/>
          </w:tcPr>
          <w:p w14:paraId="7D0248FC" w14:textId="77777777" w:rsidR="00DD3DCE" w:rsidRPr="00EB1252" w:rsidRDefault="00DD3DCE" w:rsidP="007A03E1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Qualitative</w:t>
            </w:r>
          </w:p>
        </w:tc>
        <w:tc>
          <w:tcPr>
            <w:tcW w:w="233" w:type="dxa"/>
            <w:vMerge/>
            <w:noWrap/>
          </w:tcPr>
          <w:p w14:paraId="5BB6D771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</w:rPr>
            </w:pPr>
          </w:p>
        </w:tc>
        <w:tc>
          <w:tcPr>
            <w:tcW w:w="7223" w:type="dxa"/>
            <w:noWrap/>
            <w:hideMark/>
          </w:tcPr>
          <w:p w14:paraId="1073F979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  <w:highlight w:val="green"/>
              </w:rPr>
            </w:pPr>
            <w:r w:rsidRPr="00EB1252">
              <w:rPr>
                <w:rFonts w:eastAsia="Times New Roman" w:cs="Calibri"/>
                <w:color w:val="000000"/>
                <w:highlight w:val="green"/>
              </w:rPr>
              <w:t>Variable that is non-numerical with data that fits into categories.</w:t>
            </w:r>
          </w:p>
        </w:tc>
      </w:tr>
      <w:tr w:rsidR="00DD3DCE" w:rsidRPr="002B3017" w14:paraId="7004A436" w14:textId="77777777" w:rsidTr="00001641">
        <w:trPr>
          <w:trHeight w:val="330"/>
        </w:trPr>
        <w:tc>
          <w:tcPr>
            <w:tcW w:w="1866" w:type="dxa"/>
            <w:noWrap/>
            <w:hideMark/>
          </w:tcPr>
          <w:p w14:paraId="5A64EF66" w14:textId="77777777" w:rsidR="00DD3DCE" w:rsidRPr="00EB1252" w:rsidRDefault="00DD3DCE" w:rsidP="007A03E1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Quantitative</w:t>
            </w:r>
          </w:p>
        </w:tc>
        <w:tc>
          <w:tcPr>
            <w:tcW w:w="233" w:type="dxa"/>
            <w:vMerge/>
            <w:noWrap/>
          </w:tcPr>
          <w:p w14:paraId="6D410973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</w:rPr>
            </w:pPr>
          </w:p>
        </w:tc>
        <w:tc>
          <w:tcPr>
            <w:tcW w:w="7223" w:type="dxa"/>
            <w:noWrap/>
            <w:hideMark/>
          </w:tcPr>
          <w:p w14:paraId="7314621B" w14:textId="77777777" w:rsidR="00DD3DCE" w:rsidRPr="00EB1252" w:rsidRDefault="00DD3DCE" w:rsidP="004325A9">
            <w:pPr>
              <w:ind w:left="450"/>
              <w:rPr>
                <w:rFonts w:eastAsia="Times New Roman" w:cs="Calibri"/>
                <w:color w:val="000000"/>
                <w:highlight w:val="green"/>
              </w:rPr>
            </w:pPr>
            <w:r w:rsidRPr="00EB1252">
              <w:rPr>
                <w:rFonts w:eastAsia="Times New Roman" w:cs="Calibri"/>
                <w:color w:val="000000"/>
                <w:highlight w:val="green"/>
              </w:rPr>
              <w:t>Numerical variables that represent a measurement of quantity.</w:t>
            </w:r>
          </w:p>
        </w:tc>
      </w:tr>
    </w:tbl>
    <w:p w14:paraId="418CE748" w14:textId="77777777" w:rsidR="009E780D" w:rsidRDefault="009E780D" w:rsidP="00C1562A">
      <w:pPr>
        <w:spacing w:after="0"/>
        <w:ind w:left="450"/>
      </w:pPr>
    </w:p>
    <w:p w14:paraId="705A4624" w14:textId="77777777" w:rsidR="00FD77E4" w:rsidRDefault="00FD77E4" w:rsidP="004325A9">
      <w:pPr>
        <w:ind w:left="450"/>
      </w:pPr>
      <w:r w:rsidRPr="00EB1252">
        <w:t xml:space="preserve">For more information please review </w:t>
      </w:r>
      <w:hyperlink r:id="rId30" w:history="1">
        <w:r w:rsidRPr="00EB1252">
          <w:rPr>
            <w:rStyle w:val="Hyperlink"/>
          </w:rPr>
          <w:t>here</w:t>
        </w:r>
      </w:hyperlink>
      <w:r w:rsidRPr="00EB1252">
        <w:t>.</w:t>
      </w:r>
    </w:p>
    <w:p w14:paraId="20058706" w14:textId="77777777" w:rsidR="00D93CAE" w:rsidRPr="00EB1252" w:rsidRDefault="00D93CAE" w:rsidP="004325A9">
      <w:pPr>
        <w:ind w:left="450"/>
      </w:pPr>
    </w:p>
    <w:tbl>
      <w:tblPr>
        <w:tblStyle w:val="TableGrid"/>
        <w:tblW w:w="8537" w:type="dxa"/>
        <w:tblLook w:val="04A0" w:firstRow="1" w:lastRow="0" w:firstColumn="1" w:lastColumn="0" w:noHBand="0" w:noVBand="1"/>
      </w:tblPr>
      <w:tblGrid>
        <w:gridCol w:w="2848"/>
        <w:gridCol w:w="884"/>
        <w:gridCol w:w="1526"/>
        <w:gridCol w:w="1734"/>
        <w:gridCol w:w="1545"/>
      </w:tblGrid>
      <w:tr w:rsidR="00FD77E4" w:rsidRPr="002B3017" w14:paraId="040F5A1C" w14:textId="77777777" w:rsidTr="00255B83">
        <w:trPr>
          <w:trHeight w:val="272"/>
        </w:trPr>
        <w:tc>
          <w:tcPr>
            <w:tcW w:w="8537" w:type="dxa"/>
            <w:gridSpan w:val="5"/>
            <w:noWrap/>
            <w:hideMark/>
          </w:tcPr>
          <w:p w14:paraId="3E70AFA6" w14:textId="77777777" w:rsidR="00FD77E4" w:rsidRPr="00EB1252" w:rsidRDefault="00FD77E4" w:rsidP="00001641">
            <w:pPr>
              <w:ind w:left="45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bookmarkStart w:id="2" w:name="_Hlk56683530"/>
            <w:r w:rsidRPr="00EB1252">
              <w:rPr>
                <w:rFonts w:eastAsia="Times New Roman" w:cs="Calibri"/>
                <w:b/>
                <w:bCs/>
                <w:color w:val="000000"/>
              </w:rPr>
              <w:t>Cafeteria Menu</w:t>
            </w:r>
          </w:p>
        </w:tc>
      </w:tr>
      <w:tr w:rsidR="00FD77E4" w:rsidRPr="002B3017" w14:paraId="3D3E7B95" w14:textId="77777777" w:rsidTr="00255B83">
        <w:trPr>
          <w:trHeight w:val="274"/>
        </w:trPr>
        <w:tc>
          <w:tcPr>
            <w:tcW w:w="2848" w:type="dxa"/>
            <w:noWrap/>
            <w:hideMark/>
          </w:tcPr>
          <w:p w14:paraId="5C009FBD" w14:textId="77777777" w:rsidR="00FD77E4" w:rsidRPr="00EB1252" w:rsidRDefault="00FD77E4" w:rsidP="00255B83">
            <w:pPr>
              <w:ind w:left="45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EB1252">
              <w:rPr>
                <w:rFonts w:eastAsia="Times New Roman" w:cs="Calibri"/>
                <w:b/>
                <w:bCs/>
                <w:color w:val="000000"/>
              </w:rPr>
              <w:t>Entrée</w:t>
            </w:r>
          </w:p>
        </w:tc>
        <w:tc>
          <w:tcPr>
            <w:tcW w:w="884" w:type="dxa"/>
            <w:noWrap/>
            <w:hideMark/>
          </w:tcPr>
          <w:p w14:paraId="1EFCFF03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EB1252">
              <w:rPr>
                <w:rFonts w:eastAsia="Times New Roman" w:cs="Calibri"/>
                <w:b/>
                <w:bCs/>
                <w:color w:val="000000"/>
              </w:rPr>
              <w:t>Type</w:t>
            </w:r>
          </w:p>
        </w:tc>
        <w:tc>
          <w:tcPr>
            <w:tcW w:w="1526" w:type="dxa"/>
            <w:noWrap/>
            <w:hideMark/>
          </w:tcPr>
          <w:p w14:paraId="6ACFD866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EB1252">
              <w:rPr>
                <w:rFonts w:eastAsia="Times New Roman" w:cs="Calibri"/>
                <w:b/>
                <w:bCs/>
                <w:color w:val="000000"/>
              </w:rPr>
              <w:t>Total Calories</w:t>
            </w:r>
          </w:p>
        </w:tc>
        <w:tc>
          <w:tcPr>
            <w:tcW w:w="1734" w:type="dxa"/>
            <w:noWrap/>
            <w:hideMark/>
          </w:tcPr>
          <w:p w14:paraId="42ADB7BE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EB1252">
              <w:rPr>
                <w:rFonts w:eastAsia="Times New Roman" w:cs="Calibri"/>
                <w:b/>
                <w:bCs/>
                <w:color w:val="000000"/>
              </w:rPr>
              <w:t>Protein (g)</w:t>
            </w:r>
          </w:p>
        </w:tc>
        <w:tc>
          <w:tcPr>
            <w:tcW w:w="1542" w:type="dxa"/>
            <w:noWrap/>
            <w:hideMark/>
          </w:tcPr>
          <w:p w14:paraId="1D6EC313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 w:rsidRPr="00EB1252">
              <w:rPr>
                <w:rFonts w:eastAsia="Times New Roman" w:cs="Calibri"/>
                <w:b/>
                <w:bCs/>
                <w:color w:val="000000"/>
              </w:rPr>
              <w:t>Sugar (g)</w:t>
            </w:r>
          </w:p>
        </w:tc>
      </w:tr>
      <w:tr w:rsidR="00FD77E4" w:rsidRPr="002B3017" w14:paraId="103CFE9C" w14:textId="77777777" w:rsidTr="00255B83">
        <w:trPr>
          <w:trHeight w:val="272"/>
        </w:trPr>
        <w:tc>
          <w:tcPr>
            <w:tcW w:w="2848" w:type="dxa"/>
            <w:noWrap/>
            <w:hideMark/>
          </w:tcPr>
          <w:p w14:paraId="2117C824" w14:textId="77777777" w:rsidR="00FD77E4" w:rsidRPr="00EB1252" w:rsidRDefault="00FD77E4" w:rsidP="00255B83">
            <w:pPr>
              <w:ind w:left="450"/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Turkey Sandwich</w:t>
            </w:r>
          </w:p>
        </w:tc>
        <w:tc>
          <w:tcPr>
            <w:tcW w:w="884" w:type="dxa"/>
            <w:noWrap/>
            <w:hideMark/>
          </w:tcPr>
          <w:p w14:paraId="2865CBB8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Cold</w:t>
            </w:r>
          </w:p>
        </w:tc>
        <w:tc>
          <w:tcPr>
            <w:tcW w:w="1526" w:type="dxa"/>
            <w:noWrap/>
            <w:hideMark/>
          </w:tcPr>
          <w:p w14:paraId="644525FD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400</w:t>
            </w:r>
          </w:p>
        </w:tc>
        <w:tc>
          <w:tcPr>
            <w:tcW w:w="1734" w:type="dxa"/>
            <w:noWrap/>
            <w:hideMark/>
          </w:tcPr>
          <w:p w14:paraId="4BCF3413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5</w:t>
            </w:r>
          </w:p>
        </w:tc>
        <w:tc>
          <w:tcPr>
            <w:tcW w:w="1542" w:type="dxa"/>
            <w:noWrap/>
            <w:hideMark/>
          </w:tcPr>
          <w:p w14:paraId="670D9C95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5</w:t>
            </w:r>
          </w:p>
        </w:tc>
      </w:tr>
      <w:tr w:rsidR="00FD77E4" w:rsidRPr="002B3017" w14:paraId="2B58DCFF" w14:textId="77777777" w:rsidTr="00255B83">
        <w:trPr>
          <w:trHeight w:val="272"/>
        </w:trPr>
        <w:tc>
          <w:tcPr>
            <w:tcW w:w="2848" w:type="dxa"/>
            <w:noWrap/>
            <w:hideMark/>
          </w:tcPr>
          <w:p w14:paraId="0F007187" w14:textId="77777777" w:rsidR="00FD77E4" w:rsidRPr="00EB1252" w:rsidRDefault="00FD77E4" w:rsidP="00255B83">
            <w:pPr>
              <w:ind w:left="450"/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Spaghetti and Meatballs</w:t>
            </w:r>
          </w:p>
        </w:tc>
        <w:tc>
          <w:tcPr>
            <w:tcW w:w="884" w:type="dxa"/>
            <w:noWrap/>
            <w:hideMark/>
          </w:tcPr>
          <w:p w14:paraId="1F100D21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Hot</w:t>
            </w:r>
          </w:p>
        </w:tc>
        <w:tc>
          <w:tcPr>
            <w:tcW w:w="1526" w:type="dxa"/>
            <w:noWrap/>
            <w:hideMark/>
          </w:tcPr>
          <w:p w14:paraId="45D47099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750</w:t>
            </w:r>
          </w:p>
        </w:tc>
        <w:tc>
          <w:tcPr>
            <w:tcW w:w="1734" w:type="dxa"/>
            <w:noWrap/>
            <w:hideMark/>
          </w:tcPr>
          <w:p w14:paraId="01F06D9C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0</w:t>
            </w:r>
          </w:p>
        </w:tc>
        <w:tc>
          <w:tcPr>
            <w:tcW w:w="1542" w:type="dxa"/>
            <w:noWrap/>
            <w:hideMark/>
          </w:tcPr>
          <w:p w14:paraId="7FA9ACD8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5</w:t>
            </w:r>
          </w:p>
        </w:tc>
      </w:tr>
      <w:tr w:rsidR="00FD77E4" w:rsidRPr="002B3017" w14:paraId="4719A6C1" w14:textId="77777777" w:rsidTr="00255B83">
        <w:trPr>
          <w:trHeight w:val="272"/>
        </w:trPr>
        <w:tc>
          <w:tcPr>
            <w:tcW w:w="2848" w:type="dxa"/>
            <w:noWrap/>
            <w:hideMark/>
          </w:tcPr>
          <w:p w14:paraId="0B22FD3B" w14:textId="77777777" w:rsidR="00FD77E4" w:rsidRPr="00EB1252" w:rsidRDefault="00FD77E4" w:rsidP="00255B83">
            <w:pPr>
              <w:ind w:left="450"/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Cesar Salad</w:t>
            </w:r>
          </w:p>
        </w:tc>
        <w:tc>
          <w:tcPr>
            <w:tcW w:w="884" w:type="dxa"/>
            <w:noWrap/>
            <w:hideMark/>
          </w:tcPr>
          <w:p w14:paraId="585964B3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Cold</w:t>
            </w:r>
          </w:p>
        </w:tc>
        <w:tc>
          <w:tcPr>
            <w:tcW w:w="1526" w:type="dxa"/>
            <w:noWrap/>
            <w:hideMark/>
          </w:tcPr>
          <w:p w14:paraId="7878FD91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50</w:t>
            </w:r>
          </w:p>
        </w:tc>
        <w:tc>
          <w:tcPr>
            <w:tcW w:w="1734" w:type="dxa"/>
            <w:noWrap/>
            <w:hideMark/>
          </w:tcPr>
          <w:p w14:paraId="54A49C02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5</w:t>
            </w:r>
          </w:p>
        </w:tc>
        <w:tc>
          <w:tcPr>
            <w:tcW w:w="1542" w:type="dxa"/>
            <w:noWrap/>
            <w:hideMark/>
          </w:tcPr>
          <w:p w14:paraId="4A01EE24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7</w:t>
            </w:r>
          </w:p>
        </w:tc>
      </w:tr>
      <w:tr w:rsidR="00FD77E4" w:rsidRPr="002B3017" w14:paraId="6419D177" w14:textId="77777777" w:rsidTr="00255B83">
        <w:trPr>
          <w:trHeight w:val="272"/>
        </w:trPr>
        <w:tc>
          <w:tcPr>
            <w:tcW w:w="2848" w:type="dxa"/>
            <w:noWrap/>
            <w:hideMark/>
          </w:tcPr>
          <w:p w14:paraId="3E1F257C" w14:textId="77777777" w:rsidR="00FD77E4" w:rsidRPr="00EB1252" w:rsidRDefault="00FD77E4" w:rsidP="00255B83">
            <w:pPr>
              <w:ind w:left="450"/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Grilled Cheese</w:t>
            </w:r>
          </w:p>
        </w:tc>
        <w:tc>
          <w:tcPr>
            <w:tcW w:w="884" w:type="dxa"/>
            <w:noWrap/>
            <w:hideMark/>
          </w:tcPr>
          <w:p w14:paraId="4BEDEB0D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Hot</w:t>
            </w:r>
          </w:p>
        </w:tc>
        <w:tc>
          <w:tcPr>
            <w:tcW w:w="1526" w:type="dxa"/>
            <w:noWrap/>
            <w:hideMark/>
          </w:tcPr>
          <w:p w14:paraId="015F25DF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625</w:t>
            </w:r>
          </w:p>
        </w:tc>
        <w:tc>
          <w:tcPr>
            <w:tcW w:w="1734" w:type="dxa"/>
            <w:noWrap/>
            <w:hideMark/>
          </w:tcPr>
          <w:p w14:paraId="3A3C8ED0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5</w:t>
            </w:r>
          </w:p>
        </w:tc>
        <w:tc>
          <w:tcPr>
            <w:tcW w:w="1542" w:type="dxa"/>
            <w:noWrap/>
            <w:hideMark/>
          </w:tcPr>
          <w:p w14:paraId="403FA13F" w14:textId="77777777" w:rsidR="00FD77E4" w:rsidRPr="00EB1252" w:rsidRDefault="00FD77E4" w:rsidP="00255B83">
            <w:pPr>
              <w:jc w:val="center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0</w:t>
            </w:r>
          </w:p>
        </w:tc>
      </w:tr>
      <w:bookmarkEnd w:id="2"/>
    </w:tbl>
    <w:p w14:paraId="4D85AB6E" w14:textId="77777777" w:rsidR="00FD77E4" w:rsidRPr="00EB1252" w:rsidRDefault="00FD77E4" w:rsidP="00001641">
      <w:pPr>
        <w:spacing w:after="0"/>
      </w:pPr>
    </w:p>
    <w:p w14:paraId="1C0E75B4" w14:textId="77777777" w:rsidR="00FD77E4" w:rsidRPr="00EB1252" w:rsidRDefault="00FD77E4" w:rsidP="004325A9">
      <w:pPr>
        <w:pStyle w:val="ListParagraph"/>
        <w:numPr>
          <w:ilvl w:val="0"/>
          <w:numId w:val="20"/>
        </w:numPr>
        <w:spacing w:line="240" w:lineRule="auto"/>
        <w:ind w:left="450" w:firstLine="0"/>
      </w:pPr>
      <w:r w:rsidRPr="00EB1252">
        <w:t>Please refer to the table above.  What are the individuals in this dataset?</w:t>
      </w:r>
    </w:p>
    <w:p w14:paraId="71C62C97" w14:textId="77777777" w:rsidR="00FD77E4" w:rsidRPr="00EB1252" w:rsidRDefault="00FD77E4" w:rsidP="004325A9">
      <w:pPr>
        <w:pStyle w:val="ListParagraph"/>
        <w:spacing w:line="240" w:lineRule="auto"/>
        <w:ind w:left="450"/>
      </w:pPr>
    </w:p>
    <w:p w14:paraId="7B67579F" w14:textId="35C0DDCC" w:rsidR="009E780D" w:rsidRDefault="009E780D" w:rsidP="004325A9">
      <w:pPr>
        <w:pStyle w:val="ListParagraph"/>
        <w:numPr>
          <w:ilvl w:val="0"/>
          <w:numId w:val="28"/>
        </w:numPr>
        <w:spacing w:line="240" w:lineRule="auto"/>
        <w:ind w:left="450" w:firstLine="0"/>
      </w:pPr>
      <w:r>
        <w:t>The Cafeteria</w:t>
      </w:r>
      <w:r w:rsidR="00F8680E">
        <w:t>’</w:t>
      </w:r>
      <w:r>
        <w:t>s customers</w:t>
      </w:r>
    </w:p>
    <w:p w14:paraId="46997615" w14:textId="77777777" w:rsidR="009E780D" w:rsidRPr="00EB1252" w:rsidRDefault="009E780D" w:rsidP="004325A9">
      <w:pPr>
        <w:pStyle w:val="ListParagraph"/>
        <w:numPr>
          <w:ilvl w:val="0"/>
          <w:numId w:val="28"/>
        </w:numPr>
        <w:spacing w:line="240" w:lineRule="auto"/>
        <w:ind w:left="450" w:firstLine="0"/>
        <w:rPr>
          <w:highlight w:val="green"/>
        </w:rPr>
      </w:pPr>
      <w:r w:rsidRPr="00EB1252">
        <w:rPr>
          <w:highlight w:val="green"/>
        </w:rPr>
        <w:t>Entrée</w:t>
      </w:r>
    </w:p>
    <w:p w14:paraId="0853DF45" w14:textId="77777777" w:rsidR="009E780D" w:rsidRDefault="009E780D" w:rsidP="004325A9">
      <w:pPr>
        <w:pStyle w:val="ListParagraph"/>
        <w:numPr>
          <w:ilvl w:val="0"/>
          <w:numId w:val="28"/>
        </w:numPr>
        <w:spacing w:line="240" w:lineRule="auto"/>
        <w:ind w:left="450" w:firstLine="0"/>
      </w:pPr>
      <w:r>
        <w:t>Type</w:t>
      </w:r>
    </w:p>
    <w:p w14:paraId="14A9132A" w14:textId="77777777" w:rsidR="009E780D" w:rsidRDefault="009E780D" w:rsidP="004325A9">
      <w:pPr>
        <w:pStyle w:val="ListParagraph"/>
        <w:numPr>
          <w:ilvl w:val="0"/>
          <w:numId w:val="28"/>
        </w:numPr>
        <w:spacing w:line="240" w:lineRule="auto"/>
        <w:ind w:left="450" w:firstLine="0"/>
      </w:pPr>
      <w:r>
        <w:t>Menu</w:t>
      </w:r>
    </w:p>
    <w:p w14:paraId="7AE95251" w14:textId="77777777" w:rsidR="00FD77E4" w:rsidRPr="00EB1252" w:rsidRDefault="00FD77E4" w:rsidP="004325A9">
      <w:pPr>
        <w:pStyle w:val="ListParagraph"/>
        <w:spacing w:line="240" w:lineRule="auto"/>
        <w:ind w:left="450"/>
      </w:pPr>
    </w:p>
    <w:p w14:paraId="20B539E8" w14:textId="48ACB29C" w:rsidR="00FD77E4" w:rsidRDefault="00FD77E4" w:rsidP="004325A9">
      <w:pPr>
        <w:pStyle w:val="ListParagraph"/>
        <w:numPr>
          <w:ilvl w:val="0"/>
          <w:numId w:val="20"/>
        </w:numPr>
        <w:spacing w:line="240" w:lineRule="auto"/>
        <w:ind w:left="450" w:firstLine="0"/>
      </w:pPr>
      <w:r w:rsidRPr="00EB1252">
        <w:t xml:space="preserve">Please refer to the table above. </w:t>
      </w:r>
      <w:r w:rsidR="00EB1252">
        <w:t xml:space="preserve">In the </w:t>
      </w:r>
      <w:r w:rsidR="00EB1252" w:rsidRPr="00586FAE">
        <w:rPr>
          <w:i/>
          <w:iCs/>
        </w:rPr>
        <w:t>Cafeteria Menu</w:t>
      </w:r>
      <w:r w:rsidR="00EB1252">
        <w:t xml:space="preserve"> portion of the table, how many variables are there, and of those variables</w:t>
      </w:r>
      <w:r w:rsidR="00BB5557">
        <w:t>,</w:t>
      </w:r>
      <w:r w:rsidR="00EB1252">
        <w:t xml:space="preserve"> how many are categorical</w:t>
      </w:r>
      <w:r w:rsidRPr="00EB1252">
        <w:t>?</w:t>
      </w:r>
    </w:p>
    <w:p w14:paraId="747E95A0" w14:textId="77777777" w:rsidR="00EB1252" w:rsidRPr="00EB1252" w:rsidRDefault="00EB1252" w:rsidP="004325A9">
      <w:pPr>
        <w:pStyle w:val="ListParagraph"/>
        <w:spacing w:line="240" w:lineRule="auto"/>
        <w:ind w:left="450"/>
      </w:pPr>
    </w:p>
    <w:p w14:paraId="674F795E" w14:textId="77777777" w:rsidR="009E780D" w:rsidRDefault="009E780D" w:rsidP="004325A9">
      <w:pPr>
        <w:pStyle w:val="ListParagraph"/>
        <w:numPr>
          <w:ilvl w:val="0"/>
          <w:numId w:val="4"/>
        </w:numPr>
        <w:spacing w:line="240" w:lineRule="auto"/>
        <w:ind w:left="450" w:firstLine="0"/>
      </w:pPr>
      <w:r>
        <w:t>5 variables, 2 categorical</w:t>
      </w:r>
    </w:p>
    <w:p w14:paraId="6EF00308" w14:textId="77777777" w:rsidR="009E780D" w:rsidRDefault="009E780D" w:rsidP="004325A9">
      <w:pPr>
        <w:pStyle w:val="ListParagraph"/>
        <w:numPr>
          <w:ilvl w:val="0"/>
          <w:numId w:val="4"/>
        </w:numPr>
        <w:spacing w:line="240" w:lineRule="auto"/>
        <w:ind w:left="450" w:firstLine="0"/>
      </w:pPr>
      <w:r>
        <w:t>5 variables, 1 categorical</w:t>
      </w:r>
    </w:p>
    <w:p w14:paraId="08B13BBA" w14:textId="77777777" w:rsidR="009E780D" w:rsidRPr="00EB1252" w:rsidRDefault="009E780D" w:rsidP="004325A9">
      <w:pPr>
        <w:pStyle w:val="ListParagraph"/>
        <w:numPr>
          <w:ilvl w:val="0"/>
          <w:numId w:val="4"/>
        </w:numPr>
        <w:spacing w:line="240" w:lineRule="auto"/>
        <w:ind w:left="450" w:firstLine="0"/>
        <w:rPr>
          <w:highlight w:val="green"/>
        </w:rPr>
      </w:pPr>
      <w:r w:rsidRPr="00EB1252">
        <w:rPr>
          <w:highlight w:val="green"/>
        </w:rPr>
        <w:t>4 variables, 1 categorical</w:t>
      </w:r>
    </w:p>
    <w:p w14:paraId="124CFEC1" w14:textId="77777777" w:rsidR="009E780D" w:rsidRDefault="009E780D" w:rsidP="004325A9">
      <w:pPr>
        <w:pStyle w:val="ListParagraph"/>
        <w:numPr>
          <w:ilvl w:val="0"/>
          <w:numId w:val="4"/>
        </w:numPr>
        <w:spacing w:line="240" w:lineRule="auto"/>
        <w:ind w:left="450" w:firstLine="0"/>
      </w:pPr>
      <w:r>
        <w:t>4 variables, 0 categorical</w:t>
      </w:r>
    </w:p>
    <w:p w14:paraId="5793E492" w14:textId="7B4DEACF" w:rsidR="00FD77E4" w:rsidRPr="00EB1252" w:rsidRDefault="00FD77E4" w:rsidP="004325A9">
      <w:pPr>
        <w:spacing w:line="240" w:lineRule="auto"/>
        <w:ind w:left="450"/>
      </w:pPr>
      <w:r w:rsidRPr="00EB1252">
        <w:t xml:space="preserve">For more information please review </w:t>
      </w:r>
      <w:hyperlink r:id="rId31" w:history="1">
        <w:r w:rsidRPr="00EB1252">
          <w:rPr>
            <w:rStyle w:val="Hyperlink"/>
          </w:rPr>
          <w:t>here</w:t>
        </w:r>
      </w:hyperlink>
      <w:r w:rsidRPr="00EB1252">
        <w:t xml:space="preserve">. </w:t>
      </w:r>
    </w:p>
    <w:p w14:paraId="5FB49E76" w14:textId="37C72628" w:rsidR="00FD77E4" w:rsidRPr="00EB1252" w:rsidRDefault="00FD77E4" w:rsidP="004325A9">
      <w:pPr>
        <w:pStyle w:val="ListParagraph"/>
        <w:numPr>
          <w:ilvl w:val="0"/>
          <w:numId w:val="20"/>
        </w:numPr>
        <w:spacing w:line="240" w:lineRule="auto"/>
        <w:ind w:left="450" w:firstLine="0"/>
      </w:pPr>
      <w:r w:rsidRPr="00EB1252">
        <w:lastRenderedPageBreak/>
        <w:t xml:space="preserve">Give an example of univariate and bivariate observations? </w:t>
      </w:r>
      <w:r w:rsidR="00BB5557">
        <w:t>Are</w:t>
      </w:r>
      <w:r w:rsidRPr="00EB1252">
        <w:t xml:space="preserve"> multivariate and bivariate the same?</w:t>
      </w:r>
    </w:p>
    <w:p w14:paraId="09E901AE" w14:textId="77777777" w:rsidR="000D519A" w:rsidRPr="00EB1252" w:rsidRDefault="000D519A" w:rsidP="004325A9">
      <w:pPr>
        <w:pStyle w:val="ListParagraph"/>
        <w:spacing w:line="240" w:lineRule="auto"/>
        <w:ind w:left="450"/>
      </w:pPr>
    </w:p>
    <w:p w14:paraId="2F300483" w14:textId="5E31B909" w:rsidR="00FD77E4" w:rsidRPr="00EB1252" w:rsidRDefault="00FD77E4" w:rsidP="004325A9">
      <w:pPr>
        <w:pStyle w:val="ListParagraph"/>
        <w:spacing w:line="240" w:lineRule="auto"/>
        <w:ind w:left="450"/>
        <w:rPr>
          <w:highlight w:val="green"/>
        </w:rPr>
      </w:pPr>
      <w:r w:rsidRPr="00EB1252">
        <w:rPr>
          <w:highlight w:val="green"/>
        </w:rPr>
        <w:t>Univariate</w:t>
      </w:r>
      <w:r w:rsidR="00C46ABB">
        <w:rPr>
          <w:highlight w:val="green"/>
        </w:rPr>
        <w:t xml:space="preserve"> example</w:t>
      </w:r>
      <w:r w:rsidRPr="00EB1252">
        <w:rPr>
          <w:highlight w:val="green"/>
        </w:rPr>
        <w:t xml:space="preserve">: </w:t>
      </w:r>
      <w:r w:rsidR="00C46ABB">
        <w:rPr>
          <w:highlight w:val="green"/>
        </w:rPr>
        <w:t>h</w:t>
      </w:r>
      <w:r w:rsidRPr="00EB1252">
        <w:rPr>
          <w:highlight w:val="green"/>
        </w:rPr>
        <w:t>eartbeat measured by beats per minute (1 variable)</w:t>
      </w:r>
    </w:p>
    <w:p w14:paraId="6029E1CA" w14:textId="5EBC3A3B" w:rsidR="00FD77E4" w:rsidRPr="00EB1252" w:rsidRDefault="00FD77E4" w:rsidP="004325A9">
      <w:pPr>
        <w:pStyle w:val="ListParagraph"/>
        <w:spacing w:line="240" w:lineRule="auto"/>
        <w:ind w:left="450"/>
        <w:rPr>
          <w:highlight w:val="green"/>
        </w:rPr>
      </w:pPr>
      <w:r w:rsidRPr="00EB1252">
        <w:rPr>
          <w:highlight w:val="green"/>
        </w:rPr>
        <w:t>Bivariate</w:t>
      </w:r>
      <w:r w:rsidR="00C46ABB">
        <w:rPr>
          <w:highlight w:val="green"/>
        </w:rPr>
        <w:t xml:space="preserve"> example</w:t>
      </w:r>
      <w:r w:rsidRPr="00EB1252">
        <w:rPr>
          <w:highlight w:val="green"/>
        </w:rPr>
        <w:t xml:space="preserve">: systolic </w:t>
      </w:r>
      <w:r w:rsidR="00C46ABB">
        <w:rPr>
          <w:highlight w:val="green"/>
        </w:rPr>
        <w:t>and</w:t>
      </w:r>
      <w:r w:rsidRPr="00EB1252">
        <w:rPr>
          <w:highlight w:val="green"/>
        </w:rPr>
        <w:t xml:space="preserve"> diastolic blood pressure measurement (2 variables)</w:t>
      </w:r>
    </w:p>
    <w:p w14:paraId="41C7F82C" w14:textId="44D3916D" w:rsidR="00FD77E4" w:rsidRPr="00EB1252" w:rsidRDefault="00FD77E4" w:rsidP="004325A9">
      <w:pPr>
        <w:pStyle w:val="ListParagraph"/>
        <w:spacing w:line="240" w:lineRule="auto"/>
        <w:ind w:left="450"/>
      </w:pPr>
      <w:r w:rsidRPr="00EB1252">
        <w:rPr>
          <w:highlight w:val="green"/>
        </w:rPr>
        <w:t>Multivariate</w:t>
      </w:r>
      <w:r w:rsidR="00C46ABB">
        <w:rPr>
          <w:highlight w:val="green"/>
        </w:rPr>
        <w:t xml:space="preserve"> example</w:t>
      </w:r>
      <w:r w:rsidRPr="00EB1252">
        <w:rPr>
          <w:highlight w:val="green"/>
        </w:rPr>
        <w:t>: 2 or more observations.  Multivariate can be bivariate.</w:t>
      </w:r>
    </w:p>
    <w:p w14:paraId="2F887824" w14:textId="77777777" w:rsidR="00FD77E4" w:rsidRPr="00EB1252" w:rsidRDefault="00FD77E4" w:rsidP="004325A9">
      <w:pPr>
        <w:pStyle w:val="ListParagraph"/>
        <w:spacing w:line="240" w:lineRule="auto"/>
        <w:ind w:left="450"/>
      </w:pPr>
    </w:p>
    <w:p w14:paraId="2175D3D9" w14:textId="77777777" w:rsidR="00FD77E4" w:rsidRPr="00EB1252" w:rsidRDefault="00FD77E4" w:rsidP="004325A9">
      <w:pPr>
        <w:pStyle w:val="ListParagraph"/>
        <w:spacing w:line="240" w:lineRule="auto"/>
        <w:ind w:left="450"/>
      </w:pPr>
      <w:r w:rsidRPr="00EB1252">
        <w:t xml:space="preserve">For more information please review </w:t>
      </w:r>
      <w:hyperlink r:id="rId32" w:history="1">
        <w:r w:rsidRPr="00EB1252">
          <w:rPr>
            <w:rStyle w:val="Hyperlink"/>
          </w:rPr>
          <w:t>here</w:t>
        </w:r>
      </w:hyperlink>
      <w:r w:rsidRPr="00EB1252">
        <w:t>.</w:t>
      </w:r>
    </w:p>
    <w:p w14:paraId="404CEC58" w14:textId="77777777" w:rsidR="00FD77E4" w:rsidRPr="00EB1252" w:rsidRDefault="00FD77E4" w:rsidP="00FD77E4">
      <w:pPr>
        <w:rPr>
          <w:rFonts w:eastAsiaTheme="minorEastAsia"/>
          <w:b/>
          <w:bCs/>
        </w:rPr>
      </w:pPr>
    </w:p>
    <w:p w14:paraId="6213D4DE" w14:textId="77777777" w:rsidR="00FD77E4" w:rsidRPr="00EB1252" w:rsidRDefault="00FD77E4" w:rsidP="00A96755">
      <w:pPr>
        <w:pStyle w:val="Heading1"/>
        <w:spacing w:after="240"/>
        <w:rPr>
          <w:rFonts w:asciiTheme="minorHAnsi" w:eastAsiaTheme="minorEastAsia" w:hAnsiTheme="minorHAnsi"/>
          <w:b/>
          <w:bCs/>
        </w:rPr>
      </w:pPr>
      <w:r w:rsidRPr="00EB1252">
        <w:rPr>
          <w:rFonts w:asciiTheme="minorHAnsi" w:hAnsiTheme="minorHAnsi"/>
          <w:b/>
          <w:sz w:val="24"/>
        </w:rPr>
        <w:t>Excel</w:t>
      </w:r>
      <w:r w:rsidRPr="00EB1252">
        <w:rPr>
          <w:rFonts w:asciiTheme="minorHAnsi" w:eastAsiaTheme="minorEastAsia" w:hAnsiTheme="minorHAnsi"/>
          <w:b/>
          <w:bCs/>
        </w:rPr>
        <w:t xml:space="preserve"> </w:t>
      </w:r>
    </w:p>
    <w:p w14:paraId="2DDA2DE1" w14:textId="77777777" w:rsidR="00FD77E4" w:rsidRPr="00EB1252" w:rsidRDefault="00FD77E4" w:rsidP="00FD77E4">
      <w:pPr>
        <w:rPr>
          <w:rFonts w:eastAsiaTheme="minorEastAsia"/>
        </w:rPr>
      </w:pPr>
      <w:r w:rsidRPr="00EB1252">
        <w:rPr>
          <w:rFonts w:eastAsiaTheme="minorEastAsia"/>
        </w:rPr>
        <w:t>You have been given access to an Excel file containing grant funding applications.  The table has 5 columns:</w:t>
      </w:r>
    </w:p>
    <w:p w14:paraId="261ED36D" w14:textId="77777777" w:rsidR="00FD77E4" w:rsidRPr="00EB1252" w:rsidRDefault="00FD77E4" w:rsidP="00FD77E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proofErr w:type="spellStart"/>
      <w:r w:rsidRPr="00EB1252">
        <w:rPr>
          <w:rFonts w:eastAsia="Times New Roman" w:cstheme="minorHAnsi"/>
          <w:color w:val="000000"/>
        </w:rPr>
        <w:t>Application_id</w:t>
      </w:r>
      <w:proofErr w:type="spellEnd"/>
      <w:r w:rsidRPr="00EB1252">
        <w:rPr>
          <w:rFonts w:eastAsia="Times New Roman" w:cstheme="minorHAnsi"/>
          <w:color w:val="000000"/>
        </w:rPr>
        <w:t>: grant application ID</w:t>
      </w:r>
    </w:p>
    <w:p w14:paraId="07A1C967" w14:textId="77777777" w:rsidR="00FD77E4" w:rsidRPr="00EB1252" w:rsidRDefault="00FD77E4" w:rsidP="00FD77E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proofErr w:type="spellStart"/>
      <w:r w:rsidRPr="00EB1252">
        <w:rPr>
          <w:rFonts w:eastAsia="Times New Roman" w:cstheme="minorHAnsi"/>
          <w:color w:val="000000"/>
        </w:rPr>
        <w:t>Budget_start</w:t>
      </w:r>
      <w:proofErr w:type="spellEnd"/>
      <w:r w:rsidRPr="00EB1252">
        <w:rPr>
          <w:rFonts w:eastAsia="Times New Roman" w:cstheme="minorHAnsi"/>
          <w:color w:val="000000"/>
        </w:rPr>
        <w:t>: date when the grant payments start</w:t>
      </w:r>
    </w:p>
    <w:p w14:paraId="64B82EDC" w14:textId="77777777" w:rsidR="00FD77E4" w:rsidRPr="00EB1252" w:rsidRDefault="00FD77E4" w:rsidP="00FD77E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proofErr w:type="spellStart"/>
      <w:r w:rsidRPr="00EB1252">
        <w:rPr>
          <w:rFonts w:eastAsia="Times New Roman" w:cstheme="minorHAnsi"/>
          <w:color w:val="000000"/>
        </w:rPr>
        <w:t>project_title</w:t>
      </w:r>
      <w:proofErr w:type="spellEnd"/>
      <w:r w:rsidRPr="00EB1252">
        <w:rPr>
          <w:rFonts w:eastAsia="Times New Roman" w:cstheme="minorHAnsi"/>
          <w:color w:val="000000"/>
        </w:rPr>
        <w:t>: title appearing on the grant application</w:t>
      </w:r>
    </w:p>
    <w:p w14:paraId="08EAA1D7" w14:textId="77777777" w:rsidR="00FD77E4" w:rsidRPr="00EB1252" w:rsidRDefault="00FD77E4" w:rsidP="00FD77E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proofErr w:type="spellStart"/>
      <w:r w:rsidRPr="00EB1252">
        <w:rPr>
          <w:rFonts w:eastAsia="Times New Roman" w:cstheme="minorHAnsi"/>
          <w:color w:val="000000"/>
        </w:rPr>
        <w:t>Support_year</w:t>
      </w:r>
      <w:proofErr w:type="spellEnd"/>
      <w:r w:rsidRPr="00EB1252">
        <w:rPr>
          <w:rFonts w:eastAsia="Times New Roman" w:cstheme="minorHAnsi"/>
          <w:color w:val="000000"/>
        </w:rPr>
        <w:t xml:space="preserve">: number of years the grant will remain active </w:t>
      </w:r>
    </w:p>
    <w:p w14:paraId="2C4F6882" w14:textId="77777777" w:rsidR="00FD77E4" w:rsidRPr="00EB1252" w:rsidRDefault="00FD77E4" w:rsidP="00FD77E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proofErr w:type="spellStart"/>
      <w:r w:rsidRPr="00EB1252">
        <w:rPr>
          <w:rFonts w:eastAsia="Times New Roman" w:cstheme="minorHAnsi"/>
          <w:color w:val="000000"/>
        </w:rPr>
        <w:t>Total_cost</w:t>
      </w:r>
      <w:proofErr w:type="spellEnd"/>
      <w:r w:rsidRPr="00EB1252">
        <w:rPr>
          <w:rFonts w:eastAsia="Times New Roman" w:cstheme="minorHAnsi"/>
          <w:color w:val="000000"/>
        </w:rPr>
        <w:t xml:space="preserve">: the total dollar amount awarded by the grant </w:t>
      </w:r>
    </w:p>
    <w:p w14:paraId="7D690DED" w14:textId="792FCBDC" w:rsidR="00FD77E4" w:rsidRPr="00EB1252" w:rsidRDefault="00444FC5" w:rsidP="00FD77E4">
      <w:pPr>
        <w:spacing w:before="100" w:beforeAutospacing="1" w:after="100" w:afterAutospacing="1" w:line="240" w:lineRule="auto"/>
        <w:ind w:left="360"/>
        <w:rPr>
          <w:rFonts w:eastAsia="Times New Roman" w:cstheme="minorHAnsi"/>
          <w:color w:val="000000"/>
        </w:rPr>
      </w:pPr>
      <w:r w:rsidRPr="00444FC5">
        <w:rPr>
          <w:rFonts w:eastAsia="Times New Roman" w:cstheme="minorHAnsi"/>
          <w:color w:val="000000"/>
        </w:rPr>
        <w:t>*Please copy and paste the following dataset into Excel or download data as a Microsoft Excel file from the website.</w:t>
      </w:r>
    </w:p>
    <w:tbl>
      <w:tblPr>
        <w:tblpPr w:leftFromText="180" w:rightFromText="180" w:horzAnchor="margin" w:tblpXSpec="center" w:tblpY="-1440"/>
        <w:tblW w:w="9413" w:type="dxa"/>
        <w:tblLook w:val="04A0" w:firstRow="1" w:lastRow="0" w:firstColumn="1" w:lastColumn="0" w:noHBand="0" w:noVBand="1"/>
      </w:tblPr>
      <w:tblGrid>
        <w:gridCol w:w="1484"/>
        <w:gridCol w:w="1419"/>
        <w:gridCol w:w="3674"/>
        <w:gridCol w:w="1421"/>
        <w:gridCol w:w="1415"/>
      </w:tblGrid>
      <w:tr w:rsidR="00FD77E4" w:rsidRPr="002B3017" w14:paraId="5A2A0FB4" w14:textId="77777777" w:rsidTr="00243C3D">
        <w:trPr>
          <w:trHeight w:val="68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4840F9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EB1252">
              <w:rPr>
                <w:rFonts w:eastAsia="Times New Roman" w:cs="Calibri"/>
                <w:color w:val="000000"/>
              </w:rPr>
              <w:lastRenderedPageBreak/>
              <w:t>application_id</w:t>
            </w:r>
            <w:proofErr w:type="spellEnd"/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F15E4E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EB1252">
              <w:rPr>
                <w:rFonts w:eastAsia="Times New Roman" w:cs="Calibri"/>
                <w:color w:val="000000"/>
              </w:rPr>
              <w:t>budget_start</w:t>
            </w:r>
            <w:proofErr w:type="spellEnd"/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BCBFA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EB1252">
              <w:rPr>
                <w:rFonts w:eastAsia="Times New Roman" w:cs="Calibri"/>
                <w:color w:val="000000"/>
              </w:rPr>
              <w:t>project_title</w:t>
            </w:r>
            <w:proofErr w:type="spellEnd"/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CF00A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EB1252">
              <w:rPr>
                <w:rFonts w:eastAsia="Times New Roman" w:cs="Calibri"/>
                <w:color w:val="000000"/>
              </w:rPr>
              <w:t>support_year</w:t>
            </w:r>
            <w:proofErr w:type="spellEnd"/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E18EA5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EB1252">
              <w:rPr>
                <w:rFonts w:eastAsia="Times New Roman" w:cs="Calibri"/>
                <w:color w:val="000000"/>
              </w:rPr>
              <w:t>total_cost</w:t>
            </w:r>
            <w:proofErr w:type="spellEnd"/>
          </w:p>
        </w:tc>
      </w:tr>
      <w:tr w:rsidR="00FD77E4" w:rsidRPr="002B3017" w14:paraId="00966708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A95C56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22331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810F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/5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BF45F1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Dietary factors, biomarkers, metabolic pathways related to non-alcoholic fatty live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EB1E92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008FB9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49000</w:t>
            </w:r>
          </w:p>
        </w:tc>
      </w:tr>
      <w:tr w:rsidR="00FD77E4" w:rsidRPr="002B3017" w14:paraId="333C01A7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FB419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33459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0F6990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519164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P2 Study of Clofazimine for Pulmonary M. avium Disease IND 125,266 (1/5/2015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383D7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25B922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495835</w:t>
            </w:r>
          </w:p>
        </w:tc>
      </w:tr>
      <w:tr w:rsidR="00FD77E4" w:rsidRPr="002B3017" w14:paraId="15695E64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8354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48556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C0441F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251F8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Multidisciplinary Training in Digestive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F88D6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4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01496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72638</w:t>
            </w:r>
          </w:p>
        </w:tc>
      </w:tr>
      <w:tr w:rsidR="00FD77E4" w:rsidRPr="002B3017" w14:paraId="2B032617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56ECBC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489206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C4A9EF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81429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Early-Stage Chronic Kidney Disease in HIV-infected Individual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EA36AC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402CCB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625114</w:t>
            </w:r>
          </w:p>
        </w:tc>
      </w:tr>
      <w:tr w:rsidR="00FD77E4" w:rsidRPr="002B3017" w14:paraId="2C9CD736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D8F8A1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49154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6FBC6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B5B91E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Mechanisms of varicella virus-induced multisystem disease using a primate model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B73BD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E3EA35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 </w:t>
            </w:r>
          </w:p>
        </w:tc>
      </w:tr>
      <w:tr w:rsidR="00FD77E4" w:rsidRPr="002B3017" w14:paraId="13FC6A42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8F216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55487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6BE3B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8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B1C38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Probiotics for Prevention of Acute Graft-vs-Host Disease in Children with Cancer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469A8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26B56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744609</w:t>
            </w:r>
          </w:p>
        </w:tc>
      </w:tr>
      <w:tr w:rsidR="00FD77E4" w:rsidRPr="002B3017" w14:paraId="66979979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5194D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56153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288912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0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1F592C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The neuropathology of mild traumatic brain injury in Alzheime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ACBA89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7CF389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 </w:t>
            </w:r>
          </w:p>
        </w:tc>
      </w:tr>
      <w:tr w:rsidR="00FD77E4" w:rsidRPr="002B3017" w14:paraId="344DABC8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E79477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59722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378D72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A1DB1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Hormones in allergic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91C986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ECD254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 xml:space="preserve"> $       392,487.00 </w:t>
            </w:r>
          </w:p>
        </w:tc>
      </w:tr>
      <w:tr w:rsidR="00FD77E4" w:rsidRPr="002B3017" w14:paraId="650A4E8B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C3EFED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0008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D80986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F23CE2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Molecular Genetic Insight into Neurodegenerative Disease from Drosophila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1696D2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A4E5A2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703113</w:t>
            </w:r>
          </w:p>
        </w:tc>
      </w:tr>
      <w:tr w:rsidR="00FD77E4" w:rsidRPr="002B3017" w14:paraId="37C52BEA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740A67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0164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BFFE71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90F38A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Mechanisms of IL-33 secretion in allergic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DBE1B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6E97E0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510759</w:t>
            </w:r>
          </w:p>
        </w:tc>
      </w:tr>
      <w:tr w:rsidR="00FD77E4" w:rsidRPr="002B3017" w14:paraId="74431D79" w14:textId="77777777" w:rsidTr="00243C3D">
        <w:trPr>
          <w:trHeight w:val="550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28B0C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0511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0D1970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959B80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Non-invasive Intracranial Pressure Sensing with Near Infrared Light for Monitoring the Healthy and Diseased Brain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7B781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BA9DC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86255</w:t>
            </w:r>
          </w:p>
        </w:tc>
      </w:tr>
      <w:tr w:rsidR="00FD77E4" w:rsidRPr="002B3017" w14:paraId="2D77CEAF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CEB0C7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0521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0AC05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0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B3FA9B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 xml:space="preserve">Regulation of </w:t>
            </w:r>
            <w:proofErr w:type="spellStart"/>
            <w:r w:rsidRPr="00EB1252">
              <w:rPr>
                <w:rFonts w:eastAsia="Times New Roman" w:cs="Calibri"/>
                <w:color w:val="000000"/>
              </w:rPr>
              <w:t>extrasynaptic</w:t>
            </w:r>
            <w:proofErr w:type="spellEnd"/>
            <w:r w:rsidRPr="00EB1252">
              <w:rPr>
                <w:rFonts w:eastAsia="Times New Roman" w:cs="Calibri"/>
                <w:color w:val="000000"/>
              </w:rPr>
              <w:t xml:space="preserve"> GABA-A receptors in health and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A1EE6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434341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 </w:t>
            </w:r>
          </w:p>
        </w:tc>
      </w:tr>
      <w:tr w:rsidR="00FD77E4" w:rsidRPr="002B3017" w14:paraId="06303009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0E0A5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0523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F70850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0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06ADE4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Dietary Fat and Alcoholic Live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9F2F2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FA1624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 </w:t>
            </w:r>
          </w:p>
        </w:tc>
      </w:tr>
      <w:tr w:rsidR="00FD77E4" w:rsidRPr="002B3017" w14:paraId="6E9ECD0F" w14:textId="77777777" w:rsidTr="00243C3D">
        <w:trPr>
          <w:trHeight w:val="550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AF6B4B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0637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B3BB31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212151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The role of IL10 in early vascularity, endothelial dysfunction, and programming of adult cardiovascula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07FB17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872F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78524</w:t>
            </w:r>
          </w:p>
        </w:tc>
      </w:tr>
      <w:tr w:rsidR="00FD77E4" w:rsidRPr="002B3017" w14:paraId="5B7B4055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2DB128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0805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F23D59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2855CD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Tip60, Ischemic Heart Disease and Regeneration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70647B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6F58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501446</w:t>
            </w:r>
          </w:p>
        </w:tc>
      </w:tr>
      <w:tr w:rsidR="00FD77E4" w:rsidRPr="002B3017" w14:paraId="4F050DC4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5FF40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0876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10FF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6DB697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Translational Program in CFTR-Related Airway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02AC7B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9F9431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17966</w:t>
            </w:r>
          </w:p>
        </w:tc>
      </w:tr>
      <w:tr w:rsidR="00FD77E4" w:rsidRPr="002B3017" w14:paraId="0931F700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EDFC9C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0879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00AF6F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70919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VITAMIN D DEFICIENCY, INSULIN RESISTANCE AND CARDIOVASCULA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04BA67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6FF5B5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81900</w:t>
            </w:r>
          </w:p>
        </w:tc>
      </w:tr>
      <w:tr w:rsidR="00FD77E4" w:rsidRPr="002B3017" w14:paraId="6A63F9AC" w14:textId="77777777" w:rsidTr="00243C3D">
        <w:trPr>
          <w:trHeight w:val="275"/>
        </w:trPr>
        <w:tc>
          <w:tcPr>
            <w:tcW w:w="1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D7119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lastRenderedPageBreak/>
              <w:t>9608792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48AB77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/1/2019</w:t>
            </w:r>
          </w:p>
        </w:tc>
        <w:tc>
          <w:tcPr>
            <w:tcW w:w="3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E6D6D7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IU training Program in Molecular Physiology and Clinical Mechanisms of Lung Disease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CCAB1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0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CC0836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45539</w:t>
            </w:r>
          </w:p>
        </w:tc>
      </w:tr>
      <w:tr w:rsidR="00FD77E4" w:rsidRPr="002B3017" w14:paraId="6B4C59FE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E37A5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0946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596798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E803F8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Academic Training Program in Pediatric Pulmonary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ECFB17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0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696B75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21162</w:t>
            </w:r>
          </w:p>
        </w:tc>
      </w:tr>
      <w:tr w:rsidR="00FD77E4" w:rsidRPr="002B3017" w14:paraId="65AD044D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55417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10656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7E91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5534FA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Molecular Mechanisms of Pigmentation in Health and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DE21B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BFC9C8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42000</w:t>
            </w:r>
          </w:p>
        </w:tc>
      </w:tr>
      <w:tr w:rsidR="00FD77E4" w:rsidRPr="002B3017" w14:paraId="7CA562EB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8AE78C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1069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1BD1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1F6C3B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Non-Contrast-Enhanced Velocity-Selective MR Angiography at 3T for Cerebrovascular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7BD3E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73DB00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404000</w:t>
            </w:r>
          </w:p>
        </w:tc>
      </w:tr>
      <w:tr w:rsidR="00FD77E4" w:rsidRPr="002B3017" w14:paraId="1767905B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0BBFE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08581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C8EB65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/1/2016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B5FB9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EB1252">
              <w:rPr>
                <w:rFonts w:eastAsia="Times New Roman" w:cs="Calibri"/>
                <w:color w:val="000000"/>
              </w:rPr>
              <w:t>STorytelling</w:t>
            </w:r>
            <w:proofErr w:type="spellEnd"/>
            <w:r w:rsidRPr="00EB1252">
              <w:rPr>
                <w:rFonts w:eastAsia="Times New Roman" w:cs="Calibri"/>
                <w:color w:val="000000"/>
              </w:rPr>
              <w:t xml:space="preserve"> to Improve </w:t>
            </w:r>
            <w:proofErr w:type="spellStart"/>
            <w:r w:rsidRPr="00EB1252">
              <w:rPr>
                <w:rFonts w:eastAsia="Times New Roman" w:cs="Calibri"/>
                <w:color w:val="000000"/>
              </w:rPr>
              <w:t>DiseasE</w:t>
            </w:r>
            <w:proofErr w:type="spellEnd"/>
            <w:r w:rsidRPr="00EB1252">
              <w:rPr>
                <w:rFonts w:eastAsia="Times New Roman" w:cs="Calibri"/>
                <w:color w:val="000000"/>
              </w:rPr>
              <w:t xml:space="preserve"> outcomes in </w:t>
            </w:r>
            <w:proofErr w:type="spellStart"/>
            <w:r w:rsidRPr="00EB1252">
              <w:rPr>
                <w:rFonts w:eastAsia="Times New Roman" w:cs="Calibri"/>
                <w:color w:val="000000"/>
              </w:rPr>
              <w:t>GoUT</w:t>
            </w:r>
            <w:proofErr w:type="spellEnd"/>
            <w:r w:rsidRPr="00EB1252">
              <w:rPr>
                <w:rFonts w:eastAsia="Times New Roman" w:cs="Calibri"/>
                <w:color w:val="000000"/>
              </w:rPr>
              <w:t>: The STRIDE-GO Study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943AD7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A1FCAF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 </w:t>
            </w:r>
          </w:p>
        </w:tc>
      </w:tr>
      <w:tr w:rsidR="00FD77E4" w:rsidRPr="002B3017" w14:paraId="783620CA" w14:textId="77777777" w:rsidTr="00243C3D">
        <w:trPr>
          <w:trHeight w:val="550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19BCAC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56504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68113A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69AE2C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New approaches to combat CNS inflammation in Veterans: Targeting a metabolic enzyme in demyelinating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B8822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23208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 </w:t>
            </w:r>
          </w:p>
        </w:tc>
      </w:tr>
      <w:tr w:rsidR="00FD77E4" w:rsidRPr="002B3017" w14:paraId="42B57B03" w14:textId="77777777" w:rsidTr="00243C3D">
        <w:trPr>
          <w:trHeight w:val="550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4D4F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58879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BA59F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1999CA" w14:textId="679D725E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Vascular-associated neuroinflammation in Alzheimer</w:t>
            </w:r>
            <w:r w:rsidR="00F8680E">
              <w:rPr>
                <w:rFonts w:eastAsia="Times New Roman" w:cs="Calibri"/>
                <w:color w:val="000000"/>
              </w:rPr>
              <w:t>’</w:t>
            </w:r>
            <w:r w:rsidRPr="00EB1252">
              <w:rPr>
                <w:rFonts w:eastAsia="Times New Roman" w:cs="Calibri"/>
                <w:color w:val="000000"/>
              </w:rPr>
              <w:t>s disease: differential effects on disease progression modulated by underlying amyloid burden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2DC469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4A472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61610</w:t>
            </w:r>
          </w:p>
        </w:tc>
      </w:tr>
      <w:tr w:rsidR="00FD77E4" w:rsidRPr="002B3017" w14:paraId="440C189A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3CF48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591280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7D17F1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0C1D91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EB1252">
              <w:rPr>
                <w:rFonts w:eastAsia="Times New Roman" w:cs="Calibri"/>
                <w:color w:val="000000"/>
              </w:rPr>
              <w:t>Krüppel</w:t>
            </w:r>
            <w:proofErr w:type="spellEnd"/>
            <w:r w:rsidRPr="00EB1252">
              <w:rPr>
                <w:rFonts w:eastAsia="Times New Roman" w:cs="Calibri"/>
                <w:color w:val="000000"/>
              </w:rPr>
              <w:t>-Like Factor 15 is a novel mediator of glucocorticoid-responsive glomerular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7132C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7747A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 </w:t>
            </w:r>
          </w:p>
        </w:tc>
      </w:tr>
      <w:tr w:rsidR="00FD77E4" w:rsidRPr="002B3017" w14:paraId="180BD458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8B33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59833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F6A8C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C7271F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Macrophage differentiation and disease outcome in influenza infection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3494D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3E1DD9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542926</w:t>
            </w:r>
          </w:p>
        </w:tc>
      </w:tr>
      <w:tr w:rsidR="00FD77E4" w:rsidRPr="002B3017" w14:paraId="12AAC032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DDE486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1320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94B722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424DA5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Multivalent Toxoid Vaccine for Prevention of S. aureus Invasive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A998EB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5C5162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761776</w:t>
            </w:r>
          </w:p>
        </w:tc>
      </w:tr>
      <w:tr w:rsidR="00FD77E4" w:rsidRPr="002B3017" w14:paraId="64C67974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9BFC5B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1322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2CFFC1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5C8101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Identifying a nodal point for G alpha q signaling in eye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DE0CD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35DF5B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30612</w:t>
            </w:r>
          </w:p>
        </w:tc>
      </w:tr>
      <w:tr w:rsidR="00FD77E4" w:rsidRPr="002B3017" w14:paraId="2CA8B84C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2E375A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1376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0E33DC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879A7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Causal Inference in Infectious Disease Prevention Studi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8FE9BE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06CB0D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78114</w:t>
            </w:r>
          </w:p>
        </w:tc>
      </w:tr>
      <w:tr w:rsidR="00FD77E4" w:rsidRPr="002B3017" w14:paraId="31282F69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B2F7C6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13856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861A9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77E76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Symptom burden in End-Stage Liver Disease patient-caregiver dyad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2B6EA1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3FD055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85000</w:t>
            </w:r>
          </w:p>
        </w:tc>
      </w:tr>
      <w:tr w:rsidR="00FD77E4" w:rsidRPr="002B3017" w14:paraId="1E7FB256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FA38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16316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20C6AA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7214CA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Fetal Brain Development in Congenital Heart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946997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A3A86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89954</w:t>
            </w:r>
          </w:p>
        </w:tc>
      </w:tr>
      <w:tr w:rsidR="00FD77E4" w:rsidRPr="002B3017" w14:paraId="78C44FD3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E954F3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17236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6CC199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4BE3D2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Integrative genomic, epigenetic and functional studies in diabetic kidney diseas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6FD5F1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4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6F52B1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725688</w:t>
            </w:r>
          </w:p>
        </w:tc>
      </w:tr>
      <w:tr w:rsidR="00FD77E4" w:rsidRPr="002B3017" w14:paraId="5B1F50A2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3757DA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1769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3205F5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/1/2019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1B77F3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Disease-Induced Modification in Nanoparticle-Corona Identity and Toxicity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D566FD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5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CDD36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249000</w:t>
            </w:r>
          </w:p>
        </w:tc>
      </w:tr>
      <w:tr w:rsidR="00FD77E4" w:rsidRPr="002B3017" w14:paraId="5C28DB43" w14:textId="77777777" w:rsidTr="00243C3D">
        <w:trPr>
          <w:trHeight w:val="275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545E5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9617787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37435F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12/1/2018</w:t>
            </w:r>
          </w:p>
        </w:tc>
        <w:tc>
          <w:tcPr>
            <w:tcW w:w="3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2083E7" w14:textId="77777777" w:rsidR="00FD77E4" w:rsidRPr="00EB1252" w:rsidRDefault="00FD77E4" w:rsidP="00EC2B8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microRNAs in vascular diseases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12071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8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F65BB4" w14:textId="77777777" w:rsidR="00FD77E4" w:rsidRPr="00EB1252" w:rsidRDefault="00FD77E4" w:rsidP="00EC2B8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 w:rsidRPr="00EB1252">
              <w:rPr>
                <w:rFonts w:eastAsia="Times New Roman" w:cs="Calibri"/>
                <w:color w:val="000000"/>
              </w:rPr>
              <w:t>425953</w:t>
            </w:r>
          </w:p>
        </w:tc>
      </w:tr>
    </w:tbl>
    <w:p w14:paraId="26706F22" w14:textId="77777777" w:rsidR="00FD77E4" w:rsidRPr="00EB1252" w:rsidRDefault="00FD77E4" w:rsidP="00FD77E4">
      <w:pPr>
        <w:spacing w:before="100" w:beforeAutospacing="1" w:after="100" w:afterAutospacing="1" w:line="240" w:lineRule="auto"/>
        <w:ind w:left="360"/>
        <w:rPr>
          <w:rFonts w:eastAsia="Times New Roman" w:cstheme="minorHAnsi"/>
          <w:color w:val="000000"/>
        </w:rPr>
      </w:pPr>
    </w:p>
    <w:p w14:paraId="4264445E" w14:textId="77777777" w:rsidR="00FD77E4" w:rsidRPr="00EB1252" w:rsidRDefault="00FD77E4" w:rsidP="00FD77E4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B1252">
        <w:rPr>
          <w:rFonts w:eastAsia="Times New Roman" w:cstheme="minorHAnsi"/>
          <w:color w:val="000000"/>
        </w:rPr>
        <w:lastRenderedPageBreak/>
        <w:t xml:space="preserve">In the Excel file, add filters to the table and sort </w:t>
      </w:r>
      <w:proofErr w:type="spellStart"/>
      <w:r w:rsidRPr="00EB1252">
        <w:rPr>
          <w:rFonts w:eastAsia="Times New Roman" w:cstheme="minorHAnsi"/>
          <w:color w:val="000000"/>
        </w:rPr>
        <w:t>support_year</w:t>
      </w:r>
      <w:proofErr w:type="spellEnd"/>
      <w:r w:rsidRPr="00EB1252">
        <w:rPr>
          <w:rFonts w:eastAsia="Times New Roman" w:cstheme="minorHAnsi"/>
          <w:color w:val="000000"/>
        </w:rPr>
        <w:t xml:space="preserve"> from smallest to largest.</w:t>
      </w:r>
    </w:p>
    <w:p w14:paraId="1B9F9BE6" w14:textId="77777777" w:rsidR="00FD77E4" w:rsidRPr="00EB1252" w:rsidRDefault="00FD77E4" w:rsidP="00FD77E4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552C808C" w14:textId="77777777" w:rsidR="00FD77E4" w:rsidRPr="00EB1252" w:rsidRDefault="00FD77E4" w:rsidP="00FD77E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EB1252">
        <w:rPr>
          <w:rFonts w:eastAsia="Times New Roman" w:cstheme="minorHAnsi"/>
          <w:color w:val="000000"/>
          <w:highlight w:val="green"/>
        </w:rPr>
        <w:t>Click on data.</w:t>
      </w:r>
    </w:p>
    <w:p w14:paraId="274C6B54" w14:textId="77777777" w:rsidR="00FD77E4" w:rsidRPr="002B3017" w:rsidRDefault="00FD77E4" w:rsidP="00A96755">
      <w:r w:rsidRPr="0073262D">
        <w:rPr>
          <w:noProof/>
        </w:rPr>
        <w:drawing>
          <wp:inline distT="0" distB="0" distL="0" distR="0" wp14:anchorId="7E5C2F7D" wp14:editId="3196C7F2">
            <wp:extent cx="5403702" cy="1096328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23354" cy="110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E41A5" w14:textId="77777777" w:rsidR="00FD77E4" w:rsidRPr="00EB1252" w:rsidRDefault="00FD77E4" w:rsidP="00FD77E4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52E91F65" w14:textId="77777777" w:rsidR="00FD77E4" w:rsidRPr="00EB1252" w:rsidRDefault="00FD77E4" w:rsidP="00FD77E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EB1252">
        <w:rPr>
          <w:rFonts w:eastAsia="Times New Roman" w:cstheme="minorHAnsi"/>
          <w:color w:val="000000"/>
          <w:highlight w:val="green"/>
        </w:rPr>
        <w:t>Click on filter.</w:t>
      </w:r>
    </w:p>
    <w:p w14:paraId="54665855" w14:textId="77777777" w:rsidR="00FD77E4" w:rsidRPr="00EB1252" w:rsidRDefault="00FD77E4" w:rsidP="00FD77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B1252">
        <w:rPr>
          <w:rFonts w:eastAsia="Times New Roman" w:cstheme="minorHAnsi"/>
          <w:noProof/>
          <w:color w:val="000000"/>
        </w:rPr>
        <w:drawing>
          <wp:inline distT="0" distB="0" distL="0" distR="0" wp14:anchorId="00815A5F" wp14:editId="7D749E9D">
            <wp:extent cx="5943600" cy="17557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78B45" w14:textId="77777777" w:rsidR="00FD77E4" w:rsidRPr="00EB1252" w:rsidRDefault="00FD77E4" w:rsidP="00FD77E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EB1252">
        <w:rPr>
          <w:rFonts w:eastAsia="Times New Roman" w:cstheme="minorHAnsi"/>
          <w:color w:val="000000"/>
          <w:highlight w:val="green"/>
        </w:rPr>
        <w:t xml:space="preserve">Click on the dropdown menu for </w:t>
      </w:r>
      <w:proofErr w:type="spellStart"/>
      <w:r w:rsidRPr="00EB1252">
        <w:rPr>
          <w:rFonts w:eastAsia="Times New Roman" w:cstheme="minorHAnsi"/>
          <w:color w:val="000000"/>
          <w:highlight w:val="green"/>
        </w:rPr>
        <w:t>support_year</w:t>
      </w:r>
      <w:proofErr w:type="spellEnd"/>
      <w:r w:rsidRPr="00EB1252">
        <w:rPr>
          <w:rFonts w:eastAsia="Times New Roman" w:cstheme="minorHAnsi"/>
          <w:color w:val="000000"/>
          <w:highlight w:val="green"/>
        </w:rPr>
        <w:t>, then sort by smallest to largest.</w:t>
      </w:r>
    </w:p>
    <w:p w14:paraId="3A86C077" w14:textId="45326EA4" w:rsidR="00FD77E4" w:rsidRPr="00EB1252" w:rsidRDefault="00FD77E4" w:rsidP="00FD77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B1252">
        <w:rPr>
          <w:rFonts w:eastAsia="Times New Roman" w:cstheme="minorHAnsi"/>
          <w:noProof/>
          <w:color w:val="000000"/>
        </w:rPr>
        <w:drawing>
          <wp:inline distT="0" distB="0" distL="0" distR="0" wp14:anchorId="7DF5DE66" wp14:editId="5C61F40D">
            <wp:extent cx="5943600" cy="17005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26C5F" w14:textId="77777777" w:rsidR="00FD77E4" w:rsidRPr="00EB1252" w:rsidRDefault="00FD77E4" w:rsidP="00FD77E4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32545BDE" w14:textId="77777777" w:rsidR="00FD77E4" w:rsidRPr="00EB1252" w:rsidRDefault="00FD77E4" w:rsidP="00FD77E4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B1252">
        <w:rPr>
          <w:rFonts w:eastAsia="Times New Roman" w:cstheme="minorHAnsi"/>
          <w:color w:val="000000"/>
        </w:rPr>
        <w:t xml:space="preserve">Format the </w:t>
      </w:r>
      <w:proofErr w:type="spellStart"/>
      <w:r w:rsidRPr="00EB1252">
        <w:rPr>
          <w:rFonts w:eastAsia="Times New Roman" w:cstheme="minorHAnsi"/>
          <w:color w:val="000000"/>
        </w:rPr>
        <w:t>budget_start</w:t>
      </w:r>
      <w:proofErr w:type="spellEnd"/>
      <w:r w:rsidRPr="00EB1252">
        <w:rPr>
          <w:rFonts w:eastAsia="Times New Roman" w:cstheme="minorHAnsi"/>
          <w:color w:val="000000"/>
        </w:rPr>
        <w:t xml:space="preserve"> column as YYYY-MM-DD.</w:t>
      </w:r>
    </w:p>
    <w:p w14:paraId="695527F1" w14:textId="77777777" w:rsidR="00FD77E4" w:rsidRPr="00EB1252" w:rsidRDefault="00FD77E4" w:rsidP="00FD77E4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02EA2FA8" w14:textId="77777777" w:rsidR="00FD77E4" w:rsidRPr="00EB1252" w:rsidRDefault="00FD77E4" w:rsidP="00FD77E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EB1252">
        <w:rPr>
          <w:rFonts w:eastAsia="Times New Roman" w:cstheme="minorHAnsi"/>
          <w:color w:val="000000"/>
          <w:highlight w:val="green"/>
        </w:rPr>
        <w:t xml:space="preserve">Select the </w:t>
      </w:r>
      <w:proofErr w:type="spellStart"/>
      <w:r w:rsidRPr="00EB1252">
        <w:rPr>
          <w:rFonts w:eastAsia="Times New Roman" w:cstheme="minorHAnsi"/>
          <w:color w:val="000000"/>
          <w:highlight w:val="green"/>
        </w:rPr>
        <w:t>budget_start</w:t>
      </w:r>
      <w:proofErr w:type="spellEnd"/>
      <w:r w:rsidRPr="00EB1252">
        <w:rPr>
          <w:rFonts w:eastAsia="Times New Roman" w:cstheme="minorHAnsi"/>
          <w:color w:val="000000"/>
          <w:highlight w:val="green"/>
        </w:rPr>
        <w:t xml:space="preserve"> column</w:t>
      </w:r>
    </w:p>
    <w:p w14:paraId="6D32F11B" w14:textId="77777777" w:rsidR="00FD77E4" w:rsidRPr="00EB1252" w:rsidRDefault="00FD77E4" w:rsidP="00FD77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B1252">
        <w:rPr>
          <w:rFonts w:eastAsia="Times New Roman" w:cstheme="minorHAnsi"/>
          <w:noProof/>
          <w:color w:val="000000"/>
        </w:rPr>
        <w:lastRenderedPageBreak/>
        <w:drawing>
          <wp:inline distT="0" distB="0" distL="0" distR="0" wp14:anchorId="34DC8073" wp14:editId="1A7043BE">
            <wp:extent cx="4619625" cy="280780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28195" cy="2813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8980A" w14:textId="77777777" w:rsidR="00FD77E4" w:rsidRPr="00EB1252" w:rsidRDefault="00FD77E4" w:rsidP="00FD77E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EB1252">
        <w:rPr>
          <w:rFonts w:eastAsia="Times New Roman" w:cstheme="minorHAnsi"/>
          <w:color w:val="000000"/>
          <w:highlight w:val="green"/>
        </w:rPr>
        <w:t>Right-click and select format cells.</w:t>
      </w:r>
    </w:p>
    <w:p w14:paraId="1FCD9286" w14:textId="77777777" w:rsidR="00FD77E4" w:rsidRPr="00EB1252" w:rsidRDefault="00FD77E4" w:rsidP="00FD77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B1252">
        <w:rPr>
          <w:rFonts w:eastAsia="Times New Roman" w:cstheme="minorHAnsi"/>
          <w:noProof/>
          <w:color w:val="000000"/>
        </w:rPr>
        <w:drawing>
          <wp:inline distT="0" distB="0" distL="0" distR="0" wp14:anchorId="33C2EEC2" wp14:editId="584E5966">
            <wp:extent cx="2762250" cy="413474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66011" cy="414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ADED2" w14:textId="70565F25" w:rsidR="00FD77E4" w:rsidRPr="00EB1252" w:rsidRDefault="00FD77E4" w:rsidP="00FD77E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EB1252">
        <w:rPr>
          <w:rFonts w:eastAsia="Times New Roman" w:cstheme="minorHAnsi"/>
          <w:color w:val="000000"/>
          <w:highlight w:val="green"/>
        </w:rPr>
        <w:t xml:space="preserve">Select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Pr="00EB1252">
        <w:rPr>
          <w:rFonts w:eastAsia="Times New Roman" w:cstheme="minorHAnsi"/>
          <w:color w:val="000000"/>
          <w:highlight w:val="green"/>
        </w:rPr>
        <w:t>date.</w:t>
      </w:r>
      <w:r w:rsidR="00F8680E">
        <w:rPr>
          <w:rFonts w:eastAsia="Times New Roman" w:cstheme="minorHAnsi"/>
          <w:color w:val="000000"/>
          <w:highlight w:val="green"/>
        </w:rPr>
        <w:t>”</w:t>
      </w:r>
    </w:p>
    <w:p w14:paraId="00C2E45A" w14:textId="77777777" w:rsidR="00FD77E4" w:rsidRPr="00EB1252" w:rsidRDefault="00FD77E4" w:rsidP="00FD77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B1252">
        <w:rPr>
          <w:rFonts w:eastAsia="Times New Roman" w:cstheme="minorHAnsi"/>
          <w:noProof/>
          <w:color w:val="000000"/>
        </w:rPr>
        <w:lastRenderedPageBreak/>
        <w:drawing>
          <wp:inline distT="0" distB="0" distL="0" distR="0" wp14:anchorId="50C87E7D" wp14:editId="36A9527C">
            <wp:extent cx="4552983" cy="293372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52983" cy="2933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EFDCD" w14:textId="77777777" w:rsidR="00FD77E4" w:rsidRPr="00EB1252" w:rsidRDefault="00FD77E4" w:rsidP="00FD77E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EB1252">
        <w:rPr>
          <w:rFonts w:eastAsia="Times New Roman" w:cstheme="minorHAnsi"/>
          <w:color w:val="000000"/>
          <w:highlight w:val="green"/>
        </w:rPr>
        <w:t>Select YYYY-MM-DD.</w:t>
      </w:r>
    </w:p>
    <w:p w14:paraId="6D1B88A6" w14:textId="6403B8C2" w:rsidR="00FD77E4" w:rsidRPr="00EB1252" w:rsidRDefault="00FD77E4" w:rsidP="00FD77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B1252">
        <w:rPr>
          <w:rFonts w:eastAsia="Times New Roman" w:cstheme="minorHAnsi"/>
          <w:noProof/>
          <w:color w:val="000000"/>
        </w:rPr>
        <w:drawing>
          <wp:inline distT="0" distB="0" distL="0" distR="0" wp14:anchorId="18CE270E" wp14:editId="03FDF5C9">
            <wp:extent cx="4730750" cy="3352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r="864"/>
                    <a:stretch/>
                  </pic:blipFill>
                  <pic:spPr bwMode="auto">
                    <a:xfrm>
                      <a:off x="0" y="0"/>
                      <a:ext cx="4730785" cy="3352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D3E62E" w14:textId="77777777" w:rsidR="00327BFD" w:rsidRPr="00EB1252" w:rsidRDefault="00327BFD" w:rsidP="00FD77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5456322D" w14:textId="016E74BC" w:rsidR="00FD77E4" w:rsidRPr="00EB1252" w:rsidRDefault="00FD77E4" w:rsidP="00FD77E4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B1252">
        <w:rPr>
          <w:rFonts w:eastAsia="Times New Roman" w:cstheme="minorHAnsi"/>
          <w:color w:val="000000"/>
        </w:rPr>
        <w:t>Freeze the top row</w:t>
      </w:r>
      <w:r w:rsidR="00F8680E">
        <w:rPr>
          <w:rFonts w:eastAsia="Times New Roman" w:cstheme="minorHAnsi"/>
          <w:color w:val="000000"/>
        </w:rPr>
        <w:t>,</w:t>
      </w:r>
      <w:r w:rsidRPr="00EB1252">
        <w:rPr>
          <w:rFonts w:eastAsia="Times New Roman" w:cstheme="minorHAnsi"/>
          <w:color w:val="000000"/>
        </w:rPr>
        <w:t xml:space="preserve"> so the column names remain visible while you scroll down the rows.</w:t>
      </w:r>
    </w:p>
    <w:p w14:paraId="4429F985" w14:textId="77777777" w:rsidR="009E780D" w:rsidRDefault="009E780D" w:rsidP="00EB1252">
      <w:pPr>
        <w:pStyle w:val="ListParagraph"/>
        <w:spacing w:before="100" w:beforeAutospacing="1" w:after="100" w:afterAutospacing="1" w:line="240" w:lineRule="auto"/>
        <w:ind w:left="1440"/>
        <w:rPr>
          <w:rFonts w:eastAsia="Times New Roman" w:cstheme="minorHAnsi"/>
          <w:color w:val="000000"/>
        </w:rPr>
      </w:pPr>
    </w:p>
    <w:p w14:paraId="09CFDB84" w14:textId="77777777" w:rsidR="00FD77E4" w:rsidRPr="00EB1252" w:rsidRDefault="00FD77E4" w:rsidP="00FD77E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EB1252">
        <w:rPr>
          <w:rFonts w:eastAsia="Times New Roman" w:cstheme="minorHAnsi"/>
          <w:color w:val="000000"/>
          <w:highlight w:val="green"/>
        </w:rPr>
        <w:t>Click on View.</w:t>
      </w:r>
    </w:p>
    <w:p w14:paraId="06251167" w14:textId="77777777" w:rsidR="00FD77E4" w:rsidRPr="00EB1252" w:rsidRDefault="00FD77E4" w:rsidP="00FD77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B1252">
        <w:rPr>
          <w:rFonts w:eastAsia="Times New Roman" w:cstheme="minorHAnsi"/>
          <w:noProof/>
          <w:color w:val="000000"/>
        </w:rPr>
        <w:lastRenderedPageBreak/>
        <w:drawing>
          <wp:inline distT="0" distB="0" distL="0" distR="0" wp14:anchorId="6AA55C20" wp14:editId="64CC1FC6">
            <wp:extent cx="5943600" cy="16052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9439B" w14:textId="0E135A66" w:rsidR="00FD77E4" w:rsidRPr="00EB1252" w:rsidRDefault="00FD77E4" w:rsidP="00FD77E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EB1252">
        <w:rPr>
          <w:rFonts w:eastAsia="Times New Roman" w:cstheme="minorHAnsi"/>
          <w:color w:val="000000"/>
          <w:highlight w:val="green"/>
        </w:rPr>
        <w:t xml:space="preserve">Click on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Pr="00EB1252">
        <w:rPr>
          <w:rFonts w:eastAsia="Times New Roman" w:cstheme="minorHAnsi"/>
          <w:color w:val="000000"/>
          <w:highlight w:val="green"/>
        </w:rPr>
        <w:t>Freeze Panes</w:t>
      </w:r>
      <w:r w:rsidR="00F8680E">
        <w:rPr>
          <w:rFonts w:eastAsia="Times New Roman" w:cstheme="minorHAnsi"/>
          <w:color w:val="000000"/>
          <w:highlight w:val="green"/>
        </w:rPr>
        <w:t>”</w:t>
      </w:r>
      <w:r w:rsidRPr="00EB1252">
        <w:rPr>
          <w:rFonts w:eastAsia="Times New Roman" w:cstheme="minorHAnsi"/>
          <w:color w:val="000000"/>
          <w:highlight w:val="green"/>
        </w:rPr>
        <w:t xml:space="preserve"> and select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Pr="00EB1252">
        <w:rPr>
          <w:rFonts w:eastAsia="Times New Roman" w:cstheme="minorHAnsi"/>
          <w:color w:val="000000"/>
          <w:highlight w:val="green"/>
        </w:rPr>
        <w:t>Freeze Top Row.</w:t>
      </w:r>
      <w:r w:rsidR="00F8680E">
        <w:rPr>
          <w:rFonts w:eastAsia="Times New Roman" w:cstheme="minorHAnsi"/>
          <w:color w:val="000000"/>
          <w:highlight w:val="green"/>
        </w:rPr>
        <w:t>”</w:t>
      </w:r>
    </w:p>
    <w:p w14:paraId="7F436B12" w14:textId="77777777" w:rsidR="00FD77E4" w:rsidRPr="00EB1252" w:rsidRDefault="00FD77E4" w:rsidP="00FD77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B1252">
        <w:rPr>
          <w:rFonts w:eastAsia="Times New Roman" w:cstheme="minorHAnsi"/>
          <w:noProof/>
          <w:color w:val="000000"/>
        </w:rPr>
        <w:drawing>
          <wp:inline distT="0" distB="0" distL="0" distR="0" wp14:anchorId="05EBDB34" wp14:editId="44451F6D">
            <wp:extent cx="4629184" cy="2581294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29184" cy="2581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F829B" w14:textId="5B98501D" w:rsidR="00FD77E4" w:rsidRDefault="000727ED" w:rsidP="007764D5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You are asked to create a new column next to </w:t>
      </w:r>
      <w:r w:rsidR="00F8680E">
        <w:rPr>
          <w:rFonts w:eastAsia="Times New Roman" w:cstheme="minorHAnsi"/>
          <w:color w:val="000000"/>
        </w:rPr>
        <w:t>“</w:t>
      </w:r>
      <w:proofErr w:type="spellStart"/>
      <w:r>
        <w:rPr>
          <w:rFonts w:eastAsia="Times New Roman" w:cstheme="minorHAnsi"/>
          <w:color w:val="000000"/>
        </w:rPr>
        <w:t>total_cost</w:t>
      </w:r>
      <w:proofErr w:type="spellEnd"/>
      <w:r w:rsidR="00F8680E">
        <w:rPr>
          <w:rFonts w:eastAsia="Times New Roman" w:cstheme="minorHAnsi"/>
          <w:color w:val="000000"/>
        </w:rPr>
        <w:t>”</w:t>
      </w:r>
      <w:r>
        <w:rPr>
          <w:rFonts w:eastAsia="Times New Roman" w:cstheme="minorHAnsi"/>
          <w:color w:val="000000"/>
        </w:rPr>
        <w:t xml:space="preserve"> called </w:t>
      </w:r>
      <w:r w:rsidR="00F8680E">
        <w:rPr>
          <w:rFonts w:eastAsia="Times New Roman" w:cstheme="minorHAnsi"/>
          <w:color w:val="000000"/>
        </w:rPr>
        <w:t>“</w:t>
      </w:r>
      <w:r>
        <w:rPr>
          <w:rFonts w:eastAsia="Times New Roman" w:cstheme="minorHAnsi"/>
          <w:color w:val="000000"/>
        </w:rPr>
        <w:t>priority</w:t>
      </w:r>
      <w:r w:rsidR="00F8680E">
        <w:rPr>
          <w:rFonts w:eastAsia="Times New Roman" w:cstheme="minorHAnsi"/>
          <w:color w:val="000000"/>
        </w:rPr>
        <w:t>,”</w:t>
      </w:r>
      <w:r>
        <w:rPr>
          <w:rFonts w:eastAsia="Times New Roman" w:cstheme="minorHAnsi"/>
          <w:color w:val="000000"/>
        </w:rPr>
        <w:t xml:space="preserve"> labeling all projects with a </w:t>
      </w:r>
      <w:r w:rsidR="00F8680E">
        <w:rPr>
          <w:rFonts w:eastAsia="Times New Roman" w:cstheme="minorHAnsi"/>
          <w:color w:val="000000"/>
        </w:rPr>
        <w:t>“</w:t>
      </w:r>
      <w:proofErr w:type="spellStart"/>
      <w:r>
        <w:rPr>
          <w:rFonts w:eastAsia="Times New Roman" w:cstheme="minorHAnsi"/>
          <w:color w:val="000000"/>
        </w:rPr>
        <w:t>total_cost</w:t>
      </w:r>
      <w:proofErr w:type="spellEnd"/>
      <w:r w:rsidR="00F8680E">
        <w:rPr>
          <w:rFonts w:eastAsia="Times New Roman" w:cstheme="minorHAnsi"/>
          <w:color w:val="000000"/>
        </w:rPr>
        <w:t>”</w:t>
      </w:r>
      <w:r>
        <w:rPr>
          <w:rFonts w:eastAsia="Times New Roman" w:cstheme="minorHAnsi"/>
          <w:color w:val="000000"/>
        </w:rPr>
        <w:t xml:space="preserve"> over $20,000 as </w:t>
      </w:r>
      <w:r w:rsidR="00F8680E">
        <w:rPr>
          <w:rFonts w:eastAsia="Times New Roman" w:cstheme="minorHAnsi"/>
          <w:color w:val="000000"/>
        </w:rPr>
        <w:t>“</w:t>
      </w:r>
      <w:r>
        <w:rPr>
          <w:rFonts w:eastAsia="Times New Roman" w:cstheme="minorHAnsi"/>
          <w:color w:val="000000"/>
        </w:rPr>
        <w:t>high</w:t>
      </w:r>
      <w:r w:rsidR="00F8680E">
        <w:rPr>
          <w:rFonts w:eastAsia="Times New Roman" w:cstheme="minorHAnsi"/>
          <w:color w:val="000000"/>
        </w:rPr>
        <w:t>”</w:t>
      </w:r>
      <w:r>
        <w:rPr>
          <w:rFonts w:eastAsia="Times New Roman" w:cstheme="minorHAnsi"/>
          <w:color w:val="000000"/>
        </w:rPr>
        <w:t xml:space="preserve"> and anything under $20,000 as </w:t>
      </w:r>
      <w:r w:rsidR="00F8680E">
        <w:rPr>
          <w:rFonts w:eastAsia="Times New Roman" w:cstheme="minorHAnsi"/>
          <w:color w:val="000000"/>
        </w:rPr>
        <w:t>“</w:t>
      </w:r>
      <w:r>
        <w:rPr>
          <w:rFonts w:eastAsia="Times New Roman" w:cstheme="minorHAnsi"/>
          <w:color w:val="000000"/>
        </w:rPr>
        <w:t>low</w:t>
      </w:r>
      <w:r w:rsidR="007A03E1">
        <w:rPr>
          <w:rFonts w:eastAsia="Times New Roman" w:cstheme="minorHAnsi"/>
          <w:color w:val="000000"/>
        </w:rPr>
        <w:t>.</w:t>
      </w:r>
      <w:r w:rsidR="00F8680E">
        <w:rPr>
          <w:rFonts w:eastAsia="Times New Roman" w:cstheme="minorHAnsi"/>
          <w:color w:val="000000"/>
        </w:rPr>
        <w:t>”</w:t>
      </w:r>
      <w:r>
        <w:rPr>
          <w:rFonts w:eastAsia="Times New Roman" w:cstheme="minorHAnsi"/>
          <w:color w:val="000000"/>
        </w:rPr>
        <w:t xml:space="preserve"> Write an IF statement to quickly accomplish this task.</w:t>
      </w:r>
    </w:p>
    <w:p w14:paraId="3CEE6BEC" w14:textId="77777777" w:rsidR="000727ED" w:rsidRDefault="000727ED" w:rsidP="000727ED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0A220A48" w14:textId="137AF981" w:rsidR="000727ED" w:rsidRPr="00BE6C9A" w:rsidRDefault="000727ED" w:rsidP="000727ED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614B2F">
        <w:rPr>
          <w:rFonts w:eastAsia="Times New Roman" w:cstheme="minorHAnsi"/>
          <w:color w:val="000000"/>
          <w:highlight w:val="green"/>
        </w:rPr>
        <w:t xml:space="preserve">Click on </w:t>
      </w:r>
      <w:r w:rsidR="00BE6C9A" w:rsidRPr="00614B2F">
        <w:rPr>
          <w:rFonts w:eastAsia="Times New Roman" w:cstheme="minorHAnsi"/>
          <w:color w:val="000000"/>
          <w:highlight w:val="green"/>
        </w:rPr>
        <w:t xml:space="preserve">the cell under column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="00BE6C9A" w:rsidRPr="00614B2F">
        <w:rPr>
          <w:rFonts w:eastAsia="Times New Roman" w:cstheme="minorHAnsi"/>
          <w:color w:val="000000"/>
          <w:highlight w:val="green"/>
        </w:rPr>
        <w:t>F</w:t>
      </w:r>
      <w:r w:rsidR="00F8680E">
        <w:rPr>
          <w:rFonts w:eastAsia="Times New Roman" w:cstheme="minorHAnsi"/>
          <w:color w:val="000000"/>
          <w:highlight w:val="green"/>
        </w:rPr>
        <w:t>”</w:t>
      </w:r>
      <w:r w:rsidR="00BE6C9A" w:rsidRPr="00614B2F">
        <w:rPr>
          <w:rFonts w:eastAsia="Times New Roman" w:cstheme="minorHAnsi"/>
          <w:color w:val="000000"/>
          <w:highlight w:val="green"/>
        </w:rPr>
        <w:t xml:space="preserve"> and type in the column title.</w:t>
      </w:r>
      <w:r w:rsidR="00BE6C9A" w:rsidRPr="00BE6C9A">
        <w:rPr>
          <w:noProof/>
        </w:rPr>
        <w:t xml:space="preserve"> </w:t>
      </w:r>
      <w:r w:rsidR="00BE6C9A" w:rsidRPr="00BE6C9A">
        <w:rPr>
          <w:noProof/>
        </w:rPr>
        <w:drawing>
          <wp:inline distT="0" distB="0" distL="0" distR="0" wp14:anchorId="1C3D33A9" wp14:editId="72F3A5B2">
            <wp:extent cx="2190766" cy="138113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190766" cy="138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8C904" w14:textId="77777777" w:rsidR="00BE6C9A" w:rsidRPr="00BE6C9A" w:rsidRDefault="00BE6C9A" w:rsidP="00BE6C9A">
      <w:pPr>
        <w:pStyle w:val="ListParagraph"/>
        <w:spacing w:before="100" w:beforeAutospacing="1" w:after="100" w:afterAutospacing="1" w:line="240" w:lineRule="auto"/>
        <w:ind w:left="1440"/>
        <w:rPr>
          <w:rFonts w:eastAsia="Times New Roman" w:cstheme="minorHAnsi"/>
          <w:color w:val="000000"/>
        </w:rPr>
      </w:pPr>
    </w:p>
    <w:p w14:paraId="1DC83983" w14:textId="272B4A06" w:rsidR="00BE6C9A" w:rsidRPr="00614B2F" w:rsidRDefault="00BE6C9A" w:rsidP="000727ED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614B2F">
        <w:rPr>
          <w:rFonts w:eastAsia="Times New Roman" w:cstheme="minorHAnsi"/>
          <w:color w:val="000000"/>
          <w:highlight w:val="green"/>
        </w:rPr>
        <w:t xml:space="preserve">Write the IF statement in cell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Pr="00614B2F">
        <w:rPr>
          <w:rFonts w:eastAsia="Times New Roman" w:cstheme="minorHAnsi"/>
          <w:color w:val="000000"/>
          <w:highlight w:val="green"/>
        </w:rPr>
        <w:t>F2.</w:t>
      </w:r>
      <w:r w:rsidR="00F8680E">
        <w:rPr>
          <w:rFonts w:eastAsia="Times New Roman" w:cstheme="minorHAnsi"/>
          <w:color w:val="000000"/>
          <w:highlight w:val="green"/>
        </w:rPr>
        <w:t>”</w:t>
      </w:r>
    </w:p>
    <w:p w14:paraId="070BE028" w14:textId="48E206DB" w:rsidR="00BE6C9A" w:rsidRDefault="00BE6C9A" w:rsidP="00BE6C9A">
      <w:pPr>
        <w:pStyle w:val="ListParagraph"/>
        <w:spacing w:before="100" w:beforeAutospacing="1" w:after="100" w:afterAutospacing="1" w:line="240" w:lineRule="auto"/>
        <w:ind w:left="1440"/>
        <w:rPr>
          <w:rFonts w:eastAsia="Times New Roman" w:cstheme="minorHAnsi"/>
          <w:color w:val="000000"/>
        </w:rPr>
      </w:pPr>
      <w:r w:rsidRPr="00BE6C9A">
        <w:rPr>
          <w:noProof/>
        </w:rPr>
        <w:lastRenderedPageBreak/>
        <w:t xml:space="preserve"> </w:t>
      </w:r>
      <w:r w:rsidRPr="00BE6C9A">
        <w:rPr>
          <w:rFonts w:eastAsia="Times New Roman" w:cstheme="minorHAnsi"/>
          <w:noProof/>
          <w:color w:val="000000"/>
        </w:rPr>
        <w:drawing>
          <wp:inline distT="0" distB="0" distL="0" distR="0" wp14:anchorId="705A0C4C" wp14:editId="4996A48A">
            <wp:extent cx="2943247" cy="990607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943247" cy="990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DDAC0" w14:textId="7236AF72" w:rsidR="00BE6C9A" w:rsidRPr="000C1A5F" w:rsidRDefault="000C1A5F" w:rsidP="001E1924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614B2F">
        <w:rPr>
          <w:rFonts w:eastAsia="Times New Roman" w:cstheme="minorHAnsi"/>
          <w:color w:val="000000"/>
          <w:highlight w:val="green"/>
        </w:rPr>
        <w:t>Then double click on the square in the bottom righthand corner of the cell.</w:t>
      </w:r>
      <w:r w:rsidRPr="000C1A5F">
        <w:rPr>
          <w:rFonts w:eastAsia="Times New Roman" w:cstheme="minorHAnsi"/>
          <w:noProof/>
          <w:color w:val="000000"/>
        </w:rPr>
        <w:drawing>
          <wp:inline distT="0" distB="0" distL="0" distR="0" wp14:anchorId="5742323C" wp14:editId="218E0888">
            <wp:extent cx="2047890" cy="962032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047890" cy="9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9487B" w14:textId="001E54BA" w:rsidR="000C1A5F" w:rsidRDefault="000C1A5F" w:rsidP="000C1A5F">
      <w:pPr>
        <w:pStyle w:val="ListParagraph"/>
        <w:spacing w:before="100" w:beforeAutospacing="1" w:after="100" w:afterAutospacing="1" w:line="240" w:lineRule="auto"/>
        <w:ind w:left="1440"/>
        <w:rPr>
          <w:rFonts w:eastAsia="Times New Roman" w:cstheme="minorHAnsi"/>
          <w:color w:val="000000"/>
        </w:rPr>
      </w:pPr>
    </w:p>
    <w:p w14:paraId="26A52655" w14:textId="07436EEF" w:rsidR="000C1A5F" w:rsidRPr="00614B2F" w:rsidRDefault="000C1A5F" w:rsidP="000C1A5F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614B2F">
        <w:rPr>
          <w:rFonts w:eastAsia="Times New Roman" w:cstheme="minorHAnsi"/>
          <w:color w:val="000000"/>
          <w:highlight w:val="green"/>
        </w:rPr>
        <w:t>The values will be filled in for the entirety of the dataset.</w:t>
      </w:r>
    </w:p>
    <w:p w14:paraId="74F5E225" w14:textId="36F58AA5" w:rsidR="000C1A5F" w:rsidRDefault="000C1A5F" w:rsidP="000C1A5F">
      <w:pPr>
        <w:pStyle w:val="ListParagraph"/>
        <w:spacing w:before="100" w:beforeAutospacing="1" w:after="100" w:afterAutospacing="1" w:line="240" w:lineRule="auto"/>
        <w:ind w:left="1440"/>
        <w:rPr>
          <w:rFonts w:eastAsia="Times New Roman" w:cstheme="minorHAnsi"/>
          <w:color w:val="000000"/>
        </w:rPr>
      </w:pPr>
      <w:r w:rsidRPr="000C1A5F">
        <w:rPr>
          <w:rFonts w:eastAsia="Times New Roman" w:cstheme="minorHAnsi"/>
          <w:noProof/>
          <w:color w:val="000000"/>
        </w:rPr>
        <w:drawing>
          <wp:inline distT="0" distB="0" distL="0" distR="0" wp14:anchorId="38EA1256" wp14:editId="06CE3481">
            <wp:extent cx="1819288" cy="4410107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819288" cy="441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4BAE1" w14:textId="0EA47FF3" w:rsidR="000C1A5F" w:rsidRPr="00614B2F" w:rsidRDefault="000C1A5F" w:rsidP="000C1A5F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</w:rPr>
      </w:pPr>
      <w:r w:rsidRPr="00614B2F">
        <w:rPr>
          <w:rFonts w:eastAsia="Times New Roman" w:cstheme="minorHAnsi"/>
          <w:color w:val="000000"/>
          <w:highlight w:val="green"/>
        </w:rPr>
        <w:t>Alternatively</w:t>
      </w:r>
      <w:r w:rsidR="00594DCF">
        <w:rPr>
          <w:rFonts w:eastAsia="Times New Roman" w:cstheme="minorHAnsi"/>
          <w:color w:val="000000"/>
          <w:highlight w:val="green"/>
        </w:rPr>
        <w:t>,</w:t>
      </w:r>
      <w:r w:rsidRPr="00614B2F">
        <w:rPr>
          <w:rFonts w:eastAsia="Times New Roman" w:cstheme="minorHAnsi"/>
          <w:color w:val="000000"/>
          <w:highlight w:val="green"/>
        </w:rPr>
        <w:t xml:space="preserve"> you can copy the formula in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Pr="00614B2F">
        <w:rPr>
          <w:rFonts w:eastAsia="Times New Roman" w:cstheme="minorHAnsi"/>
          <w:color w:val="000000"/>
          <w:highlight w:val="green"/>
        </w:rPr>
        <w:t>E2</w:t>
      </w:r>
      <w:r w:rsidR="00F8680E">
        <w:rPr>
          <w:rFonts w:eastAsia="Times New Roman" w:cstheme="minorHAnsi"/>
          <w:color w:val="000000"/>
          <w:highlight w:val="green"/>
        </w:rPr>
        <w:t>”</w:t>
      </w:r>
      <w:r w:rsidRPr="00614B2F">
        <w:rPr>
          <w:rFonts w:eastAsia="Times New Roman" w:cstheme="minorHAnsi"/>
          <w:color w:val="000000"/>
          <w:highlight w:val="green"/>
        </w:rPr>
        <w:t xml:space="preserve"> using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Pr="00614B2F">
        <w:rPr>
          <w:rFonts w:eastAsia="Times New Roman" w:cstheme="minorHAnsi"/>
          <w:color w:val="000000"/>
          <w:highlight w:val="green"/>
        </w:rPr>
        <w:t>Control</w:t>
      </w:r>
      <w:r w:rsidR="00F8680E">
        <w:rPr>
          <w:rFonts w:eastAsia="Times New Roman" w:cstheme="minorHAnsi"/>
          <w:color w:val="000000"/>
          <w:highlight w:val="green"/>
        </w:rPr>
        <w:t>”</w:t>
      </w:r>
      <w:r w:rsidRPr="00614B2F">
        <w:rPr>
          <w:rFonts w:eastAsia="Times New Roman" w:cstheme="minorHAnsi"/>
          <w:color w:val="000000"/>
          <w:highlight w:val="green"/>
        </w:rPr>
        <w:t xml:space="preserve"> and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Pr="00614B2F">
        <w:rPr>
          <w:rFonts w:eastAsia="Times New Roman" w:cstheme="minorHAnsi"/>
          <w:color w:val="000000"/>
          <w:highlight w:val="green"/>
        </w:rPr>
        <w:t>C</w:t>
      </w:r>
      <w:r w:rsidR="00F8680E">
        <w:rPr>
          <w:rFonts w:eastAsia="Times New Roman" w:cstheme="minorHAnsi"/>
          <w:color w:val="000000"/>
          <w:highlight w:val="green"/>
        </w:rPr>
        <w:t>”</w:t>
      </w:r>
      <w:r w:rsidRPr="00614B2F">
        <w:rPr>
          <w:rFonts w:eastAsia="Times New Roman" w:cstheme="minorHAnsi"/>
          <w:color w:val="000000"/>
          <w:highlight w:val="green"/>
        </w:rPr>
        <w:t xml:space="preserve"> then use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Pr="00614B2F">
        <w:rPr>
          <w:rFonts w:eastAsia="Times New Roman" w:cstheme="minorHAnsi"/>
          <w:color w:val="000000"/>
          <w:highlight w:val="green"/>
        </w:rPr>
        <w:t>Control</w:t>
      </w:r>
      <w:r w:rsidR="00594DCF">
        <w:rPr>
          <w:rFonts w:eastAsia="Times New Roman" w:cstheme="minorHAnsi"/>
          <w:color w:val="000000"/>
          <w:highlight w:val="green"/>
        </w:rPr>
        <w:t>,”</w:t>
      </w:r>
      <w:r w:rsidRPr="00614B2F">
        <w:rPr>
          <w:rFonts w:eastAsia="Times New Roman" w:cstheme="minorHAnsi"/>
          <w:color w:val="000000"/>
          <w:highlight w:val="green"/>
        </w:rPr>
        <w:t xml:space="preserve">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Pr="00614B2F">
        <w:rPr>
          <w:rFonts w:eastAsia="Times New Roman" w:cstheme="minorHAnsi"/>
          <w:color w:val="000000"/>
          <w:highlight w:val="green"/>
        </w:rPr>
        <w:t>Shift</w:t>
      </w:r>
      <w:r w:rsidR="00594DCF">
        <w:rPr>
          <w:rFonts w:eastAsia="Times New Roman" w:cstheme="minorHAnsi"/>
          <w:color w:val="000000"/>
          <w:highlight w:val="green"/>
        </w:rPr>
        <w:t>,”</w:t>
      </w:r>
      <w:r w:rsidRPr="00614B2F">
        <w:rPr>
          <w:rFonts w:eastAsia="Times New Roman" w:cstheme="minorHAnsi"/>
          <w:color w:val="000000"/>
          <w:highlight w:val="green"/>
        </w:rPr>
        <w:t xml:space="preserve">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Pr="00614B2F">
        <w:rPr>
          <w:rFonts w:eastAsia="Times New Roman" w:cstheme="minorHAnsi"/>
          <w:color w:val="000000"/>
          <w:highlight w:val="green"/>
        </w:rPr>
        <w:t>End</w:t>
      </w:r>
      <w:r w:rsidR="00594DCF">
        <w:rPr>
          <w:rFonts w:eastAsia="Times New Roman" w:cstheme="minorHAnsi"/>
          <w:color w:val="000000"/>
          <w:highlight w:val="green"/>
        </w:rPr>
        <w:t>,</w:t>
      </w:r>
      <w:r w:rsidR="00F8680E">
        <w:rPr>
          <w:rFonts w:eastAsia="Times New Roman" w:cstheme="minorHAnsi"/>
          <w:color w:val="000000"/>
          <w:highlight w:val="green"/>
        </w:rPr>
        <w:t>”</w:t>
      </w:r>
      <w:r w:rsidRPr="00614B2F">
        <w:rPr>
          <w:rFonts w:eastAsia="Times New Roman" w:cstheme="minorHAnsi"/>
          <w:color w:val="000000"/>
          <w:highlight w:val="green"/>
        </w:rPr>
        <w:t xml:space="preserve"> and hit </w:t>
      </w:r>
      <w:r w:rsidR="00F8680E">
        <w:rPr>
          <w:rFonts w:eastAsia="Times New Roman" w:cstheme="minorHAnsi"/>
          <w:color w:val="000000"/>
          <w:highlight w:val="green"/>
        </w:rPr>
        <w:t>“</w:t>
      </w:r>
      <w:r w:rsidRPr="00614B2F">
        <w:rPr>
          <w:rFonts w:eastAsia="Times New Roman" w:cstheme="minorHAnsi"/>
          <w:color w:val="000000"/>
          <w:highlight w:val="green"/>
        </w:rPr>
        <w:t>Enter</w:t>
      </w:r>
      <w:r w:rsidR="00594DCF">
        <w:rPr>
          <w:rFonts w:eastAsia="Times New Roman" w:cstheme="minorHAnsi"/>
          <w:color w:val="000000"/>
          <w:highlight w:val="green"/>
        </w:rPr>
        <w:t>,</w:t>
      </w:r>
      <w:r w:rsidR="00F8680E">
        <w:rPr>
          <w:rFonts w:eastAsia="Times New Roman" w:cstheme="minorHAnsi"/>
          <w:color w:val="000000"/>
          <w:highlight w:val="green"/>
        </w:rPr>
        <w:t>”</w:t>
      </w:r>
      <w:r w:rsidRPr="00614B2F">
        <w:rPr>
          <w:rFonts w:eastAsia="Times New Roman" w:cstheme="minorHAnsi"/>
          <w:color w:val="000000"/>
          <w:highlight w:val="green"/>
        </w:rPr>
        <w:t xml:space="preserve"> and the formula will be copied down the dataset.</w:t>
      </w:r>
    </w:p>
    <w:p w14:paraId="7D7B7CEC" w14:textId="77777777" w:rsidR="00784217" w:rsidRDefault="00784217" w:rsidP="00784217">
      <w:pPr>
        <w:pStyle w:val="ListParagraph"/>
        <w:spacing w:before="100" w:beforeAutospacing="1" w:after="100" w:afterAutospacing="1" w:line="240" w:lineRule="auto"/>
        <w:ind w:left="1440"/>
        <w:rPr>
          <w:rFonts w:eastAsia="Times New Roman" w:cstheme="minorHAnsi"/>
          <w:color w:val="000000"/>
        </w:rPr>
      </w:pPr>
    </w:p>
    <w:p w14:paraId="46F3D8B7" w14:textId="54534A26" w:rsidR="00784217" w:rsidRDefault="00784217" w:rsidP="00784217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Excel provid</w:t>
      </w:r>
      <w:r w:rsidR="006C6435">
        <w:rPr>
          <w:rFonts w:eastAsia="Times New Roman" w:cstheme="minorHAnsi"/>
          <w:color w:val="000000"/>
        </w:rPr>
        <w:t xml:space="preserve">es quick graphing of data by simply clicking </w:t>
      </w:r>
      <w:r w:rsidR="00F8680E">
        <w:rPr>
          <w:rFonts w:eastAsia="Times New Roman" w:cstheme="minorHAnsi"/>
          <w:color w:val="000000"/>
        </w:rPr>
        <w:t>“</w:t>
      </w:r>
      <w:r w:rsidR="006C6435">
        <w:rPr>
          <w:rFonts w:eastAsia="Times New Roman" w:cstheme="minorHAnsi"/>
          <w:color w:val="000000"/>
        </w:rPr>
        <w:t>Insert</w:t>
      </w:r>
      <w:r w:rsidR="00F8680E">
        <w:rPr>
          <w:rFonts w:eastAsia="Times New Roman" w:cstheme="minorHAnsi"/>
          <w:color w:val="000000"/>
        </w:rPr>
        <w:t>”</w:t>
      </w:r>
      <w:r w:rsidR="006C6435">
        <w:rPr>
          <w:rFonts w:eastAsia="Times New Roman" w:cstheme="minorHAnsi"/>
          <w:color w:val="000000"/>
        </w:rPr>
        <w:t xml:space="preserve"> and selecting the chart you wish to create.  Can you name these different graphs?</w:t>
      </w:r>
    </w:p>
    <w:p w14:paraId="630A7B0B" w14:textId="77777777" w:rsidR="00B2295E" w:rsidRPr="00255B83" w:rsidRDefault="00B2295E" w:rsidP="000475D9">
      <w:pPr>
        <w:pStyle w:val="ListParagraph"/>
        <w:numPr>
          <w:ilvl w:val="0"/>
          <w:numId w:val="32"/>
        </w:numPr>
        <w:spacing w:after="0" w:line="256" w:lineRule="auto"/>
        <w:rPr>
          <w:highlight w:val="green"/>
        </w:rPr>
      </w:pPr>
      <w:r w:rsidRPr="00255B83">
        <w:rPr>
          <w:highlight w:val="green"/>
        </w:rPr>
        <w:t>Pie Chart</w:t>
      </w:r>
    </w:p>
    <w:p w14:paraId="241F43D1" w14:textId="77777777" w:rsidR="00B2295E" w:rsidRPr="00255B83" w:rsidRDefault="00B2295E" w:rsidP="000475D9">
      <w:pPr>
        <w:pStyle w:val="ListParagraph"/>
        <w:numPr>
          <w:ilvl w:val="0"/>
          <w:numId w:val="32"/>
        </w:numPr>
        <w:spacing w:after="0" w:line="256" w:lineRule="auto"/>
        <w:rPr>
          <w:highlight w:val="green"/>
        </w:rPr>
      </w:pPr>
      <w:r w:rsidRPr="00255B83">
        <w:rPr>
          <w:highlight w:val="green"/>
        </w:rPr>
        <w:lastRenderedPageBreak/>
        <w:t>Bar Graph</w:t>
      </w:r>
    </w:p>
    <w:p w14:paraId="5E797534" w14:textId="77777777" w:rsidR="00B2295E" w:rsidRPr="00255B83" w:rsidRDefault="00B2295E" w:rsidP="000475D9">
      <w:pPr>
        <w:pStyle w:val="ListParagraph"/>
        <w:numPr>
          <w:ilvl w:val="0"/>
          <w:numId w:val="32"/>
        </w:numPr>
        <w:spacing w:after="0" w:line="256" w:lineRule="auto"/>
        <w:rPr>
          <w:highlight w:val="green"/>
        </w:rPr>
      </w:pPr>
      <w:r w:rsidRPr="00255B83">
        <w:rPr>
          <w:highlight w:val="green"/>
        </w:rPr>
        <w:t>Line Graph</w:t>
      </w:r>
    </w:p>
    <w:p w14:paraId="74922248" w14:textId="77777777" w:rsidR="00B2295E" w:rsidRPr="00255B83" w:rsidRDefault="00B2295E" w:rsidP="000475D9">
      <w:pPr>
        <w:pStyle w:val="ListParagraph"/>
        <w:numPr>
          <w:ilvl w:val="0"/>
          <w:numId w:val="32"/>
        </w:numPr>
        <w:spacing w:after="0" w:line="256" w:lineRule="auto"/>
        <w:rPr>
          <w:highlight w:val="green"/>
        </w:rPr>
      </w:pPr>
      <w:r w:rsidRPr="00255B83">
        <w:rPr>
          <w:highlight w:val="green"/>
        </w:rPr>
        <w:t>Scatter Plot</w:t>
      </w:r>
    </w:p>
    <w:p w14:paraId="1A507F7B" w14:textId="77777777" w:rsidR="00B2295E" w:rsidRDefault="00B2295E" w:rsidP="00B2295E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5AEEB4D2" w14:textId="21FE1016" w:rsidR="006C6435" w:rsidRPr="00DB010C" w:rsidRDefault="006C6435" w:rsidP="00DB010C">
      <w:pPr>
        <w:spacing w:before="100" w:beforeAutospacing="1" w:after="100" w:afterAutospacing="1" w:line="240" w:lineRule="auto"/>
        <w:ind w:left="360"/>
        <w:rPr>
          <w:rFonts w:eastAsia="Times New Roman" w:cstheme="minorHAnsi"/>
          <w:color w:val="000000"/>
        </w:rPr>
      </w:pPr>
      <w:r w:rsidRPr="006C6435">
        <w:rPr>
          <w:noProof/>
        </w:rPr>
        <w:drawing>
          <wp:inline distT="0" distB="0" distL="0" distR="0" wp14:anchorId="5DE5FF7C" wp14:editId="12F87A3B">
            <wp:extent cx="6001425" cy="373806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BEBA8EAE-BF5A-486C-A8C5-ECC9F3942E4B}">
                          <a14:imgProps xmlns:a14="http://schemas.microsoft.com/office/drawing/2010/main">
                            <a14:imgLayer r:embed="rId47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6554" cy="374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251E5" w14:textId="306BA4A8" w:rsidR="00FD77E4" w:rsidRPr="00EB1252" w:rsidRDefault="00FD77E4" w:rsidP="00A96755">
      <w:pPr>
        <w:pStyle w:val="Heading1"/>
        <w:spacing w:after="240"/>
        <w:rPr>
          <w:rFonts w:asciiTheme="minorHAnsi" w:hAnsiTheme="minorHAnsi"/>
          <w:b/>
          <w:sz w:val="24"/>
        </w:rPr>
      </w:pPr>
      <w:r w:rsidRPr="00EB1252">
        <w:rPr>
          <w:rFonts w:asciiTheme="minorHAnsi" w:hAnsiTheme="minorHAnsi"/>
          <w:b/>
          <w:sz w:val="24"/>
        </w:rPr>
        <w:t xml:space="preserve">APA </w:t>
      </w:r>
      <w:r w:rsidR="00243C3D">
        <w:rPr>
          <w:rFonts w:asciiTheme="minorHAnsi" w:hAnsiTheme="minorHAnsi"/>
          <w:b/>
          <w:sz w:val="24"/>
        </w:rPr>
        <w:t>Writing Style</w:t>
      </w:r>
    </w:p>
    <w:p w14:paraId="133C9303" w14:textId="30FCFD49" w:rsidR="00FD77E4" w:rsidRPr="00EB1252" w:rsidRDefault="00FD77E4" w:rsidP="00FD77E4">
      <w:r w:rsidRPr="00EB1252">
        <w:t xml:space="preserve">You will use APA 7 </w:t>
      </w:r>
      <w:r w:rsidR="00C90A2D" w:rsidRPr="00EB1252">
        <w:t>style, a writing format for academic documents,</w:t>
      </w:r>
      <w:r w:rsidRPr="00EB1252">
        <w:t xml:space="preserve"> in your reports and presentations in the MS-ADS program. </w:t>
      </w:r>
    </w:p>
    <w:p w14:paraId="15E0A53F" w14:textId="77777777" w:rsidR="00FD77E4" w:rsidRPr="00EB1252" w:rsidRDefault="00FD77E4" w:rsidP="004325A9">
      <w:pPr>
        <w:spacing w:after="0"/>
        <w:ind w:left="450"/>
      </w:pPr>
      <w:r w:rsidRPr="00EB1252">
        <w:t>1. Which of the following is cited correctly in APA in-text citations of an article with three or more authors?</w:t>
      </w:r>
    </w:p>
    <w:p w14:paraId="7B6089AE" w14:textId="77777777" w:rsidR="009E780D" w:rsidRDefault="009E780D" w:rsidP="00DB010C">
      <w:pPr>
        <w:pStyle w:val="ListParagraph"/>
        <w:numPr>
          <w:ilvl w:val="0"/>
          <w:numId w:val="31"/>
        </w:numPr>
        <w:spacing w:after="0" w:line="256" w:lineRule="auto"/>
        <w:ind w:left="450" w:firstLine="0"/>
      </w:pPr>
      <w:r>
        <w:t>Tarshizi, Cooke, Smith, Kim (2020)</w:t>
      </w:r>
    </w:p>
    <w:p w14:paraId="418ED5A4" w14:textId="77777777" w:rsidR="009E780D" w:rsidRDefault="009E780D" w:rsidP="00DB010C">
      <w:pPr>
        <w:pStyle w:val="ListParagraph"/>
        <w:numPr>
          <w:ilvl w:val="0"/>
          <w:numId w:val="31"/>
        </w:numPr>
        <w:spacing w:after="0" w:line="256" w:lineRule="auto"/>
        <w:ind w:left="450" w:firstLine="0"/>
      </w:pPr>
      <w:r>
        <w:t>Tarshizi, et. al. 2020</w:t>
      </w:r>
    </w:p>
    <w:p w14:paraId="1FA6D11E" w14:textId="77777777" w:rsidR="009E780D" w:rsidRPr="00DB010C" w:rsidRDefault="009E780D" w:rsidP="00DB010C">
      <w:pPr>
        <w:pStyle w:val="ListParagraph"/>
        <w:numPr>
          <w:ilvl w:val="0"/>
          <w:numId w:val="31"/>
        </w:numPr>
        <w:spacing w:after="0" w:line="256" w:lineRule="auto"/>
        <w:ind w:left="450" w:firstLine="0"/>
        <w:rPr>
          <w:highlight w:val="green"/>
        </w:rPr>
      </w:pPr>
      <w:r w:rsidRPr="00DB010C">
        <w:rPr>
          <w:highlight w:val="green"/>
        </w:rPr>
        <w:t>(Tarshizi et al., 2020, p. 155)</w:t>
      </w:r>
    </w:p>
    <w:p w14:paraId="5DB12BE3" w14:textId="77777777" w:rsidR="009E780D" w:rsidRDefault="009E780D" w:rsidP="00DB010C">
      <w:pPr>
        <w:pStyle w:val="ListParagraph"/>
        <w:numPr>
          <w:ilvl w:val="0"/>
          <w:numId w:val="31"/>
        </w:numPr>
        <w:spacing w:after="0" w:line="256" w:lineRule="auto"/>
        <w:ind w:left="450" w:firstLine="0"/>
      </w:pPr>
      <w:r w:rsidRPr="00D50213">
        <w:t>Tarshizi…&amp; Kim (2020, pp. 155)</w:t>
      </w:r>
    </w:p>
    <w:p w14:paraId="4E35F349" w14:textId="77777777" w:rsidR="00CA7499" w:rsidRPr="00D50213" w:rsidRDefault="00CA7499" w:rsidP="004325A9">
      <w:pPr>
        <w:pStyle w:val="ListParagraph"/>
        <w:spacing w:after="0" w:line="256" w:lineRule="auto"/>
        <w:ind w:left="450"/>
      </w:pPr>
    </w:p>
    <w:p w14:paraId="6DFE16AD" w14:textId="77777777" w:rsidR="00FD77E4" w:rsidRPr="00EB1252" w:rsidRDefault="00FD77E4" w:rsidP="004325A9">
      <w:pPr>
        <w:spacing w:after="0"/>
        <w:ind w:left="450"/>
      </w:pPr>
      <w:r w:rsidRPr="00EB1252">
        <w:t>2. In APA 7 style, a separate title page is required for a document or report.</w:t>
      </w:r>
    </w:p>
    <w:p w14:paraId="507B0AB2" w14:textId="77777777" w:rsidR="009E780D" w:rsidRPr="00EB1252" w:rsidRDefault="009E780D" w:rsidP="004325A9">
      <w:pPr>
        <w:pStyle w:val="ListParagraph"/>
        <w:numPr>
          <w:ilvl w:val="0"/>
          <w:numId w:val="10"/>
        </w:numPr>
        <w:spacing w:after="0" w:line="256" w:lineRule="auto"/>
        <w:ind w:left="450" w:firstLine="0"/>
        <w:rPr>
          <w:highlight w:val="green"/>
        </w:rPr>
      </w:pPr>
      <w:r w:rsidRPr="00EB1252">
        <w:rPr>
          <w:highlight w:val="green"/>
        </w:rPr>
        <w:t xml:space="preserve">True </w:t>
      </w:r>
    </w:p>
    <w:p w14:paraId="1B562642" w14:textId="77777777" w:rsidR="009E780D" w:rsidRDefault="009E780D" w:rsidP="004325A9">
      <w:pPr>
        <w:pStyle w:val="ListParagraph"/>
        <w:numPr>
          <w:ilvl w:val="0"/>
          <w:numId w:val="10"/>
        </w:numPr>
        <w:spacing w:after="0" w:line="256" w:lineRule="auto"/>
        <w:ind w:left="450" w:firstLine="0"/>
      </w:pPr>
      <w:r w:rsidRPr="00D50213">
        <w:t xml:space="preserve">False </w:t>
      </w:r>
    </w:p>
    <w:p w14:paraId="50D5F28C" w14:textId="77777777" w:rsidR="00CA7499" w:rsidRPr="00D50213" w:rsidRDefault="00CA7499" w:rsidP="004325A9">
      <w:pPr>
        <w:pStyle w:val="ListParagraph"/>
        <w:spacing w:after="0" w:line="256" w:lineRule="auto"/>
        <w:ind w:left="450"/>
      </w:pPr>
    </w:p>
    <w:p w14:paraId="00CDAC9B" w14:textId="77777777" w:rsidR="00FD77E4" w:rsidRPr="00EB1252" w:rsidRDefault="00FD77E4" w:rsidP="004325A9">
      <w:pPr>
        <w:spacing w:after="0" w:line="256" w:lineRule="auto"/>
        <w:ind w:left="450"/>
      </w:pPr>
      <w:r w:rsidRPr="00EB1252">
        <w:t>3. Running heads are optional on all APA 7</w:t>
      </w:r>
      <w:r w:rsidRPr="00EB1252">
        <w:rPr>
          <w:vertAlign w:val="superscript"/>
        </w:rPr>
        <w:t>th</w:t>
      </w:r>
      <w:r w:rsidRPr="00EB1252">
        <w:t xml:space="preserve"> edition papers.</w:t>
      </w:r>
    </w:p>
    <w:p w14:paraId="3DBE09F2" w14:textId="77777777" w:rsidR="009E780D" w:rsidRDefault="009E780D" w:rsidP="004325A9">
      <w:pPr>
        <w:spacing w:after="0" w:line="240" w:lineRule="auto"/>
        <w:ind w:left="450"/>
        <w:contextualSpacing/>
      </w:pPr>
      <w:r>
        <w:t>a) True</w:t>
      </w:r>
    </w:p>
    <w:p w14:paraId="3E90593D" w14:textId="77777777" w:rsidR="009E780D" w:rsidRDefault="009E780D" w:rsidP="004325A9">
      <w:pPr>
        <w:spacing w:after="0" w:line="240" w:lineRule="auto"/>
        <w:ind w:left="450"/>
        <w:contextualSpacing/>
      </w:pPr>
      <w:r w:rsidRPr="00EB1252">
        <w:rPr>
          <w:highlight w:val="green"/>
        </w:rPr>
        <w:t>b) False</w:t>
      </w:r>
    </w:p>
    <w:p w14:paraId="2FCE33E4" w14:textId="77777777" w:rsidR="00FD77E4" w:rsidRPr="00EB1252" w:rsidRDefault="00FD77E4" w:rsidP="004325A9">
      <w:pPr>
        <w:spacing w:line="240" w:lineRule="auto"/>
        <w:ind w:left="450"/>
        <w:contextualSpacing/>
      </w:pPr>
    </w:p>
    <w:p w14:paraId="14A98C32" w14:textId="2F3A7110" w:rsidR="00FD77E4" w:rsidRPr="00EB1252" w:rsidRDefault="00FD77E4" w:rsidP="004325A9">
      <w:pPr>
        <w:spacing w:line="240" w:lineRule="auto"/>
        <w:ind w:left="450"/>
        <w:contextualSpacing/>
      </w:pPr>
      <w:r w:rsidRPr="00EB1252">
        <w:t xml:space="preserve">Purdue </w:t>
      </w:r>
      <w:r w:rsidR="00500056">
        <w:t xml:space="preserve">University </w:t>
      </w:r>
      <w:r w:rsidRPr="00EB1252">
        <w:t>has an excellent APA 7</w:t>
      </w:r>
      <w:r w:rsidRPr="00EB1252">
        <w:rPr>
          <w:vertAlign w:val="superscript"/>
        </w:rPr>
        <w:t>th</w:t>
      </w:r>
      <w:r w:rsidRPr="00EB1252">
        <w:t xml:space="preserve"> Edition quick </w:t>
      </w:r>
      <w:hyperlink r:id="rId48" w:history="1">
        <w:r w:rsidRPr="00EB1252">
          <w:rPr>
            <w:rStyle w:val="Hyperlink"/>
          </w:rPr>
          <w:t>reference guide</w:t>
        </w:r>
      </w:hyperlink>
      <w:r w:rsidRPr="00EB1252">
        <w:t>.</w:t>
      </w:r>
    </w:p>
    <w:p w14:paraId="4AD02BE4" w14:textId="77777777" w:rsidR="000D519A" w:rsidRPr="00EB1252" w:rsidRDefault="000D519A" w:rsidP="00FD77E4">
      <w:pPr>
        <w:spacing w:line="240" w:lineRule="auto"/>
        <w:ind w:left="360"/>
        <w:contextualSpacing/>
      </w:pPr>
    </w:p>
    <w:p w14:paraId="47740FE3" w14:textId="606DE436" w:rsidR="00FD77E4" w:rsidRPr="003C1ECE" w:rsidRDefault="003C1ECE" w:rsidP="003C1ECE">
      <w:pPr>
        <w:pStyle w:val="Heading1"/>
        <w:spacing w:after="240"/>
        <w:rPr>
          <w:rFonts w:asciiTheme="minorHAnsi" w:hAnsiTheme="minorHAnsi"/>
          <w:b/>
          <w:sz w:val="24"/>
        </w:rPr>
      </w:pPr>
      <w:r w:rsidRPr="003C1ECE">
        <w:rPr>
          <w:rFonts w:asciiTheme="minorHAnsi" w:hAnsiTheme="minorHAnsi"/>
          <w:b/>
          <w:sz w:val="24"/>
        </w:rPr>
        <w:t xml:space="preserve">Programming </w:t>
      </w:r>
    </w:p>
    <w:p w14:paraId="760FBC52" w14:textId="2361A4CB" w:rsidR="006A106D" w:rsidRPr="006A106D" w:rsidRDefault="006A106D" w:rsidP="00C1562A">
      <w:pPr>
        <w:pStyle w:val="NormalWeb"/>
        <w:numPr>
          <w:ilvl w:val="0"/>
          <w:numId w:val="34"/>
        </w:numPr>
        <w:spacing w:before="0" w:beforeAutospacing="0" w:after="0" w:afterAutospacing="0"/>
        <w:ind w:left="450" w:firstLine="0"/>
        <w:rPr>
          <w:rFonts w:asciiTheme="minorHAnsi" w:hAnsiTheme="minorHAnsi" w:cstheme="minorHAnsi"/>
        </w:rPr>
      </w:pPr>
      <w:bookmarkStart w:id="3" w:name="_Hlk57625681"/>
      <w:r w:rsidRPr="006A106D">
        <w:rPr>
          <w:rFonts w:asciiTheme="minorHAnsi" w:hAnsiTheme="minorHAnsi" w:cstheme="minorHAnsi"/>
          <w:color w:val="000000"/>
          <w:sz w:val="22"/>
          <w:szCs w:val="22"/>
        </w:rPr>
        <w:t>What is the value of x after the following code snippet is executed?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6A106D" w14:paraId="2190C7AB" w14:textId="77777777" w:rsidTr="006A106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C39E92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n = 5</w:t>
            </w:r>
          </w:p>
          <w:p w14:paraId="13A71139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m = 8</w:t>
            </w:r>
          </w:p>
          <w:p w14:paraId="0B4C6471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l = 4</w:t>
            </w:r>
          </w:p>
          <w:p w14:paraId="0CB60764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x = 0</w:t>
            </w:r>
          </w:p>
          <w:p w14:paraId="3E462D9E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if (m &gt; l) and (n &gt; m) then</w:t>
            </w:r>
          </w:p>
          <w:p w14:paraId="2550D945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x = 5</w:t>
            </w:r>
          </w:p>
          <w:p w14:paraId="29AC01DC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else</w:t>
            </w:r>
          </w:p>
          <w:p w14:paraId="46D02DF0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if (m &gt;= 10) then</w:t>
            </w:r>
          </w:p>
          <w:p w14:paraId="3B7F21EF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    x = 6</w:t>
            </w:r>
          </w:p>
          <w:p w14:paraId="1745AE2F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else</w:t>
            </w:r>
          </w:p>
          <w:p w14:paraId="67380B2D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    x = 7</w:t>
            </w:r>
          </w:p>
          <w:p w14:paraId="6C11AFD6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    end if</w:t>
            </w:r>
          </w:p>
          <w:p w14:paraId="7D93938F" w14:textId="77777777" w:rsidR="006A106D" w:rsidRDefault="006A106D">
            <w:pPr>
              <w:pStyle w:val="NormalWeb"/>
              <w:spacing w:before="0" w:beforeAutospacing="0" w:after="0" w:afterAutospacing="0"/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end if</w:t>
            </w:r>
          </w:p>
        </w:tc>
      </w:tr>
    </w:tbl>
    <w:p w14:paraId="10292058" w14:textId="77777777" w:rsidR="006A106D" w:rsidRPr="006A106D" w:rsidRDefault="006A106D" w:rsidP="006A106D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</w:p>
    <w:p w14:paraId="5F831F0B" w14:textId="42108E1F" w:rsidR="006A106D" w:rsidRPr="006A106D" w:rsidRDefault="006A106D" w:rsidP="006A106D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6A106D">
        <w:rPr>
          <w:rFonts w:asciiTheme="minorHAnsi" w:hAnsiTheme="minorHAnsi" w:cstheme="minorHAnsi"/>
          <w:color w:val="000000"/>
          <w:sz w:val="22"/>
          <w:szCs w:val="22"/>
        </w:rPr>
        <w:t>x = 0</w:t>
      </w:r>
    </w:p>
    <w:p w14:paraId="444AE2C1" w14:textId="77777777" w:rsidR="006A106D" w:rsidRPr="006A106D" w:rsidRDefault="006A106D" w:rsidP="006A106D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6A106D">
        <w:rPr>
          <w:rFonts w:asciiTheme="minorHAnsi" w:hAnsiTheme="minorHAnsi" w:cstheme="minorHAnsi"/>
          <w:color w:val="000000"/>
          <w:sz w:val="22"/>
          <w:szCs w:val="22"/>
        </w:rPr>
        <w:t>x = 5</w:t>
      </w:r>
    </w:p>
    <w:p w14:paraId="07E9E653" w14:textId="77777777" w:rsidR="006A106D" w:rsidRPr="006A106D" w:rsidRDefault="006A106D" w:rsidP="006A106D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</w:rPr>
      </w:pPr>
      <w:r w:rsidRPr="006A106D">
        <w:rPr>
          <w:rFonts w:asciiTheme="minorHAnsi" w:hAnsiTheme="minorHAnsi" w:cstheme="minorHAnsi"/>
          <w:color w:val="000000"/>
          <w:sz w:val="22"/>
          <w:szCs w:val="22"/>
        </w:rPr>
        <w:t>x = 6</w:t>
      </w:r>
    </w:p>
    <w:p w14:paraId="3335BA52" w14:textId="77777777" w:rsidR="006A106D" w:rsidRPr="00C1562A" w:rsidRDefault="006A106D" w:rsidP="006A106D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Theme="minorHAnsi" w:hAnsiTheme="minorHAnsi" w:cstheme="minorHAnsi"/>
          <w:highlight w:val="green"/>
        </w:rPr>
      </w:pPr>
      <w:r w:rsidRPr="00C1562A">
        <w:rPr>
          <w:rFonts w:asciiTheme="minorHAnsi" w:hAnsiTheme="minorHAnsi" w:cstheme="minorHAnsi"/>
          <w:color w:val="000000"/>
          <w:sz w:val="22"/>
          <w:szCs w:val="22"/>
          <w:highlight w:val="green"/>
        </w:rPr>
        <w:t>x = 7</w:t>
      </w:r>
    </w:p>
    <w:p w14:paraId="60EC2A5F" w14:textId="77777777" w:rsidR="006A106D" w:rsidRDefault="006A106D" w:rsidP="006A106D">
      <w:pPr>
        <w:spacing w:line="240" w:lineRule="auto"/>
        <w:contextualSpacing/>
        <w:rPr>
          <w:rFonts w:cstheme="minorHAnsi"/>
          <w:color w:val="000000"/>
        </w:rPr>
      </w:pPr>
      <w:r w:rsidRPr="006A106D">
        <w:rPr>
          <w:rFonts w:cstheme="minorHAnsi"/>
        </w:rPr>
        <w:br/>
      </w:r>
      <w:r w:rsidRPr="006A106D">
        <w:rPr>
          <w:rFonts w:cstheme="minorHAnsi"/>
          <w:color w:val="000000"/>
        </w:rPr>
        <w:t xml:space="preserve">For more information please review </w:t>
      </w:r>
      <w:hyperlink r:id="rId49" w:history="1">
        <w:r w:rsidRPr="006A106D">
          <w:rPr>
            <w:rStyle w:val="Hyperlink"/>
            <w:rFonts w:cstheme="minorHAnsi"/>
          </w:rPr>
          <w:t>here</w:t>
        </w:r>
      </w:hyperlink>
      <w:r>
        <w:rPr>
          <w:rFonts w:cstheme="minorHAnsi"/>
          <w:color w:val="000000"/>
        </w:rPr>
        <w:t>.</w:t>
      </w:r>
    </w:p>
    <w:p w14:paraId="47B7B76C" w14:textId="77777777" w:rsidR="006A106D" w:rsidRDefault="006A106D" w:rsidP="006A106D">
      <w:pPr>
        <w:spacing w:line="240" w:lineRule="auto"/>
        <w:contextualSpacing/>
        <w:rPr>
          <w:rFonts w:cstheme="minorHAnsi"/>
          <w:color w:val="000000"/>
        </w:rPr>
      </w:pPr>
    </w:p>
    <w:p w14:paraId="1722CE9E" w14:textId="79FF4EDA" w:rsidR="006A106D" w:rsidRPr="006A106D" w:rsidRDefault="006A106D" w:rsidP="00C1562A">
      <w:pPr>
        <w:pStyle w:val="NormalWeb"/>
        <w:numPr>
          <w:ilvl w:val="0"/>
          <w:numId w:val="34"/>
        </w:numPr>
        <w:spacing w:before="0" w:beforeAutospacing="0" w:after="0" w:afterAutospacing="0"/>
        <w:ind w:left="450" w:firstLine="0"/>
        <w:rPr>
          <w:rFonts w:asciiTheme="minorHAnsi" w:hAnsiTheme="minorHAnsi" w:cstheme="minorHAnsi"/>
          <w:color w:val="000000"/>
          <w:sz w:val="22"/>
          <w:szCs w:val="22"/>
        </w:rPr>
      </w:pPr>
      <w:r w:rsidRPr="006A106D">
        <w:rPr>
          <w:rFonts w:asciiTheme="minorHAnsi" w:hAnsiTheme="minorHAnsi" w:cstheme="minorHAnsi"/>
          <w:color w:val="000000"/>
          <w:sz w:val="22"/>
          <w:szCs w:val="22"/>
        </w:rPr>
        <w:t>Given the array below, what is the value of “sum” at the end of the execution of the following piece of code:</w:t>
      </w:r>
      <w:r w:rsidR="00C1562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C1562A" w:rsidRPr="006A106D">
        <w:rPr>
          <w:rFonts w:asciiTheme="minorHAnsi" w:hAnsiTheme="minorHAnsi" w:cstheme="minorHAnsi"/>
          <w:color w:val="000000"/>
          <w:sz w:val="22"/>
          <w:szCs w:val="22"/>
        </w:rPr>
        <w:t>(assume that array index starts at 0 and “loop” increments variable “</w:t>
      </w:r>
      <w:proofErr w:type="spellStart"/>
      <w:r w:rsidR="00C1562A" w:rsidRPr="006A106D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="00C1562A" w:rsidRPr="006A106D">
        <w:rPr>
          <w:rFonts w:asciiTheme="minorHAnsi" w:hAnsiTheme="minorHAnsi" w:cstheme="minorHAnsi"/>
          <w:color w:val="000000"/>
          <w:sz w:val="22"/>
          <w:szCs w:val="22"/>
        </w:rPr>
        <w:t>”)</w:t>
      </w:r>
    </w:p>
    <w:p w14:paraId="2D5D3E85" w14:textId="1D5C26D2" w:rsidR="006A106D" w:rsidRPr="00C1562A" w:rsidRDefault="006A106D" w:rsidP="00C1562A">
      <w:pPr>
        <w:pStyle w:val="NormalWeb"/>
        <w:spacing w:before="0" w:beforeAutospacing="0" w:after="0" w:afterAutospacing="0"/>
        <w:ind w:left="450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pPr w:leftFromText="180" w:rightFromText="180" w:vertAnchor="text" w:horzAnchor="page" w:tblpX="2371" w:tblpY="197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2"/>
        <w:gridCol w:w="312"/>
        <w:gridCol w:w="312"/>
        <w:gridCol w:w="312"/>
        <w:gridCol w:w="312"/>
        <w:gridCol w:w="312"/>
      </w:tblGrid>
      <w:tr w:rsidR="00C1562A" w:rsidRPr="006A106D" w14:paraId="6A73B5CD" w14:textId="77777777" w:rsidTr="00C1562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8AB2C6" w14:textId="77777777" w:rsidR="00C1562A" w:rsidRPr="006A106D" w:rsidRDefault="00C1562A" w:rsidP="00C1562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93E4D" w14:textId="77777777" w:rsidR="00C1562A" w:rsidRPr="006A106D" w:rsidRDefault="00C1562A" w:rsidP="00C1562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D81139" w14:textId="77777777" w:rsidR="00C1562A" w:rsidRPr="006A106D" w:rsidRDefault="00C1562A" w:rsidP="00C1562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199E49" w14:textId="77777777" w:rsidR="00C1562A" w:rsidRPr="006A106D" w:rsidRDefault="00C1562A" w:rsidP="00C1562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DA238C" w14:textId="77777777" w:rsidR="00C1562A" w:rsidRPr="006A106D" w:rsidRDefault="00C1562A" w:rsidP="00C1562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28136" w14:textId="77777777" w:rsidR="00C1562A" w:rsidRPr="006A106D" w:rsidRDefault="00C1562A" w:rsidP="00C1562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A106D">
              <w:rPr>
                <w:rFonts w:eastAsia="Times New Roman" w:cstheme="minorHAnsi"/>
                <w:color w:val="000000"/>
              </w:rPr>
              <w:t>6</w:t>
            </w:r>
          </w:p>
        </w:tc>
      </w:tr>
    </w:tbl>
    <w:p w14:paraId="27FB5A4D" w14:textId="77777777" w:rsidR="006A106D" w:rsidRPr="006A106D" w:rsidRDefault="006A106D" w:rsidP="006A106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D3433DA" w14:textId="77777777" w:rsidR="006A106D" w:rsidRPr="006A106D" w:rsidRDefault="006A106D" w:rsidP="006A106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6A106D">
        <w:rPr>
          <w:rFonts w:eastAsia="Times New Roman" w:cstheme="minorHAnsi"/>
          <w:color w:val="000000"/>
        </w:rPr>
        <w:t>array = </w:t>
      </w:r>
    </w:p>
    <w:p w14:paraId="557F58B2" w14:textId="77777777" w:rsidR="006A106D" w:rsidRPr="006A106D" w:rsidRDefault="006A106D" w:rsidP="006A106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6A106D" w:rsidRPr="006A106D" w14:paraId="4D138157" w14:textId="77777777" w:rsidTr="006A106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7A9044" w14:textId="77777777" w:rsidR="006A106D" w:rsidRPr="006A106D" w:rsidRDefault="006A106D" w:rsidP="006A10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>sum = 0</w:t>
            </w:r>
          </w:p>
          <w:p w14:paraId="25FD2DE3" w14:textId="77777777" w:rsidR="006A106D" w:rsidRPr="006A106D" w:rsidRDefault="006A106D" w:rsidP="006A10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 xml:space="preserve">loop </w:t>
            </w:r>
            <w:proofErr w:type="spellStart"/>
            <w:r w:rsidRPr="006A106D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6A106D">
              <w:rPr>
                <w:rFonts w:ascii="Courier New" w:eastAsia="Times New Roman" w:hAnsi="Courier New" w:cs="Courier New"/>
                <w:color w:val="000000"/>
              </w:rPr>
              <w:t xml:space="preserve"> = 0 to 6</w:t>
            </w:r>
          </w:p>
          <w:p w14:paraId="7CD6253E" w14:textId="77777777" w:rsidR="006A106D" w:rsidRPr="006A106D" w:rsidRDefault="006A106D" w:rsidP="006A10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>    if (</w:t>
            </w:r>
            <w:proofErr w:type="spellStart"/>
            <w:r w:rsidRPr="006A106D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6A106D">
              <w:rPr>
                <w:rFonts w:ascii="Courier New" w:eastAsia="Times New Roman" w:hAnsi="Courier New" w:cs="Courier New"/>
                <w:color w:val="000000"/>
              </w:rPr>
              <w:t xml:space="preserve"> == 0 or </w:t>
            </w:r>
            <w:proofErr w:type="spellStart"/>
            <w:r w:rsidRPr="006A106D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6A106D">
              <w:rPr>
                <w:rFonts w:ascii="Courier New" w:eastAsia="Times New Roman" w:hAnsi="Courier New" w:cs="Courier New"/>
                <w:color w:val="000000"/>
              </w:rPr>
              <w:t xml:space="preserve"> == 3) then</w:t>
            </w:r>
          </w:p>
          <w:p w14:paraId="3E5FBC2D" w14:textId="77777777" w:rsidR="006A106D" w:rsidRPr="006A106D" w:rsidRDefault="006A106D" w:rsidP="006A10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>        sum = sum + array[</w:t>
            </w:r>
            <w:proofErr w:type="spellStart"/>
            <w:r w:rsidRPr="006A106D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6A106D">
              <w:rPr>
                <w:rFonts w:ascii="Courier New" w:eastAsia="Times New Roman" w:hAnsi="Courier New" w:cs="Courier New"/>
                <w:color w:val="000000"/>
              </w:rPr>
              <w:t>]</w:t>
            </w:r>
          </w:p>
          <w:p w14:paraId="79C2DF8A" w14:textId="77777777" w:rsidR="006A106D" w:rsidRPr="006A106D" w:rsidRDefault="006A106D" w:rsidP="006A10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>    end if</w:t>
            </w:r>
          </w:p>
          <w:p w14:paraId="44069F21" w14:textId="77777777" w:rsidR="006A106D" w:rsidRPr="006A106D" w:rsidRDefault="006A106D" w:rsidP="006A10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106D">
              <w:rPr>
                <w:rFonts w:ascii="Courier New" w:eastAsia="Times New Roman" w:hAnsi="Courier New" w:cs="Courier New"/>
                <w:color w:val="000000"/>
              </w:rPr>
              <w:t>end loop</w:t>
            </w:r>
          </w:p>
        </w:tc>
      </w:tr>
    </w:tbl>
    <w:p w14:paraId="0055C3F8" w14:textId="77777777" w:rsidR="006A106D" w:rsidRPr="006A106D" w:rsidRDefault="006A106D" w:rsidP="006A10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4BC101" w14:textId="77777777" w:rsidR="006A106D" w:rsidRPr="00C1562A" w:rsidRDefault="006A106D" w:rsidP="00C1562A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C1562A">
        <w:rPr>
          <w:rFonts w:eastAsia="Times New Roman" w:cstheme="minorHAnsi"/>
        </w:rPr>
        <w:t>sum = 0</w:t>
      </w:r>
    </w:p>
    <w:p w14:paraId="7638413E" w14:textId="77777777" w:rsidR="006A106D" w:rsidRPr="00C1562A" w:rsidRDefault="006A106D" w:rsidP="00C1562A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C1562A">
        <w:rPr>
          <w:rFonts w:eastAsia="Times New Roman" w:cstheme="minorHAnsi"/>
        </w:rPr>
        <w:t>sum = 5</w:t>
      </w:r>
    </w:p>
    <w:p w14:paraId="672BD5BE" w14:textId="77777777" w:rsidR="006A106D" w:rsidRPr="00C1562A" w:rsidRDefault="006A106D" w:rsidP="00C1562A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  <w:sz w:val="24"/>
          <w:szCs w:val="24"/>
          <w:highlight w:val="green"/>
        </w:rPr>
      </w:pPr>
      <w:r w:rsidRPr="00C1562A">
        <w:rPr>
          <w:rFonts w:eastAsia="Times New Roman" w:cstheme="minorHAnsi"/>
          <w:highlight w:val="green"/>
        </w:rPr>
        <w:t>sum = 6</w:t>
      </w:r>
    </w:p>
    <w:p w14:paraId="17B3BB5C" w14:textId="77777777" w:rsidR="006A106D" w:rsidRPr="00C1562A" w:rsidRDefault="006A106D" w:rsidP="00C1562A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C1562A">
        <w:rPr>
          <w:rFonts w:eastAsia="Times New Roman" w:cstheme="minorHAnsi"/>
        </w:rPr>
        <w:t>sum = 11</w:t>
      </w:r>
    </w:p>
    <w:p w14:paraId="3353604E" w14:textId="0913E208" w:rsidR="00520DCE" w:rsidRDefault="006A106D" w:rsidP="006A106D">
      <w:pPr>
        <w:spacing w:line="240" w:lineRule="auto"/>
        <w:contextualSpacing/>
        <w:rPr>
          <w:rFonts w:cstheme="minorHAnsi"/>
          <w:color w:val="000000"/>
        </w:rPr>
      </w:pPr>
      <w:r w:rsidRPr="006A106D">
        <w:rPr>
          <w:rFonts w:cstheme="minorHAnsi"/>
          <w:color w:val="000000"/>
        </w:rPr>
        <w:lastRenderedPageBreak/>
        <w:t xml:space="preserve"> </w:t>
      </w:r>
    </w:p>
    <w:p w14:paraId="5AD30F24" w14:textId="1401A8A8" w:rsidR="00C1562A" w:rsidRPr="006A106D" w:rsidRDefault="00C1562A" w:rsidP="006A106D">
      <w:pPr>
        <w:spacing w:line="240" w:lineRule="auto"/>
        <w:contextualSpacing/>
        <w:rPr>
          <w:rFonts w:cstheme="minorHAnsi"/>
        </w:rPr>
      </w:pPr>
      <w:r w:rsidRPr="00C1562A">
        <w:rPr>
          <w:rFonts w:cstheme="minorHAnsi"/>
        </w:rPr>
        <w:t xml:space="preserve">For more information please review </w:t>
      </w:r>
      <w:hyperlink r:id="rId50" w:history="1">
        <w:r w:rsidRPr="00C1562A">
          <w:rPr>
            <w:rStyle w:val="Hyperlink"/>
            <w:rFonts w:cstheme="minorHAnsi"/>
          </w:rPr>
          <w:t>here</w:t>
        </w:r>
      </w:hyperlink>
      <w:r w:rsidRPr="00C1562A">
        <w:rPr>
          <w:rFonts w:cstheme="minorHAnsi"/>
        </w:rPr>
        <w:t>.</w:t>
      </w:r>
    </w:p>
    <w:p w14:paraId="0BE13CA2" w14:textId="77777777" w:rsidR="006A106D" w:rsidRDefault="006A106D" w:rsidP="006A106D">
      <w:pPr>
        <w:spacing w:line="240" w:lineRule="auto"/>
        <w:contextualSpacing/>
      </w:pPr>
    </w:p>
    <w:bookmarkEnd w:id="3"/>
    <w:p w14:paraId="63C615AE" w14:textId="60D547AC" w:rsidR="006361F0" w:rsidRPr="006361F0" w:rsidRDefault="006361F0" w:rsidP="006361F0">
      <w:pPr>
        <w:pStyle w:val="NormalWeb"/>
        <w:numPr>
          <w:ilvl w:val="0"/>
          <w:numId w:val="34"/>
        </w:numPr>
        <w:spacing w:before="0" w:beforeAutospacing="0" w:after="0" w:afterAutospacing="0"/>
        <w:ind w:left="450" w:firstLine="0"/>
        <w:rPr>
          <w:rFonts w:asciiTheme="minorHAnsi" w:hAnsiTheme="minorHAnsi" w:cstheme="minorHAnsi"/>
          <w:color w:val="000000"/>
          <w:sz w:val="22"/>
          <w:szCs w:val="22"/>
        </w:rPr>
      </w:pPr>
      <w:r w:rsidRPr="00F90D1B">
        <w:rPr>
          <w:rFonts w:asciiTheme="minorHAnsi" w:hAnsiTheme="minorHAnsi" w:cstheme="minorHAnsi"/>
          <w:color w:val="000000"/>
          <w:sz w:val="22"/>
          <w:szCs w:val="22"/>
        </w:rPr>
        <w:t xml:space="preserve">The purpose of this part is to </w:t>
      </w:r>
      <w:r w:rsidRPr="006361F0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review</w:t>
      </w:r>
      <w:r w:rsidRPr="00F90D1B">
        <w:rPr>
          <w:rFonts w:asciiTheme="minorHAnsi" w:hAnsiTheme="minorHAnsi" w:cstheme="minorHAnsi"/>
          <w:color w:val="000000"/>
          <w:sz w:val="22"/>
          <w:szCs w:val="22"/>
        </w:rPr>
        <w:t xml:space="preserve"> sample Python code (as examples) and consider if you would </w:t>
      </w:r>
      <w:r w:rsidRPr="006361F0">
        <w:rPr>
          <w:rFonts w:asciiTheme="minorHAnsi" w:hAnsiTheme="minorHAnsi" w:cstheme="minorHAnsi"/>
          <w:i/>
          <w:iCs/>
          <w:color w:val="000000"/>
          <w:sz w:val="22"/>
          <w:szCs w:val="22"/>
        </w:rPr>
        <w:t>enjoy</w:t>
      </w:r>
      <w:r w:rsidRPr="00F90D1B">
        <w:rPr>
          <w:rFonts w:asciiTheme="minorHAnsi" w:hAnsiTheme="minorHAnsi" w:cstheme="minorHAnsi"/>
          <w:color w:val="000000"/>
          <w:sz w:val="22"/>
          <w:szCs w:val="22"/>
        </w:rPr>
        <w:t xml:space="preserve"> learning and writing similar computer code (programming) in Data Science.  In addition, do you know what the name of the plot created in example #3 is?</w:t>
      </w:r>
      <w:r w:rsidRPr="006361F0">
        <w:rPr>
          <w:rFonts w:asciiTheme="minorHAnsi" w:hAnsiTheme="minorHAnsi" w:cstheme="minorHAnsi"/>
          <w:color w:val="000000"/>
          <w:sz w:val="22"/>
          <w:szCs w:val="22"/>
        </w:rPr>
        <w:t xml:space="preserve">  </w:t>
      </w:r>
    </w:p>
    <w:p w14:paraId="136915F6" w14:textId="77777777" w:rsidR="004A18E7" w:rsidRDefault="004A18E7" w:rsidP="004A18E7">
      <w:pPr>
        <w:pStyle w:val="ListParagraph"/>
        <w:numPr>
          <w:ilvl w:val="0"/>
          <w:numId w:val="29"/>
        </w:numPr>
        <w:spacing w:line="240" w:lineRule="auto"/>
        <w:ind w:left="450" w:firstLine="0"/>
      </w:pPr>
      <w:r w:rsidRPr="00334E26">
        <w:t>Distribution Plots</w:t>
      </w:r>
    </w:p>
    <w:p w14:paraId="4EDEF618" w14:textId="68279145" w:rsidR="00AE1A78" w:rsidRPr="004325A9" w:rsidRDefault="00334E26" w:rsidP="004325A9">
      <w:pPr>
        <w:pStyle w:val="ListParagraph"/>
        <w:numPr>
          <w:ilvl w:val="0"/>
          <w:numId w:val="29"/>
        </w:numPr>
        <w:spacing w:line="240" w:lineRule="auto"/>
        <w:ind w:left="450" w:firstLine="0"/>
        <w:rPr>
          <w:highlight w:val="green"/>
        </w:rPr>
      </w:pPr>
      <w:r w:rsidRPr="004325A9">
        <w:rPr>
          <w:highlight w:val="green"/>
        </w:rPr>
        <w:t>S</w:t>
      </w:r>
      <w:r w:rsidR="004B6294" w:rsidRPr="004325A9">
        <w:rPr>
          <w:highlight w:val="green"/>
        </w:rPr>
        <w:t xml:space="preserve">catter </w:t>
      </w:r>
      <w:r w:rsidRPr="004325A9">
        <w:rPr>
          <w:highlight w:val="green"/>
        </w:rPr>
        <w:t>P</w:t>
      </w:r>
      <w:r w:rsidR="004B6294" w:rsidRPr="004325A9">
        <w:rPr>
          <w:highlight w:val="green"/>
        </w:rPr>
        <w:t xml:space="preserve">lot </w:t>
      </w:r>
      <w:r w:rsidRPr="004325A9">
        <w:rPr>
          <w:highlight w:val="green"/>
        </w:rPr>
        <w:t>M</w:t>
      </w:r>
      <w:r w:rsidR="004B6294" w:rsidRPr="004325A9">
        <w:rPr>
          <w:highlight w:val="green"/>
        </w:rPr>
        <w:t>atrix</w:t>
      </w:r>
    </w:p>
    <w:p w14:paraId="6A5C9463" w14:textId="7AA702CA" w:rsidR="00334E26" w:rsidRDefault="00334E26" w:rsidP="004325A9">
      <w:pPr>
        <w:pStyle w:val="ListParagraph"/>
        <w:numPr>
          <w:ilvl w:val="0"/>
          <w:numId w:val="29"/>
        </w:numPr>
        <w:spacing w:line="240" w:lineRule="auto"/>
        <w:ind w:left="450" w:firstLine="0"/>
      </w:pPr>
      <w:r w:rsidRPr="00334E26">
        <w:t>Heatmap</w:t>
      </w:r>
    </w:p>
    <w:p w14:paraId="74230966" w14:textId="37460FAB" w:rsidR="004325A9" w:rsidRDefault="004325A9" w:rsidP="004325A9">
      <w:pPr>
        <w:pStyle w:val="ListParagraph"/>
        <w:numPr>
          <w:ilvl w:val="0"/>
          <w:numId w:val="29"/>
        </w:numPr>
        <w:spacing w:line="240" w:lineRule="auto"/>
        <w:ind w:left="450" w:firstLine="0"/>
      </w:pPr>
      <w:r>
        <w:t xml:space="preserve">Sankey </w:t>
      </w:r>
      <w:r w:rsidR="004A18E7">
        <w:t>Plots</w:t>
      </w:r>
    </w:p>
    <w:p w14:paraId="06205B03" w14:textId="77777777" w:rsidR="00334E26" w:rsidRDefault="00334E26" w:rsidP="003C1ECE">
      <w:pPr>
        <w:spacing w:line="240" w:lineRule="auto"/>
        <w:contextualSpacing/>
        <w:rPr>
          <w:noProof/>
        </w:rPr>
      </w:pPr>
    </w:p>
    <w:p w14:paraId="757AFB2F" w14:textId="60FB05DA" w:rsidR="00AE1A78" w:rsidRPr="004325A9" w:rsidRDefault="004B6294" w:rsidP="003C1ECE">
      <w:pPr>
        <w:spacing w:line="240" w:lineRule="auto"/>
        <w:contextualSpacing/>
        <w:rPr>
          <w:b/>
          <w:bCs/>
        </w:rPr>
      </w:pPr>
      <w:r w:rsidRPr="004B6294">
        <w:rPr>
          <w:b/>
          <w:bCs/>
          <w:noProof/>
        </w:rPr>
        <w:t>Example #1:</w:t>
      </w:r>
    </w:p>
    <w:p w14:paraId="36CB1E78" w14:textId="3C6D2598" w:rsidR="00AE1A78" w:rsidRDefault="0057517F" w:rsidP="003C1ECE">
      <w:pPr>
        <w:spacing w:line="240" w:lineRule="auto"/>
        <w:contextualSpacing/>
      </w:pPr>
      <w:r>
        <w:rPr>
          <w:noProof/>
        </w:rPr>
        <w:lastRenderedPageBreak/>
        <w:drawing>
          <wp:inline distT="0" distB="0" distL="0" distR="0" wp14:anchorId="3D2B8625" wp14:editId="19368E00">
            <wp:extent cx="5958732" cy="6905625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672" cy="6933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80BD7" w14:textId="77777777" w:rsidR="004325A9" w:rsidRDefault="004325A9" w:rsidP="003C1ECE">
      <w:pPr>
        <w:spacing w:line="240" w:lineRule="auto"/>
        <w:contextualSpacing/>
      </w:pPr>
    </w:p>
    <w:p w14:paraId="70D753EF" w14:textId="14A2500E" w:rsidR="00AE1A78" w:rsidRDefault="00AE1A78" w:rsidP="003C1ECE">
      <w:pPr>
        <w:spacing w:line="240" w:lineRule="auto"/>
        <w:contextualSpacing/>
      </w:pPr>
    </w:p>
    <w:p w14:paraId="4A8BBA7F" w14:textId="191C78BB" w:rsidR="00AE1A78" w:rsidRPr="004325A9" w:rsidRDefault="004B6294" w:rsidP="003C1ECE">
      <w:pPr>
        <w:spacing w:line="240" w:lineRule="auto"/>
        <w:contextualSpacing/>
        <w:rPr>
          <w:b/>
          <w:bCs/>
        </w:rPr>
      </w:pPr>
      <w:r w:rsidRPr="004B6294">
        <w:rPr>
          <w:b/>
          <w:bCs/>
        </w:rPr>
        <w:t>Example #2:</w:t>
      </w:r>
    </w:p>
    <w:p w14:paraId="292DF8BC" w14:textId="6E6FA749" w:rsidR="00AE1A78" w:rsidRDefault="00093F79" w:rsidP="003C1ECE">
      <w:pPr>
        <w:spacing w:line="240" w:lineRule="auto"/>
        <w:contextualSpacing/>
      </w:pPr>
      <w:r>
        <w:rPr>
          <w:noProof/>
        </w:rPr>
        <w:lastRenderedPageBreak/>
        <w:drawing>
          <wp:inline distT="0" distB="0" distL="0" distR="0" wp14:anchorId="31769E66" wp14:editId="4A4E841F">
            <wp:extent cx="5934986" cy="6562725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941" cy="657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194FA" w14:textId="77777777" w:rsidR="004325A9" w:rsidRDefault="004325A9" w:rsidP="003C1ECE">
      <w:pPr>
        <w:spacing w:line="240" w:lineRule="auto"/>
        <w:contextualSpacing/>
      </w:pPr>
    </w:p>
    <w:p w14:paraId="765DA102" w14:textId="101AC7CC" w:rsidR="004B6294" w:rsidRPr="004325A9" w:rsidRDefault="004B6294" w:rsidP="003C1ECE">
      <w:pPr>
        <w:spacing w:line="240" w:lineRule="auto"/>
        <w:contextualSpacing/>
        <w:rPr>
          <w:b/>
          <w:bCs/>
        </w:rPr>
      </w:pPr>
      <w:r w:rsidRPr="004B6294">
        <w:rPr>
          <w:b/>
          <w:bCs/>
        </w:rPr>
        <w:t>Example #3:</w:t>
      </w:r>
    </w:p>
    <w:p w14:paraId="37BB366D" w14:textId="3C6FFDCD" w:rsidR="004B6294" w:rsidRDefault="004B6294" w:rsidP="003C1ECE">
      <w:pPr>
        <w:spacing w:line="240" w:lineRule="auto"/>
        <w:contextualSpacing/>
      </w:pPr>
      <w:r>
        <w:rPr>
          <w:noProof/>
        </w:rPr>
        <w:drawing>
          <wp:inline distT="0" distB="0" distL="0" distR="0" wp14:anchorId="2A37B9B4" wp14:editId="14D808E4">
            <wp:extent cx="5271715" cy="1054343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>
                      <a:extLst>
                        <a:ext uri="{BEBA8EAE-BF5A-486C-A8C5-ECC9F3942E4B}">
                          <a14:imgProps xmlns:a14="http://schemas.microsoft.com/office/drawing/2010/main">
                            <a14:imgLayer r:embed="rId54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169" cy="1061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88428" w14:textId="23BB69A7" w:rsidR="004B6294" w:rsidRDefault="004B6294" w:rsidP="003C1ECE">
      <w:pPr>
        <w:spacing w:line="240" w:lineRule="auto"/>
        <w:contextualSpacing/>
      </w:pPr>
      <w:r>
        <w:rPr>
          <w:noProof/>
        </w:rPr>
        <w:lastRenderedPageBreak/>
        <w:drawing>
          <wp:inline distT="0" distB="0" distL="0" distR="0" wp14:anchorId="11863F7A" wp14:editId="712B4E05">
            <wp:extent cx="5943600" cy="40068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>
                      <a:extLst>
                        <a:ext uri="{BEBA8EAE-BF5A-486C-A8C5-ECC9F3942E4B}">
                          <a14:imgProps xmlns:a14="http://schemas.microsoft.com/office/drawing/2010/main">
                            <a14:imgLayer r:embed="rId5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0E848" w14:textId="77777777" w:rsidR="004325A9" w:rsidRDefault="004325A9" w:rsidP="003C1ECE">
      <w:pPr>
        <w:spacing w:line="240" w:lineRule="auto"/>
        <w:contextualSpacing/>
      </w:pPr>
    </w:p>
    <w:p w14:paraId="787036DC" w14:textId="76C82972" w:rsidR="006253C5" w:rsidRDefault="00C3027C" w:rsidP="00B4267C">
      <w:pPr>
        <w:pStyle w:val="Heading1"/>
        <w:spacing w:after="240"/>
        <w:rPr>
          <w:rFonts w:asciiTheme="minorHAnsi" w:hAnsiTheme="minorHAnsi"/>
          <w:b/>
          <w:sz w:val="24"/>
        </w:rPr>
      </w:pPr>
      <w:r w:rsidRPr="00016A64">
        <w:rPr>
          <w:rFonts w:asciiTheme="minorHAnsi" w:hAnsiTheme="minorHAnsi"/>
          <w:b/>
          <w:sz w:val="24"/>
        </w:rPr>
        <w:t xml:space="preserve">Online </w:t>
      </w:r>
      <w:r w:rsidR="0050689F" w:rsidRPr="00016A64">
        <w:rPr>
          <w:rFonts w:asciiTheme="minorHAnsi" w:hAnsiTheme="minorHAnsi"/>
          <w:b/>
          <w:sz w:val="24"/>
        </w:rPr>
        <w:t xml:space="preserve">Program </w:t>
      </w:r>
      <w:r w:rsidRPr="00016A64">
        <w:rPr>
          <w:rFonts w:asciiTheme="minorHAnsi" w:hAnsiTheme="minorHAnsi"/>
          <w:b/>
          <w:sz w:val="24"/>
        </w:rPr>
        <w:t xml:space="preserve">Readiness </w:t>
      </w:r>
      <w:r w:rsidR="0050689F" w:rsidRPr="00016A64">
        <w:rPr>
          <w:rFonts w:asciiTheme="minorHAnsi" w:hAnsiTheme="minorHAnsi"/>
          <w:b/>
          <w:sz w:val="24"/>
        </w:rPr>
        <w:t xml:space="preserve">Short Evaluation </w:t>
      </w:r>
    </w:p>
    <w:p w14:paraId="238F752B" w14:textId="0E0037AC" w:rsidR="00B4267C" w:rsidRPr="00B4267C" w:rsidRDefault="00B4267C">
      <w:r>
        <w:t xml:space="preserve">There is no “right” or “wrong” answer to these questions. Respond honestly. </w:t>
      </w:r>
    </w:p>
    <w:p w14:paraId="3F5A6A7F" w14:textId="2DBD1F45" w:rsidR="000408CC" w:rsidRDefault="00C3027C" w:rsidP="00154C72">
      <w:pPr>
        <w:pStyle w:val="ListParagraph"/>
        <w:numPr>
          <w:ilvl w:val="0"/>
          <w:numId w:val="38"/>
        </w:numPr>
      </w:pPr>
      <w:r>
        <w:t>I am self-motivated and self-disciplined</w:t>
      </w:r>
      <w:r w:rsidR="00CB2F4E">
        <w:t xml:space="preserve"> in the </w:t>
      </w:r>
      <w:r w:rsidR="00CB2F4E" w:rsidRPr="00CB2F4E">
        <w:t>online learning environment</w:t>
      </w:r>
      <w:r>
        <w:t xml:space="preserve">, and I </w:t>
      </w:r>
      <w:r w:rsidR="000408CC">
        <w:t xml:space="preserve">can allocate appropriate </w:t>
      </w:r>
      <w:r w:rsidR="00BC4C1D">
        <w:t xml:space="preserve">weekly </w:t>
      </w:r>
      <w:r w:rsidR="000408CC">
        <w:t xml:space="preserve">time to obtain a master’s degree in data science. </w:t>
      </w:r>
    </w:p>
    <w:p w14:paraId="0AE396EE" w14:textId="77777777" w:rsidR="000408CC" w:rsidRPr="0050689F" w:rsidRDefault="000408CC" w:rsidP="000408CC">
      <w:pPr>
        <w:pStyle w:val="ListParagraph"/>
        <w:numPr>
          <w:ilvl w:val="0"/>
          <w:numId w:val="36"/>
        </w:numPr>
        <w:rPr>
          <w:highlight w:val="green"/>
        </w:rPr>
      </w:pPr>
      <w:r w:rsidRPr="0050689F">
        <w:rPr>
          <w:highlight w:val="green"/>
        </w:rPr>
        <w:t>Yes</w:t>
      </w:r>
    </w:p>
    <w:p w14:paraId="5821E2D4" w14:textId="54660D9A" w:rsidR="000408CC" w:rsidRDefault="000408CC" w:rsidP="000408CC">
      <w:pPr>
        <w:pStyle w:val="ListParagraph"/>
        <w:numPr>
          <w:ilvl w:val="0"/>
          <w:numId w:val="36"/>
        </w:numPr>
      </w:pPr>
      <w:r>
        <w:t>No</w:t>
      </w:r>
    </w:p>
    <w:p w14:paraId="7CF2BD81" w14:textId="53EE010A" w:rsidR="000408CC" w:rsidRDefault="00B4267C" w:rsidP="00C3027C">
      <w:pPr>
        <w:pStyle w:val="ListParagraph"/>
        <w:numPr>
          <w:ilvl w:val="0"/>
          <w:numId w:val="36"/>
        </w:numPr>
      </w:pPr>
      <w:proofErr w:type="gramStart"/>
      <w:r>
        <w:t>I’m</w:t>
      </w:r>
      <w:proofErr w:type="gramEnd"/>
      <w:r>
        <w:t xml:space="preserve"> not sure</w:t>
      </w:r>
    </w:p>
    <w:p w14:paraId="23490A97" w14:textId="77777777" w:rsidR="00154C72" w:rsidRDefault="00154C72" w:rsidP="00154C72">
      <w:pPr>
        <w:pStyle w:val="ListParagraph"/>
      </w:pPr>
    </w:p>
    <w:p w14:paraId="205D0D19" w14:textId="45FAAB8D" w:rsidR="000408CC" w:rsidRDefault="000408CC" w:rsidP="00154C72">
      <w:pPr>
        <w:pStyle w:val="ListParagraph"/>
        <w:numPr>
          <w:ilvl w:val="0"/>
          <w:numId w:val="38"/>
        </w:numPr>
      </w:pPr>
      <w:r w:rsidRPr="000408CC">
        <w:t>I am comfortable working and learning independently</w:t>
      </w:r>
      <w:r>
        <w:t xml:space="preserve">, and I can </w:t>
      </w:r>
      <w:r w:rsidRPr="000408CC">
        <w:t xml:space="preserve">maintain a high motivation </w:t>
      </w:r>
      <w:r>
        <w:t>during the master’s program</w:t>
      </w:r>
      <w:r w:rsidR="00BC4C1D">
        <w:t xml:space="preserve">. </w:t>
      </w:r>
    </w:p>
    <w:p w14:paraId="51A0B1A8" w14:textId="6440C9EF" w:rsidR="00154C72" w:rsidRPr="0050689F" w:rsidRDefault="00154C72" w:rsidP="00154C72">
      <w:pPr>
        <w:pStyle w:val="ListParagraph"/>
        <w:numPr>
          <w:ilvl w:val="0"/>
          <w:numId w:val="39"/>
        </w:numPr>
        <w:rPr>
          <w:highlight w:val="green"/>
        </w:rPr>
      </w:pPr>
      <w:r w:rsidRPr="0050689F">
        <w:rPr>
          <w:highlight w:val="green"/>
        </w:rPr>
        <w:t>Yes</w:t>
      </w:r>
    </w:p>
    <w:p w14:paraId="1C5A15A7" w14:textId="77777777" w:rsidR="00154C72" w:rsidRDefault="00154C72" w:rsidP="00154C72">
      <w:pPr>
        <w:pStyle w:val="ListParagraph"/>
        <w:numPr>
          <w:ilvl w:val="0"/>
          <w:numId w:val="39"/>
        </w:numPr>
      </w:pPr>
      <w:r>
        <w:t>No</w:t>
      </w:r>
    </w:p>
    <w:p w14:paraId="33BD9E52" w14:textId="609F5C1C" w:rsidR="000408CC" w:rsidRDefault="00154C72" w:rsidP="00C3027C">
      <w:pPr>
        <w:pStyle w:val="ListParagraph"/>
        <w:numPr>
          <w:ilvl w:val="0"/>
          <w:numId w:val="39"/>
        </w:numPr>
      </w:pPr>
      <w:proofErr w:type="gramStart"/>
      <w:r>
        <w:t>I</w:t>
      </w:r>
      <w:r w:rsidR="00B4267C">
        <w:t>’m</w:t>
      </w:r>
      <w:proofErr w:type="gramEnd"/>
      <w:r w:rsidR="00B4267C">
        <w:t xml:space="preserve"> not sure</w:t>
      </w:r>
    </w:p>
    <w:p w14:paraId="44BF9788" w14:textId="77777777" w:rsidR="00BC4C1D" w:rsidRDefault="00BC4C1D" w:rsidP="00BC4C1D">
      <w:pPr>
        <w:pStyle w:val="ListParagraph"/>
      </w:pPr>
    </w:p>
    <w:p w14:paraId="40C04BC6" w14:textId="18488E88" w:rsidR="00C3027C" w:rsidRDefault="000408CC" w:rsidP="00154C72">
      <w:pPr>
        <w:pStyle w:val="ListParagraph"/>
        <w:numPr>
          <w:ilvl w:val="0"/>
          <w:numId w:val="38"/>
        </w:numPr>
      </w:pPr>
      <w:r>
        <w:t xml:space="preserve">I am </w:t>
      </w:r>
      <w:r w:rsidR="00C3027C">
        <w:t xml:space="preserve">good at setting goals and deadlines for myself to learn online </w:t>
      </w:r>
      <w:r w:rsidR="00BC4C1D">
        <w:t xml:space="preserve">technical </w:t>
      </w:r>
      <w:r w:rsidR="00C3027C">
        <w:t xml:space="preserve">graduate courses. I usually </w:t>
      </w:r>
      <w:r w:rsidR="00CB2F4E">
        <w:t>pu</w:t>
      </w:r>
      <w:r w:rsidR="00C3027C">
        <w:t xml:space="preserve">t a schedule and keep to it. </w:t>
      </w:r>
      <w:r w:rsidR="00154C72" w:rsidRPr="00154C72">
        <w:t xml:space="preserve">I </w:t>
      </w:r>
      <w:r w:rsidR="00BC4C1D">
        <w:t xml:space="preserve">can </w:t>
      </w:r>
      <w:r w:rsidR="00154C72" w:rsidRPr="00154C72">
        <w:t>turn in assignments</w:t>
      </w:r>
      <w:r w:rsidR="00141AF7">
        <w:t xml:space="preserve"> and tasks</w:t>
      </w:r>
      <w:r w:rsidR="00154C72" w:rsidRPr="00154C72">
        <w:t xml:space="preserve"> on time without reminders.</w:t>
      </w:r>
    </w:p>
    <w:p w14:paraId="3F67BB4D" w14:textId="7C0631C6" w:rsidR="00C3027C" w:rsidRPr="00BC4C1D" w:rsidRDefault="00C3027C" w:rsidP="00BC4C1D">
      <w:pPr>
        <w:pStyle w:val="ListParagraph"/>
        <w:numPr>
          <w:ilvl w:val="0"/>
          <w:numId w:val="40"/>
        </w:numPr>
        <w:rPr>
          <w:highlight w:val="green"/>
        </w:rPr>
      </w:pPr>
      <w:r w:rsidRPr="00BC4C1D">
        <w:rPr>
          <w:highlight w:val="green"/>
        </w:rPr>
        <w:t>Yes</w:t>
      </w:r>
    </w:p>
    <w:p w14:paraId="2F248954" w14:textId="07A90C09" w:rsidR="00C3027C" w:rsidRDefault="00BC4C1D" w:rsidP="00BC4C1D">
      <w:pPr>
        <w:pStyle w:val="ListParagraph"/>
        <w:numPr>
          <w:ilvl w:val="0"/>
          <w:numId w:val="40"/>
        </w:numPr>
      </w:pPr>
      <w:r>
        <w:t>No</w:t>
      </w:r>
    </w:p>
    <w:p w14:paraId="57C2A12A" w14:textId="7D279EC5" w:rsidR="00C3027C" w:rsidRDefault="00B4267C" w:rsidP="00BC4C1D">
      <w:pPr>
        <w:pStyle w:val="ListParagraph"/>
        <w:numPr>
          <w:ilvl w:val="0"/>
          <w:numId w:val="40"/>
        </w:numPr>
      </w:pPr>
      <w:proofErr w:type="gramStart"/>
      <w:r>
        <w:t>I’m</w:t>
      </w:r>
      <w:proofErr w:type="gramEnd"/>
      <w:r>
        <w:t xml:space="preserve"> not sure</w:t>
      </w:r>
    </w:p>
    <w:p w14:paraId="005A7761" w14:textId="77777777" w:rsidR="00BC4C1D" w:rsidRDefault="00BC4C1D" w:rsidP="00BC4C1D">
      <w:pPr>
        <w:pStyle w:val="ListParagraph"/>
      </w:pPr>
    </w:p>
    <w:p w14:paraId="6549BD83" w14:textId="308BA5C3" w:rsidR="00BC4C1D" w:rsidRDefault="00BC4C1D" w:rsidP="00BC4C1D">
      <w:pPr>
        <w:pStyle w:val="ListParagraph"/>
        <w:numPr>
          <w:ilvl w:val="0"/>
          <w:numId w:val="38"/>
        </w:numPr>
      </w:pPr>
      <w:r>
        <w:t xml:space="preserve">I </w:t>
      </w:r>
      <w:r w:rsidR="00B4267C">
        <w:t>like working in teams and</w:t>
      </w:r>
      <w:r>
        <w:t xml:space="preserve"> virtual teamwork </w:t>
      </w:r>
      <w:r w:rsidR="00445EA3">
        <w:t>project</w:t>
      </w:r>
      <w:r w:rsidR="00141AF7">
        <w:t xml:space="preserve"> settings</w:t>
      </w:r>
      <w:r w:rsidR="00445EA3">
        <w:t>,</w:t>
      </w:r>
      <w:r>
        <w:t xml:space="preserve"> and </w:t>
      </w:r>
      <w:r w:rsidRPr="00BC4C1D">
        <w:t>I am</w:t>
      </w:r>
      <w:r w:rsidR="00445EA3">
        <w:t xml:space="preserve"> responsive </w:t>
      </w:r>
      <w:r w:rsidR="00141AF7">
        <w:t xml:space="preserve">to teammates </w:t>
      </w:r>
      <w:r w:rsidR="00445EA3">
        <w:t>and</w:t>
      </w:r>
      <w:r w:rsidRPr="00BC4C1D">
        <w:t xml:space="preserve"> very comfortable with online communications</w:t>
      </w:r>
      <w:r w:rsidR="00CB2F4E">
        <w:t xml:space="preserve">. </w:t>
      </w:r>
    </w:p>
    <w:p w14:paraId="445FA69D" w14:textId="77777777" w:rsidR="00BC4C1D" w:rsidRPr="00BC4C1D" w:rsidRDefault="00BC4C1D" w:rsidP="00BC4C1D">
      <w:pPr>
        <w:pStyle w:val="ListParagraph"/>
        <w:numPr>
          <w:ilvl w:val="0"/>
          <w:numId w:val="42"/>
        </w:numPr>
        <w:rPr>
          <w:highlight w:val="green"/>
        </w:rPr>
      </w:pPr>
      <w:r w:rsidRPr="00BC4C1D">
        <w:rPr>
          <w:highlight w:val="green"/>
        </w:rPr>
        <w:t>Yes</w:t>
      </w:r>
    </w:p>
    <w:p w14:paraId="1B416D98" w14:textId="77777777" w:rsidR="00BC4C1D" w:rsidRPr="00BC4C1D" w:rsidRDefault="00BC4C1D" w:rsidP="00BC4C1D">
      <w:pPr>
        <w:pStyle w:val="ListParagraph"/>
        <w:numPr>
          <w:ilvl w:val="0"/>
          <w:numId w:val="42"/>
        </w:numPr>
      </w:pPr>
      <w:r w:rsidRPr="00BC4C1D">
        <w:t>No</w:t>
      </w:r>
    </w:p>
    <w:p w14:paraId="70576304" w14:textId="18B17702" w:rsidR="00BC4C1D" w:rsidRDefault="00B4267C" w:rsidP="00BC4C1D">
      <w:pPr>
        <w:pStyle w:val="ListParagraph"/>
        <w:numPr>
          <w:ilvl w:val="0"/>
          <w:numId w:val="42"/>
        </w:numPr>
      </w:pPr>
      <w:proofErr w:type="gramStart"/>
      <w:r>
        <w:t>I’m</w:t>
      </w:r>
      <w:proofErr w:type="gramEnd"/>
      <w:r>
        <w:t xml:space="preserve"> not sure</w:t>
      </w:r>
    </w:p>
    <w:p w14:paraId="5F23F083" w14:textId="77777777" w:rsidR="00445EA3" w:rsidRDefault="00445EA3" w:rsidP="00445EA3">
      <w:pPr>
        <w:pStyle w:val="ListParagraph"/>
      </w:pPr>
    </w:p>
    <w:p w14:paraId="5904D8D6" w14:textId="06596945" w:rsidR="00445EA3" w:rsidRDefault="00445EA3" w:rsidP="00445EA3">
      <w:pPr>
        <w:pStyle w:val="ListParagraph"/>
        <w:numPr>
          <w:ilvl w:val="0"/>
          <w:numId w:val="38"/>
        </w:numPr>
      </w:pPr>
      <w:r w:rsidRPr="00445EA3">
        <w:t>I prefer learning about topic</w:t>
      </w:r>
      <w:r>
        <w:t>s</w:t>
      </w:r>
      <w:r w:rsidRPr="00445EA3">
        <w:t xml:space="preserve"> by having </w:t>
      </w:r>
      <w:r w:rsidR="00CB2F4E">
        <w:t>them</w:t>
      </w:r>
      <w:r w:rsidRPr="00445EA3">
        <w:t xml:space="preserve"> explained rather than </w:t>
      </w:r>
      <w:r w:rsidRPr="00445EA3">
        <w:rPr>
          <w:i/>
          <w:iCs/>
        </w:rPr>
        <w:t>reading</w:t>
      </w:r>
      <w:r w:rsidRPr="00445EA3">
        <w:t xml:space="preserve"> about </w:t>
      </w:r>
      <w:r w:rsidR="00CB2F4E">
        <w:t>them</w:t>
      </w:r>
      <w:r w:rsidRPr="00445EA3">
        <w:t>.</w:t>
      </w:r>
      <w:r>
        <w:t xml:space="preserve"> I need </w:t>
      </w:r>
      <w:r w:rsidR="00B4267C">
        <w:t>to listen to</w:t>
      </w:r>
      <w:r>
        <w:t xml:space="preserve"> </w:t>
      </w:r>
      <w:r w:rsidR="00463A1A" w:rsidRPr="00877CB6">
        <w:t xml:space="preserve">face-to-face </w:t>
      </w:r>
      <w:r>
        <w:t>lectures o</w:t>
      </w:r>
      <w:r w:rsidR="00CB2F4E">
        <w:t>n</w:t>
      </w:r>
      <w:r>
        <w:t xml:space="preserve"> the concepts. </w:t>
      </w:r>
      <w:r w:rsidRPr="00445EA3">
        <w:t xml:space="preserve">I am </w:t>
      </w:r>
      <w:r w:rsidR="00FB5508">
        <w:t xml:space="preserve">also </w:t>
      </w:r>
      <w:r w:rsidRPr="00445EA3">
        <w:t xml:space="preserve">better </w:t>
      </w:r>
      <w:r w:rsidR="00CB2F4E">
        <w:t xml:space="preserve">at </w:t>
      </w:r>
      <w:r w:rsidRPr="00445EA3">
        <w:t>following oral instructions than written instructions.</w:t>
      </w:r>
    </w:p>
    <w:p w14:paraId="4348288B" w14:textId="15D5F1C0" w:rsidR="00445EA3" w:rsidRDefault="00445EA3" w:rsidP="00445EA3">
      <w:pPr>
        <w:pStyle w:val="ListParagraph"/>
        <w:numPr>
          <w:ilvl w:val="0"/>
          <w:numId w:val="43"/>
        </w:numPr>
      </w:pPr>
      <w:r>
        <w:t>Yes</w:t>
      </w:r>
    </w:p>
    <w:p w14:paraId="4BA80686" w14:textId="7C51EB8A" w:rsidR="00445EA3" w:rsidRPr="00445EA3" w:rsidRDefault="00445EA3" w:rsidP="00445EA3">
      <w:pPr>
        <w:pStyle w:val="ListParagraph"/>
        <w:numPr>
          <w:ilvl w:val="0"/>
          <w:numId w:val="43"/>
        </w:numPr>
        <w:rPr>
          <w:highlight w:val="green"/>
        </w:rPr>
      </w:pPr>
      <w:r w:rsidRPr="00445EA3">
        <w:rPr>
          <w:highlight w:val="green"/>
        </w:rPr>
        <w:t>No</w:t>
      </w:r>
    </w:p>
    <w:p w14:paraId="6DC61786" w14:textId="2F282521" w:rsidR="00445EA3" w:rsidRPr="00BC4C1D" w:rsidRDefault="00445EA3" w:rsidP="00445EA3">
      <w:pPr>
        <w:pStyle w:val="ListParagraph"/>
        <w:numPr>
          <w:ilvl w:val="0"/>
          <w:numId w:val="43"/>
        </w:numPr>
      </w:pPr>
      <w:proofErr w:type="gramStart"/>
      <w:r>
        <w:t>I</w:t>
      </w:r>
      <w:r w:rsidR="00B4267C">
        <w:t>’m</w:t>
      </w:r>
      <w:proofErr w:type="gramEnd"/>
      <w:r w:rsidR="00B4267C">
        <w:t xml:space="preserve"> not sure</w:t>
      </w:r>
    </w:p>
    <w:p w14:paraId="296A00C3" w14:textId="7C234142" w:rsidR="00C3027C" w:rsidRDefault="00C3027C" w:rsidP="00274C5C">
      <w:pPr>
        <w:spacing w:after="0"/>
        <w:ind w:left="360"/>
      </w:pPr>
      <w:r>
        <w:t xml:space="preserve">Which option </w:t>
      </w:r>
      <w:r w:rsidR="006253C5">
        <w:t xml:space="preserve">do </w:t>
      </w:r>
      <w:r>
        <w:t xml:space="preserve">you prefer (a or b)? </w:t>
      </w:r>
    </w:p>
    <w:p w14:paraId="60A499BF" w14:textId="53B4B1EC" w:rsidR="00141AF7" w:rsidRDefault="00C3027C" w:rsidP="00274C5C">
      <w:pPr>
        <w:pStyle w:val="ListParagraph"/>
        <w:numPr>
          <w:ilvl w:val="0"/>
          <w:numId w:val="37"/>
        </w:numPr>
        <w:spacing w:after="0"/>
      </w:pPr>
      <w:r w:rsidRPr="00C3027C">
        <w:t xml:space="preserve">I usually need </w:t>
      </w:r>
      <w:r w:rsidR="00CB2F4E">
        <w:t xml:space="preserve">a </w:t>
      </w:r>
      <w:r w:rsidRPr="00C3027C">
        <w:t xml:space="preserve">direct explanation from my </w:t>
      </w:r>
      <w:r w:rsidR="00FB5508">
        <w:t>professor</w:t>
      </w:r>
      <w:r w:rsidR="00141AF7">
        <w:t>s</w:t>
      </w:r>
      <w:r w:rsidRPr="00C3027C">
        <w:t xml:space="preserve"> and face-to-face interaction with my classmates to </w:t>
      </w:r>
      <w:r w:rsidR="00CB2F4E">
        <w:t>thoroughly grasp the content</w:t>
      </w:r>
      <w:r w:rsidRPr="00C3027C">
        <w:t>.</w:t>
      </w:r>
      <w:r w:rsidR="00FB5508">
        <w:t xml:space="preserve"> I prefer </w:t>
      </w:r>
      <w:r w:rsidR="00877CB6" w:rsidRPr="00877CB6">
        <w:t>face-to-face lectures</w:t>
      </w:r>
      <w:r w:rsidR="00463A1A">
        <w:t xml:space="preserve"> (s</w:t>
      </w:r>
      <w:r w:rsidR="00463A1A" w:rsidRPr="00463A1A">
        <w:t>ynchronous</w:t>
      </w:r>
      <w:r w:rsidR="00463A1A">
        <w:t xml:space="preserve"> or hybrid </w:t>
      </w:r>
      <w:r w:rsidR="00463A1A" w:rsidRPr="00463A1A">
        <w:t>learning</w:t>
      </w:r>
      <w:r w:rsidR="00463A1A">
        <w:t>)</w:t>
      </w:r>
      <w:r w:rsidR="00877CB6" w:rsidRPr="00877CB6">
        <w:t xml:space="preserve"> </w:t>
      </w:r>
      <w:r w:rsidR="00877CB6">
        <w:t xml:space="preserve">and </w:t>
      </w:r>
      <w:r w:rsidR="00FB5508">
        <w:t>meeting my classmates in</w:t>
      </w:r>
      <w:r w:rsidR="00CB2F4E">
        <w:t>-</w:t>
      </w:r>
      <w:r w:rsidR="00FB5508">
        <w:t>person to perform a team project</w:t>
      </w:r>
      <w:r w:rsidR="00141AF7">
        <w:t xml:space="preserve"> </w:t>
      </w:r>
      <w:r w:rsidR="00CB2F4E">
        <w:t xml:space="preserve">or </w:t>
      </w:r>
      <w:r w:rsidR="00141AF7" w:rsidRPr="0050689F">
        <w:t>ask questions</w:t>
      </w:r>
      <w:r w:rsidR="00141AF7">
        <w:t xml:space="preserve"> regarding assignments, programming, etc</w:t>
      </w:r>
      <w:r w:rsidR="00141AF7" w:rsidRPr="0050689F">
        <w:t>.</w:t>
      </w:r>
    </w:p>
    <w:p w14:paraId="4A26EAB0" w14:textId="275041F3" w:rsidR="00B4267C" w:rsidRPr="0050689F" w:rsidRDefault="00B4267C" w:rsidP="00B4267C">
      <w:pPr>
        <w:pStyle w:val="ListParagraph"/>
        <w:numPr>
          <w:ilvl w:val="0"/>
          <w:numId w:val="37"/>
        </w:numPr>
        <w:rPr>
          <w:highlight w:val="green"/>
        </w:rPr>
      </w:pPr>
      <w:r w:rsidRPr="0050689F">
        <w:rPr>
          <w:highlight w:val="green"/>
        </w:rPr>
        <w:t xml:space="preserve">I am an independent learner. I am comfortable learning on my own through reading the assigned textbooks, watching videos, participating in discussions, </w:t>
      </w:r>
      <w:r>
        <w:rPr>
          <w:highlight w:val="green"/>
        </w:rPr>
        <w:t>performing quizzes</w:t>
      </w:r>
      <w:r w:rsidR="006253C5">
        <w:rPr>
          <w:highlight w:val="green"/>
        </w:rPr>
        <w:t xml:space="preserve"> and</w:t>
      </w:r>
      <w:r>
        <w:rPr>
          <w:highlight w:val="green"/>
        </w:rPr>
        <w:t xml:space="preserve"> assignments</w:t>
      </w:r>
      <w:r w:rsidR="006253C5">
        <w:rPr>
          <w:highlight w:val="green"/>
        </w:rPr>
        <w:t>,</w:t>
      </w:r>
      <w:r>
        <w:rPr>
          <w:highlight w:val="green"/>
        </w:rPr>
        <w:t xml:space="preserve"> </w:t>
      </w:r>
      <w:r w:rsidRPr="0050689F">
        <w:rPr>
          <w:highlight w:val="green"/>
        </w:rPr>
        <w:t xml:space="preserve">and collaborating with my </w:t>
      </w:r>
      <w:r>
        <w:rPr>
          <w:highlight w:val="green"/>
        </w:rPr>
        <w:t xml:space="preserve">peers in hands-on projects </w:t>
      </w:r>
      <w:r w:rsidRPr="00141AF7">
        <w:rPr>
          <w:highlight w:val="green"/>
        </w:rPr>
        <w:t>using a Learning Management System (such as Blackboard)</w:t>
      </w:r>
      <w:r w:rsidRPr="0050689F">
        <w:rPr>
          <w:highlight w:val="green"/>
        </w:rPr>
        <w:t>. I take responsibility for my learning process</w:t>
      </w:r>
      <w:r>
        <w:rPr>
          <w:highlight w:val="green"/>
        </w:rPr>
        <w:t xml:space="preserve"> and </w:t>
      </w:r>
      <w:r w:rsidRPr="0050689F">
        <w:rPr>
          <w:highlight w:val="green"/>
        </w:rPr>
        <w:t xml:space="preserve">have no </w:t>
      </w:r>
      <w:r>
        <w:rPr>
          <w:highlight w:val="green"/>
        </w:rPr>
        <w:t xml:space="preserve">issue </w:t>
      </w:r>
      <w:r w:rsidRPr="0050689F">
        <w:rPr>
          <w:highlight w:val="green"/>
        </w:rPr>
        <w:t xml:space="preserve">contacting my </w:t>
      </w:r>
      <w:r>
        <w:rPr>
          <w:highlight w:val="green"/>
        </w:rPr>
        <w:t>professors</w:t>
      </w:r>
      <w:r w:rsidRPr="0050689F">
        <w:rPr>
          <w:highlight w:val="green"/>
        </w:rPr>
        <w:t xml:space="preserve"> and classmates via e</w:t>
      </w:r>
      <w:r>
        <w:rPr>
          <w:highlight w:val="green"/>
        </w:rPr>
        <w:t>-</w:t>
      </w:r>
      <w:r w:rsidRPr="0050689F">
        <w:rPr>
          <w:highlight w:val="green"/>
        </w:rPr>
        <w:t>mail or any other online tool if I have questions. When faced with difficulties or challenges</w:t>
      </w:r>
      <w:r>
        <w:rPr>
          <w:highlight w:val="green"/>
        </w:rPr>
        <w:t xml:space="preserve"> in different </w:t>
      </w:r>
      <w:r w:rsidR="00463A1A">
        <w:rPr>
          <w:highlight w:val="green"/>
        </w:rPr>
        <w:t xml:space="preserve">graduate </w:t>
      </w:r>
      <w:r>
        <w:rPr>
          <w:highlight w:val="green"/>
        </w:rPr>
        <w:t>courses</w:t>
      </w:r>
      <w:r w:rsidRPr="0050689F">
        <w:rPr>
          <w:highlight w:val="green"/>
        </w:rPr>
        <w:t xml:space="preserve">, I do not give up or quit. I use my problem-solving </w:t>
      </w:r>
      <w:r>
        <w:rPr>
          <w:highlight w:val="green"/>
        </w:rPr>
        <w:t xml:space="preserve">and research </w:t>
      </w:r>
      <w:r w:rsidRPr="0050689F">
        <w:rPr>
          <w:highlight w:val="green"/>
        </w:rPr>
        <w:t>skills to find a solution.</w:t>
      </w:r>
    </w:p>
    <w:p w14:paraId="4A925A5F" w14:textId="51AB0C56" w:rsidR="00FD77E4" w:rsidRPr="00141AF7" w:rsidRDefault="00FD77E4" w:rsidP="00141AF7">
      <w:pPr>
        <w:pStyle w:val="Heading1"/>
        <w:spacing w:after="240"/>
        <w:rPr>
          <w:rFonts w:asciiTheme="minorHAnsi" w:hAnsiTheme="minorHAnsi"/>
          <w:b/>
          <w:sz w:val="24"/>
        </w:rPr>
      </w:pPr>
      <w:r w:rsidRPr="00141AF7">
        <w:rPr>
          <w:rFonts w:asciiTheme="minorHAnsi" w:hAnsiTheme="minorHAnsi"/>
          <w:b/>
          <w:sz w:val="24"/>
        </w:rPr>
        <w:t>Time Estimation &amp; Management</w:t>
      </w:r>
    </w:p>
    <w:p w14:paraId="52255E1B" w14:textId="07970EB1" w:rsidR="002B3017" w:rsidRPr="00EB1252" w:rsidRDefault="00CA7499" w:rsidP="00FD77E4">
      <w:r>
        <w:t>Simply u</w:t>
      </w:r>
      <w:r w:rsidR="002B3017" w:rsidRPr="00EB1252">
        <w:t xml:space="preserve">se the table to estimate your time availability to allocate </w:t>
      </w:r>
      <w:r>
        <w:t>for</w:t>
      </w:r>
      <w:r w:rsidR="002B3017" w:rsidRPr="00EB1252">
        <w:t xml:space="preserve"> the MS-ADS program weekly</w:t>
      </w:r>
      <w:r w:rsidR="004A18E7">
        <w:t xml:space="preserve"> to perform</w:t>
      </w:r>
      <w:r w:rsidR="002B3017" w:rsidRPr="00EB1252">
        <w:t xml:space="preserve"> readings, assignments, discussions, quizzes, and exams/projects. </w:t>
      </w:r>
    </w:p>
    <w:p w14:paraId="6BA1BF5B" w14:textId="58AD67AE" w:rsidR="00FD77E4" w:rsidRPr="00EB1252" w:rsidRDefault="000D519A" w:rsidP="00FD77E4">
      <w:r w:rsidRPr="002415DD">
        <w:rPr>
          <w:highlight w:val="green"/>
        </w:rPr>
        <w:t xml:space="preserve">We </w:t>
      </w:r>
      <w:r w:rsidR="007A03E1">
        <w:rPr>
          <w:highlight w:val="green"/>
        </w:rPr>
        <w:t xml:space="preserve">highly </w:t>
      </w:r>
      <w:r w:rsidRPr="002415DD">
        <w:rPr>
          <w:highlight w:val="green"/>
        </w:rPr>
        <w:t>recommend</w:t>
      </w:r>
      <w:r w:rsidR="004A18E7">
        <w:rPr>
          <w:highlight w:val="green"/>
        </w:rPr>
        <w:t xml:space="preserve"> that</w:t>
      </w:r>
      <w:r w:rsidRPr="002415DD">
        <w:rPr>
          <w:highlight w:val="green"/>
        </w:rPr>
        <w:t xml:space="preserve"> </w:t>
      </w:r>
      <w:r w:rsidR="002B4D0F">
        <w:rPr>
          <w:highlight w:val="green"/>
        </w:rPr>
        <w:t xml:space="preserve">our </w:t>
      </w:r>
      <w:r w:rsidRPr="002415DD">
        <w:rPr>
          <w:highlight w:val="green"/>
        </w:rPr>
        <w:t xml:space="preserve">students </w:t>
      </w:r>
      <w:r w:rsidR="002B4D0F">
        <w:rPr>
          <w:highlight w:val="green"/>
        </w:rPr>
        <w:t xml:space="preserve">allocate and </w:t>
      </w:r>
      <w:r w:rsidRPr="002415DD">
        <w:rPr>
          <w:highlight w:val="green"/>
        </w:rPr>
        <w:t xml:space="preserve">spend about </w:t>
      </w:r>
      <w:r w:rsidRPr="002B4D0F">
        <w:rPr>
          <w:b/>
          <w:bCs/>
          <w:highlight w:val="green"/>
        </w:rPr>
        <w:t>18-</w:t>
      </w:r>
      <w:r w:rsidR="002B3017" w:rsidRPr="002B4D0F">
        <w:rPr>
          <w:b/>
          <w:bCs/>
          <w:highlight w:val="green"/>
        </w:rPr>
        <w:t>22</w:t>
      </w:r>
      <w:r w:rsidR="002B3017" w:rsidRPr="002415DD">
        <w:rPr>
          <w:highlight w:val="green"/>
        </w:rPr>
        <w:t xml:space="preserve"> </w:t>
      </w:r>
      <w:r w:rsidRPr="002415DD">
        <w:rPr>
          <w:highlight w:val="green"/>
        </w:rPr>
        <w:t xml:space="preserve">hours </w:t>
      </w:r>
      <w:r w:rsidR="00243C3D" w:rsidRPr="002415DD">
        <w:rPr>
          <w:highlight w:val="green"/>
        </w:rPr>
        <w:t>per</w:t>
      </w:r>
      <w:r w:rsidRPr="002415DD">
        <w:rPr>
          <w:highlight w:val="green"/>
        </w:rPr>
        <w:t xml:space="preserve"> week on reading</w:t>
      </w:r>
      <w:r w:rsidR="002B3017" w:rsidRPr="002415DD">
        <w:rPr>
          <w:highlight w:val="green"/>
        </w:rPr>
        <w:t>s</w:t>
      </w:r>
      <w:r w:rsidRPr="002415DD">
        <w:rPr>
          <w:highlight w:val="green"/>
        </w:rPr>
        <w:t xml:space="preserve">, assignments, </w:t>
      </w:r>
      <w:r w:rsidR="00003090" w:rsidRPr="002415DD">
        <w:rPr>
          <w:highlight w:val="green"/>
        </w:rPr>
        <w:t xml:space="preserve">projects, </w:t>
      </w:r>
      <w:r w:rsidRPr="002415DD">
        <w:rPr>
          <w:highlight w:val="green"/>
        </w:rPr>
        <w:t>quizzes</w:t>
      </w:r>
      <w:r w:rsidR="004A18E7">
        <w:rPr>
          <w:highlight w:val="green"/>
        </w:rPr>
        <w:t>, etc</w:t>
      </w:r>
      <w:r w:rsidR="007A03E1">
        <w:rPr>
          <w:highlight w:val="green"/>
        </w:rPr>
        <w:t>.</w:t>
      </w:r>
      <w:r w:rsidR="00587D9F">
        <w:rPr>
          <w:highlight w:val="green"/>
        </w:rPr>
        <w:t>,</w:t>
      </w:r>
      <w:r w:rsidR="007A03E1">
        <w:rPr>
          <w:highlight w:val="green"/>
        </w:rPr>
        <w:t xml:space="preserve"> in </w:t>
      </w:r>
      <w:r w:rsidR="002B4D0F">
        <w:rPr>
          <w:highlight w:val="green"/>
        </w:rPr>
        <w:t>this</w:t>
      </w:r>
      <w:r w:rsidR="007A03E1">
        <w:rPr>
          <w:highlight w:val="green"/>
        </w:rPr>
        <w:t xml:space="preserve"> program</w:t>
      </w:r>
      <w:r w:rsidRPr="002415DD">
        <w:rPr>
          <w:highlight w:val="green"/>
        </w:rPr>
        <w:t>.</w:t>
      </w:r>
    </w:p>
    <w:p w14:paraId="304E9522" w14:textId="2F53B86F" w:rsidR="00FD77E4" w:rsidRPr="00EB1252" w:rsidRDefault="00FD77E4" w:rsidP="00003090">
      <w:pPr>
        <w:rPr>
          <w:bCs/>
        </w:rPr>
      </w:pPr>
      <w:r w:rsidRPr="00EB1252">
        <w:t xml:space="preserve"> </w:t>
      </w:r>
    </w:p>
    <w:p w14:paraId="547E8215" w14:textId="77777777" w:rsidR="002B3017" w:rsidRPr="002B3017" w:rsidRDefault="002B3017" w:rsidP="002B3017">
      <w:pPr>
        <w:rPr>
          <w:b/>
          <w:bCs/>
        </w:rPr>
      </w:pPr>
      <w:r w:rsidRPr="002B3017">
        <w:rPr>
          <w:b/>
          <w:bCs/>
        </w:rPr>
        <w:t>A Few Notes on Time Management and Reducing Stress:</w:t>
      </w:r>
    </w:p>
    <w:p w14:paraId="14514ED3" w14:textId="77777777" w:rsidR="002B3017" w:rsidRPr="002B3017" w:rsidRDefault="002B3017" w:rsidP="00500056">
      <w:pPr>
        <w:pStyle w:val="ListParagraph"/>
        <w:numPr>
          <w:ilvl w:val="0"/>
          <w:numId w:val="16"/>
        </w:numPr>
        <w:ind w:hanging="270"/>
      </w:pPr>
      <w:r w:rsidRPr="002B3017">
        <w:t>Visually prioritize your time with a monthly calendar that shows all major due dates.  Create a daily to-do list with study-time goals and assignments you plan to complete.</w:t>
      </w:r>
    </w:p>
    <w:p w14:paraId="0E49BD69" w14:textId="77777777" w:rsidR="002B3017" w:rsidRPr="002B3017" w:rsidRDefault="002B3017" w:rsidP="00500056">
      <w:pPr>
        <w:pStyle w:val="ListParagraph"/>
        <w:numPr>
          <w:ilvl w:val="0"/>
          <w:numId w:val="16"/>
        </w:numPr>
        <w:ind w:hanging="270"/>
      </w:pPr>
      <w:r w:rsidRPr="002B3017">
        <w:t>Study efficiently through highlighting and taking notes to easily see the main points.  Consider even using your time to study while you are waiting for an appointment, etc.</w:t>
      </w:r>
    </w:p>
    <w:p w14:paraId="3DF426EF" w14:textId="77777777" w:rsidR="002B3017" w:rsidRPr="002B3017" w:rsidRDefault="002B3017" w:rsidP="00500056">
      <w:pPr>
        <w:pStyle w:val="ListParagraph"/>
        <w:numPr>
          <w:ilvl w:val="0"/>
          <w:numId w:val="16"/>
        </w:numPr>
        <w:ind w:hanging="270"/>
      </w:pPr>
      <w:r w:rsidRPr="002B3017">
        <w:t>Learn the time of day you are most the most productive, whether that is early morning or late at night.  Use this time to your advantage to complete your work/reading.</w:t>
      </w:r>
    </w:p>
    <w:p w14:paraId="5A8664BB" w14:textId="1CE24E4F" w:rsidR="002B3017" w:rsidRPr="002B3017" w:rsidRDefault="002B3017" w:rsidP="00500056">
      <w:pPr>
        <w:pStyle w:val="ListParagraph"/>
        <w:numPr>
          <w:ilvl w:val="0"/>
          <w:numId w:val="16"/>
        </w:numPr>
        <w:ind w:hanging="270"/>
      </w:pPr>
      <w:r w:rsidRPr="002B3017">
        <w:t>Many students have anxiety a</w:t>
      </w:r>
      <w:r w:rsidR="00366C45">
        <w:t>bout</w:t>
      </w:r>
      <w:r w:rsidRPr="002B3017">
        <w:t xml:space="preserve"> learning the programming languages required for this field.  As with learning any new language, at first</w:t>
      </w:r>
      <w:r w:rsidR="00243C3D">
        <w:t>,</w:t>
      </w:r>
      <w:r w:rsidRPr="002B3017">
        <w:t xml:space="preserve"> it might be difficult</w:t>
      </w:r>
      <w:r w:rsidR="00243C3D">
        <w:t>,</w:t>
      </w:r>
      <w:r w:rsidRPr="002B3017">
        <w:t xml:space="preserve"> but with </w:t>
      </w:r>
      <w:r w:rsidRPr="00243C3D">
        <w:rPr>
          <w:b/>
          <w:bCs/>
        </w:rPr>
        <w:t>practice</w:t>
      </w:r>
      <w:r w:rsidRPr="002B3017">
        <w:t xml:space="preserve"> and repetition</w:t>
      </w:r>
      <w:r w:rsidR="00243C3D">
        <w:t>,</w:t>
      </w:r>
      <w:r w:rsidRPr="002B3017">
        <w:t xml:space="preserve"> </w:t>
      </w:r>
      <w:r w:rsidRPr="002B3017">
        <w:lastRenderedPageBreak/>
        <w:t>you will get the hang of it.  MS-ADS understands students with different technical backgrounds are entering into the program and have designed the introductory programming courses to accommodate true beginners.</w:t>
      </w:r>
    </w:p>
    <w:p w14:paraId="70D345D4" w14:textId="78C4F9E3" w:rsidR="002B3017" w:rsidRPr="002B3017" w:rsidRDefault="002B3017" w:rsidP="00500056">
      <w:pPr>
        <w:pStyle w:val="ListParagraph"/>
        <w:numPr>
          <w:ilvl w:val="0"/>
          <w:numId w:val="16"/>
        </w:numPr>
        <w:ind w:hanging="270"/>
      </w:pPr>
      <w:r w:rsidRPr="002B3017">
        <w:t>Give yourself some grace.  Even if you did not accomplish all your goals for the day, know your limits</w:t>
      </w:r>
      <w:r w:rsidR="00243C3D">
        <w:t>,</w:t>
      </w:r>
      <w:r w:rsidRPr="002B3017">
        <w:t xml:space="preserve"> and give yourself a pass.  Make sure you schedule </w:t>
      </w:r>
      <w:r w:rsidR="00243C3D">
        <w:t xml:space="preserve">a </w:t>
      </w:r>
      <w:r w:rsidRPr="002B3017">
        <w:t>time for hobbies and socializing to provide yourself with a very important and much needed mental outlet.</w:t>
      </w:r>
    </w:p>
    <w:p w14:paraId="742AC56E" w14:textId="0F4666CB" w:rsidR="002B3017" w:rsidRDefault="002B3017" w:rsidP="002B3017"/>
    <w:p w14:paraId="1AE23518" w14:textId="056D530D" w:rsidR="00F8680E" w:rsidRDefault="00F8680E" w:rsidP="002B3017">
      <w:pPr>
        <w:rPr>
          <w:b/>
          <w:bCs/>
        </w:rPr>
      </w:pPr>
      <w:r w:rsidRPr="00F8680E">
        <w:rPr>
          <w:b/>
          <w:bCs/>
        </w:rPr>
        <w:t xml:space="preserve">A </w:t>
      </w:r>
      <w:r w:rsidR="009553A6">
        <w:rPr>
          <w:b/>
          <w:bCs/>
        </w:rPr>
        <w:t>F</w:t>
      </w:r>
      <w:r w:rsidRPr="00F8680E">
        <w:rPr>
          <w:b/>
          <w:bCs/>
        </w:rPr>
        <w:t xml:space="preserve">ew Hints on </w:t>
      </w:r>
      <w:r w:rsidR="009553A6">
        <w:rPr>
          <w:b/>
          <w:bCs/>
        </w:rPr>
        <w:t>B</w:t>
      </w:r>
      <w:r w:rsidRPr="00F8680E">
        <w:rPr>
          <w:b/>
          <w:bCs/>
        </w:rPr>
        <w:t xml:space="preserve">eing a </w:t>
      </w:r>
      <w:r w:rsidR="006253C5">
        <w:rPr>
          <w:b/>
          <w:bCs/>
        </w:rPr>
        <w:t>Good</w:t>
      </w:r>
      <w:r w:rsidR="006253C5" w:rsidRPr="00F8680E">
        <w:rPr>
          <w:b/>
          <w:bCs/>
        </w:rPr>
        <w:t xml:space="preserve"> </w:t>
      </w:r>
      <w:r w:rsidRPr="00F8680E">
        <w:rPr>
          <w:b/>
          <w:bCs/>
        </w:rPr>
        <w:t>Team Player</w:t>
      </w:r>
      <w:r w:rsidR="009553A6">
        <w:rPr>
          <w:b/>
          <w:bCs/>
        </w:rPr>
        <w:t xml:space="preserve"> in the MS-ADS Group Projects</w:t>
      </w:r>
      <w:r w:rsidRPr="00F8680E">
        <w:rPr>
          <w:b/>
          <w:bCs/>
        </w:rPr>
        <w:t>:</w:t>
      </w:r>
    </w:p>
    <w:p w14:paraId="72D61286" w14:textId="0F43CAD6" w:rsidR="00F8680E" w:rsidRPr="00F8680E" w:rsidRDefault="00F8680E" w:rsidP="00500056">
      <w:pPr>
        <w:pStyle w:val="ListParagraph"/>
        <w:numPr>
          <w:ilvl w:val="0"/>
          <w:numId w:val="16"/>
        </w:numPr>
        <w:ind w:left="450" w:firstLine="0"/>
      </w:pPr>
      <w:r w:rsidRPr="00F8680E">
        <w:t xml:space="preserve">Actively listen and participate in </w:t>
      </w:r>
      <w:r w:rsidR="009553A6">
        <w:t>e-</w:t>
      </w:r>
      <w:r w:rsidRPr="00F8680E">
        <w:t>meetings</w:t>
      </w:r>
      <w:r>
        <w:t>.</w:t>
      </w:r>
    </w:p>
    <w:p w14:paraId="467C811B" w14:textId="479C1588" w:rsidR="00F8680E" w:rsidRPr="00F8680E" w:rsidRDefault="00F8680E" w:rsidP="00500056">
      <w:pPr>
        <w:pStyle w:val="ListParagraph"/>
        <w:numPr>
          <w:ilvl w:val="0"/>
          <w:numId w:val="16"/>
        </w:numPr>
        <w:ind w:left="450" w:firstLine="0"/>
      </w:pPr>
      <w:r w:rsidRPr="00F8680E">
        <w:t>Establish effective communication channels</w:t>
      </w:r>
      <w:r w:rsidR="009553A6">
        <w:t xml:space="preserve"> using Slack, Zoom, e</w:t>
      </w:r>
      <w:r w:rsidR="00D9183E">
        <w:t>-</w:t>
      </w:r>
      <w:r w:rsidR="009553A6">
        <w:t>mail, and phone</w:t>
      </w:r>
      <w:r>
        <w:t>.</w:t>
      </w:r>
      <w:r w:rsidRPr="00F8680E">
        <w:t xml:space="preserve"> </w:t>
      </w:r>
    </w:p>
    <w:p w14:paraId="7FE95429" w14:textId="2F81B21D" w:rsidR="00F8680E" w:rsidRPr="00F8680E" w:rsidRDefault="00F8680E" w:rsidP="00500056">
      <w:pPr>
        <w:pStyle w:val="ListParagraph"/>
        <w:numPr>
          <w:ilvl w:val="0"/>
          <w:numId w:val="16"/>
        </w:numPr>
        <w:ind w:left="450" w:firstLine="0"/>
      </w:pPr>
      <w:r w:rsidRPr="00F8680E">
        <w:t>Respect teammates</w:t>
      </w:r>
      <w:r>
        <w:t>’</w:t>
      </w:r>
      <w:r w:rsidRPr="00F8680E">
        <w:t xml:space="preserve"> time and roles</w:t>
      </w:r>
      <w:r>
        <w:t>.</w:t>
      </w:r>
      <w:r w:rsidR="00366C45">
        <w:t xml:space="preserve"> </w:t>
      </w:r>
      <w:r w:rsidR="00366C45" w:rsidRPr="00366C45">
        <w:t>Meet your deadlines</w:t>
      </w:r>
      <w:r w:rsidR="00366C45">
        <w:t>.</w:t>
      </w:r>
    </w:p>
    <w:p w14:paraId="51CF2839" w14:textId="46F8CBB1" w:rsidR="00F8680E" w:rsidRDefault="00F8680E" w:rsidP="00500056">
      <w:pPr>
        <w:pStyle w:val="ListParagraph"/>
        <w:numPr>
          <w:ilvl w:val="0"/>
          <w:numId w:val="16"/>
        </w:numPr>
        <w:ind w:left="450" w:firstLine="0"/>
      </w:pPr>
      <w:r w:rsidRPr="00F8680E">
        <w:t xml:space="preserve">Be </w:t>
      </w:r>
      <w:r>
        <w:t>positive and a</w:t>
      </w:r>
      <w:r w:rsidRPr="00F8680E">
        <w:t xml:space="preserve"> problem-solver in challenging </w:t>
      </w:r>
      <w:r>
        <w:t>cases</w:t>
      </w:r>
      <w:r w:rsidR="009553A6">
        <w:t xml:space="preserve"> and data-driven projects</w:t>
      </w:r>
      <w:r>
        <w:t>.</w:t>
      </w:r>
    </w:p>
    <w:p w14:paraId="5A3AE6C5" w14:textId="32B14F88" w:rsidR="00F8680E" w:rsidRDefault="00F8680E" w:rsidP="00500056">
      <w:pPr>
        <w:pStyle w:val="ListParagraph"/>
        <w:numPr>
          <w:ilvl w:val="0"/>
          <w:numId w:val="16"/>
        </w:numPr>
        <w:ind w:left="450" w:firstLine="0"/>
      </w:pPr>
      <w:r w:rsidRPr="00F8680E">
        <w:t xml:space="preserve">Flex </w:t>
      </w:r>
      <w:r>
        <w:t>t</w:t>
      </w:r>
      <w:r w:rsidRPr="00F8680E">
        <w:t xml:space="preserve">o </w:t>
      </w:r>
      <w:r>
        <w:t>o</w:t>
      </w:r>
      <w:r w:rsidRPr="00F8680E">
        <w:t xml:space="preserve">thers’ </w:t>
      </w:r>
      <w:r>
        <w:t>w</w:t>
      </w:r>
      <w:r w:rsidRPr="00F8680E">
        <w:t xml:space="preserve">ork </w:t>
      </w:r>
      <w:r>
        <w:t>s</w:t>
      </w:r>
      <w:r w:rsidRPr="00F8680E">
        <w:t>tyles</w:t>
      </w:r>
      <w:r w:rsidR="00366C45">
        <w:t>.</w:t>
      </w:r>
      <w:r w:rsidR="009553A6">
        <w:t xml:space="preserve"> Bring high-quality work to the team.  </w:t>
      </w:r>
    </w:p>
    <w:p w14:paraId="70301B07" w14:textId="16E0C7E9" w:rsidR="00366C45" w:rsidRPr="00F8680E" w:rsidRDefault="00366C45" w:rsidP="00500056">
      <w:pPr>
        <w:pStyle w:val="ListParagraph"/>
        <w:numPr>
          <w:ilvl w:val="0"/>
          <w:numId w:val="16"/>
        </w:numPr>
        <w:ind w:left="450" w:firstLine="0"/>
      </w:pPr>
      <w:r w:rsidRPr="00366C45">
        <w:t xml:space="preserve">Focus </w:t>
      </w:r>
      <w:r>
        <w:t>o</w:t>
      </w:r>
      <w:r w:rsidRPr="00366C45">
        <w:t xml:space="preserve">n </w:t>
      </w:r>
      <w:r>
        <w:t>c</w:t>
      </w:r>
      <w:r w:rsidRPr="00366C45">
        <w:t xml:space="preserve">ollaboration, </w:t>
      </w:r>
      <w:r>
        <w:t>n</w:t>
      </w:r>
      <w:r w:rsidRPr="00366C45">
        <w:t xml:space="preserve">ot </w:t>
      </w:r>
      <w:r>
        <w:t>j</w:t>
      </w:r>
      <w:r w:rsidRPr="00366C45">
        <w:t xml:space="preserve">ust </w:t>
      </w:r>
      <w:r>
        <w:t>c</w:t>
      </w:r>
      <w:r w:rsidRPr="00366C45">
        <w:t>ooperation</w:t>
      </w:r>
      <w:r>
        <w:t xml:space="preserve">. </w:t>
      </w:r>
    </w:p>
    <w:p w14:paraId="087758F7" w14:textId="612DB86B" w:rsidR="00F8680E" w:rsidRPr="00F8680E" w:rsidRDefault="00F8680E" w:rsidP="00500056">
      <w:pPr>
        <w:pStyle w:val="ListParagraph"/>
        <w:numPr>
          <w:ilvl w:val="0"/>
          <w:numId w:val="16"/>
        </w:numPr>
        <w:ind w:left="450" w:firstLine="0"/>
      </w:pPr>
      <w:r w:rsidRPr="00F8680E">
        <w:t xml:space="preserve">Celebrate </w:t>
      </w:r>
      <w:r w:rsidR="00366C45">
        <w:t xml:space="preserve">your </w:t>
      </w:r>
      <w:r w:rsidRPr="00F8680E">
        <w:t>teammates</w:t>
      </w:r>
      <w:r>
        <w:t>’</w:t>
      </w:r>
      <w:r w:rsidRPr="00F8680E">
        <w:t xml:space="preserve"> successes</w:t>
      </w:r>
      <w:r w:rsidR="00366C45">
        <w:t xml:space="preserve">. </w:t>
      </w:r>
    </w:p>
    <w:p w14:paraId="4B946EA3" w14:textId="77777777" w:rsidR="00F8680E" w:rsidRPr="00F8680E" w:rsidRDefault="00F8680E" w:rsidP="002B3017">
      <w:pPr>
        <w:rPr>
          <w:b/>
          <w:bCs/>
        </w:rPr>
      </w:pPr>
    </w:p>
    <w:p w14:paraId="27E51110" w14:textId="434967AA" w:rsidR="002B3017" w:rsidRPr="002B3017" w:rsidRDefault="002B3017" w:rsidP="002B3017">
      <w:pPr>
        <w:rPr>
          <w:b/>
        </w:rPr>
      </w:pPr>
      <w:r w:rsidRPr="002B3017">
        <w:rPr>
          <w:b/>
        </w:rPr>
        <w:t xml:space="preserve">Free Preparation Resources </w:t>
      </w:r>
      <w:r w:rsidR="00DF5E64">
        <w:rPr>
          <w:b/>
        </w:rPr>
        <w:t>for</w:t>
      </w:r>
      <w:r w:rsidRPr="002B3017">
        <w:rPr>
          <w:b/>
        </w:rPr>
        <w:t xml:space="preserve"> Starting a Data Science Graduate Program</w:t>
      </w:r>
      <w:r w:rsidR="006253C5">
        <w:rPr>
          <w:b/>
        </w:rPr>
        <w:t>:</w:t>
      </w:r>
      <w:r w:rsidRPr="002B3017">
        <w:rPr>
          <w:b/>
        </w:rPr>
        <w:t xml:space="preserve"> </w:t>
      </w:r>
    </w:p>
    <w:p w14:paraId="19CC4F48" w14:textId="77777777" w:rsidR="002B3017" w:rsidRPr="002B3017" w:rsidRDefault="002B3017" w:rsidP="002B3017">
      <w:pPr>
        <w:pStyle w:val="ListParagraph"/>
        <w:numPr>
          <w:ilvl w:val="0"/>
          <w:numId w:val="22"/>
        </w:numPr>
        <w:rPr>
          <w:b/>
        </w:rPr>
      </w:pPr>
      <w:bookmarkStart w:id="4" w:name="_Hlk56976353"/>
      <w:r w:rsidRPr="002B3017">
        <w:rPr>
          <w:bCs/>
        </w:rPr>
        <w:t xml:space="preserve">Khan Academy: </w:t>
      </w:r>
      <w:hyperlink r:id="rId57" w:history="1">
        <w:r w:rsidRPr="002B3017">
          <w:rPr>
            <w:rStyle w:val="Hyperlink"/>
            <w:bCs/>
          </w:rPr>
          <w:t>Calculus</w:t>
        </w:r>
      </w:hyperlink>
    </w:p>
    <w:p w14:paraId="4E0A4709" w14:textId="77777777" w:rsidR="002B3017" w:rsidRPr="002B3017" w:rsidRDefault="002B3017" w:rsidP="002B3017">
      <w:pPr>
        <w:pStyle w:val="ListParagraph"/>
        <w:numPr>
          <w:ilvl w:val="0"/>
          <w:numId w:val="22"/>
        </w:numPr>
        <w:rPr>
          <w:b/>
        </w:rPr>
      </w:pPr>
      <w:r w:rsidRPr="002B3017">
        <w:rPr>
          <w:bCs/>
        </w:rPr>
        <w:t xml:space="preserve">Khan Academy: </w:t>
      </w:r>
      <w:hyperlink r:id="rId58" w:history="1">
        <w:r w:rsidRPr="002B3017">
          <w:rPr>
            <w:rStyle w:val="Hyperlink"/>
            <w:bCs/>
          </w:rPr>
          <w:t>Statistics</w:t>
        </w:r>
      </w:hyperlink>
    </w:p>
    <w:p w14:paraId="7B5401DA" w14:textId="77777777" w:rsidR="002B3017" w:rsidRPr="002B3017" w:rsidRDefault="002B3017" w:rsidP="002B3017">
      <w:pPr>
        <w:pStyle w:val="ListParagraph"/>
        <w:numPr>
          <w:ilvl w:val="0"/>
          <w:numId w:val="22"/>
        </w:numPr>
        <w:rPr>
          <w:b/>
        </w:rPr>
      </w:pPr>
      <w:r w:rsidRPr="002B3017">
        <w:rPr>
          <w:bCs/>
        </w:rPr>
        <w:t xml:space="preserve">Math is Fun: </w:t>
      </w:r>
      <w:hyperlink r:id="rId59" w:history="1">
        <w:r w:rsidRPr="002B3017">
          <w:rPr>
            <w:rStyle w:val="Hyperlink"/>
            <w:bCs/>
          </w:rPr>
          <w:t>Statistics</w:t>
        </w:r>
      </w:hyperlink>
    </w:p>
    <w:p w14:paraId="60D80360" w14:textId="77777777" w:rsidR="002B3017" w:rsidRPr="002B3017" w:rsidRDefault="002B3017" w:rsidP="002B3017">
      <w:pPr>
        <w:pStyle w:val="ListParagraph"/>
        <w:numPr>
          <w:ilvl w:val="0"/>
          <w:numId w:val="22"/>
        </w:numPr>
        <w:rPr>
          <w:b/>
        </w:rPr>
      </w:pPr>
      <w:r w:rsidRPr="002B3017">
        <w:rPr>
          <w:bCs/>
        </w:rPr>
        <w:t xml:space="preserve">Khan Academy: </w:t>
      </w:r>
      <w:hyperlink r:id="rId60" w:history="1">
        <w:r w:rsidRPr="002B3017">
          <w:rPr>
            <w:rStyle w:val="Hyperlink"/>
            <w:bCs/>
          </w:rPr>
          <w:t>Linear Algebra</w:t>
        </w:r>
      </w:hyperlink>
    </w:p>
    <w:p w14:paraId="5F699B4B" w14:textId="28ED619A" w:rsidR="00180BEA" w:rsidRDefault="006253C5" w:rsidP="00EB1252">
      <w:pPr>
        <w:pStyle w:val="ListParagraph"/>
        <w:numPr>
          <w:ilvl w:val="0"/>
          <w:numId w:val="18"/>
        </w:numPr>
        <w:rPr>
          <w:bCs/>
        </w:rPr>
      </w:pPr>
      <w:hyperlink r:id="rId61" w:history="1">
        <w:r w:rsidR="002B3017" w:rsidRPr="002B3017">
          <w:rPr>
            <w:rStyle w:val="Hyperlink"/>
            <w:bCs/>
          </w:rPr>
          <w:t xml:space="preserve">Calculus </w:t>
        </w:r>
        <w:proofErr w:type="spellStart"/>
        <w:r w:rsidR="002B3017" w:rsidRPr="002B3017">
          <w:rPr>
            <w:rStyle w:val="Hyperlink"/>
            <w:bCs/>
          </w:rPr>
          <w:t>eTextbook</w:t>
        </w:r>
        <w:proofErr w:type="spellEnd"/>
      </w:hyperlink>
      <w:r w:rsidR="002B3017" w:rsidRPr="002B3017">
        <w:rPr>
          <w:bCs/>
        </w:rPr>
        <w:t xml:space="preserve"> by Gilbert Strang </w:t>
      </w:r>
    </w:p>
    <w:p w14:paraId="35C62A09" w14:textId="4DDBFE96" w:rsidR="00F8680E" w:rsidRDefault="00F8680E" w:rsidP="00EB1252">
      <w:pPr>
        <w:pStyle w:val="ListParagraph"/>
        <w:numPr>
          <w:ilvl w:val="0"/>
          <w:numId w:val="18"/>
        </w:numPr>
        <w:rPr>
          <w:bCs/>
        </w:rPr>
      </w:pPr>
      <w:r w:rsidRPr="00F8680E">
        <w:rPr>
          <w:bCs/>
        </w:rPr>
        <w:t xml:space="preserve">Welcome to </w:t>
      </w:r>
      <w:hyperlink r:id="rId62" w:history="1">
        <w:r w:rsidRPr="00F8680E">
          <w:rPr>
            <w:rStyle w:val="Hyperlink"/>
            <w:bCs/>
          </w:rPr>
          <w:t>Excel Easy</w:t>
        </w:r>
      </w:hyperlink>
    </w:p>
    <w:p w14:paraId="0BC2971D" w14:textId="131BB168" w:rsidR="00F8680E" w:rsidRPr="000475D9" w:rsidRDefault="006253C5" w:rsidP="00EB1252">
      <w:pPr>
        <w:pStyle w:val="ListParagraph"/>
        <w:numPr>
          <w:ilvl w:val="0"/>
          <w:numId w:val="18"/>
        </w:numPr>
        <w:rPr>
          <w:rStyle w:val="Hyperlink"/>
          <w:bCs/>
          <w:color w:val="auto"/>
          <w:u w:val="none"/>
        </w:rPr>
      </w:pPr>
      <w:hyperlink r:id="rId63" w:history="1">
        <w:r w:rsidR="00F8680E" w:rsidRPr="00F8680E">
          <w:rPr>
            <w:rStyle w:val="Hyperlink"/>
            <w:bCs/>
          </w:rPr>
          <w:t>Excel Tutorial</w:t>
        </w:r>
      </w:hyperlink>
    </w:p>
    <w:p w14:paraId="2871AC5D" w14:textId="19E3E992" w:rsidR="000475D9" w:rsidRDefault="000475D9" w:rsidP="00EB1252">
      <w:pPr>
        <w:pStyle w:val="ListParagraph"/>
        <w:numPr>
          <w:ilvl w:val="0"/>
          <w:numId w:val="18"/>
        </w:numPr>
        <w:rPr>
          <w:bCs/>
        </w:rPr>
      </w:pPr>
      <w:r w:rsidRPr="008F4E1C">
        <w:rPr>
          <w:bCs/>
        </w:rPr>
        <w:t>LearnPython.org</w:t>
      </w:r>
      <w:r w:rsidR="008F4E1C">
        <w:rPr>
          <w:bCs/>
        </w:rPr>
        <w:t xml:space="preserve">: </w:t>
      </w:r>
      <w:r>
        <w:rPr>
          <w:bCs/>
        </w:rPr>
        <w:t>free</w:t>
      </w:r>
      <w:r w:rsidRPr="000475D9">
        <w:rPr>
          <w:bCs/>
        </w:rPr>
        <w:t xml:space="preserve"> interactive </w:t>
      </w:r>
      <w:hyperlink r:id="rId64" w:history="1">
        <w:r w:rsidRPr="008F4E1C">
          <w:rPr>
            <w:rStyle w:val="Hyperlink"/>
            <w:bCs/>
          </w:rPr>
          <w:t>Python tutorial</w:t>
        </w:r>
      </w:hyperlink>
    </w:p>
    <w:p w14:paraId="578440A2" w14:textId="29D7FBEA" w:rsidR="008F4E1C" w:rsidRPr="00500056" w:rsidRDefault="008F4E1C" w:rsidP="00500056">
      <w:pPr>
        <w:pStyle w:val="ListParagraph"/>
        <w:numPr>
          <w:ilvl w:val="0"/>
          <w:numId w:val="18"/>
        </w:numPr>
        <w:rPr>
          <w:bCs/>
        </w:rPr>
      </w:pPr>
      <w:r>
        <w:rPr>
          <w:bCs/>
        </w:rPr>
        <w:t xml:space="preserve">DataCamp.com: </w:t>
      </w:r>
      <w:r w:rsidR="004242BC">
        <w:rPr>
          <w:bCs/>
        </w:rPr>
        <w:t xml:space="preserve">free interactive </w:t>
      </w:r>
      <w:hyperlink r:id="rId65" w:history="1">
        <w:r w:rsidR="00500056" w:rsidRPr="00500056">
          <w:rPr>
            <w:rStyle w:val="Hyperlink"/>
            <w:bCs/>
          </w:rPr>
          <w:t>Introduction to Python</w:t>
        </w:r>
      </w:hyperlink>
    </w:p>
    <w:p w14:paraId="6B449943" w14:textId="23B7171B" w:rsidR="008F4E1C" w:rsidRDefault="008F4E1C" w:rsidP="00EB1252">
      <w:pPr>
        <w:pStyle w:val="ListParagraph"/>
        <w:numPr>
          <w:ilvl w:val="0"/>
          <w:numId w:val="18"/>
        </w:numPr>
        <w:rPr>
          <w:bCs/>
        </w:rPr>
      </w:pPr>
      <w:r>
        <w:rPr>
          <w:bCs/>
        </w:rPr>
        <w:t xml:space="preserve">DataCamp.com: free interactive </w:t>
      </w:r>
      <w:hyperlink r:id="rId66" w:history="1">
        <w:r w:rsidRPr="008F4E1C">
          <w:rPr>
            <w:rStyle w:val="Hyperlink"/>
            <w:bCs/>
          </w:rPr>
          <w:t>R Introductory Course</w:t>
        </w:r>
      </w:hyperlink>
    </w:p>
    <w:p w14:paraId="68FCB295" w14:textId="0A029B95" w:rsidR="00500056" w:rsidRDefault="006253C5" w:rsidP="00500056">
      <w:pPr>
        <w:pStyle w:val="ListParagraph"/>
        <w:numPr>
          <w:ilvl w:val="0"/>
          <w:numId w:val="18"/>
        </w:numPr>
        <w:rPr>
          <w:bCs/>
        </w:rPr>
      </w:pPr>
      <w:hyperlink r:id="rId67" w:anchor="overview" w:history="1">
        <w:r w:rsidR="008F4E1C" w:rsidRPr="008F4E1C">
          <w:rPr>
            <w:rStyle w:val="Hyperlink"/>
            <w:bCs/>
          </w:rPr>
          <w:t>Introduction to R</w:t>
        </w:r>
      </w:hyperlink>
      <w:r w:rsidR="008F4E1C">
        <w:rPr>
          <w:bCs/>
        </w:rPr>
        <w:t xml:space="preserve"> by Udemy </w:t>
      </w:r>
    </w:p>
    <w:p w14:paraId="21174CB7" w14:textId="1EF2098C" w:rsidR="00C57876" w:rsidRDefault="00C57876" w:rsidP="00500056">
      <w:pPr>
        <w:pStyle w:val="ListParagraph"/>
        <w:numPr>
          <w:ilvl w:val="0"/>
          <w:numId w:val="18"/>
        </w:numPr>
        <w:rPr>
          <w:bCs/>
        </w:rPr>
      </w:pPr>
      <w:r w:rsidRPr="00C57876">
        <w:rPr>
          <w:bCs/>
        </w:rPr>
        <w:t>learnsqlonline.org</w:t>
      </w:r>
      <w:r w:rsidR="004242BC">
        <w:rPr>
          <w:bCs/>
        </w:rPr>
        <w:t>:</w:t>
      </w:r>
      <w:r w:rsidRPr="00C57876">
        <w:rPr>
          <w:bCs/>
        </w:rPr>
        <w:t xml:space="preserve"> free interactive </w:t>
      </w:r>
      <w:hyperlink r:id="rId68" w:history="1">
        <w:r w:rsidRPr="004242BC">
          <w:rPr>
            <w:rStyle w:val="Hyperlink"/>
            <w:bCs/>
          </w:rPr>
          <w:t>SQL tutorial</w:t>
        </w:r>
      </w:hyperlink>
    </w:p>
    <w:p w14:paraId="613DDBE4" w14:textId="61B49D20" w:rsidR="008F4E1C" w:rsidRPr="00500056" w:rsidRDefault="00500056" w:rsidP="00500056">
      <w:pPr>
        <w:pStyle w:val="ListParagraph"/>
        <w:numPr>
          <w:ilvl w:val="0"/>
          <w:numId w:val="18"/>
        </w:numPr>
        <w:rPr>
          <w:rStyle w:val="Hyperlink"/>
          <w:bCs/>
          <w:color w:val="auto"/>
          <w:u w:val="none"/>
        </w:rPr>
      </w:pPr>
      <w:r>
        <w:rPr>
          <w:bCs/>
        </w:rPr>
        <w:fldChar w:fldCharType="begin"/>
      </w:r>
      <w:r w:rsidRPr="00500056">
        <w:rPr>
          <w:bCs/>
        </w:rPr>
        <w:instrText xml:space="preserve"> HYPERLINK "https://www.kdnuggets.com/2015/09/15-math-mooc-data-science.html" </w:instrText>
      </w:r>
      <w:r>
        <w:rPr>
          <w:bCs/>
        </w:rPr>
        <w:fldChar w:fldCharType="separate"/>
      </w:r>
      <w:r w:rsidR="008F4E1C" w:rsidRPr="00500056">
        <w:rPr>
          <w:rStyle w:val="Hyperlink"/>
          <w:bCs/>
        </w:rPr>
        <w:t>15 MOOCs (Massive Open Online Courses) for Data Science</w:t>
      </w:r>
    </w:p>
    <w:p w14:paraId="40BFF9F7" w14:textId="69AB2DC7" w:rsidR="00095590" w:rsidRDefault="00500056" w:rsidP="00EB1252">
      <w:pPr>
        <w:pStyle w:val="ListParagraph"/>
        <w:numPr>
          <w:ilvl w:val="0"/>
          <w:numId w:val="18"/>
        </w:numPr>
        <w:rPr>
          <w:bCs/>
        </w:rPr>
      </w:pPr>
      <w:r>
        <w:rPr>
          <w:bCs/>
        </w:rPr>
        <w:fldChar w:fldCharType="end"/>
      </w:r>
      <w:r w:rsidR="00095590">
        <w:rPr>
          <w:bCs/>
        </w:rPr>
        <w:t>MS</w:t>
      </w:r>
      <w:r w:rsidR="00380A2D">
        <w:rPr>
          <w:bCs/>
        </w:rPr>
        <w:t>-</w:t>
      </w:r>
      <w:r w:rsidR="00095590">
        <w:rPr>
          <w:bCs/>
        </w:rPr>
        <w:t xml:space="preserve">ADS GitHub </w:t>
      </w:r>
      <w:hyperlink r:id="rId69" w:history="1">
        <w:r w:rsidR="00095590" w:rsidRPr="00095590">
          <w:rPr>
            <w:rStyle w:val="Hyperlink"/>
            <w:bCs/>
          </w:rPr>
          <w:t>Materials</w:t>
        </w:r>
      </w:hyperlink>
      <w:r w:rsidR="00095590">
        <w:rPr>
          <w:bCs/>
        </w:rPr>
        <w:t xml:space="preserve"> </w:t>
      </w:r>
    </w:p>
    <w:p w14:paraId="7025FF1D" w14:textId="4479656D" w:rsidR="00095590" w:rsidRPr="008F4E1C" w:rsidRDefault="00095590" w:rsidP="00EB1252">
      <w:pPr>
        <w:pStyle w:val="ListParagraph"/>
        <w:numPr>
          <w:ilvl w:val="0"/>
          <w:numId w:val="18"/>
        </w:numPr>
        <w:rPr>
          <w:rStyle w:val="Hyperlink"/>
          <w:bCs/>
          <w:color w:val="auto"/>
          <w:u w:val="none"/>
        </w:rPr>
      </w:pPr>
      <w:r>
        <w:rPr>
          <w:bCs/>
        </w:rPr>
        <w:t>MS</w:t>
      </w:r>
      <w:r w:rsidR="00380A2D">
        <w:rPr>
          <w:bCs/>
        </w:rPr>
        <w:t>-</w:t>
      </w:r>
      <w:r>
        <w:rPr>
          <w:bCs/>
        </w:rPr>
        <w:t xml:space="preserve">ADS </w:t>
      </w:r>
      <w:hyperlink r:id="rId70" w:history="1">
        <w:r w:rsidRPr="00095590">
          <w:rPr>
            <w:rStyle w:val="Hyperlink"/>
            <w:bCs/>
          </w:rPr>
          <w:t>Blog</w:t>
        </w:r>
      </w:hyperlink>
      <w:bookmarkEnd w:id="4"/>
    </w:p>
    <w:p w14:paraId="3CA3220B" w14:textId="77777777" w:rsidR="008F4E1C" w:rsidRPr="002B3017" w:rsidRDefault="008F4E1C" w:rsidP="008F4E1C">
      <w:pPr>
        <w:pStyle w:val="ListParagraph"/>
        <w:numPr>
          <w:ilvl w:val="0"/>
          <w:numId w:val="18"/>
        </w:numPr>
        <w:rPr>
          <w:bCs/>
        </w:rPr>
      </w:pPr>
      <w:r w:rsidRPr="002B3017">
        <w:rPr>
          <w:bCs/>
        </w:rPr>
        <w:t xml:space="preserve">Data Science Blog: </w:t>
      </w:r>
      <w:hyperlink r:id="rId71" w:history="1">
        <w:r w:rsidRPr="002B3017">
          <w:rPr>
            <w:rStyle w:val="Hyperlink"/>
            <w:bCs/>
          </w:rPr>
          <w:t>Toward Data Science</w:t>
        </w:r>
      </w:hyperlink>
    </w:p>
    <w:p w14:paraId="595DE30D" w14:textId="65F8639F" w:rsidR="008F4E1C" w:rsidRPr="002B3017" w:rsidRDefault="008F4E1C" w:rsidP="008F4E1C">
      <w:pPr>
        <w:pStyle w:val="ListParagraph"/>
        <w:numPr>
          <w:ilvl w:val="0"/>
          <w:numId w:val="18"/>
        </w:numPr>
        <w:rPr>
          <w:bCs/>
        </w:rPr>
      </w:pPr>
      <w:r w:rsidRPr="002B3017">
        <w:rPr>
          <w:bCs/>
        </w:rPr>
        <w:t xml:space="preserve">Data Science News, Datasets, Tutorials, </w:t>
      </w:r>
      <w:r w:rsidR="004242BC">
        <w:rPr>
          <w:bCs/>
        </w:rPr>
        <w:t>and</w:t>
      </w:r>
      <w:r w:rsidRPr="002B3017">
        <w:rPr>
          <w:bCs/>
        </w:rPr>
        <w:t xml:space="preserve"> Blog: </w:t>
      </w:r>
      <w:hyperlink r:id="rId72" w:history="1">
        <w:proofErr w:type="spellStart"/>
        <w:r w:rsidRPr="002B3017">
          <w:rPr>
            <w:rStyle w:val="Hyperlink"/>
            <w:bCs/>
          </w:rPr>
          <w:t>KDnuggets</w:t>
        </w:r>
        <w:proofErr w:type="spellEnd"/>
      </w:hyperlink>
    </w:p>
    <w:p w14:paraId="0034F007" w14:textId="77777777" w:rsidR="008F4E1C" w:rsidRPr="00EB1252" w:rsidRDefault="008F4E1C" w:rsidP="008F4E1C">
      <w:pPr>
        <w:pStyle w:val="ListParagraph"/>
        <w:rPr>
          <w:bCs/>
        </w:rPr>
      </w:pPr>
    </w:p>
    <w:sectPr w:rsidR="008F4E1C" w:rsidRPr="00EB1252" w:rsidSect="00C90A2D">
      <w:headerReference w:type="default" r:id="rId73"/>
      <w:footerReference w:type="default" r:id="rId74"/>
      <w:pgSz w:w="12240" w:h="15840"/>
      <w:pgMar w:top="108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C91C6E" w14:textId="77777777" w:rsidR="00BF2A06" w:rsidRDefault="00BF2A06" w:rsidP="00C90A2D">
      <w:pPr>
        <w:spacing w:after="0" w:line="240" w:lineRule="auto"/>
      </w:pPr>
      <w:r>
        <w:separator/>
      </w:r>
    </w:p>
  </w:endnote>
  <w:endnote w:type="continuationSeparator" w:id="0">
    <w:p w14:paraId="2F7E5249" w14:textId="77777777" w:rsidR="00BF2A06" w:rsidRDefault="00BF2A06" w:rsidP="00C90A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</w:rPr>
      <w:id w:val="-1833517352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-628240616"/>
          <w:docPartObj>
            <w:docPartGallery w:val="Page Numbers (Top of Page)"/>
            <w:docPartUnique/>
          </w:docPartObj>
        </w:sdtPr>
        <w:sdtContent>
          <w:p w14:paraId="44D0D96A" w14:textId="54B396C2" w:rsidR="006253C5" w:rsidRPr="00C90A2D" w:rsidRDefault="006253C5">
            <w:pPr>
              <w:pStyle w:val="Footer"/>
              <w:jc w:val="right"/>
              <w:rPr>
                <w:sz w:val="20"/>
              </w:rPr>
            </w:pPr>
            <w:r w:rsidRPr="00C90A2D">
              <w:rPr>
                <w:sz w:val="18"/>
                <w:szCs w:val="20"/>
              </w:rPr>
              <w:t xml:space="preserve">Page </w:t>
            </w:r>
            <w:r w:rsidRPr="00C90A2D">
              <w:rPr>
                <w:b/>
                <w:bCs/>
                <w:sz w:val="18"/>
                <w:szCs w:val="20"/>
              </w:rPr>
              <w:fldChar w:fldCharType="begin"/>
            </w:r>
            <w:r w:rsidRPr="00C90A2D">
              <w:rPr>
                <w:b/>
                <w:bCs/>
                <w:sz w:val="18"/>
                <w:szCs w:val="20"/>
              </w:rPr>
              <w:instrText xml:space="preserve"> PAGE </w:instrText>
            </w:r>
            <w:r w:rsidRPr="00C90A2D">
              <w:rPr>
                <w:b/>
                <w:bCs/>
                <w:sz w:val="18"/>
                <w:szCs w:val="20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20"/>
              </w:rPr>
              <w:t>13</w:t>
            </w:r>
            <w:r w:rsidRPr="00C90A2D">
              <w:rPr>
                <w:b/>
                <w:bCs/>
                <w:sz w:val="18"/>
                <w:szCs w:val="20"/>
              </w:rPr>
              <w:fldChar w:fldCharType="end"/>
            </w:r>
            <w:r w:rsidRPr="00C90A2D">
              <w:rPr>
                <w:sz w:val="18"/>
                <w:szCs w:val="20"/>
              </w:rPr>
              <w:t xml:space="preserve"> of </w:t>
            </w:r>
            <w:r w:rsidRPr="00C90A2D">
              <w:rPr>
                <w:b/>
                <w:bCs/>
                <w:sz w:val="18"/>
                <w:szCs w:val="20"/>
              </w:rPr>
              <w:fldChar w:fldCharType="begin"/>
            </w:r>
            <w:r w:rsidRPr="00C90A2D">
              <w:rPr>
                <w:b/>
                <w:bCs/>
                <w:sz w:val="18"/>
                <w:szCs w:val="20"/>
              </w:rPr>
              <w:instrText xml:space="preserve"> NUMPAGES  </w:instrText>
            </w:r>
            <w:r w:rsidRPr="00C90A2D">
              <w:rPr>
                <w:b/>
                <w:bCs/>
                <w:sz w:val="18"/>
                <w:szCs w:val="20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20"/>
              </w:rPr>
              <w:t>13</w:t>
            </w:r>
            <w:r w:rsidRPr="00C90A2D">
              <w:rPr>
                <w:b/>
                <w:bCs/>
                <w:sz w:val="18"/>
                <w:szCs w:val="20"/>
              </w:rPr>
              <w:fldChar w:fldCharType="end"/>
            </w:r>
          </w:p>
        </w:sdtContent>
      </w:sdt>
    </w:sdtContent>
  </w:sdt>
  <w:p w14:paraId="0ED461CF" w14:textId="77777777" w:rsidR="006253C5" w:rsidRPr="00C90A2D" w:rsidRDefault="006253C5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EDDA1C" w14:textId="77777777" w:rsidR="00BF2A06" w:rsidRDefault="00BF2A06" w:rsidP="00C90A2D">
      <w:pPr>
        <w:spacing w:after="0" w:line="240" w:lineRule="auto"/>
      </w:pPr>
      <w:r>
        <w:separator/>
      </w:r>
    </w:p>
  </w:footnote>
  <w:footnote w:type="continuationSeparator" w:id="0">
    <w:p w14:paraId="7A876A6D" w14:textId="77777777" w:rsidR="00BF2A06" w:rsidRDefault="00BF2A06" w:rsidP="00C90A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10979" w14:textId="6699C5E7" w:rsidR="006253C5" w:rsidRDefault="006253C5" w:rsidP="00C50226">
    <w:pPr>
      <w:pStyle w:val="Header"/>
      <w:jc w:val="right"/>
    </w:pPr>
    <w:r>
      <w:rPr>
        <w:b/>
        <w:bCs/>
        <w:noProof/>
        <w:color w:val="000000"/>
        <w:bdr w:val="none" w:sz="0" w:space="0" w:color="auto" w:frame="1"/>
      </w:rPr>
      <w:drawing>
        <wp:inline distT="0" distB="0" distL="0" distR="0" wp14:anchorId="344A156C" wp14:editId="47782C85">
          <wp:extent cx="450797" cy="476075"/>
          <wp:effectExtent l="0" t="0" r="6985" b="635"/>
          <wp:docPr id="53" name="Picture 53" descr="https://lh4.googleusercontent.com/5WK6ko4JsoZR4Am2OjQB0soxduUkd7nZmrbd_ma-cozrHxda2zsF98rT2PF-fevgVx8NV58frKesiZOoh1D6R6y3WxD-rLJoNzjNf6OeK4KyJGQDy2wytRwOEJ9d4bZzNJHSgwQ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4.googleusercontent.com/5WK6ko4JsoZR4Am2OjQB0soxduUkd7nZmrbd_ma-cozrHxda2zsF98rT2PF-fevgVx8NV58frKesiZOoh1D6R6y3WxD-rLJoNzjNf6OeK4KyJGQDy2wytRwOEJ9d4bZzNJHSgwQ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0797" cy="476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922AE"/>
    <w:multiLevelType w:val="hybridMultilevel"/>
    <w:tmpl w:val="D8CA63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47F22"/>
    <w:multiLevelType w:val="hybridMultilevel"/>
    <w:tmpl w:val="9BB85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230D2"/>
    <w:multiLevelType w:val="hybridMultilevel"/>
    <w:tmpl w:val="4E662A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411AA"/>
    <w:multiLevelType w:val="hybridMultilevel"/>
    <w:tmpl w:val="FC6205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71A7A"/>
    <w:multiLevelType w:val="hybridMultilevel"/>
    <w:tmpl w:val="FE2EC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25B80"/>
    <w:multiLevelType w:val="hybridMultilevel"/>
    <w:tmpl w:val="33C683D0"/>
    <w:lvl w:ilvl="0" w:tplc="4EC658B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D04723"/>
    <w:multiLevelType w:val="hybridMultilevel"/>
    <w:tmpl w:val="E5B4B620"/>
    <w:lvl w:ilvl="0" w:tplc="2C5E9F4E">
      <w:start w:val="2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525E13"/>
    <w:multiLevelType w:val="hybridMultilevel"/>
    <w:tmpl w:val="DFDEE9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3E2FA8"/>
    <w:multiLevelType w:val="multilevel"/>
    <w:tmpl w:val="1AD0E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449628C"/>
    <w:multiLevelType w:val="hybridMultilevel"/>
    <w:tmpl w:val="0F825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9F5C3B"/>
    <w:multiLevelType w:val="hybridMultilevel"/>
    <w:tmpl w:val="23F851EE"/>
    <w:lvl w:ilvl="0" w:tplc="BB0C52DC">
      <w:start w:val="1"/>
      <w:numFmt w:val="lowerLetter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1" w15:restartNumberingAfterBreak="0">
    <w:nsid w:val="14B04F6E"/>
    <w:multiLevelType w:val="hybridMultilevel"/>
    <w:tmpl w:val="FC5E3D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DA5415"/>
    <w:multiLevelType w:val="multilevel"/>
    <w:tmpl w:val="E9C60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A33ACE"/>
    <w:multiLevelType w:val="hybridMultilevel"/>
    <w:tmpl w:val="0846A41C"/>
    <w:lvl w:ilvl="0" w:tplc="7670317E">
      <w:start w:val="2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FE5701"/>
    <w:multiLevelType w:val="hybridMultilevel"/>
    <w:tmpl w:val="34725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1E48E8"/>
    <w:multiLevelType w:val="hybridMultilevel"/>
    <w:tmpl w:val="94502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2B1672"/>
    <w:multiLevelType w:val="hybridMultilevel"/>
    <w:tmpl w:val="8722AF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1F2523"/>
    <w:multiLevelType w:val="hybridMultilevel"/>
    <w:tmpl w:val="D160E5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377E5D"/>
    <w:multiLevelType w:val="hybridMultilevel"/>
    <w:tmpl w:val="47202D28"/>
    <w:lvl w:ilvl="0" w:tplc="65A61DD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1637BC6"/>
    <w:multiLevelType w:val="hybridMultilevel"/>
    <w:tmpl w:val="CF56D5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6402BC"/>
    <w:multiLevelType w:val="hybridMultilevel"/>
    <w:tmpl w:val="45BA87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8F37B1"/>
    <w:multiLevelType w:val="hybridMultilevel"/>
    <w:tmpl w:val="2B26D9E6"/>
    <w:lvl w:ilvl="0" w:tplc="BC9640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0C63B4"/>
    <w:multiLevelType w:val="hybridMultilevel"/>
    <w:tmpl w:val="14C2A548"/>
    <w:lvl w:ilvl="0" w:tplc="E8F0D056">
      <w:start w:val="1"/>
      <w:numFmt w:val="decimal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6302874"/>
    <w:multiLevelType w:val="hybridMultilevel"/>
    <w:tmpl w:val="6EB0F5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C01FA4"/>
    <w:multiLevelType w:val="hybridMultilevel"/>
    <w:tmpl w:val="EFE0F0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994916"/>
    <w:multiLevelType w:val="hybridMultilevel"/>
    <w:tmpl w:val="499067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6B59D1"/>
    <w:multiLevelType w:val="hybridMultilevel"/>
    <w:tmpl w:val="02446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0B0C1B"/>
    <w:multiLevelType w:val="hybridMultilevel"/>
    <w:tmpl w:val="4A728E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724ED0"/>
    <w:multiLevelType w:val="hybridMultilevel"/>
    <w:tmpl w:val="7EDC56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B67265"/>
    <w:multiLevelType w:val="hybridMultilevel"/>
    <w:tmpl w:val="8DB616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B374C2C"/>
    <w:multiLevelType w:val="hybridMultilevel"/>
    <w:tmpl w:val="17DA8BE8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1" w15:restartNumberingAfterBreak="0">
    <w:nsid w:val="4F217CC6"/>
    <w:multiLevelType w:val="hybridMultilevel"/>
    <w:tmpl w:val="B39877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AB2B4B"/>
    <w:multiLevelType w:val="hybridMultilevel"/>
    <w:tmpl w:val="0A024046"/>
    <w:lvl w:ilvl="0" w:tplc="69A8C2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EEE17E0"/>
    <w:multiLevelType w:val="hybridMultilevel"/>
    <w:tmpl w:val="4162D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157C55"/>
    <w:multiLevelType w:val="hybridMultilevel"/>
    <w:tmpl w:val="9118B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FF7E48"/>
    <w:multiLevelType w:val="hybridMultilevel"/>
    <w:tmpl w:val="CD0A85CE"/>
    <w:lvl w:ilvl="0" w:tplc="2208DB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F5A18B0"/>
    <w:multiLevelType w:val="hybridMultilevel"/>
    <w:tmpl w:val="FD08CD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81347E"/>
    <w:multiLevelType w:val="hybridMultilevel"/>
    <w:tmpl w:val="EE36423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3FA1C9B"/>
    <w:multiLevelType w:val="hybridMultilevel"/>
    <w:tmpl w:val="92180BD0"/>
    <w:lvl w:ilvl="0" w:tplc="35AC7D9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B36A6C"/>
    <w:multiLevelType w:val="hybridMultilevel"/>
    <w:tmpl w:val="294CD5FE"/>
    <w:lvl w:ilvl="0" w:tplc="DEEA4B1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DB10D9"/>
    <w:multiLevelType w:val="hybridMultilevel"/>
    <w:tmpl w:val="0BDC56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5210BD"/>
    <w:multiLevelType w:val="hybridMultilevel"/>
    <w:tmpl w:val="A0F0C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6"/>
  </w:num>
  <w:num w:numId="3">
    <w:abstractNumId w:val="39"/>
  </w:num>
  <w:num w:numId="4">
    <w:abstractNumId w:val="36"/>
  </w:num>
  <w:num w:numId="5">
    <w:abstractNumId w:val="5"/>
  </w:num>
  <w:num w:numId="6">
    <w:abstractNumId w:val="13"/>
  </w:num>
  <w:num w:numId="7">
    <w:abstractNumId w:val="12"/>
  </w:num>
  <w:num w:numId="8">
    <w:abstractNumId w:val="33"/>
  </w:num>
  <w:num w:numId="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7"/>
  </w:num>
  <w:num w:numId="12">
    <w:abstractNumId w:val="1"/>
  </w:num>
  <w:num w:numId="13">
    <w:abstractNumId w:val="14"/>
  </w:num>
  <w:num w:numId="14">
    <w:abstractNumId w:val="18"/>
  </w:num>
  <w:num w:numId="15">
    <w:abstractNumId w:val="20"/>
  </w:num>
  <w:num w:numId="16">
    <w:abstractNumId w:val="41"/>
  </w:num>
  <w:num w:numId="17">
    <w:abstractNumId w:val="22"/>
  </w:num>
  <w:num w:numId="18">
    <w:abstractNumId w:val="15"/>
  </w:num>
  <w:num w:numId="19">
    <w:abstractNumId w:val="29"/>
  </w:num>
  <w:num w:numId="20">
    <w:abstractNumId w:val="35"/>
  </w:num>
  <w:num w:numId="21">
    <w:abstractNumId w:val="6"/>
  </w:num>
  <w:num w:numId="22">
    <w:abstractNumId w:val="4"/>
  </w:num>
  <w:num w:numId="23">
    <w:abstractNumId w:val="31"/>
  </w:num>
  <w:num w:numId="24">
    <w:abstractNumId w:val="24"/>
  </w:num>
  <w:num w:numId="25">
    <w:abstractNumId w:val="37"/>
  </w:num>
  <w:num w:numId="26">
    <w:abstractNumId w:val="7"/>
  </w:num>
  <w:num w:numId="27">
    <w:abstractNumId w:val="8"/>
  </w:num>
  <w:num w:numId="28">
    <w:abstractNumId w:val="28"/>
  </w:num>
  <w:num w:numId="29">
    <w:abstractNumId w:val="40"/>
  </w:num>
  <w:num w:numId="30">
    <w:abstractNumId w:val="10"/>
  </w:num>
  <w:num w:numId="31">
    <w:abstractNumId w:val="30"/>
  </w:num>
  <w:num w:numId="32">
    <w:abstractNumId w:val="17"/>
  </w:num>
  <w:num w:numId="33">
    <w:abstractNumId w:val="16"/>
  </w:num>
  <w:num w:numId="34">
    <w:abstractNumId w:val="38"/>
  </w:num>
  <w:num w:numId="35">
    <w:abstractNumId w:val="2"/>
  </w:num>
  <w:num w:numId="36">
    <w:abstractNumId w:val="19"/>
  </w:num>
  <w:num w:numId="37">
    <w:abstractNumId w:val="0"/>
  </w:num>
  <w:num w:numId="38">
    <w:abstractNumId w:val="34"/>
  </w:num>
  <w:num w:numId="39">
    <w:abstractNumId w:val="21"/>
  </w:num>
  <w:num w:numId="40">
    <w:abstractNumId w:val="11"/>
  </w:num>
  <w:num w:numId="41">
    <w:abstractNumId w:val="32"/>
  </w:num>
  <w:num w:numId="42">
    <w:abstractNumId w:val="3"/>
  </w:num>
  <w:num w:numId="4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0MDMwtDS3tLQwNjVT0lEKTi0uzszPAykwNK8FAP7KjQ4tAAAA"/>
  </w:docVars>
  <w:rsids>
    <w:rsidRoot w:val="00BD2967"/>
    <w:rsid w:val="00001641"/>
    <w:rsid w:val="00003090"/>
    <w:rsid w:val="00016A64"/>
    <w:rsid w:val="0002233E"/>
    <w:rsid w:val="000408CC"/>
    <w:rsid w:val="000462F3"/>
    <w:rsid w:val="000475D9"/>
    <w:rsid w:val="00055653"/>
    <w:rsid w:val="000727ED"/>
    <w:rsid w:val="000923FD"/>
    <w:rsid w:val="00093F79"/>
    <w:rsid w:val="00095590"/>
    <w:rsid w:val="000C1A5F"/>
    <w:rsid w:val="000C6AB3"/>
    <w:rsid w:val="000D519A"/>
    <w:rsid w:val="000E2B3B"/>
    <w:rsid w:val="00100804"/>
    <w:rsid w:val="00121DAD"/>
    <w:rsid w:val="00132893"/>
    <w:rsid w:val="00141AF7"/>
    <w:rsid w:val="00154C72"/>
    <w:rsid w:val="001656B1"/>
    <w:rsid w:val="00180BEA"/>
    <w:rsid w:val="001A0418"/>
    <w:rsid w:val="001A0AE5"/>
    <w:rsid w:val="001D1EAB"/>
    <w:rsid w:val="001E1924"/>
    <w:rsid w:val="002415DD"/>
    <w:rsid w:val="00243C3D"/>
    <w:rsid w:val="00255B83"/>
    <w:rsid w:val="00274C5C"/>
    <w:rsid w:val="002A05A0"/>
    <w:rsid w:val="002B3017"/>
    <w:rsid w:val="002B4D0F"/>
    <w:rsid w:val="002B7F75"/>
    <w:rsid w:val="00327BFD"/>
    <w:rsid w:val="00334E26"/>
    <w:rsid w:val="003374B7"/>
    <w:rsid w:val="00354B22"/>
    <w:rsid w:val="00366C45"/>
    <w:rsid w:val="00380A2D"/>
    <w:rsid w:val="003C1ECE"/>
    <w:rsid w:val="003E487C"/>
    <w:rsid w:val="00410EC0"/>
    <w:rsid w:val="004242BC"/>
    <w:rsid w:val="004325A9"/>
    <w:rsid w:val="00444FC5"/>
    <w:rsid w:val="00445EA3"/>
    <w:rsid w:val="004506F0"/>
    <w:rsid w:val="00463A1A"/>
    <w:rsid w:val="004A18E7"/>
    <w:rsid w:val="004B6294"/>
    <w:rsid w:val="00500056"/>
    <w:rsid w:val="0050689F"/>
    <w:rsid w:val="0051490D"/>
    <w:rsid w:val="00520DCE"/>
    <w:rsid w:val="00556BFB"/>
    <w:rsid w:val="0057517F"/>
    <w:rsid w:val="00586FAE"/>
    <w:rsid w:val="00587D9F"/>
    <w:rsid w:val="005914B7"/>
    <w:rsid w:val="00594DCF"/>
    <w:rsid w:val="005C58A7"/>
    <w:rsid w:val="005D3960"/>
    <w:rsid w:val="005D7468"/>
    <w:rsid w:val="00614B2F"/>
    <w:rsid w:val="006253C5"/>
    <w:rsid w:val="006361F0"/>
    <w:rsid w:val="00672BCE"/>
    <w:rsid w:val="006A106D"/>
    <w:rsid w:val="006C6435"/>
    <w:rsid w:val="00710D80"/>
    <w:rsid w:val="0073262D"/>
    <w:rsid w:val="00746D7A"/>
    <w:rsid w:val="00747EA1"/>
    <w:rsid w:val="007764D5"/>
    <w:rsid w:val="007807BB"/>
    <w:rsid w:val="00784217"/>
    <w:rsid w:val="007930A9"/>
    <w:rsid w:val="007A03E1"/>
    <w:rsid w:val="007C2220"/>
    <w:rsid w:val="007C4A07"/>
    <w:rsid w:val="007D7FFC"/>
    <w:rsid w:val="008051C8"/>
    <w:rsid w:val="008103E0"/>
    <w:rsid w:val="00866D1F"/>
    <w:rsid w:val="00877CB6"/>
    <w:rsid w:val="00892B51"/>
    <w:rsid w:val="008F4E1C"/>
    <w:rsid w:val="008F5907"/>
    <w:rsid w:val="00931FA2"/>
    <w:rsid w:val="009553A6"/>
    <w:rsid w:val="0098717E"/>
    <w:rsid w:val="0099294A"/>
    <w:rsid w:val="009C1C94"/>
    <w:rsid w:val="009E780D"/>
    <w:rsid w:val="00A30FCA"/>
    <w:rsid w:val="00A934CF"/>
    <w:rsid w:val="00A96755"/>
    <w:rsid w:val="00AE1A78"/>
    <w:rsid w:val="00B0341B"/>
    <w:rsid w:val="00B2295E"/>
    <w:rsid w:val="00B4267C"/>
    <w:rsid w:val="00B45940"/>
    <w:rsid w:val="00B65353"/>
    <w:rsid w:val="00B85CE0"/>
    <w:rsid w:val="00BB5557"/>
    <w:rsid w:val="00BC4C1D"/>
    <w:rsid w:val="00BC6E22"/>
    <w:rsid w:val="00BD2967"/>
    <w:rsid w:val="00BE6C9A"/>
    <w:rsid w:val="00BF2A06"/>
    <w:rsid w:val="00C00D51"/>
    <w:rsid w:val="00C1562A"/>
    <w:rsid w:val="00C3027C"/>
    <w:rsid w:val="00C46ABB"/>
    <w:rsid w:val="00C50226"/>
    <w:rsid w:val="00C57876"/>
    <w:rsid w:val="00C86CFC"/>
    <w:rsid w:val="00C90A2D"/>
    <w:rsid w:val="00CA7499"/>
    <w:rsid w:val="00CB2F4E"/>
    <w:rsid w:val="00CE5AF5"/>
    <w:rsid w:val="00D177EC"/>
    <w:rsid w:val="00D5077E"/>
    <w:rsid w:val="00D6423C"/>
    <w:rsid w:val="00D9183E"/>
    <w:rsid w:val="00D93CAE"/>
    <w:rsid w:val="00DA1F83"/>
    <w:rsid w:val="00DB010C"/>
    <w:rsid w:val="00DD3DCE"/>
    <w:rsid w:val="00DF5E64"/>
    <w:rsid w:val="00E03789"/>
    <w:rsid w:val="00E65FEF"/>
    <w:rsid w:val="00E94BE2"/>
    <w:rsid w:val="00EB1252"/>
    <w:rsid w:val="00EC2B84"/>
    <w:rsid w:val="00EE78A0"/>
    <w:rsid w:val="00F8680E"/>
    <w:rsid w:val="00FB5508"/>
    <w:rsid w:val="00FD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BF1E38"/>
  <w15:chartTrackingRefBased/>
  <w15:docId w15:val="{CA2A5D10-16FD-427E-AB8B-0D6BE16A7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967"/>
  </w:style>
  <w:style w:type="paragraph" w:styleId="Heading1">
    <w:name w:val="heading 1"/>
    <w:basedOn w:val="Normal"/>
    <w:next w:val="Normal"/>
    <w:link w:val="Heading1Char"/>
    <w:uiPriority w:val="9"/>
    <w:qFormat/>
    <w:rsid w:val="00A967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7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77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FD7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7E4"/>
  </w:style>
  <w:style w:type="paragraph" w:styleId="Footer">
    <w:name w:val="footer"/>
    <w:basedOn w:val="Normal"/>
    <w:link w:val="FooterChar"/>
    <w:uiPriority w:val="99"/>
    <w:unhideWhenUsed/>
    <w:rsid w:val="00FD7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7E4"/>
  </w:style>
  <w:style w:type="paragraph" w:styleId="ListParagraph">
    <w:name w:val="List Paragraph"/>
    <w:basedOn w:val="Normal"/>
    <w:uiPriority w:val="34"/>
    <w:qFormat/>
    <w:rsid w:val="00FD77E4"/>
    <w:pPr>
      <w:ind w:left="720"/>
      <w:contextualSpacing/>
    </w:pPr>
  </w:style>
  <w:style w:type="character" w:customStyle="1" w:styleId="mi">
    <w:name w:val="mi"/>
    <w:basedOn w:val="DefaultParagraphFont"/>
    <w:rsid w:val="00FD77E4"/>
  </w:style>
  <w:style w:type="character" w:customStyle="1" w:styleId="mo">
    <w:name w:val="mo"/>
    <w:basedOn w:val="DefaultParagraphFont"/>
    <w:rsid w:val="00FD77E4"/>
  </w:style>
  <w:style w:type="character" w:customStyle="1" w:styleId="mn">
    <w:name w:val="mn"/>
    <w:basedOn w:val="DefaultParagraphFont"/>
    <w:rsid w:val="00FD77E4"/>
  </w:style>
  <w:style w:type="character" w:styleId="Hyperlink">
    <w:name w:val="Hyperlink"/>
    <w:basedOn w:val="DefaultParagraphFont"/>
    <w:uiPriority w:val="99"/>
    <w:unhideWhenUsed/>
    <w:rsid w:val="00FD77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7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77E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967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EC2B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B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B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B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B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B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B8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3262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8F59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F5907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DD3DC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trong">
    <w:name w:val="Strong"/>
    <w:basedOn w:val="DefaultParagraphFont"/>
    <w:uiPriority w:val="22"/>
    <w:qFormat/>
    <w:rsid w:val="00F868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64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1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53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42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4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5899">
          <w:marLeft w:val="11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13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vJ7RbHPsDL0" TargetMode="External"/><Relationship Id="rId18" Type="http://schemas.openxmlformats.org/officeDocument/2006/relationships/hyperlink" Target="https://www.khanacademy.org/math/statistics-probability/probability-library/probability-sample-spaces/v/coin-flipping-example?modal=1" TargetMode="External"/><Relationship Id="rId26" Type="http://schemas.openxmlformats.org/officeDocument/2006/relationships/hyperlink" Target="https://www.khanacademy.org/math/cc-sixth-grade-math/cc-6th-data-statistics/mean-and-median/v/mean-median-and-mode" TargetMode="External"/><Relationship Id="rId39" Type="http://schemas.openxmlformats.org/officeDocument/2006/relationships/image" Target="media/image8.png"/><Relationship Id="rId21" Type="http://schemas.openxmlformats.org/officeDocument/2006/relationships/hyperlink" Target="https://www.khanacademy.org/math/linear-algebra/alternate-bases/eigen-everything/v/linear-algebra-finding-eigenvectors-and-eigenspaces-example" TargetMode="External"/><Relationship Id="rId34" Type="http://schemas.openxmlformats.org/officeDocument/2006/relationships/image" Target="media/image3.png"/><Relationship Id="rId42" Type="http://schemas.openxmlformats.org/officeDocument/2006/relationships/image" Target="media/image11.png"/><Relationship Id="rId47" Type="http://schemas.microsoft.com/office/2007/relationships/hdphoto" Target="media/hdphoto1.wdp"/><Relationship Id="rId50" Type="http://schemas.openxmlformats.org/officeDocument/2006/relationships/hyperlink" Target="https://www.geeksforgeeks.org/python-arrays/" TargetMode="External"/><Relationship Id="rId55" Type="http://schemas.openxmlformats.org/officeDocument/2006/relationships/image" Target="media/image19.png"/><Relationship Id="rId63" Type="http://schemas.openxmlformats.org/officeDocument/2006/relationships/hyperlink" Target="https://excel.officetuts.net/en/training" TargetMode="External"/><Relationship Id="rId68" Type="http://schemas.openxmlformats.org/officeDocument/2006/relationships/hyperlink" Target="https://www.learnsqlonline.org/" TargetMode="External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towardsdatascience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hanacademy.org/math/ap-calculus-ab/ab-differentiation-1-new/ab-2-1/v/derivative-as-a-concept" TargetMode="External"/><Relationship Id="rId29" Type="http://schemas.openxmlformats.org/officeDocument/2006/relationships/hyperlink" Target="https://www.khanacademy.org/math/statistics-probability/probability-library/basic-set-ops/v/intersection-and-union-of-sets" TargetMode="External"/><Relationship Id="rId11" Type="http://schemas.openxmlformats.org/officeDocument/2006/relationships/hyperlink" Target="https://www.khanacademy.org/math/algebra/x2f8bb11595b61c86:linear-equations-graphs/x2f8bb11595b61c86:slope/v/introduction-to-slope" TargetMode="External"/><Relationship Id="rId24" Type="http://schemas.openxmlformats.org/officeDocument/2006/relationships/hyperlink" Target="https://www.khanacademy.org/math/precalculus/x9e81a4f98389efdf:matrices/x9e81a4f98389efdf:multiplying-matrices-by-matrices/v/multiplying-a-matrix-by-a-matrix" TargetMode="External"/><Relationship Id="rId32" Type="http://schemas.openxmlformats.org/officeDocument/2006/relationships/hyperlink" Target="https://www.geeksforgeeks.org/univariate-bivariate-and-multivariate-data-and-its-analysis/" TargetMode="External"/><Relationship Id="rId37" Type="http://schemas.openxmlformats.org/officeDocument/2006/relationships/image" Target="media/image6.png"/><Relationship Id="rId40" Type="http://schemas.openxmlformats.org/officeDocument/2006/relationships/image" Target="media/image9.png"/><Relationship Id="rId45" Type="http://schemas.openxmlformats.org/officeDocument/2006/relationships/image" Target="media/image14.png"/><Relationship Id="rId53" Type="http://schemas.openxmlformats.org/officeDocument/2006/relationships/image" Target="media/image18.png"/><Relationship Id="rId58" Type="http://schemas.openxmlformats.org/officeDocument/2006/relationships/hyperlink" Target="https://www.khanacademy.org/math/statistics-probability/probability-library/basic-set-ops/v/intersection-and-union-of-sets" TargetMode="External"/><Relationship Id="rId66" Type="http://schemas.openxmlformats.org/officeDocument/2006/relationships/hyperlink" Target="https://learn.datacamp.com/courses/free-introduction-to-r" TargetMode="External"/><Relationship Id="rId7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khanacademy.org/math/ap-calculus-ab/ab-limits-new/ab-1-2/v/introduction-to-limits-hd" TargetMode="External"/><Relationship Id="rId23" Type="http://schemas.openxmlformats.org/officeDocument/2006/relationships/hyperlink" Target="https://www.khanacademy.org/math/precalculus/x9e81a4f98389efdf:matrices/x9e81a4f98389efdf:adding-and-subtracting-matrices/v/matrix-addition-and-subtraction-1" TargetMode="External"/><Relationship Id="rId28" Type="http://schemas.openxmlformats.org/officeDocument/2006/relationships/hyperlink" Target="https://www.khanacademy.org/math/cc-eighth-grade-math/cc-8th-data/two-way-tables/v/two-way-frequency-tables-and-venn-diagrams" TargetMode="External"/><Relationship Id="rId36" Type="http://schemas.openxmlformats.org/officeDocument/2006/relationships/image" Target="media/image5.png"/><Relationship Id="rId49" Type="http://schemas.openxmlformats.org/officeDocument/2006/relationships/hyperlink" Target="https://www.geeksforgeeks.org/python-if-else/" TargetMode="External"/><Relationship Id="rId57" Type="http://schemas.openxmlformats.org/officeDocument/2006/relationships/hyperlink" Target="https://www.khanacademy.org/math/calculus-1" TargetMode="External"/><Relationship Id="rId61" Type="http://schemas.openxmlformats.org/officeDocument/2006/relationships/hyperlink" Target="https://ocw.mit.edu/resources/res-18-001-calculus-online-textbook-spring-2005/textbook/" TargetMode="External"/><Relationship Id="rId10" Type="http://schemas.openxmlformats.org/officeDocument/2006/relationships/hyperlink" Target="http://discrete.openmathbooks.org/dmoi2/sec_intro-sets.html" TargetMode="External"/><Relationship Id="rId19" Type="http://schemas.openxmlformats.org/officeDocument/2006/relationships/hyperlink" Target="https://www.khanacademy.org/math/statistics-probability/probability-library" TargetMode="External"/><Relationship Id="rId31" Type="http://schemas.openxmlformats.org/officeDocument/2006/relationships/hyperlink" Target="https://www.khanacademy.org/math/statistics-probability/analyzing-categorical-data/one-categorical-variable/v/identifying-individuals-variables-and-categorical-variables-in-a-data-set?modal=1" TargetMode="External"/><Relationship Id="rId44" Type="http://schemas.openxmlformats.org/officeDocument/2006/relationships/image" Target="media/image13.png"/><Relationship Id="rId52" Type="http://schemas.openxmlformats.org/officeDocument/2006/relationships/image" Target="media/image17.png"/><Relationship Id="rId60" Type="http://schemas.openxmlformats.org/officeDocument/2006/relationships/hyperlink" Target="https://www.khanacademy.org/math/linear-algebra/matrix-transformations/matrix-transpose/v/linear-algebra-transpose-of-a-matrix" TargetMode="External"/><Relationship Id="rId65" Type="http://schemas.openxmlformats.org/officeDocument/2006/relationships/hyperlink" Target="https://learn.datacamp.com/courses/intro-to-python-for-data-science" TargetMode="External"/><Relationship Id="rId73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khanacademy.org/math/precalculus/x9e81a4f98389efdf:prob-comb/x9e81a4f98389efdf:combinatorics-precalc/v/permutation-formula" TargetMode="External"/><Relationship Id="rId14" Type="http://schemas.openxmlformats.org/officeDocument/2006/relationships/hyperlink" Target="https://www.khanacademy.org/math/old-differential-calculus/basic-differentiation-dc" TargetMode="External"/><Relationship Id="rId22" Type="http://schemas.openxmlformats.org/officeDocument/2006/relationships/hyperlink" Target="https://www.khanacademy.org/math/linear-algebra/matrix-transformations/matrix-transpose/v/linear-algebra-transpose-of-a-matrix" TargetMode="External"/><Relationship Id="rId27" Type="http://schemas.openxmlformats.org/officeDocument/2006/relationships/image" Target="media/image1.png"/><Relationship Id="rId30" Type="http://schemas.openxmlformats.org/officeDocument/2006/relationships/hyperlink" Target="https://www.statisticshowto.com/probability-and-statistics/types-of-variables/" TargetMode="External"/><Relationship Id="rId35" Type="http://schemas.openxmlformats.org/officeDocument/2006/relationships/image" Target="media/image4.png"/><Relationship Id="rId43" Type="http://schemas.openxmlformats.org/officeDocument/2006/relationships/image" Target="media/image12.png"/><Relationship Id="rId48" Type="http://schemas.openxmlformats.org/officeDocument/2006/relationships/hyperlink" Target="https://owl.purdue.edu/owl/research_and_citation/apa_style/apa_style_introduction.html" TargetMode="External"/><Relationship Id="rId56" Type="http://schemas.microsoft.com/office/2007/relationships/hdphoto" Target="media/hdphoto3.wdp"/><Relationship Id="rId64" Type="http://schemas.openxmlformats.org/officeDocument/2006/relationships/hyperlink" Target="https://www.learnpython.org/" TargetMode="External"/><Relationship Id="rId69" Type="http://schemas.openxmlformats.org/officeDocument/2006/relationships/hyperlink" Target="https://usd-msads.github.io/resources/" TargetMode="External"/><Relationship Id="rId8" Type="http://schemas.openxmlformats.org/officeDocument/2006/relationships/hyperlink" Target="https://www.khanacademy.org/math/algebra2/x2ec2f6f830c9fb89:logs/x2ec2f6f830c9fb89:log-intro/v/logarithms" TargetMode="External"/><Relationship Id="rId51" Type="http://schemas.openxmlformats.org/officeDocument/2006/relationships/image" Target="media/image16.jpeg"/><Relationship Id="rId72" Type="http://schemas.openxmlformats.org/officeDocument/2006/relationships/hyperlink" Target="https://www.kdnuggets.com/news/index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khanacademy.org/math/cc-eighth-grade-math/cc-8th-numbers-operations/exponents-with-negative-bases/v/raising-a-number-to-the-0th-and-1st-power" TargetMode="External"/><Relationship Id="rId17" Type="http://schemas.openxmlformats.org/officeDocument/2006/relationships/hyperlink" Target="https://www.khanacademy.org/math/old-integral-calculus/indefinite-integrals" TargetMode="External"/><Relationship Id="rId25" Type="http://schemas.openxmlformats.org/officeDocument/2006/relationships/hyperlink" Target="https://www.mathgoodies.com/lessons/sets/subsets" TargetMode="External"/><Relationship Id="rId33" Type="http://schemas.openxmlformats.org/officeDocument/2006/relationships/image" Target="media/image2.png"/><Relationship Id="rId38" Type="http://schemas.openxmlformats.org/officeDocument/2006/relationships/image" Target="media/image7.png"/><Relationship Id="rId46" Type="http://schemas.openxmlformats.org/officeDocument/2006/relationships/image" Target="media/image15.png"/><Relationship Id="rId59" Type="http://schemas.openxmlformats.org/officeDocument/2006/relationships/hyperlink" Target="https://www.mathsisfun.com/data/" TargetMode="External"/><Relationship Id="rId67" Type="http://schemas.openxmlformats.org/officeDocument/2006/relationships/hyperlink" Target="https://www.udemy.com/course/introduction-to-r/learn/lecture/302883" TargetMode="External"/><Relationship Id="rId20" Type="http://schemas.openxmlformats.org/officeDocument/2006/relationships/hyperlink" Target="https://www.khanacademy.org/math/precalculus/x9e81a4f98389efdf:prob-comb/x9e81a4f98389efdf:addition-rule-prob-precalc/v/probability-with-playing-cards-and-venn-diagrams" TargetMode="External"/><Relationship Id="rId41" Type="http://schemas.openxmlformats.org/officeDocument/2006/relationships/image" Target="media/image10.png"/><Relationship Id="rId54" Type="http://schemas.microsoft.com/office/2007/relationships/hdphoto" Target="media/hdphoto2.wdp"/><Relationship Id="rId62" Type="http://schemas.openxmlformats.org/officeDocument/2006/relationships/hyperlink" Target="https://www.excel-easy.com/" TargetMode="External"/><Relationship Id="rId70" Type="http://schemas.openxmlformats.org/officeDocument/2006/relationships/hyperlink" Target="https://onlinedegrees.sandiego.edu/blog/data-science/" TargetMode="Externa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6617A-2914-4146-AC89-1A18246D8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2</Pages>
  <Words>3617</Words>
  <Characters>20617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Graindorge</dc:creator>
  <cp:keywords/>
  <dc:description/>
  <cp:lastModifiedBy>Ebrahim Karimi Tarshizi</cp:lastModifiedBy>
  <cp:revision>4</cp:revision>
  <dcterms:created xsi:type="dcterms:W3CDTF">2021-02-10T16:45:00Z</dcterms:created>
  <dcterms:modified xsi:type="dcterms:W3CDTF">2021-02-10T20:58:00Z</dcterms:modified>
</cp:coreProperties>
</file>